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9088B" w14:textId="1DB9D0EE" w:rsidR="00563F03" w:rsidRPr="00215FCF" w:rsidRDefault="00F94A07" w:rsidP="006F6405">
      <w:pPr>
        <w:pStyle w:val="Header"/>
        <w:tabs>
          <w:tab w:val="clear" w:pos="4320"/>
          <w:tab w:val="clear" w:pos="8640"/>
          <w:tab w:val="left" w:pos="1080"/>
          <w:tab w:val="right" w:pos="9360"/>
        </w:tabs>
        <w:ind w:firstLine="720"/>
        <w:jc w:val="center"/>
        <w:rPr>
          <w:b/>
          <w:bCs/>
          <w:color w:val="FF0000"/>
          <w:sz w:val="32"/>
          <w:szCs w:val="32"/>
          <w:u w:val="single"/>
        </w:rPr>
      </w:pPr>
      <w:r w:rsidRPr="70C11F41">
        <w:rPr>
          <w:b/>
          <w:bCs/>
          <w:sz w:val="32"/>
          <w:szCs w:val="32"/>
          <w:u w:val="single"/>
        </w:rPr>
        <w:t>DELEGATION OF AUTHORITY</w:t>
      </w:r>
      <w:r w:rsidR="00DC4361" w:rsidRPr="70C11F41">
        <w:rPr>
          <w:b/>
          <w:bCs/>
          <w:sz w:val="32"/>
          <w:szCs w:val="32"/>
          <w:u w:val="single"/>
        </w:rPr>
        <w:t xml:space="preserve"> </w:t>
      </w:r>
    </w:p>
    <w:p w14:paraId="1159900B" w14:textId="77777777" w:rsidR="00563F03" w:rsidRPr="00210F7B" w:rsidRDefault="00563F03" w:rsidP="00563F03">
      <w:pPr>
        <w:pStyle w:val="Header"/>
        <w:tabs>
          <w:tab w:val="clear" w:pos="4320"/>
          <w:tab w:val="clear" w:pos="8640"/>
          <w:tab w:val="left" w:pos="1080"/>
          <w:tab w:val="right" w:pos="9360"/>
        </w:tabs>
        <w:rPr>
          <w:color w:val="FF0000"/>
          <w:sz w:val="22"/>
          <w:szCs w:val="22"/>
        </w:rPr>
      </w:pPr>
    </w:p>
    <w:p w14:paraId="200C6C80" w14:textId="1B345F79" w:rsidR="00563F03" w:rsidRPr="004B3C23" w:rsidRDefault="00563F03" w:rsidP="00563F03">
      <w:pPr>
        <w:pStyle w:val="Header"/>
        <w:tabs>
          <w:tab w:val="clear" w:pos="4320"/>
          <w:tab w:val="clear" w:pos="8640"/>
          <w:tab w:val="left" w:pos="1080"/>
          <w:tab w:val="right" w:pos="9360"/>
        </w:tabs>
        <w:jc w:val="both"/>
        <w:rPr>
          <w:sz w:val="22"/>
          <w:szCs w:val="22"/>
        </w:rPr>
      </w:pPr>
      <w:r w:rsidRPr="004B3C23">
        <w:rPr>
          <w:b/>
          <w:sz w:val="22"/>
          <w:szCs w:val="22"/>
        </w:rPr>
        <w:t xml:space="preserve">                                                       </w:t>
      </w:r>
      <w:r w:rsidRPr="004B3C23">
        <w:rPr>
          <w:sz w:val="22"/>
          <w:szCs w:val="22"/>
        </w:rPr>
        <w:tab/>
      </w:r>
    </w:p>
    <w:p w14:paraId="17AB3641" w14:textId="77777777" w:rsidR="00563F03" w:rsidRPr="004B3C23" w:rsidRDefault="00563F03" w:rsidP="00563F03">
      <w:pPr>
        <w:pStyle w:val="Header"/>
        <w:tabs>
          <w:tab w:val="clear" w:pos="4320"/>
          <w:tab w:val="clear" w:pos="8640"/>
          <w:tab w:val="left" w:pos="1080"/>
          <w:tab w:val="right" w:pos="9360"/>
        </w:tabs>
        <w:jc w:val="both"/>
        <w:rPr>
          <w:sz w:val="22"/>
          <w:szCs w:val="22"/>
        </w:rPr>
      </w:pPr>
    </w:p>
    <w:p w14:paraId="0C9A09C5" w14:textId="140ED599" w:rsidR="007200AE" w:rsidRDefault="00F94A07" w:rsidP="007200AE">
      <w:pPr>
        <w:pStyle w:val="Header"/>
        <w:tabs>
          <w:tab w:val="clear" w:pos="4320"/>
          <w:tab w:val="clear" w:pos="8640"/>
          <w:tab w:val="left" w:pos="1080"/>
          <w:tab w:val="right" w:pos="9360"/>
        </w:tabs>
        <w:rPr>
          <w:b/>
          <w:bCs/>
          <w:color w:val="000000"/>
          <w:u w:val="single"/>
        </w:rPr>
      </w:pPr>
      <w:r>
        <w:rPr>
          <w:b/>
          <w:bCs/>
          <w:color w:val="000000"/>
          <w:u w:val="single"/>
        </w:rPr>
        <w:t>Global Environment Facility Contribution to</w:t>
      </w:r>
      <w:r w:rsidR="007200AE">
        <w:rPr>
          <w:b/>
          <w:bCs/>
          <w:color w:val="000000"/>
          <w:u w:val="single"/>
        </w:rPr>
        <w:t>:</w:t>
      </w:r>
    </w:p>
    <w:p w14:paraId="1825153E" w14:textId="77777777" w:rsidR="007200AE" w:rsidRDefault="007200AE" w:rsidP="00BB5234">
      <w:pPr>
        <w:pStyle w:val="Header"/>
        <w:tabs>
          <w:tab w:val="clear" w:pos="4320"/>
          <w:tab w:val="clear" w:pos="8640"/>
          <w:tab w:val="left" w:pos="1080"/>
          <w:tab w:val="right" w:pos="9360"/>
        </w:tabs>
        <w:rPr>
          <w:b/>
          <w:bCs/>
          <w:color w:val="000000"/>
          <w:u w:val="single"/>
        </w:rPr>
      </w:pPr>
    </w:p>
    <w:p w14:paraId="01184B91" w14:textId="606D6765" w:rsidR="007200AE" w:rsidRDefault="00F94A07" w:rsidP="00BB5234">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Name of Country:  </w:t>
      </w:r>
    </w:p>
    <w:p w14:paraId="43A7F0C0" w14:textId="177E75F9" w:rsidR="007200AE" w:rsidRDefault="00F94A07" w:rsidP="00BB5234">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Full Project Title</w:t>
      </w:r>
      <w:r w:rsidR="007200AE">
        <w:rPr>
          <w:b/>
          <w:i/>
          <w:color w:val="FF0000"/>
          <w:sz w:val="22"/>
          <w:szCs w:val="22"/>
          <w:highlight w:val="yellow"/>
          <w:u w:val="single"/>
        </w:rPr>
        <w:t>:</w:t>
      </w:r>
      <w:r w:rsidRPr="00210F7B">
        <w:rPr>
          <w:b/>
          <w:color w:val="FF0000"/>
          <w:sz w:val="22"/>
          <w:szCs w:val="22"/>
          <w:highlight w:val="yellow"/>
          <w:u w:val="single"/>
        </w:rPr>
        <w:t xml:space="preserve"> </w:t>
      </w:r>
    </w:p>
    <w:p w14:paraId="537BD83D" w14:textId="1BD103B6" w:rsidR="007200AE" w:rsidRDefault="00F94A07" w:rsidP="00BB5234">
      <w:pPr>
        <w:pStyle w:val="Header"/>
        <w:tabs>
          <w:tab w:val="clear" w:pos="4320"/>
          <w:tab w:val="clear" w:pos="8640"/>
          <w:tab w:val="left" w:pos="1080"/>
          <w:tab w:val="right" w:pos="9360"/>
        </w:tabs>
        <w:rPr>
          <w:b/>
          <w:i/>
          <w:color w:val="FF0000"/>
          <w:sz w:val="22"/>
          <w:szCs w:val="22"/>
          <w:highlight w:val="yellow"/>
          <w:u w:val="single"/>
        </w:rPr>
      </w:pPr>
      <w:r w:rsidRPr="000C7198">
        <w:rPr>
          <w:b/>
          <w:i/>
          <w:color w:val="FF0000"/>
          <w:sz w:val="22"/>
          <w:szCs w:val="22"/>
          <w:highlight w:val="yellow"/>
          <w:u w:val="single"/>
        </w:rPr>
        <w:t xml:space="preserve">PIMS </w:t>
      </w:r>
      <w:r w:rsidR="007200AE">
        <w:rPr>
          <w:b/>
          <w:i/>
          <w:color w:val="FF0000"/>
          <w:sz w:val="22"/>
          <w:szCs w:val="22"/>
          <w:highlight w:val="yellow"/>
          <w:u w:val="single"/>
        </w:rPr>
        <w:t>ID:</w:t>
      </w:r>
      <w:r w:rsidRPr="000C7198">
        <w:rPr>
          <w:b/>
          <w:i/>
          <w:color w:val="FF0000"/>
          <w:sz w:val="22"/>
          <w:szCs w:val="22"/>
          <w:highlight w:val="yellow"/>
          <w:u w:val="single"/>
        </w:rPr>
        <w:t xml:space="preserve">       </w:t>
      </w:r>
    </w:p>
    <w:p w14:paraId="4EAD373D" w14:textId="36303178" w:rsidR="007200AE" w:rsidRDefault="007200AE" w:rsidP="00BB5234">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Quantum </w:t>
      </w:r>
      <w:r w:rsidR="00F94A07" w:rsidRPr="000C7198">
        <w:rPr>
          <w:b/>
          <w:i/>
          <w:color w:val="FF0000"/>
          <w:sz w:val="22"/>
          <w:szCs w:val="22"/>
          <w:highlight w:val="yellow"/>
          <w:u w:val="single"/>
        </w:rPr>
        <w:t xml:space="preserve"> BU:          </w:t>
      </w:r>
    </w:p>
    <w:p w14:paraId="2F1E3F3D" w14:textId="3904C692" w:rsidR="007200AE" w:rsidRDefault="007200AE" w:rsidP="474C818C">
      <w:pPr>
        <w:pStyle w:val="Header"/>
        <w:tabs>
          <w:tab w:val="clear" w:pos="4320"/>
          <w:tab w:val="clear" w:pos="8640"/>
          <w:tab w:val="left" w:pos="1080"/>
          <w:tab w:val="right" w:pos="9360"/>
        </w:tabs>
        <w:rPr>
          <w:b/>
          <w:bCs/>
          <w:i/>
          <w:iCs/>
          <w:color w:val="FF0000"/>
          <w:sz w:val="22"/>
          <w:szCs w:val="22"/>
          <w:highlight w:val="yellow"/>
          <w:u w:val="single"/>
        </w:rPr>
      </w:pPr>
      <w:r w:rsidRPr="474C818C">
        <w:rPr>
          <w:b/>
          <w:bCs/>
          <w:i/>
          <w:iCs/>
          <w:color w:val="FF0000"/>
          <w:sz w:val="22"/>
          <w:szCs w:val="22"/>
          <w:highlight w:val="yellow"/>
          <w:u w:val="single"/>
        </w:rPr>
        <w:t xml:space="preserve">Quantum </w:t>
      </w:r>
      <w:r w:rsidR="46E1254E" w:rsidRPr="474C818C">
        <w:rPr>
          <w:b/>
          <w:bCs/>
          <w:i/>
          <w:iCs/>
          <w:color w:val="FF0000"/>
          <w:sz w:val="22"/>
          <w:szCs w:val="22"/>
          <w:highlight w:val="yellow"/>
          <w:u w:val="single"/>
        </w:rPr>
        <w:t xml:space="preserve">Project </w:t>
      </w:r>
      <w:r w:rsidRPr="474C818C">
        <w:rPr>
          <w:b/>
          <w:bCs/>
          <w:i/>
          <w:iCs/>
          <w:color w:val="FF0000"/>
          <w:sz w:val="22"/>
          <w:szCs w:val="22"/>
          <w:highlight w:val="yellow"/>
          <w:u w:val="single"/>
        </w:rPr>
        <w:t>ID</w:t>
      </w:r>
    </w:p>
    <w:p w14:paraId="5A577768" w14:textId="0E0132D2" w:rsidR="007200AE" w:rsidRDefault="61E3F7C9" w:rsidP="474C818C">
      <w:pPr>
        <w:pStyle w:val="Header"/>
        <w:tabs>
          <w:tab w:val="clear" w:pos="4320"/>
          <w:tab w:val="clear" w:pos="8640"/>
          <w:tab w:val="left" w:pos="1080"/>
          <w:tab w:val="right" w:pos="9360"/>
        </w:tabs>
        <w:rPr>
          <w:b/>
          <w:bCs/>
          <w:i/>
          <w:iCs/>
          <w:color w:val="FF0000"/>
          <w:sz w:val="22"/>
          <w:szCs w:val="22"/>
          <w:highlight w:val="yellow"/>
          <w:u w:val="single"/>
        </w:rPr>
      </w:pPr>
      <w:r w:rsidRPr="474C818C">
        <w:rPr>
          <w:b/>
          <w:bCs/>
          <w:i/>
          <w:iCs/>
          <w:color w:val="FF0000"/>
          <w:sz w:val="22"/>
          <w:szCs w:val="22"/>
          <w:highlight w:val="yellow"/>
          <w:u w:val="single"/>
        </w:rPr>
        <w:t>Quantum Award ID</w:t>
      </w:r>
      <w:r w:rsidR="007200AE" w:rsidRPr="474C818C">
        <w:rPr>
          <w:b/>
          <w:bCs/>
          <w:i/>
          <w:iCs/>
          <w:color w:val="FF0000"/>
          <w:sz w:val="22"/>
          <w:szCs w:val="22"/>
          <w:highlight w:val="yellow"/>
          <w:u w:val="single"/>
        </w:rPr>
        <w:t>:</w:t>
      </w:r>
    </w:p>
    <w:p w14:paraId="6971EA44" w14:textId="6F1E0635" w:rsidR="007200AE" w:rsidRDefault="007200AE" w:rsidP="00BB5234">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BPPS/Thematic Hub: [Nature, Climate, Energy, Chemicals and Waste (</w:t>
      </w:r>
      <w:r w:rsidR="0081153A">
        <w:rPr>
          <w:b/>
          <w:i/>
          <w:color w:val="FF0000"/>
          <w:sz w:val="22"/>
          <w:szCs w:val="22"/>
          <w:highlight w:val="yellow"/>
          <w:u w:val="single"/>
        </w:rPr>
        <w:t>p</w:t>
      </w:r>
      <w:r>
        <w:rPr>
          <w:b/>
          <w:i/>
          <w:color w:val="FF0000"/>
          <w:sz w:val="22"/>
          <w:szCs w:val="22"/>
          <w:highlight w:val="yellow"/>
          <w:u w:val="single"/>
        </w:rPr>
        <w:t>ick only one</w:t>
      </w:r>
      <w:r w:rsidRPr="00CB52B9">
        <w:rPr>
          <w:b/>
          <w:i/>
          <w:color w:val="FF0000"/>
          <w:sz w:val="22"/>
          <w:szCs w:val="22"/>
          <w:highlight w:val="yellow"/>
          <w:u w:val="single"/>
        </w:rPr>
        <w:t>)</w:t>
      </w:r>
      <w:r w:rsidR="00CB52B9" w:rsidRPr="00CB52B9">
        <w:rPr>
          <w:b/>
          <w:i/>
          <w:color w:val="FF0000"/>
          <w:sz w:val="22"/>
          <w:szCs w:val="22"/>
          <w:highlight w:val="yellow"/>
          <w:u w:val="single"/>
        </w:rPr>
        <w:t>]</w:t>
      </w:r>
    </w:p>
    <w:p w14:paraId="760AB668" w14:textId="7050E70F" w:rsidR="007200AE" w:rsidRDefault="007200AE" w:rsidP="007200AE">
      <w:pPr>
        <w:pStyle w:val="Header"/>
        <w:tabs>
          <w:tab w:val="clear" w:pos="4320"/>
          <w:tab w:val="clear" w:pos="8640"/>
          <w:tab w:val="left" w:pos="1080"/>
          <w:tab w:val="right" w:pos="9360"/>
        </w:tabs>
        <w:rPr>
          <w:b/>
          <w:color w:val="FF0000"/>
          <w:sz w:val="22"/>
          <w:szCs w:val="22"/>
          <w:u w:val="single"/>
        </w:rPr>
      </w:pPr>
    </w:p>
    <w:p w14:paraId="10F4ACBE" w14:textId="00867B9F" w:rsidR="008377F1" w:rsidRPr="005F7FE8" w:rsidRDefault="00F94A07" w:rsidP="00BB5234">
      <w:pPr>
        <w:pStyle w:val="Header"/>
        <w:tabs>
          <w:tab w:val="clear" w:pos="4320"/>
          <w:tab w:val="clear" w:pos="8640"/>
          <w:tab w:val="left" w:pos="1080"/>
          <w:tab w:val="right" w:pos="9360"/>
        </w:tabs>
        <w:rPr>
          <w:b/>
          <w:bCs/>
          <w:color w:val="000000"/>
          <w:u w:val="single"/>
        </w:rPr>
      </w:pPr>
      <w:r w:rsidRPr="00320FD6">
        <w:rPr>
          <w:b/>
          <w:sz w:val="22"/>
          <w:szCs w:val="22"/>
          <w:u w:val="single"/>
        </w:rPr>
        <w:t>(the “Project”)</w:t>
      </w:r>
    </w:p>
    <w:p w14:paraId="1D88F142" w14:textId="77777777" w:rsidR="00F94A07" w:rsidRDefault="00F94A07" w:rsidP="00DF147D">
      <w:pPr>
        <w:jc w:val="both"/>
        <w:rPr>
          <w:sz w:val="22"/>
          <w:szCs w:val="22"/>
        </w:rPr>
      </w:pPr>
    </w:p>
    <w:p w14:paraId="6EC0C190" w14:textId="00456E14" w:rsidR="000D6772" w:rsidRDefault="00563F03" w:rsidP="530863FD">
      <w:pPr>
        <w:jc w:val="both"/>
        <w:rPr>
          <w:sz w:val="22"/>
          <w:szCs w:val="22"/>
        </w:rPr>
      </w:pPr>
      <w:r w:rsidRPr="530863FD">
        <w:rPr>
          <w:sz w:val="22"/>
          <w:szCs w:val="22"/>
        </w:rPr>
        <w:t>The project, which amounts to a total of US$</w:t>
      </w:r>
      <w:r w:rsidR="00F94A07" w:rsidRPr="530863FD">
        <w:rPr>
          <w:sz w:val="22"/>
          <w:szCs w:val="22"/>
        </w:rPr>
        <w:t xml:space="preserve"> </w:t>
      </w:r>
      <w:r w:rsidR="00F94A07" w:rsidRPr="530863FD">
        <w:rPr>
          <w:color w:val="FF0000"/>
          <w:sz w:val="22"/>
          <w:szCs w:val="22"/>
          <w:highlight w:val="yellow"/>
        </w:rPr>
        <w:t>[</w:t>
      </w:r>
      <w:r w:rsidR="00F94A07" w:rsidRPr="530863FD">
        <w:rPr>
          <w:i/>
          <w:iCs/>
          <w:color w:val="FF0000"/>
          <w:sz w:val="22"/>
          <w:szCs w:val="22"/>
          <w:highlight w:val="yellow"/>
        </w:rPr>
        <w:t>amount of GEF project budget excluding the GEF Agency Fee</w:t>
      </w:r>
      <w:r w:rsidR="00F94A07" w:rsidRPr="530863FD">
        <w:rPr>
          <w:color w:val="FF0000"/>
          <w:sz w:val="22"/>
          <w:szCs w:val="22"/>
        </w:rPr>
        <w:t>]</w:t>
      </w:r>
      <w:r w:rsidRPr="530863FD">
        <w:rPr>
          <w:sz w:val="22"/>
          <w:szCs w:val="22"/>
        </w:rPr>
        <w:t>,</w:t>
      </w:r>
      <w:r w:rsidR="00D65A54" w:rsidRPr="530863FD">
        <w:rPr>
          <w:color w:val="FF0000"/>
          <w:sz w:val="22"/>
          <w:szCs w:val="22"/>
        </w:rPr>
        <w:t xml:space="preserve"> </w:t>
      </w:r>
      <w:r w:rsidRPr="530863FD">
        <w:rPr>
          <w:sz w:val="22"/>
          <w:szCs w:val="22"/>
        </w:rPr>
        <w:t xml:space="preserve">has received its final approval </w:t>
      </w:r>
      <w:r w:rsidR="3784EDEA" w:rsidRPr="530863FD">
        <w:rPr>
          <w:color w:val="FF0000"/>
          <w:sz w:val="22"/>
          <w:szCs w:val="22"/>
          <w:highlight w:val="yellow"/>
        </w:rPr>
        <w:t>[</w:t>
      </w:r>
      <w:r w:rsidR="008C5A42" w:rsidRPr="530863FD">
        <w:rPr>
          <w:i/>
          <w:iCs/>
          <w:color w:val="FF0000"/>
          <w:sz w:val="22"/>
          <w:szCs w:val="22"/>
          <w:highlight w:val="yellow"/>
        </w:rPr>
        <w:t>add link</w:t>
      </w:r>
      <w:r w:rsidR="00D417FD">
        <w:rPr>
          <w:i/>
          <w:iCs/>
          <w:color w:val="FF0000"/>
          <w:sz w:val="22"/>
          <w:szCs w:val="22"/>
          <w:highlight w:val="yellow"/>
        </w:rPr>
        <w:t xml:space="preserve"> (i</w:t>
      </w:r>
      <w:r w:rsidR="00D417FD" w:rsidRPr="00847BE6">
        <w:rPr>
          <w:i/>
          <w:iCs/>
          <w:color w:val="FF0000"/>
          <w:sz w:val="22"/>
          <w:szCs w:val="22"/>
          <w:highlight w:val="yellow"/>
        </w:rPr>
        <w:t>n hyperlink format, do not place the link address</w:t>
      </w:r>
      <w:r w:rsidR="00D417FD">
        <w:rPr>
          <w:i/>
          <w:iCs/>
          <w:color w:val="FF0000"/>
          <w:sz w:val="22"/>
          <w:szCs w:val="22"/>
          <w:highlight w:val="yellow"/>
        </w:rPr>
        <w:t>)</w:t>
      </w:r>
      <w:r w:rsidR="008C5A42" w:rsidRPr="530863FD">
        <w:rPr>
          <w:i/>
          <w:iCs/>
          <w:color w:val="FF0000"/>
          <w:sz w:val="22"/>
          <w:szCs w:val="22"/>
          <w:highlight w:val="yellow"/>
        </w:rPr>
        <w:t xml:space="preserve"> to relevant GEF letter in PIMS+</w:t>
      </w:r>
      <w:r w:rsidR="4F977C21" w:rsidRPr="530863FD">
        <w:rPr>
          <w:i/>
          <w:iCs/>
          <w:color w:val="FF0000"/>
          <w:sz w:val="22"/>
          <w:szCs w:val="22"/>
          <w:highlight w:val="yellow"/>
        </w:rPr>
        <w:t>]</w:t>
      </w:r>
      <w:r w:rsidR="008C5A42" w:rsidRPr="00D417FD">
        <w:rPr>
          <w:i/>
          <w:iCs/>
          <w:color w:val="FF0000"/>
          <w:sz w:val="22"/>
          <w:szCs w:val="22"/>
          <w:highlight w:val="yellow"/>
        </w:rPr>
        <w:t xml:space="preserve"> </w:t>
      </w:r>
      <w:r w:rsidRPr="00D417FD">
        <w:rPr>
          <w:sz w:val="22"/>
          <w:szCs w:val="22"/>
        </w:rPr>
        <w:t xml:space="preserve">in </w:t>
      </w:r>
      <w:r w:rsidRPr="530863FD">
        <w:rPr>
          <w:sz w:val="22"/>
          <w:szCs w:val="22"/>
        </w:rPr>
        <w:t xml:space="preserve">accordance with </w:t>
      </w:r>
      <w:r w:rsidR="00B95A56">
        <w:rPr>
          <w:sz w:val="22"/>
          <w:szCs w:val="22"/>
        </w:rPr>
        <w:t xml:space="preserve">the </w:t>
      </w:r>
      <w:r w:rsidRPr="530863FD">
        <w:rPr>
          <w:sz w:val="22"/>
          <w:szCs w:val="22"/>
        </w:rPr>
        <w:t xml:space="preserve">established </w:t>
      </w:r>
      <w:hyperlink r:id="rId11">
        <w:r w:rsidR="000D6772" w:rsidRPr="530863FD">
          <w:rPr>
            <w:rStyle w:val="Hyperlink"/>
            <w:sz w:val="22"/>
            <w:szCs w:val="22"/>
          </w:rPr>
          <w:t>policies and procedures</w:t>
        </w:r>
      </w:hyperlink>
      <w:r w:rsidR="000D6772" w:rsidRPr="530863FD">
        <w:rPr>
          <w:sz w:val="22"/>
          <w:szCs w:val="22"/>
        </w:rPr>
        <w:t xml:space="preserve"> of the </w:t>
      </w:r>
      <w:r w:rsidRPr="530863FD">
        <w:rPr>
          <w:sz w:val="22"/>
          <w:szCs w:val="22"/>
        </w:rPr>
        <w:t>G</w:t>
      </w:r>
      <w:r w:rsidR="00E13775" w:rsidRPr="530863FD">
        <w:rPr>
          <w:sz w:val="22"/>
          <w:szCs w:val="22"/>
        </w:rPr>
        <w:t>lobal Environment Facility (GEF)</w:t>
      </w:r>
      <w:r w:rsidR="000D6772" w:rsidRPr="530863FD">
        <w:rPr>
          <w:sz w:val="22"/>
          <w:szCs w:val="22"/>
        </w:rPr>
        <w:t xml:space="preserve">. </w:t>
      </w:r>
      <w:r w:rsidR="00F5765F" w:rsidRPr="530863FD">
        <w:rPr>
          <w:sz w:val="22"/>
          <w:szCs w:val="22"/>
        </w:rPr>
        <w:t>With this approval</w:t>
      </w:r>
      <w:r w:rsidR="000D6772" w:rsidRPr="530863FD">
        <w:rPr>
          <w:sz w:val="22"/>
          <w:szCs w:val="22"/>
        </w:rPr>
        <w:t xml:space="preserve">, I </w:t>
      </w:r>
      <w:r w:rsidR="00F5765F" w:rsidRPr="530863FD">
        <w:rPr>
          <w:sz w:val="22"/>
          <w:szCs w:val="22"/>
        </w:rPr>
        <w:t xml:space="preserve">am pleased to </w:t>
      </w:r>
      <w:r w:rsidR="00644547" w:rsidRPr="530863FD">
        <w:rPr>
          <w:sz w:val="22"/>
          <w:szCs w:val="22"/>
        </w:rPr>
        <w:t>send for your signature th</w:t>
      </w:r>
      <w:r w:rsidR="002A57F0">
        <w:rPr>
          <w:sz w:val="22"/>
          <w:szCs w:val="22"/>
        </w:rPr>
        <w:t>is</w:t>
      </w:r>
      <w:r w:rsidR="00644547" w:rsidRPr="530863FD">
        <w:rPr>
          <w:sz w:val="22"/>
          <w:szCs w:val="22"/>
        </w:rPr>
        <w:t xml:space="preserve"> </w:t>
      </w:r>
      <w:r w:rsidR="00C80425" w:rsidRPr="530863FD">
        <w:rPr>
          <w:sz w:val="22"/>
          <w:szCs w:val="22"/>
        </w:rPr>
        <w:t>D</w:t>
      </w:r>
      <w:r w:rsidR="00644547" w:rsidRPr="530863FD">
        <w:rPr>
          <w:sz w:val="22"/>
          <w:szCs w:val="22"/>
        </w:rPr>
        <w:t xml:space="preserve">elegation </w:t>
      </w:r>
      <w:r w:rsidR="003E1FC5" w:rsidRPr="530863FD">
        <w:rPr>
          <w:sz w:val="22"/>
          <w:szCs w:val="22"/>
        </w:rPr>
        <w:t>of Authority</w:t>
      </w:r>
      <w:r w:rsidR="001D27AB" w:rsidRPr="530863FD">
        <w:rPr>
          <w:sz w:val="22"/>
          <w:szCs w:val="22"/>
        </w:rPr>
        <w:t xml:space="preserve">. </w:t>
      </w:r>
    </w:p>
    <w:p w14:paraId="57FEEED8" w14:textId="77777777" w:rsidR="000D6772" w:rsidRDefault="000D6772" w:rsidP="00C07802">
      <w:pPr>
        <w:jc w:val="both"/>
        <w:rPr>
          <w:sz w:val="22"/>
          <w:szCs w:val="22"/>
        </w:rPr>
      </w:pPr>
    </w:p>
    <w:p w14:paraId="34143C1D" w14:textId="2B9960F0" w:rsidR="00E43C0B" w:rsidRDefault="37DB255F" w:rsidP="00C07802">
      <w:pPr>
        <w:jc w:val="both"/>
        <w:rPr>
          <w:sz w:val="22"/>
          <w:szCs w:val="22"/>
        </w:rPr>
      </w:pPr>
      <w:r w:rsidRPr="20CEDCBB">
        <w:rPr>
          <w:sz w:val="22"/>
          <w:szCs w:val="22"/>
        </w:rPr>
        <w:t xml:space="preserve">By </w:t>
      </w:r>
      <w:r w:rsidR="002A57F0">
        <w:rPr>
          <w:sz w:val="22"/>
          <w:szCs w:val="22"/>
        </w:rPr>
        <w:t>accepting</w:t>
      </w:r>
      <w:r w:rsidRPr="20CEDCBB">
        <w:rPr>
          <w:sz w:val="22"/>
          <w:szCs w:val="22"/>
        </w:rPr>
        <w:t xml:space="preserve"> this </w:t>
      </w:r>
      <w:r w:rsidR="4C173CC9" w:rsidRPr="20CEDCBB">
        <w:rPr>
          <w:sz w:val="22"/>
          <w:szCs w:val="22"/>
        </w:rPr>
        <w:t>Delegation of Authority</w:t>
      </w:r>
      <w:r w:rsidRPr="20CEDCBB">
        <w:rPr>
          <w:sz w:val="22"/>
          <w:szCs w:val="22"/>
        </w:rPr>
        <w:t>, the</w:t>
      </w:r>
      <w:r w:rsidR="37379A6D" w:rsidRPr="20CEDCBB">
        <w:rPr>
          <w:sz w:val="22"/>
          <w:szCs w:val="22"/>
        </w:rPr>
        <w:t xml:space="preserve"> </w:t>
      </w:r>
      <w:r w:rsidR="727030CD" w:rsidRPr="20CEDCBB">
        <w:rPr>
          <w:sz w:val="22"/>
          <w:szCs w:val="22"/>
        </w:rPr>
        <w:t xml:space="preserve">Resident Representative </w:t>
      </w:r>
      <w:r w:rsidRPr="20CEDCBB">
        <w:rPr>
          <w:sz w:val="22"/>
          <w:szCs w:val="22"/>
        </w:rPr>
        <w:t xml:space="preserve">assumes </w:t>
      </w:r>
      <w:r w:rsidR="727030CD" w:rsidRPr="20CEDCBB">
        <w:rPr>
          <w:sz w:val="22"/>
          <w:szCs w:val="22"/>
        </w:rPr>
        <w:t xml:space="preserve">full responsibility and accountability </w:t>
      </w:r>
      <w:r w:rsidR="00841B6D">
        <w:rPr>
          <w:sz w:val="22"/>
          <w:szCs w:val="22"/>
        </w:rPr>
        <w:t>to sign the UNDP-GEF Project Document for this Project and to ensure</w:t>
      </w:r>
      <w:r w:rsidR="727030CD" w:rsidRPr="20CEDCBB">
        <w:rPr>
          <w:sz w:val="22"/>
          <w:szCs w:val="22"/>
        </w:rPr>
        <w:t xml:space="preserve"> the </w:t>
      </w:r>
      <w:r w:rsidR="7EA30884" w:rsidRPr="20CEDCBB">
        <w:rPr>
          <w:sz w:val="22"/>
          <w:szCs w:val="22"/>
        </w:rPr>
        <w:t xml:space="preserve">timely </w:t>
      </w:r>
      <w:r w:rsidR="727030CD" w:rsidRPr="20CEDCBB">
        <w:rPr>
          <w:sz w:val="22"/>
          <w:szCs w:val="22"/>
        </w:rPr>
        <w:t>implementation of th</w:t>
      </w:r>
      <w:r w:rsidR="3B283DB6" w:rsidRPr="20CEDCBB">
        <w:rPr>
          <w:sz w:val="22"/>
          <w:szCs w:val="22"/>
        </w:rPr>
        <w:t xml:space="preserve">is </w:t>
      </w:r>
      <w:r w:rsidR="0D26FB97" w:rsidRPr="20CEDCBB">
        <w:rPr>
          <w:sz w:val="22"/>
          <w:szCs w:val="22"/>
        </w:rPr>
        <w:t xml:space="preserve">GEF-financed </w:t>
      </w:r>
      <w:r w:rsidR="3B283DB6" w:rsidRPr="20CEDCBB">
        <w:rPr>
          <w:sz w:val="22"/>
          <w:szCs w:val="22"/>
        </w:rPr>
        <w:t>project</w:t>
      </w:r>
      <w:r w:rsidR="4FC71AC0" w:rsidRPr="20CEDCBB">
        <w:rPr>
          <w:sz w:val="22"/>
          <w:szCs w:val="22"/>
        </w:rPr>
        <w:t xml:space="preserve">. </w:t>
      </w:r>
      <w:r w:rsidR="37E417EB" w:rsidRPr="20CEDCBB">
        <w:rPr>
          <w:sz w:val="22"/>
          <w:szCs w:val="22"/>
        </w:rPr>
        <w:t xml:space="preserve">The Resident Representative </w:t>
      </w:r>
      <w:r w:rsidR="6B4BB6FF" w:rsidRPr="20CEDCBB">
        <w:rPr>
          <w:sz w:val="22"/>
          <w:szCs w:val="22"/>
        </w:rPr>
        <w:t>shall</w:t>
      </w:r>
      <w:r w:rsidR="37E417EB" w:rsidRPr="20CEDCBB">
        <w:rPr>
          <w:sz w:val="22"/>
          <w:szCs w:val="22"/>
        </w:rPr>
        <w:t xml:space="preserve"> ensure that the project complies </w:t>
      </w:r>
      <w:r w:rsidR="003F23C9" w:rsidRPr="20CEDCBB">
        <w:rPr>
          <w:sz w:val="22"/>
          <w:szCs w:val="22"/>
        </w:rPr>
        <w:t xml:space="preserve">with </w:t>
      </w:r>
      <w:r w:rsidR="6051142D" w:rsidRPr="20CEDCBB">
        <w:rPr>
          <w:sz w:val="22"/>
          <w:szCs w:val="22"/>
        </w:rPr>
        <w:t xml:space="preserve">the </w:t>
      </w:r>
      <w:r w:rsidR="6BB2CEF2" w:rsidRPr="20CEDCBB">
        <w:rPr>
          <w:sz w:val="22"/>
          <w:szCs w:val="22"/>
        </w:rPr>
        <w:t xml:space="preserve">GEF-specific requirements </w:t>
      </w:r>
      <w:r w:rsidR="6451F22D" w:rsidRPr="20CEDCBB">
        <w:rPr>
          <w:sz w:val="22"/>
          <w:szCs w:val="22"/>
        </w:rPr>
        <w:t xml:space="preserve">outlined </w:t>
      </w:r>
      <w:r w:rsidR="6BB2CEF2" w:rsidRPr="20CEDCBB">
        <w:rPr>
          <w:sz w:val="22"/>
          <w:szCs w:val="22"/>
        </w:rPr>
        <w:t>below</w:t>
      </w:r>
      <w:r w:rsidR="00BB2792">
        <w:rPr>
          <w:sz w:val="22"/>
          <w:szCs w:val="22"/>
        </w:rPr>
        <w:t xml:space="preserve"> and in the </w:t>
      </w:r>
      <w:r w:rsidR="004B69FC">
        <w:rPr>
          <w:sz w:val="22"/>
          <w:szCs w:val="22"/>
        </w:rPr>
        <w:t>Project Document</w:t>
      </w:r>
      <w:r w:rsidR="71EEA6BE" w:rsidRPr="20CEDCBB">
        <w:rPr>
          <w:sz w:val="22"/>
          <w:szCs w:val="22"/>
        </w:rPr>
        <w:t xml:space="preserve"> and shall provide oversight and quality assurance of tasks undertaken by the Implementing Partner</w:t>
      </w:r>
      <w:r w:rsidR="6147BE34" w:rsidRPr="20CEDCBB">
        <w:rPr>
          <w:sz w:val="22"/>
          <w:szCs w:val="22"/>
        </w:rPr>
        <w:t xml:space="preserve"> and/or Responsible Parties</w:t>
      </w:r>
      <w:r w:rsidR="26F1F786" w:rsidRPr="20CEDCBB">
        <w:rPr>
          <w:sz w:val="22"/>
          <w:szCs w:val="22"/>
        </w:rPr>
        <w:t>.</w:t>
      </w:r>
      <w:r w:rsidR="139BA266" w:rsidRPr="20CEDCBB">
        <w:rPr>
          <w:sz w:val="22"/>
          <w:szCs w:val="22"/>
        </w:rPr>
        <w:t xml:space="preserve"> </w:t>
      </w:r>
      <w:r w:rsidR="6BB2CEF2" w:rsidRPr="20CEDCBB">
        <w:rPr>
          <w:sz w:val="22"/>
          <w:szCs w:val="22"/>
        </w:rPr>
        <w:t xml:space="preserve">In addition, </w:t>
      </w:r>
      <w:r w:rsidR="0D31D953" w:rsidRPr="20CEDCBB">
        <w:rPr>
          <w:sz w:val="22"/>
          <w:szCs w:val="22"/>
        </w:rPr>
        <w:t>as with a</w:t>
      </w:r>
      <w:r w:rsidR="002A57F0">
        <w:rPr>
          <w:sz w:val="22"/>
          <w:szCs w:val="22"/>
        </w:rPr>
        <w:t>ll</w:t>
      </w:r>
      <w:r w:rsidR="0D31D953" w:rsidRPr="20CEDCBB">
        <w:rPr>
          <w:sz w:val="22"/>
          <w:szCs w:val="22"/>
        </w:rPr>
        <w:t xml:space="preserve"> UNDP project</w:t>
      </w:r>
      <w:r w:rsidR="002A57F0">
        <w:rPr>
          <w:sz w:val="22"/>
          <w:szCs w:val="22"/>
        </w:rPr>
        <w:t>s</w:t>
      </w:r>
      <w:r w:rsidR="0D31D953" w:rsidRPr="20CEDCBB">
        <w:rPr>
          <w:sz w:val="22"/>
          <w:szCs w:val="22"/>
        </w:rPr>
        <w:t xml:space="preserve">, the Resident Representative assumes full accountability </w:t>
      </w:r>
      <w:r w:rsidR="3CEA1FE8" w:rsidRPr="20CEDCBB">
        <w:rPr>
          <w:sz w:val="22"/>
          <w:szCs w:val="22"/>
        </w:rPr>
        <w:t>for ensuring that a</w:t>
      </w:r>
      <w:r w:rsidR="3B283DB6" w:rsidRPr="20CEDCBB">
        <w:rPr>
          <w:sz w:val="22"/>
          <w:szCs w:val="22"/>
        </w:rPr>
        <w:t xml:space="preserve">ll </w:t>
      </w:r>
      <w:r w:rsidR="727030CD" w:rsidRPr="20CEDCBB">
        <w:rPr>
          <w:sz w:val="22"/>
          <w:szCs w:val="22"/>
        </w:rPr>
        <w:t xml:space="preserve">requirements set out in UNDP’s </w:t>
      </w:r>
      <w:proofErr w:type="spellStart"/>
      <w:r w:rsidR="002A57F0">
        <w:rPr>
          <w:sz w:val="22"/>
          <w:szCs w:val="22"/>
        </w:rPr>
        <w:t>Programme</w:t>
      </w:r>
      <w:proofErr w:type="spellEnd"/>
      <w:r w:rsidR="002A57F0">
        <w:rPr>
          <w:sz w:val="22"/>
          <w:szCs w:val="22"/>
        </w:rPr>
        <w:t xml:space="preserve"> and Operations Policies and Procedures</w:t>
      </w:r>
      <w:r w:rsidR="727030CD" w:rsidRPr="20CEDCBB">
        <w:rPr>
          <w:sz w:val="22"/>
          <w:szCs w:val="22"/>
        </w:rPr>
        <w:t xml:space="preserve"> (POPP), </w:t>
      </w:r>
      <w:r w:rsidR="002A57F0">
        <w:rPr>
          <w:sz w:val="22"/>
          <w:szCs w:val="22"/>
        </w:rPr>
        <w:t>its</w:t>
      </w:r>
      <w:r w:rsidR="727030CD" w:rsidRPr="20CEDCBB">
        <w:rPr>
          <w:sz w:val="22"/>
          <w:szCs w:val="22"/>
        </w:rPr>
        <w:t xml:space="preserve"> Financial</w:t>
      </w:r>
      <w:r w:rsidR="002A57F0">
        <w:rPr>
          <w:sz w:val="22"/>
          <w:szCs w:val="22"/>
        </w:rPr>
        <w:t xml:space="preserve"> Regulations and</w:t>
      </w:r>
      <w:r w:rsidR="727030CD" w:rsidRPr="20CEDCBB">
        <w:rPr>
          <w:sz w:val="22"/>
          <w:szCs w:val="22"/>
        </w:rPr>
        <w:t xml:space="preserve"> Rules and Internal Control Framewor</w:t>
      </w:r>
      <w:r w:rsidR="3CEA1FE8" w:rsidRPr="20CEDCBB">
        <w:rPr>
          <w:sz w:val="22"/>
          <w:szCs w:val="22"/>
        </w:rPr>
        <w:t xml:space="preserve">k are </w:t>
      </w:r>
      <w:r w:rsidR="002A57F0">
        <w:rPr>
          <w:sz w:val="22"/>
          <w:szCs w:val="22"/>
        </w:rPr>
        <w:t>complied with</w:t>
      </w:r>
      <w:r w:rsidR="3CEA1FE8" w:rsidRPr="20CEDCBB">
        <w:rPr>
          <w:sz w:val="22"/>
          <w:szCs w:val="22"/>
        </w:rPr>
        <w:t>.</w:t>
      </w:r>
    </w:p>
    <w:p w14:paraId="14D047BE" w14:textId="2655421A" w:rsidR="00E43C0B" w:rsidRDefault="00E43C0B" w:rsidP="00C07802">
      <w:pPr>
        <w:jc w:val="both"/>
        <w:rPr>
          <w:sz w:val="22"/>
          <w:szCs w:val="22"/>
        </w:rPr>
      </w:pPr>
    </w:p>
    <w:p w14:paraId="44A33BA0" w14:textId="6DE10C32" w:rsidR="00F94A07" w:rsidRPr="000A2535" w:rsidRDefault="00777971" w:rsidP="45C1366D">
      <w:pPr>
        <w:jc w:val="both"/>
        <w:rPr>
          <w:sz w:val="22"/>
          <w:szCs w:val="22"/>
        </w:rPr>
      </w:pPr>
      <w:r w:rsidRPr="474C818C">
        <w:rPr>
          <w:sz w:val="22"/>
          <w:szCs w:val="22"/>
        </w:rPr>
        <w:t xml:space="preserve">By </w:t>
      </w:r>
      <w:r w:rsidR="002A57F0" w:rsidRPr="474C818C">
        <w:rPr>
          <w:sz w:val="22"/>
          <w:szCs w:val="22"/>
        </w:rPr>
        <w:t>accepting</w:t>
      </w:r>
      <w:r w:rsidRPr="474C818C">
        <w:rPr>
          <w:sz w:val="22"/>
          <w:szCs w:val="22"/>
        </w:rPr>
        <w:t xml:space="preserve"> this Delegation of Authority</w:t>
      </w:r>
      <w:r w:rsidR="002A57F0" w:rsidRPr="474C818C">
        <w:rPr>
          <w:sz w:val="22"/>
          <w:szCs w:val="22"/>
        </w:rPr>
        <w:t>,</w:t>
      </w:r>
      <w:r w:rsidR="00C80425" w:rsidRPr="474C818C">
        <w:rPr>
          <w:sz w:val="22"/>
          <w:szCs w:val="22"/>
        </w:rPr>
        <w:t xml:space="preserve"> the </w:t>
      </w:r>
      <w:r w:rsidR="00F94A07" w:rsidRPr="474C818C">
        <w:rPr>
          <w:sz w:val="22"/>
          <w:szCs w:val="22"/>
        </w:rPr>
        <w:t xml:space="preserve">Regional </w:t>
      </w:r>
      <w:r w:rsidR="00215FCF" w:rsidRPr="474C818C">
        <w:rPr>
          <w:sz w:val="22"/>
          <w:szCs w:val="22"/>
        </w:rPr>
        <w:t>Bureau</w:t>
      </w:r>
      <w:r w:rsidR="285E72C9" w:rsidRPr="474C818C">
        <w:rPr>
          <w:sz w:val="22"/>
          <w:szCs w:val="22"/>
        </w:rPr>
        <w:t xml:space="preserve"> </w:t>
      </w:r>
      <w:r w:rsidR="00F94A07" w:rsidRPr="474C818C">
        <w:rPr>
          <w:sz w:val="22"/>
          <w:szCs w:val="22"/>
        </w:rPr>
        <w:t>Director</w:t>
      </w:r>
      <w:r w:rsidR="003E1FC5" w:rsidRPr="474C818C">
        <w:rPr>
          <w:sz w:val="22"/>
          <w:szCs w:val="22"/>
        </w:rPr>
        <w:t xml:space="preserve"> assumes full responsibility and accountability to</w:t>
      </w:r>
      <w:r w:rsidR="00F94A07" w:rsidRPr="474C818C">
        <w:rPr>
          <w:sz w:val="22"/>
          <w:szCs w:val="22"/>
        </w:rPr>
        <w:t xml:space="preserve"> </w:t>
      </w:r>
      <w:r w:rsidR="005136CB" w:rsidRPr="474C818C">
        <w:rPr>
          <w:sz w:val="22"/>
          <w:szCs w:val="22"/>
        </w:rPr>
        <w:t>provide oversight to th</w:t>
      </w:r>
      <w:r w:rsidR="00E62F30" w:rsidRPr="474C818C">
        <w:rPr>
          <w:sz w:val="22"/>
          <w:szCs w:val="22"/>
        </w:rPr>
        <w:t>e</w:t>
      </w:r>
      <w:r w:rsidR="002A57F0" w:rsidRPr="474C818C">
        <w:rPr>
          <w:sz w:val="22"/>
          <w:szCs w:val="22"/>
        </w:rPr>
        <w:t xml:space="preserve"> Resident Representative</w:t>
      </w:r>
      <w:r w:rsidR="009A71FA" w:rsidRPr="474C818C">
        <w:rPr>
          <w:sz w:val="22"/>
          <w:szCs w:val="22"/>
        </w:rPr>
        <w:t xml:space="preserve"> </w:t>
      </w:r>
      <w:r w:rsidR="002C6DC9" w:rsidRPr="474C818C">
        <w:rPr>
          <w:sz w:val="22"/>
          <w:szCs w:val="22"/>
        </w:rPr>
        <w:t>t</w:t>
      </w:r>
      <w:r w:rsidR="009A71FA" w:rsidRPr="474C818C">
        <w:rPr>
          <w:sz w:val="22"/>
          <w:szCs w:val="22"/>
        </w:rPr>
        <w:t xml:space="preserve">o ensure compliance with all UNDP </w:t>
      </w:r>
      <w:r w:rsidR="002A57F0" w:rsidRPr="474C818C">
        <w:rPr>
          <w:sz w:val="22"/>
          <w:szCs w:val="22"/>
        </w:rPr>
        <w:t xml:space="preserve">regulations and </w:t>
      </w:r>
      <w:r w:rsidR="009A71FA" w:rsidRPr="474C818C">
        <w:rPr>
          <w:sz w:val="22"/>
          <w:szCs w:val="22"/>
        </w:rPr>
        <w:t>rules</w:t>
      </w:r>
      <w:r w:rsidR="002C6DC9" w:rsidRPr="474C818C">
        <w:rPr>
          <w:sz w:val="22"/>
          <w:szCs w:val="22"/>
        </w:rPr>
        <w:t xml:space="preserve">. In addition, the Regional </w:t>
      </w:r>
      <w:r w:rsidR="00B81009" w:rsidRPr="474C818C">
        <w:rPr>
          <w:sz w:val="22"/>
          <w:szCs w:val="22"/>
        </w:rPr>
        <w:t>Bureau</w:t>
      </w:r>
      <w:r w:rsidR="002A57F0" w:rsidRPr="474C818C">
        <w:rPr>
          <w:sz w:val="22"/>
          <w:szCs w:val="22"/>
        </w:rPr>
        <w:t xml:space="preserve"> </w:t>
      </w:r>
      <w:r w:rsidR="002C6DC9" w:rsidRPr="474C818C">
        <w:rPr>
          <w:sz w:val="22"/>
          <w:szCs w:val="22"/>
        </w:rPr>
        <w:t xml:space="preserve">Director </w:t>
      </w:r>
      <w:r w:rsidR="002A57F0" w:rsidRPr="474C818C">
        <w:rPr>
          <w:sz w:val="22"/>
          <w:szCs w:val="22"/>
        </w:rPr>
        <w:t>will ensure that the Deputy Regional Bureau Director</w:t>
      </w:r>
      <w:r w:rsidR="002C6DC9" w:rsidRPr="474C818C">
        <w:rPr>
          <w:sz w:val="22"/>
          <w:szCs w:val="22"/>
        </w:rPr>
        <w:t xml:space="preserve"> </w:t>
      </w:r>
      <w:r w:rsidR="004042A0" w:rsidRPr="474C818C">
        <w:rPr>
          <w:sz w:val="22"/>
          <w:szCs w:val="22"/>
        </w:rPr>
        <w:t>provide</w:t>
      </w:r>
      <w:r w:rsidR="002A57F0" w:rsidRPr="474C818C">
        <w:rPr>
          <w:sz w:val="22"/>
          <w:szCs w:val="22"/>
        </w:rPr>
        <w:t>s</w:t>
      </w:r>
      <w:r w:rsidR="004042A0" w:rsidRPr="474C818C">
        <w:rPr>
          <w:sz w:val="22"/>
          <w:szCs w:val="22"/>
        </w:rPr>
        <w:t xml:space="preserve"> additional support to </w:t>
      </w:r>
      <w:r w:rsidR="007200AE" w:rsidRPr="474C818C">
        <w:rPr>
          <w:sz w:val="22"/>
          <w:szCs w:val="22"/>
        </w:rPr>
        <w:t xml:space="preserve">the relevant </w:t>
      </w:r>
      <w:r w:rsidR="004042A0" w:rsidRPr="474C818C">
        <w:rPr>
          <w:sz w:val="22"/>
          <w:szCs w:val="22"/>
        </w:rPr>
        <w:t>BPPS</w:t>
      </w:r>
      <w:r w:rsidR="007200AE" w:rsidRPr="474C818C">
        <w:rPr>
          <w:sz w:val="22"/>
          <w:szCs w:val="22"/>
        </w:rPr>
        <w:t>/Thematic Hub (as outlined above) and the BPPS/Vertical Fund</w:t>
      </w:r>
      <w:r w:rsidR="25409D1B" w:rsidRPr="474C818C">
        <w:rPr>
          <w:sz w:val="22"/>
          <w:szCs w:val="22"/>
        </w:rPr>
        <w:t>s</w:t>
      </w:r>
      <w:r w:rsidR="66172D17" w:rsidRPr="474C818C">
        <w:rPr>
          <w:sz w:val="22"/>
          <w:szCs w:val="22"/>
        </w:rPr>
        <w:t xml:space="preserve"> </w:t>
      </w:r>
      <w:proofErr w:type="spellStart"/>
      <w:r w:rsidR="66172D17" w:rsidRPr="00E00010">
        <w:rPr>
          <w:sz w:val="22"/>
          <w:szCs w:val="22"/>
        </w:rPr>
        <w:t>Programme</w:t>
      </w:r>
      <w:proofErr w:type="spellEnd"/>
      <w:r w:rsidR="66172D17" w:rsidRPr="00E00010">
        <w:rPr>
          <w:sz w:val="22"/>
          <w:szCs w:val="22"/>
        </w:rPr>
        <w:t xml:space="preserve"> Support, Oversight and Compliance </w:t>
      </w:r>
      <w:r w:rsidR="007200AE" w:rsidRPr="474C818C">
        <w:rPr>
          <w:sz w:val="22"/>
          <w:szCs w:val="22"/>
        </w:rPr>
        <w:t>Hub</w:t>
      </w:r>
      <w:r w:rsidR="004042A0" w:rsidRPr="474C818C">
        <w:rPr>
          <w:sz w:val="22"/>
          <w:szCs w:val="22"/>
        </w:rPr>
        <w:t xml:space="preserve"> </w:t>
      </w:r>
      <w:r w:rsidR="5779CF0F" w:rsidRPr="474C818C">
        <w:rPr>
          <w:sz w:val="22"/>
          <w:szCs w:val="22"/>
        </w:rPr>
        <w:t>(</w:t>
      </w:r>
      <w:r w:rsidR="3F52468D" w:rsidRPr="110F16F9">
        <w:rPr>
          <w:sz w:val="22"/>
          <w:szCs w:val="22"/>
        </w:rPr>
        <w:t>V</w:t>
      </w:r>
      <w:r w:rsidR="3C58DA82" w:rsidRPr="110F16F9">
        <w:rPr>
          <w:sz w:val="22"/>
          <w:szCs w:val="22"/>
        </w:rPr>
        <w:t>F</w:t>
      </w:r>
      <w:r w:rsidR="3F52468D" w:rsidRPr="110F16F9">
        <w:rPr>
          <w:sz w:val="22"/>
          <w:szCs w:val="22"/>
        </w:rPr>
        <w:t xml:space="preserve"> Hub)</w:t>
      </w:r>
      <w:r w:rsidR="77B53744" w:rsidRPr="110F16F9">
        <w:rPr>
          <w:sz w:val="22"/>
          <w:szCs w:val="22"/>
        </w:rPr>
        <w:t xml:space="preserve"> </w:t>
      </w:r>
      <w:r w:rsidR="007066CB" w:rsidRPr="474C818C">
        <w:rPr>
          <w:sz w:val="22"/>
          <w:szCs w:val="22"/>
        </w:rPr>
        <w:t xml:space="preserve">when needed to </w:t>
      </w:r>
      <w:r w:rsidR="00461492" w:rsidRPr="474C818C">
        <w:rPr>
          <w:sz w:val="22"/>
          <w:szCs w:val="22"/>
        </w:rPr>
        <w:t>ensur</w:t>
      </w:r>
      <w:r w:rsidR="007066CB" w:rsidRPr="474C818C">
        <w:rPr>
          <w:sz w:val="22"/>
          <w:szCs w:val="22"/>
        </w:rPr>
        <w:t>e</w:t>
      </w:r>
      <w:r w:rsidR="00461492" w:rsidRPr="474C818C">
        <w:rPr>
          <w:sz w:val="22"/>
          <w:szCs w:val="22"/>
        </w:rPr>
        <w:t xml:space="preserve"> the </w:t>
      </w:r>
      <w:r w:rsidR="00E41BF8" w:rsidRPr="474C818C">
        <w:rPr>
          <w:sz w:val="22"/>
          <w:szCs w:val="22"/>
        </w:rPr>
        <w:t xml:space="preserve">GEF-specific requirements noted </w:t>
      </w:r>
      <w:r w:rsidR="00400BD2" w:rsidRPr="474C818C">
        <w:rPr>
          <w:sz w:val="22"/>
          <w:szCs w:val="22"/>
        </w:rPr>
        <w:t>below</w:t>
      </w:r>
      <w:r w:rsidR="00461492" w:rsidRPr="474C818C">
        <w:rPr>
          <w:sz w:val="22"/>
          <w:szCs w:val="22"/>
        </w:rPr>
        <w:t xml:space="preserve"> </w:t>
      </w:r>
      <w:r w:rsidR="00D520AB" w:rsidRPr="474C818C">
        <w:rPr>
          <w:sz w:val="22"/>
          <w:szCs w:val="22"/>
        </w:rPr>
        <w:t xml:space="preserve">and in the </w:t>
      </w:r>
      <w:proofErr w:type="gramStart"/>
      <w:r w:rsidR="00D520AB" w:rsidRPr="474C818C">
        <w:rPr>
          <w:sz w:val="22"/>
          <w:szCs w:val="22"/>
        </w:rPr>
        <w:t>Project</w:t>
      </w:r>
      <w:proofErr w:type="gramEnd"/>
      <w:r w:rsidR="00D520AB" w:rsidRPr="474C818C">
        <w:rPr>
          <w:sz w:val="22"/>
          <w:szCs w:val="22"/>
        </w:rPr>
        <w:t xml:space="preserve"> Document </w:t>
      </w:r>
      <w:r w:rsidR="00461492" w:rsidRPr="474C818C">
        <w:rPr>
          <w:sz w:val="22"/>
          <w:szCs w:val="22"/>
        </w:rPr>
        <w:t>are met as</w:t>
      </w:r>
      <w:r w:rsidR="007066CB" w:rsidRPr="474C818C">
        <w:rPr>
          <w:sz w:val="22"/>
          <w:szCs w:val="22"/>
        </w:rPr>
        <w:t xml:space="preserve"> required and as per the noted</w:t>
      </w:r>
      <w:r w:rsidR="00461492" w:rsidRPr="474C818C">
        <w:rPr>
          <w:sz w:val="22"/>
          <w:szCs w:val="22"/>
        </w:rPr>
        <w:t xml:space="preserve"> schedule</w:t>
      </w:r>
      <w:r w:rsidR="00B6446B" w:rsidRPr="474C818C">
        <w:rPr>
          <w:sz w:val="22"/>
          <w:szCs w:val="22"/>
        </w:rPr>
        <w:t>.</w:t>
      </w:r>
      <w:r w:rsidR="00EB04C5" w:rsidRPr="474C818C">
        <w:rPr>
          <w:sz w:val="22"/>
          <w:szCs w:val="22"/>
        </w:rPr>
        <w:t xml:space="preserve"> </w:t>
      </w:r>
      <w:r w:rsidR="00B6446B" w:rsidRPr="474C818C">
        <w:rPr>
          <w:sz w:val="22"/>
          <w:szCs w:val="22"/>
        </w:rPr>
        <w:t xml:space="preserve"> </w:t>
      </w:r>
    </w:p>
    <w:p w14:paraId="1FFB633C" w14:textId="0A1AAF2B" w:rsidR="008423F2" w:rsidRDefault="008423F2" w:rsidP="00F94A07">
      <w:pPr>
        <w:jc w:val="both"/>
        <w:rPr>
          <w:sz w:val="22"/>
          <w:szCs w:val="22"/>
        </w:rPr>
      </w:pPr>
    </w:p>
    <w:p w14:paraId="4895A107" w14:textId="75808267" w:rsidR="00D000D0" w:rsidRPr="00B65769" w:rsidRDefault="2843295E" w:rsidP="537ADBAC">
      <w:pPr>
        <w:jc w:val="both"/>
        <w:rPr>
          <w:sz w:val="22"/>
          <w:szCs w:val="22"/>
        </w:rPr>
      </w:pPr>
      <w:r w:rsidRPr="537ADBAC">
        <w:rPr>
          <w:sz w:val="22"/>
          <w:szCs w:val="22"/>
        </w:rPr>
        <w:t>The BPPS oversight tasks are</w:t>
      </w:r>
      <w:r w:rsidR="00B81009">
        <w:rPr>
          <w:sz w:val="22"/>
          <w:szCs w:val="22"/>
        </w:rPr>
        <w:t xml:space="preserve"> outlined in the </w:t>
      </w:r>
      <w:hyperlink r:id="rId12" w:history="1">
        <w:r w:rsidR="00306E48" w:rsidRPr="00306E48">
          <w:rPr>
            <w:rStyle w:val="Hyperlink"/>
            <w:sz w:val="22"/>
            <w:szCs w:val="22"/>
          </w:rPr>
          <w:t>RACI</w:t>
        </w:r>
      </w:hyperlink>
      <w:r w:rsidR="00306E48" w:rsidRPr="00306E48">
        <w:rPr>
          <w:sz w:val="22"/>
          <w:szCs w:val="22"/>
        </w:rPr>
        <w:t xml:space="preserve"> </w:t>
      </w:r>
      <w:r w:rsidR="00B81009">
        <w:rPr>
          <w:sz w:val="22"/>
          <w:szCs w:val="22"/>
        </w:rPr>
        <w:t>and shall include</w:t>
      </w:r>
      <w:r w:rsidR="00D000D0" w:rsidRPr="537ADBAC">
        <w:rPr>
          <w:sz w:val="22"/>
          <w:szCs w:val="22"/>
        </w:rPr>
        <w:t>:</w:t>
      </w:r>
    </w:p>
    <w:p w14:paraId="14AA68EF" w14:textId="5C7012A7" w:rsidR="00D464D2" w:rsidRPr="00215FCF" w:rsidRDefault="00A43AA6" w:rsidP="004B153D">
      <w:pPr>
        <w:pStyle w:val="ListParagraph"/>
        <w:numPr>
          <w:ilvl w:val="0"/>
          <w:numId w:val="1"/>
        </w:numPr>
        <w:jc w:val="both"/>
        <w:rPr>
          <w:rFonts w:asciiTheme="minorHAnsi" w:eastAsiaTheme="minorEastAsia" w:hAnsiTheme="minorHAnsi" w:cstheme="minorBidi"/>
          <w:i/>
          <w:iCs/>
          <w:color w:val="FF0000"/>
          <w:sz w:val="22"/>
          <w:szCs w:val="22"/>
        </w:rPr>
      </w:pPr>
      <w:r w:rsidRPr="530863FD">
        <w:rPr>
          <w:sz w:val="22"/>
          <w:szCs w:val="22"/>
        </w:rPr>
        <w:lastRenderedPageBreak/>
        <w:t>Techn</w:t>
      </w:r>
      <w:r w:rsidR="00823230" w:rsidRPr="530863FD">
        <w:rPr>
          <w:sz w:val="22"/>
          <w:szCs w:val="22"/>
        </w:rPr>
        <w:t>ical</w:t>
      </w:r>
      <w:r w:rsidRPr="530863FD">
        <w:rPr>
          <w:sz w:val="22"/>
          <w:szCs w:val="22"/>
        </w:rPr>
        <w:t xml:space="preserve"> oversight</w:t>
      </w:r>
      <w:r w:rsidR="00A975A4" w:rsidRPr="530863FD">
        <w:rPr>
          <w:sz w:val="22"/>
          <w:szCs w:val="22"/>
        </w:rPr>
        <w:t xml:space="preserve"> </w:t>
      </w:r>
      <w:r w:rsidR="00D464D2" w:rsidRPr="530863FD">
        <w:rPr>
          <w:sz w:val="22"/>
          <w:szCs w:val="22"/>
        </w:rPr>
        <w:t>on the nature, climate</w:t>
      </w:r>
      <w:r w:rsidR="00C07768">
        <w:rPr>
          <w:sz w:val="22"/>
          <w:szCs w:val="22"/>
        </w:rPr>
        <w:t>,</w:t>
      </w:r>
      <w:r w:rsidR="00D464D2" w:rsidRPr="530863FD" w:rsidDel="00C07768">
        <w:rPr>
          <w:sz w:val="22"/>
          <w:szCs w:val="22"/>
        </w:rPr>
        <w:t xml:space="preserve"> </w:t>
      </w:r>
      <w:r w:rsidR="00D464D2" w:rsidRPr="530863FD">
        <w:rPr>
          <w:sz w:val="22"/>
          <w:szCs w:val="22"/>
        </w:rPr>
        <w:t>energ</w:t>
      </w:r>
      <w:r w:rsidR="003E26AA">
        <w:rPr>
          <w:sz w:val="22"/>
          <w:szCs w:val="22"/>
        </w:rPr>
        <w:t>y</w:t>
      </w:r>
      <w:r w:rsidR="00C07768">
        <w:rPr>
          <w:sz w:val="22"/>
          <w:szCs w:val="22"/>
        </w:rPr>
        <w:t xml:space="preserve"> and chemicals </w:t>
      </w:r>
      <w:r w:rsidR="000F531C">
        <w:rPr>
          <w:sz w:val="22"/>
          <w:szCs w:val="22"/>
        </w:rPr>
        <w:t>and</w:t>
      </w:r>
      <w:r w:rsidR="00C07768">
        <w:rPr>
          <w:sz w:val="22"/>
          <w:szCs w:val="22"/>
        </w:rPr>
        <w:t xml:space="preserve"> waste</w:t>
      </w:r>
      <w:r w:rsidR="00D464D2" w:rsidRPr="530863FD">
        <w:rPr>
          <w:sz w:val="22"/>
          <w:szCs w:val="22"/>
        </w:rPr>
        <w:t xml:space="preserve"> aspects of this project</w:t>
      </w:r>
      <w:r w:rsidR="5E9959C2" w:rsidRPr="530863FD">
        <w:rPr>
          <w:sz w:val="22"/>
          <w:szCs w:val="22"/>
        </w:rPr>
        <w:t xml:space="preserve"> during the implementation phase</w:t>
      </w:r>
      <w:r w:rsidR="00D464D2" w:rsidRPr="530863FD">
        <w:rPr>
          <w:sz w:val="22"/>
          <w:szCs w:val="22"/>
        </w:rPr>
        <w:t>.</w:t>
      </w:r>
      <w:r w:rsidR="00843670" w:rsidRPr="530863FD">
        <w:rPr>
          <w:sz w:val="22"/>
          <w:szCs w:val="22"/>
        </w:rPr>
        <w:t xml:space="preserve"> </w:t>
      </w:r>
      <w:r w:rsidR="7C7117A8" w:rsidRPr="530863FD">
        <w:rPr>
          <w:sz w:val="22"/>
          <w:szCs w:val="22"/>
        </w:rPr>
        <w:t>Technical</w:t>
      </w:r>
      <w:r w:rsidR="195483A4" w:rsidRPr="530863FD">
        <w:rPr>
          <w:sz w:val="22"/>
          <w:szCs w:val="22"/>
        </w:rPr>
        <w:t xml:space="preserve"> oversight </w:t>
      </w:r>
      <w:r w:rsidR="00E8326C">
        <w:rPr>
          <w:sz w:val="22"/>
          <w:szCs w:val="22"/>
        </w:rPr>
        <w:t>shall</w:t>
      </w:r>
      <w:r w:rsidR="00843670" w:rsidRPr="530863FD">
        <w:rPr>
          <w:sz w:val="22"/>
          <w:szCs w:val="22"/>
        </w:rPr>
        <w:t xml:space="preserve"> be provided by </w:t>
      </w:r>
      <w:r w:rsidR="00D464D2" w:rsidRPr="530863FD">
        <w:rPr>
          <w:sz w:val="22"/>
          <w:szCs w:val="22"/>
        </w:rPr>
        <w:t xml:space="preserve">the </w:t>
      </w:r>
      <w:r w:rsidR="00EF10BF">
        <w:rPr>
          <w:sz w:val="22"/>
          <w:szCs w:val="22"/>
        </w:rPr>
        <w:t>Regional Technical Advisor (</w:t>
      </w:r>
      <w:r w:rsidR="00BD26A1">
        <w:rPr>
          <w:sz w:val="22"/>
          <w:szCs w:val="22"/>
        </w:rPr>
        <w:t>RTA</w:t>
      </w:r>
      <w:r w:rsidR="00EF10BF">
        <w:rPr>
          <w:sz w:val="22"/>
          <w:szCs w:val="22"/>
        </w:rPr>
        <w:t>)</w:t>
      </w:r>
      <w:r w:rsidR="00BD26A1">
        <w:rPr>
          <w:sz w:val="22"/>
          <w:szCs w:val="22"/>
        </w:rPr>
        <w:t xml:space="preserve"> for the Project (as identified in PIMS+)</w:t>
      </w:r>
      <w:r w:rsidR="007200AE">
        <w:rPr>
          <w:sz w:val="22"/>
          <w:szCs w:val="22"/>
        </w:rPr>
        <w:t xml:space="preserve"> in the BPPS Thematic Hub (as outlined above)</w:t>
      </w:r>
      <w:r w:rsidR="004606DA">
        <w:rPr>
          <w:sz w:val="22"/>
          <w:szCs w:val="22"/>
        </w:rPr>
        <w:t>.</w:t>
      </w:r>
      <w:r w:rsidR="00843670" w:rsidRPr="530863FD">
        <w:rPr>
          <w:sz w:val="22"/>
          <w:szCs w:val="22"/>
        </w:rPr>
        <w:t xml:space="preserve"> </w:t>
      </w:r>
    </w:p>
    <w:p w14:paraId="6429C1DA" w14:textId="3810DE5A" w:rsidR="001A5EB6" w:rsidRDefault="51CC2CFA" w:rsidP="004B153D">
      <w:pPr>
        <w:pStyle w:val="ListParagraph"/>
        <w:numPr>
          <w:ilvl w:val="0"/>
          <w:numId w:val="1"/>
        </w:numPr>
        <w:jc w:val="both"/>
      </w:pPr>
      <w:r w:rsidRPr="474C818C">
        <w:rPr>
          <w:sz w:val="22"/>
          <w:szCs w:val="22"/>
        </w:rPr>
        <w:t>O</w:t>
      </w:r>
      <w:r w:rsidR="00A43AA6" w:rsidRPr="474C818C">
        <w:rPr>
          <w:sz w:val="22"/>
          <w:szCs w:val="22"/>
        </w:rPr>
        <w:t>versight</w:t>
      </w:r>
      <w:r w:rsidR="00DD05DD" w:rsidRPr="474C818C">
        <w:rPr>
          <w:sz w:val="22"/>
          <w:szCs w:val="22"/>
        </w:rPr>
        <w:t>/quality assurance</w:t>
      </w:r>
      <w:r w:rsidR="00A43AA6" w:rsidRPr="474C818C">
        <w:rPr>
          <w:sz w:val="22"/>
          <w:szCs w:val="22"/>
        </w:rPr>
        <w:t xml:space="preserve"> to ensure </w:t>
      </w:r>
      <w:r w:rsidR="00B65769" w:rsidRPr="474C818C">
        <w:rPr>
          <w:sz w:val="22"/>
          <w:szCs w:val="22"/>
        </w:rPr>
        <w:t>this project complies</w:t>
      </w:r>
      <w:r w:rsidR="00A43AA6" w:rsidRPr="474C818C">
        <w:rPr>
          <w:sz w:val="22"/>
          <w:szCs w:val="22"/>
        </w:rPr>
        <w:t xml:space="preserve"> with</w:t>
      </w:r>
      <w:r w:rsidR="007A0210" w:rsidRPr="474C818C">
        <w:rPr>
          <w:sz w:val="22"/>
          <w:szCs w:val="22"/>
        </w:rPr>
        <w:t xml:space="preserve"> </w:t>
      </w:r>
      <w:r w:rsidR="00A43AA6" w:rsidRPr="474C818C">
        <w:rPr>
          <w:sz w:val="22"/>
          <w:szCs w:val="22"/>
        </w:rPr>
        <w:t>GEF policies and procedures.</w:t>
      </w:r>
      <w:r w:rsidR="00746513" w:rsidRPr="474C818C">
        <w:rPr>
          <w:sz w:val="22"/>
          <w:szCs w:val="22"/>
        </w:rPr>
        <w:t xml:space="preserve"> This </w:t>
      </w:r>
      <w:r w:rsidR="009F4BC6" w:rsidRPr="474C818C">
        <w:rPr>
          <w:sz w:val="22"/>
          <w:szCs w:val="22"/>
        </w:rPr>
        <w:t xml:space="preserve">oversight </w:t>
      </w:r>
      <w:r w:rsidR="00746513" w:rsidRPr="474C818C">
        <w:rPr>
          <w:sz w:val="22"/>
          <w:szCs w:val="22"/>
        </w:rPr>
        <w:t>will be provided by the</w:t>
      </w:r>
      <w:r w:rsidR="007200AE" w:rsidRPr="474C818C">
        <w:rPr>
          <w:sz w:val="22"/>
          <w:szCs w:val="22"/>
        </w:rPr>
        <w:t xml:space="preserve"> BPPS/</w:t>
      </w:r>
      <w:r w:rsidR="57DFC7AE" w:rsidRPr="110F16F9">
        <w:rPr>
          <w:sz w:val="22"/>
          <w:szCs w:val="22"/>
        </w:rPr>
        <w:t>V</w:t>
      </w:r>
      <w:r w:rsidR="66F16B11" w:rsidRPr="110F16F9">
        <w:rPr>
          <w:sz w:val="22"/>
          <w:szCs w:val="22"/>
        </w:rPr>
        <w:t>F</w:t>
      </w:r>
      <w:r w:rsidR="00806E82">
        <w:rPr>
          <w:sz w:val="22"/>
          <w:szCs w:val="22"/>
        </w:rPr>
        <w:t xml:space="preserve"> </w:t>
      </w:r>
      <w:r w:rsidR="007200AE" w:rsidRPr="474C818C">
        <w:rPr>
          <w:sz w:val="22"/>
          <w:szCs w:val="22"/>
        </w:rPr>
        <w:t>Hub, through the</w:t>
      </w:r>
      <w:r w:rsidRPr="474C818C" w:rsidDel="51CC2CFA">
        <w:rPr>
          <w:sz w:val="22"/>
          <w:szCs w:val="22"/>
        </w:rPr>
        <w:t xml:space="preserve"> </w:t>
      </w:r>
      <w:r w:rsidR="00746513" w:rsidRPr="474C818C">
        <w:rPr>
          <w:sz w:val="22"/>
          <w:szCs w:val="22"/>
        </w:rPr>
        <w:t>RTA</w:t>
      </w:r>
      <w:r w:rsidR="00EF10BF" w:rsidRPr="474C818C">
        <w:rPr>
          <w:sz w:val="22"/>
          <w:szCs w:val="22"/>
        </w:rPr>
        <w:t xml:space="preserve"> (responsible)</w:t>
      </w:r>
      <w:r w:rsidR="00746513" w:rsidRPr="474C818C">
        <w:rPr>
          <w:sz w:val="22"/>
          <w:szCs w:val="22"/>
        </w:rPr>
        <w:t xml:space="preserve">, </w:t>
      </w:r>
      <w:r w:rsidR="00FBE8E1" w:rsidRPr="474C818C">
        <w:rPr>
          <w:sz w:val="22"/>
          <w:szCs w:val="22"/>
        </w:rPr>
        <w:t>P</w:t>
      </w:r>
      <w:r w:rsidR="0042073F" w:rsidRPr="474C818C">
        <w:rPr>
          <w:sz w:val="22"/>
          <w:szCs w:val="22"/>
        </w:rPr>
        <w:t xml:space="preserve">rincipal </w:t>
      </w:r>
      <w:r w:rsidR="00FBE8E1" w:rsidRPr="474C818C">
        <w:rPr>
          <w:sz w:val="22"/>
          <w:szCs w:val="22"/>
        </w:rPr>
        <w:t>T</w:t>
      </w:r>
      <w:r w:rsidR="0042073F" w:rsidRPr="474C818C">
        <w:rPr>
          <w:sz w:val="22"/>
          <w:szCs w:val="22"/>
        </w:rPr>
        <w:t xml:space="preserve">echnical </w:t>
      </w:r>
      <w:r w:rsidR="00FBE8E1" w:rsidRPr="474C818C">
        <w:rPr>
          <w:sz w:val="22"/>
          <w:szCs w:val="22"/>
        </w:rPr>
        <w:t>A</w:t>
      </w:r>
      <w:r w:rsidR="0042073F" w:rsidRPr="474C818C">
        <w:rPr>
          <w:sz w:val="22"/>
          <w:szCs w:val="22"/>
        </w:rPr>
        <w:t>dvisor (PTA)</w:t>
      </w:r>
      <w:r w:rsidR="00EF10BF" w:rsidRPr="474C818C">
        <w:rPr>
          <w:sz w:val="22"/>
          <w:szCs w:val="22"/>
        </w:rPr>
        <w:t xml:space="preserve"> for the project, as iden</w:t>
      </w:r>
      <w:r w:rsidR="006035A4" w:rsidRPr="474C818C">
        <w:rPr>
          <w:sz w:val="22"/>
          <w:szCs w:val="22"/>
        </w:rPr>
        <w:t>t</w:t>
      </w:r>
      <w:r w:rsidR="00EF10BF" w:rsidRPr="474C818C">
        <w:rPr>
          <w:sz w:val="22"/>
          <w:szCs w:val="22"/>
        </w:rPr>
        <w:t>ified</w:t>
      </w:r>
      <w:r w:rsidR="006035A4" w:rsidRPr="474C818C">
        <w:rPr>
          <w:sz w:val="22"/>
          <w:szCs w:val="22"/>
        </w:rPr>
        <w:t xml:space="preserve"> </w:t>
      </w:r>
      <w:r w:rsidR="00EF10BF" w:rsidRPr="474C818C">
        <w:rPr>
          <w:sz w:val="22"/>
          <w:szCs w:val="22"/>
        </w:rPr>
        <w:t>in PIMS+ (accountable)</w:t>
      </w:r>
      <w:r w:rsidR="00FBE8E1" w:rsidRPr="474C818C">
        <w:rPr>
          <w:sz w:val="22"/>
          <w:szCs w:val="22"/>
        </w:rPr>
        <w:t xml:space="preserve">, </w:t>
      </w:r>
      <w:r w:rsidR="00746513" w:rsidRPr="474C818C">
        <w:rPr>
          <w:sz w:val="22"/>
          <w:szCs w:val="22"/>
        </w:rPr>
        <w:t>the R</w:t>
      </w:r>
      <w:r w:rsidR="0042073F" w:rsidRPr="474C818C">
        <w:rPr>
          <w:sz w:val="22"/>
          <w:szCs w:val="22"/>
        </w:rPr>
        <w:t xml:space="preserve">egional </w:t>
      </w:r>
      <w:r w:rsidR="00746513" w:rsidRPr="474C818C">
        <w:rPr>
          <w:sz w:val="22"/>
          <w:szCs w:val="22"/>
        </w:rPr>
        <w:t>T</w:t>
      </w:r>
      <w:r w:rsidR="0042073F" w:rsidRPr="474C818C">
        <w:rPr>
          <w:sz w:val="22"/>
          <w:szCs w:val="22"/>
        </w:rPr>
        <w:t xml:space="preserve">eam </w:t>
      </w:r>
      <w:r w:rsidR="00746513" w:rsidRPr="474C818C">
        <w:rPr>
          <w:sz w:val="22"/>
          <w:szCs w:val="22"/>
        </w:rPr>
        <w:t>L</w:t>
      </w:r>
      <w:r w:rsidR="0042073F" w:rsidRPr="474C818C">
        <w:rPr>
          <w:sz w:val="22"/>
          <w:szCs w:val="22"/>
        </w:rPr>
        <w:t>eader (RTL)</w:t>
      </w:r>
      <w:r w:rsidR="00746513" w:rsidRPr="474C818C">
        <w:rPr>
          <w:sz w:val="22"/>
          <w:szCs w:val="22"/>
        </w:rPr>
        <w:t xml:space="preserve"> and other region-based staff, and </w:t>
      </w:r>
      <w:r w:rsidR="75BB3741" w:rsidRPr="474C818C">
        <w:rPr>
          <w:sz w:val="22"/>
          <w:szCs w:val="22"/>
        </w:rPr>
        <w:t xml:space="preserve">other </w:t>
      </w:r>
      <w:r w:rsidR="00746513" w:rsidRPr="474C818C">
        <w:rPr>
          <w:sz w:val="22"/>
          <w:szCs w:val="22"/>
        </w:rPr>
        <w:t>staff ba</w:t>
      </w:r>
      <w:r w:rsidR="00A10CBB" w:rsidRPr="474C818C">
        <w:rPr>
          <w:sz w:val="22"/>
          <w:szCs w:val="22"/>
        </w:rPr>
        <w:t>s</w:t>
      </w:r>
      <w:r w:rsidR="00746513" w:rsidRPr="474C818C">
        <w:rPr>
          <w:sz w:val="22"/>
          <w:szCs w:val="22"/>
        </w:rPr>
        <w:t>ed in the BPPS/</w:t>
      </w:r>
      <w:r w:rsidR="66A80AA1" w:rsidRPr="110F16F9">
        <w:rPr>
          <w:sz w:val="22"/>
          <w:szCs w:val="22"/>
        </w:rPr>
        <w:t>V</w:t>
      </w:r>
      <w:r w:rsidR="42654509" w:rsidRPr="110F16F9">
        <w:rPr>
          <w:sz w:val="22"/>
          <w:szCs w:val="22"/>
        </w:rPr>
        <w:t>F</w:t>
      </w:r>
      <w:r w:rsidR="00FC4987">
        <w:rPr>
          <w:sz w:val="22"/>
          <w:szCs w:val="22"/>
        </w:rPr>
        <w:t xml:space="preserve"> </w:t>
      </w:r>
      <w:r w:rsidR="00EF10BF" w:rsidRPr="474C818C">
        <w:rPr>
          <w:sz w:val="22"/>
          <w:szCs w:val="22"/>
        </w:rPr>
        <w:t>Hub</w:t>
      </w:r>
      <w:r w:rsidR="00746513" w:rsidRPr="474C818C">
        <w:rPr>
          <w:sz w:val="22"/>
          <w:szCs w:val="22"/>
        </w:rPr>
        <w:t>.</w:t>
      </w:r>
      <w:r w:rsidR="009F4BC6" w:rsidRPr="474C818C">
        <w:rPr>
          <w:sz w:val="22"/>
          <w:szCs w:val="22"/>
        </w:rPr>
        <w:t xml:space="preserve"> </w:t>
      </w:r>
    </w:p>
    <w:p w14:paraId="69A4AB2F" w14:textId="77777777" w:rsidR="00FE78CF" w:rsidRDefault="00FE78CF" w:rsidP="00FE78CF">
      <w:pPr>
        <w:jc w:val="both"/>
        <w:rPr>
          <w:sz w:val="22"/>
          <w:szCs w:val="22"/>
        </w:rPr>
      </w:pPr>
    </w:p>
    <w:p w14:paraId="23B198BD" w14:textId="553F5007" w:rsidR="00A43AA6" w:rsidRPr="00215FCF" w:rsidRDefault="00920BF5" w:rsidP="45C1366D">
      <w:pPr>
        <w:jc w:val="both"/>
        <w:rPr>
          <w:sz w:val="22"/>
          <w:szCs w:val="22"/>
          <w:highlight w:val="yellow"/>
        </w:rPr>
      </w:pPr>
      <w:r w:rsidRPr="5B43FA96">
        <w:rPr>
          <w:sz w:val="22"/>
          <w:szCs w:val="22"/>
        </w:rPr>
        <w:t>Should this project be at-risk of non-compliance with any GEF requirement</w:t>
      </w:r>
      <w:r w:rsidR="0086510D" w:rsidRPr="5B43FA96">
        <w:rPr>
          <w:sz w:val="22"/>
          <w:szCs w:val="22"/>
        </w:rPr>
        <w:t xml:space="preserve"> and deadlines</w:t>
      </w:r>
      <w:r w:rsidRPr="5B43FA96">
        <w:rPr>
          <w:sz w:val="22"/>
          <w:szCs w:val="22"/>
        </w:rPr>
        <w:t>,</w:t>
      </w:r>
      <w:r w:rsidR="005F2FB1" w:rsidRPr="5B43FA96">
        <w:rPr>
          <w:sz w:val="22"/>
          <w:szCs w:val="22"/>
        </w:rPr>
        <w:t xml:space="preserve"> including the GEF Minimum Fiduciary Standards,</w:t>
      </w:r>
      <w:r w:rsidRPr="5B43FA96">
        <w:rPr>
          <w:sz w:val="22"/>
          <w:szCs w:val="22"/>
        </w:rPr>
        <w:t xml:space="preserve"> the risk </w:t>
      </w:r>
      <w:r w:rsidR="00E8326C" w:rsidRPr="5B43FA96">
        <w:rPr>
          <w:sz w:val="22"/>
          <w:szCs w:val="22"/>
        </w:rPr>
        <w:t>shall</w:t>
      </w:r>
      <w:r w:rsidRPr="5B43FA96">
        <w:rPr>
          <w:sz w:val="22"/>
          <w:szCs w:val="22"/>
        </w:rPr>
        <w:t xml:space="preserve"> be escalated </w:t>
      </w:r>
      <w:r w:rsidR="005F2FB1" w:rsidRPr="5B43FA96">
        <w:rPr>
          <w:sz w:val="22"/>
          <w:szCs w:val="22"/>
        </w:rPr>
        <w:t>by</w:t>
      </w:r>
      <w:r w:rsidRPr="5B43FA96">
        <w:rPr>
          <w:sz w:val="22"/>
          <w:szCs w:val="22"/>
        </w:rPr>
        <w:t xml:space="preserve"> the R</w:t>
      </w:r>
      <w:r w:rsidR="00445738" w:rsidRPr="5B43FA96">
        <w:rPr>
          <w:sz w:val="22"/>
          <w:szCs w:val="22"/>
        </w:rPr>
        <w:t xml:space="preserve">esident </w:t>
      </w:r>
      <w:r w:rsidRPr="5B43FA96">
        <w:rPr>
          <w:sz w:val="22"/>
          <w:szCs w:val="22"/>
        </w:rPr>
        <w:t>R</w:t>
      </w:r>
      <w:r w:rsidR="00445738" w:rsidRPr="5B43FA96">
        <w:rPr>
          <w:sz w:val="22"/>
          <w:szCs w:val="22"/>
        </w:rPr>
        <w:t>epresentative</w:t>
      </w:r>
      <w:r w:rsidR="005F2FB1" w:rsidRPr="5B43FA96">
        <w:rPr>
          <w:sz w:val="22"/>
          <w:szCs w:val="22"/>
        </w:rPr>
        <w:t xml:space="preserve"> to the Deputy Regional Bureau Director</w:t>
      </w:r>
      <w:r w:rsidRPr="5B43FA96">
        <w:rPr>
          <w:sz w:val="22"/>
          <w:szCs w:val="22"/>
        </w:rPr>
        <w:t xml:space="preserve"> for action</w:t>
      </w:r>
      <w:r w:rsidR="0086510D" w:rsidRPr="5B43FA96">
        <w:rPr>
          <w:sz w:val="22"/>
          <w:szCs w:val="22"/>
        </w:rPr>
        <w:t>.</w:t>
      </w:r>
      <w:r w:rsidR="48BD9A13" w:rsidRPr="5B43FA96">
        <w:rPr>
          <w:sz w:val="22"/>
          <w:szCs w:val="22"/>
        </w:rPr>
        <w:t xml:space="preserve"> </w:t>
      </w:r>
      <w:r w:rsidR="00EF10BF" w:rsidRPr="5B43FA96">
        <w:rPr>
          <w:sz w:val="22"/>
          <w:szCs w:val="22"/>
        </w:rPr>
        <w:t xml:space="preserve">The </w:t>
      </w:r>
      <w:r w:rsidR="48BD9A13" w:rsidRPr="5B43FA96">
        <w:rPr>
          <w:sz w:val="22"/>
          <w:szCs w:val="22"/>
        </w:rPr>
        <w:t>BPPS</w:t>
      </w:r>
      <w:r w:rsidR="00E8326C" w:rsidRPr="5B43FA96">
        <w:rPr>
          <w:sz w:val="22"/>
          <w:szCs w:val="22"/>
        </w:rPr>
        <w:t>/</w:t>
      </w:r>
      <w:r w:rsidR="66A80AA1" w:rsidRPr="5B43FA96">
        <w:rPr>
          <w:sz w:val="22"/>
          <w:szCs w:val="22"/>
        </w:rPr>
        <w:t>V</w:t>
      </w:r>
      <w:r w:rsidR="040064F7" w:rsidRPr="5B43FA96">
        <w:rPr>
          <w:sz w:val="22"/>
          <w:szCs w:val="22"/>
        </w:rPr>
        <w:t>F</w:t>
      </w:r>
      <w:r w:rsidRPr="5B43FA96" w:rsidDel="00920BF5">
        <w:rPr>
          <w:sz w:val="22"/>
          <w:szCs w:val="22"/>
        </w:rPr>
        <w:t xml:space="preserve"> </w:t>
      </w:r>
      <w:r w:rsidR="00EF10BF" w:rsidRPr="5B43FA96">
        <w:rPr>
          <w:sz w:val="22"/>
          <w:szCs w:val="22"/>
        </w:rPr>
        <w:t>Hub</w:t>
      </w:r>
      <w:r w:rsidR="48BD9A13" w:rsidRPr="5B43FA96">
        <w:rPr>
          <w:sz w:val="22"/>
          <w:szCs w:val="22"/>
        </w:rPr>
        <w:t xml:space="preserve"> </w:t>
      </w:r>
      <w:r w:rsidR="00397D84" w:rsidRPr="5B43FA96">
        <w:rPr>
          <w:sz w:val="22"/>
          <w:szCs w:val="22"/>
        </w:rPr>
        <w:t xml:space="preserve">and </w:t>
      </w:r>
      <w:r w:rsidR="00A61929" w:rsidRPr="5B43FA96">
        <w:rPr>
          <w:sz w:val="22"/>
          <w:szCs w:val="22"/>
        </w:rPr>
        <w:t>BPPS</w:t>
      </w:r>
      <w:r w:rsidR="291325A6" w:rsidRPr="5B43FA96">
        <w:rPr>
          <w:sz w:val="22"/>
          <w:szCs w:val="22"/>
        </w:rPr>
        <w:t>/</w:t>
      </w:r>
      <w:r w:rsidR="004D5EE0" w:rsidRPr="5B43FA96">
        <w:rPr>
          <w:sz w:val="22"/>
          <w:szCs w:val="22"/>
        </w:rPr>
        <w:t>Thematic Hub</w:t>
      </w:r>
      <w:r w:rsidR="00397D84" w:rsidRPr="5B43FA96">
        <w:rPr>
          <w:sz w:val="22"/>
          <w:szCs w:val="22"/>
        </w:rPr>
        <w:t xml:space="preserve"> </w:t>
      </w:r>
      <w:r w:rsidR="005F2FB1" w:rsidRPr="5B43FA96">
        <w:rPr>
          <w:sz w:val="22"/>
          <w:szCs w:val="22"/>
        </w:rPr>
        <w:t>should</w:t>
      </w:r>
      <w:r w:rsidR="48BD9A13" w:rsidRPr="5B43FA96">
        <w:rPr>
          <w:sz w:val="22"/>
          <w:szCs w:val="22"/>
        </w:rPr>
        <w:t xml:space="preserve"> be</w:t>
      </w:r>
      <w:r w:rsidR="005F2FB1" w:rsidRPr="5B43FA96">
        <w:rPr>
          <w:sz w:val="22"/>
          <w:szCs w:val="22"/>
        </w:rPr>
        <w:t xml:space="preserve"> informed</w:t>
      </w:r>
      <w:r w:rsidR="48BD9A13" w:rsidRPr="5B43FA96">
        <w:rPr>
          <w:sz w:val="22"/>
          <w:szCs w:val="22"/>
        </w:rPr>
        <w:t xml:space="preserve"> of risks of non-compliance.</w:t>
      </w:r>
      <w:r w:rsidR="0086510D" w:rsidRPr="5B43FA96">
        <w:rPr>
          <w:sz w:val="22"/>
          <w:szCs w:val="22"/>
        </w:rPr>
        <w:t xml:space="preserve"> If such risks of non-compliance are not adequately addressed, t</w:t>
      </w:r>
      <w:r w:rsidR="001A5EB6" w:rsidRPr="5B43FA96">
        <w:rPr>
          <w:sz w:val="22"/>
          <w:szCs w:val="22"/>
        </w:rPr>
        <w:t xml:space="preserve">he </w:t>
      </w:r>
      <w:r w:rsidR="00EF10BF" w:rsidRPr="5B43FA96">
        <w:rPr>
          <w:sz w:val="22"/>
          <w:szCs w:val="22"/>
        </w:rPr>
        <w:t>BPPS/</w:t>
      </w:r>
      <w:r w:rsidR="66A80AA1" w:rsidRPr="5B43FA96">
        <w:rPr>
          <w:sz w:val="22"/>
          <w:szCs w:val="22"/>
        </w:rPr>
        <w:t>V</w:t>
      </w:r>
      <w:r w:rsidR="666604C4" w:rsidRPr="5B43FA96">
        <w:rPr>
          <w:sz w:val="22"/>
          <w:szCs w:val="22"/>
        </w:rPr>
        <w:t>F</w:t>
      </w:r>
      <w:r w:rsidR="3F88C374" w:rsidRPr="5B43FA96">
        <w:rPr>
          <w:sz w:val="22"/>
          <w:szCs w:val="22"/>
        </w:rPr>
        <w:t xml:space="preserve"> </w:t>
      </w:r>
      <w:r w:rsidR="00EF10BF" w:rsidRPr="5B43FA96">
        <w:rPr>
          <w:sz w:val="22"/>
          <w:szCs w:val="22"/>
        </w:rPr>
        <w:t xml:space="preserve">Hub </w:t>
      </w:r>
      <w:r w:rsidR="00155B17" w:rsidRPr="5B43FA96">
        <w:rPr>
          <w:sz w:val="22"/>
          <w:szCs w:val="22"/>
        </w:rPr>
        <w:t xml:space="preserve">Executive Coordinator </w:t>
      </w:r>
      <w:r w:rsidR="0086510D" w:rsidRPr="5B43FA96">
        <w:rPr>
          <w:sz w:val="22"/>
          <w:szCs w:val="22"/>
        </w:rPr>
        <w:t xml:space="preserve">shall </w:t>
      </w:r>
      <w:r w:rsidR="00155B17" w:rsidRPr="5B43FA96">
        <w:rPr>
          <w:sz w:val="22"/>
          <w:szCs w:val="22"/>
        </w:rPr>
        <w:t>retain the authority</w:t>
      </w:r>
      <w:r w:rsidR="0086510D" w:rsidRPr="5B43FA96">
        <w:rPr>
          <w:sz w:val="22"/>
          <w:szCs w:val="22"/>
        </w:rPr>
        <w:t xml:space="preserve"> </w:t>
      </w:r>
      <w:r w:rsidR="00155B17" w:rsidRPr="5B43FA96">
        <w:rPr>
          <w:sz w:val="22"/>
          <w:szCs w:val="22"/>
        </w:rPr>
        <w:t xml:space="preserve">to suspend </w:t>
      </w:r>
      <w:r w:rsidR="63049116" w:rsidRPr="5B43FA96">
        <w:rPr>
          <w:sz w:val="22"/>
          <w:szCs w:val="22"/>
        </w:rPr>
        <w:t xml:space="preserve">or </w:t>
      </w:r>
      <w:r w:rsidR="307B2A50" w:rsidRPr="5B43FA96">
        <w:rPr>
          <w:sz w:val="22"/>
          <w:szCs w:val="22"/>
        </w:rPr>
        <w:t>r</w:t>
      </w:r>
      <w:r w:rsidR="0086510D" w:rsidRPr="5B43FA96">
        <w:rPr>
          <w:sz w:val="22"/>
          <w:szCs w:val="22"/>
        </w:rPr>
        <w:t>evoke the Delegation of Authority</w:t>
      </w:r>
      <w:r w:rsidR="2E329461" w:rsidRPr="5B43FA96">
        <w:rPr>
          <w:sz w:val="22"/>
          <w:szCs w:val="22"/>
        </w:rPr>
        <w:t xml:space="preserve">, and if necessary, </w:t>
      </w:r>
      <w:r w:rsidR="00955059" w:rsidRPr="5B43FA96">
        <w:rPr>
          <w:sz w:val="22"/>
          <w:szCs w:val="22"/>
        </w:rPr>
        <w:t>after</w:t>
      </w:r>
      <w:r w:rsidR="2E329461" w:rsidRPr="5B43FA96">
        <w:rPr>
          <w:sz w:val="22"/>
          <w:szCs w:val="22"/>
        </w:rPr>
        <w:t xml:space="preserve"> consultation with the</w:t>
      </w:r>
      <w:r w:rsidR="00841B6D" w:rsidRPr="5B43FA96">
        <w:rPr>
          <w:sz w:val="22"/>
          <w:szCs w:val="22"/>
        </w:rPr>
        <w:t xml:space="preserve"> Regional Bureau</w:t>
      </w:r>
      <w:r w:rsidR="00955059" w:rsidRPr="5B43FA96">
        <w:rPr>
          <w:sz w:val="22"/>
          <w:szCs w:val="22"/>
        </w:rPr>
        <w:t xml:space="preserve"> Director</w:t>
      </w:r>
      <w:r w:rsidR="00217EF3" w:rsidRPr="5B43FA96">
        <w:rPr>
          <w:sz w:val="22"/>
          <w:szCs w:val="22"/>
        </w:rPr>
        <w:t>,</w:t>
      </w:r>
      <w:r w:rsidR="00841B6D" w:rsidRPr="5B43FA96">
        <w:rPr>
          <w:sz w:val="22"/>
          <w:szCs w:val="22"/>
        </w:rPr>
        <w:t xml:space="preserve"> </w:t>
      </w:r>
      <w:r w:rsidR="005F2FB1" w:rsidRPr="5B43FA96">
        <w:rPr>
          <w:sz w:val="22"/>
          <w:szCs w:val="22"/>
        </w:rPr>
        <w:t xml:space="preserve">transfer the accountability and responsibility for </w:t>
      </w:r>
      <w:r w:rsidR="00B84189" w:rsidRPr="5B43FA96">
        <w:rPr>
          <w:sz w:val="22"/>
          <w:szCs w:val="22"/>
        </w:rPr>
        <w:t>the</w:t>
      </w:r>
      <w:r w:rsidR="005F2FB1" w:rsidRPr="5B43FA96">
        <w:rPr>
          <w:sz w:val="22"/>
          <w:szCs w:val="22"/>
        </w:rPr>
        <w:t xml:space="preserve"> implementation of this project to another unit (e.g. the Regional Bureau) or</w:t>
      </w:r>
      <w:r w:rsidR="00BF415E" w:rsidRPr="5B43FA96">
        <w:rPr>
          <w:sz w:val="22"/>
          <w:szCs w:val="22"/>
        </w:rPr>
        <w:t xml:space="preserve">, with the agreement of the GEF, </w:t>
      </w:r>
      <w:r w:rsidR="2E329461" w:rsidRPr="5B43FA96">
        <w:rPr>
          <w:sz w:val="22"/>
          <w:szCs w:val="22"/>
        </w:rPr>
        <w:t>cancel this project</w:t>
      </w:r>
      <w:r w:rsidR="00155B17" w:rsidRPr="5B43FA96">
        <w:rPr>
          <w:sz w:val="22"/>
          <w:szCs w:val="22"/>
        </w:rPr>
        <w:t>.</w:t>
      </w:r>
      <w:r w:rsidR="5A948587" w:rsidRPr="5B43FA96">
        <w:rPr>
          <w:sz w:val="22"/>
          <w:szCs w:val="22"/>
        </w:rPr>
        <w:t xml:space="preserve"> </w:t>
      </w:r>
    </w:p>
    <w:p w14:paraId="4866D73B" w14:textId="692CBF10" w:rsidR="6B9BD584" w:rsidRDefault="6B9BD584" w:rsidP="6B9BD584">
      <w:pPr>
        <w:jc w:val="both"/>
        <w:rPr>
          <w:sz w:val="22"/>
          <w:szCs w:val="22"/>
        </w:rPr>
      </w:pPr>
    </w:p>
    <w:p w14:paraId="1456F9DC" w14:textId="5C317DD9" w:rsidR="00F262E9" w:rsidRDefault="00B81009" w:rsidP="45C1366D">
      <w:pPr>
        <w:jc w:val="both"/>
        <w:rPr>
          <w:sz w:val="22"/>
          <w:szCs w:val="22"/>
        </w:rPr>
      </w:pPr>
      <w:r w:rsidRPr="6D3337C4">
        <w:rPr>
          <w:sz w:val="22"/>
          <w:szCs w:val="22"/>
        </w:rPr>
        <w:t>T</w:t>
      </w:r>
      <w:r w:rsidR="3055EAEE" w:rsidRPr="6D3337C4">
        <w:rPr>
          <w:sz w:val="22"/>
          <w:szCs w:val="22"/>
        </w:rPr>
        <w:t xml:space="preserve">he Office of Audit and Investigation (OAI) conducts </w:t>
      </w:r>
      <w:r w:rsidR="1280A362" w:rsidRPr="6D3337C4">
        <w:rPr>
          <w:sz w:val="22"/>
          <w:szCs w:val="22"/>
        </w:rPr>
        <w:t xml:space="preserve">portfolio audits on the </w:t>
      </w:r>
      <w:r w:rsidR="60AAA1BC" w:rsidRPr="6D3337C4">
        <w:rPr>
          <w:sz w:val="22"/>
          <w:szCs w:val="22"/>
        </w:rPr>
        <w:t xml:space="preserve">management and performance </w:t>
      </w:r>
      <w:r w:rsidR="7CCA9431" w:rsidRPr="6D3337C4">
        <w:rPr>
          <w:sz w:val="22"/>
          <w:szCs w:val="22"/>
        </w:rPr>
        <w:t xml:space="preserve">by UNDP of the vertical </w:t>
      </w:r>
      <w:r w:rsidR="1605DD08" w:rsidRPr="110F16F9">
        <w:rPr>
          <w:sz w:val="22"/>
          <w:szCs w:val="22"/>
        </w:rPr>
        <w:t>fund</w:t>
      </w:r>
      <w:r w:rsidR="544D2E59" w:rsidRPr="110F16F9">
        <w:rPr>
          <w:sz w:val="22"/>
          <w:szCs w:val="22"/>
        </w:rPr>
        <w:t>s</w:t>
      </w:r>
      <w:r w:rsidR="7CCA9431" w:rsidRPr="6D3337C4">
        <w:rPr>
          <w:sz w:val="22"/>
          <w:szCs w:val="22"/>
        </w:rPr>
        <w:t xml:space="preserve"> supported projects</w:t>
      </w:r>
      <w:r w:rsidR="7B0D319F" w:rsidRPr="6D3337C4">
        <w:rPr>
          <w:sz w:val="22"/>
          <w:szCs w:val="22"/>
        </w:rPr>
        <w:t xml:space="preserve"> </w:t>
      </w:r>
      <w:r w:rsidR="3055EAEE" w:rsidRPr="6D3337C4">
        <w:rPr>
          <w:sz w:val="22"/>
          <w:szCs w:val="22"/>
        </w:rPr>
        <w:t>on a periodic basis</w:t>
      </w:r>
      <w:r w:rsidR="7B0D319F" w:rsidRPr="6D3337C4">
        <w:rPr>
          <w:sz w:val="22"/>
          <w:szCs w:val="22"/>
        </w:rPr>
        <w:t>.</w:t>
      </w:r>
      <w:r w:rsidR="33FDEAAC" w:rsidRPr="6D3337C4">
        <w:rPr>
          <w:sz w:val="22"/>
          <w:szCs w:val="22"/>
        </w:rPr>
        <w:t xml:space="preserve"> This includes, </w:t>
      </w:r>
      <w:r w:rsidR="33FDEAAC" w:rsidRPr="6D3337C4">
        <w:rPr>
          <w:i/>
          <w:iCs/>
          <w:sz w:val="22"/>
          <w:szCs w:val="22"/>
        </w:rPr>
        <w:t>inter alia</w:t>
      </w:r>
      <w:r w:rsidR="33FDEAAC" w:rsidRPr="6D3337C4">
        <w:rPr>
          <w:sz w:val="22"/>
          <w:szCs w:val="22"/>
        </w:rPr>
        <w:t xml:space="preserve">, </w:t>
      </w:r>
      <w:r w:rsidR="44F4BA02" w:rsidRPr="6D3337C4">
        <w:rPr>
          <w:sz w:val="22"/>
          <w:szCs w:val="22"/>
        </w:rPr>
        <w:t xml:space="preserve">Country Office audits, HACT audits, as well as </w:t>
      </w:r>
      <w:r w:rsidR="33FDEAAC" w:rsidRPr="6D3337C4">
        <w:rPr>
          <w:sz w:val="22"/>
          <w:szCs w:val="22"/>
        </w:rPr>
        <w:t>the OAI Audit in relation to UNDP’s management of GEF supported projects</w:t>
      </w:r>
      <w:r w:rsidR="3750C71E" w:rsidRPr="6D3337C4">
        <w:rPr>
          <w:sz w:val="22"/>
          <w:szCs w:val="22"/>
        </w:rPr>
        <w:t xml:space="preserve">. </w:t>
      </w:r>
      <w:r w:rsidR="7B0D319F" w:rsidRPr="6D3337C4">
        <w:rPr>
          <w:sz w:val="22"/>
          <w:szCs w:val="22"/>
        </w:rPr>
        <w:t>The Resident Representative</w:t>
      </w:r>
      <w:r w:rsidR="615E2B6C" w:rsidRPr="6D3337C4">
        <w:rPr>
          <w:sz w:val="22"/>
          <w:szCs w:val="22"/>
        </w:rPr>
        <w:t xml:space="preserve"> shall ensure that all recommendations </w:t>
      </w:r>
      <w:r w:rsidR="00955059" w:rsidRPr="6D3337C4">
        <w:rPr>
          <w:sz w:val="22"/>
          <w:szCs w:val="22"/>
        </w:rPr>
        <w:t>made</w:t>
      </w:r>
      <w:r w:rsidR="741A9C35" w:rsidRPr="6D3337C4">
        <w:rPr>
          <w:sz w:val="22"/>
          <w:szCs w:val="22"/>
        </w:rPr>
        <w:t xml:space="preserve"> by OAI </w:t>
      </w:r>
      <w:r w:rsidR="0B333D67" w:rsidRPr="6D3337C4">
        <w:rPr>
          <w:sz w:val="22"/>
          <w:szCs w:val="22"/>
        </w:rPr>
        <w:t>and</w:t>
      </w:r>
      <w:r w:rsidR="005F2FB1" w:rsidRPr="6D3337C4">
        <w:rPr>
          <w:sz w:val="22"/>
          <w:szCs w:val="22"/>
        </w:rPr>
        <w:t xml:space="preserve"> during the HACT audits</w:t>
      </w:r>
      <w:r w:rsidR="0B333D67" w:rsidRPr="6D3337C4">
        <w:rPr>
          <w:sz w:val="22"/>
          <w:szCs w:val="22"/>
        </w:rPr>
        <w:t xml:space="preserve"> </w:t>
      </w:r>
      <w:r w:rsidR="00E8326C" w:rsidRPr="6D3337C4">
        <w:rPr>
          <w:sz w:val="22"/>
          <w:szCs w:val="22"/>
        </w:rPr>
        <w:t>are</w:t>
      </w:r>
      <w:r w:rsidR="70D4A07A" w:rsidRPr="6D3337C4">
        <w:rPr>
          <w:sz w:val="22"/>
          <w:szCs w:val="22"/>
        </w:rPr>
        <w:t xml:space="preserve"> implemented within the timeframe </w:t>
      </w:r>
      <w:r w:rsidR="2E83BF96" w:rsidRPr="6D3337C4">
        <w:rPr>
          <w:sz w:val="22"/>
          <w:szCs w:val="22"/>
        </w:rPr>
        <w:t>committed</w:t>
      </w:r>
      <w:r w:rsidR="219A02F5" w:rsidRPr="6D3337C4">
        <w:rPr>
          <w:sz w:val="22"/>
          <w:szCs w:val="22"/>
        </w:rPr>
        <w:t>. Failure to address</w:t>
      </w:r>
      <w:r w:rsidR="0B333D67" w:rsidRPr="6D3337C4">
        <w:rPr>
          <w:sz w:val="22"/>
          <w:szCs w:val="22"/>
        </w:rPr>
        <w:t xml:space="preserve"> OAI audit recommendations </w:t>
      </w:r>
      <w:r w:rsidR="32552C7D" w:rsidRPr="6D3337C4">
        <w:rPr>
          <w:sz w:val="22"/>
          <w:szCs w:val="22"/>
        </w:rPr>
        <w:t xml:space="preserve">in a timely manner shall </w:t>
      </w:r>
      <w:r w:rsidR="65F9121D" w:rsidRPr="6D3337C4">
        <w:rPr>
          <w:sz w:val="22"/>
          <w:szCs w:val="22"/>
        </w:rPr>
        <w:t xml:space="preserve">entitle </w:t>
      </w:r>
      <w:r w:rsidR="05B24C53" w:rsidRPr="6D3337C4">
        <w:rPr>
          <w:sz w:val="22"/>
          <w:szCs w:val="22"/>
        </w:rPr>
        <w:t xml:space="preserve">the </w:t>
      </w:r>
      <w:r w:rsidR="00EF10BF" w:rsidRPr="6D3337C4">
        <w:rPr>
          <w:sz w:val="22"/>
          <w:szCs w:val="22"/>
        </w:rPr>
        <w:t>BPPS/</w:t>
      </w:r>
      <w:r w:rsidR="66A80AA1" w:rsidRPr="110F16F9">
        <w:rPr>
          <w:sz w:val="22"/>
          <w:szCs w:val="22"/>
        </w:rPr>
        <w:t>V</w:t>
      </w:r>
      <w:r w:rsidR="54AED0B1" w:rsidRPr="110F16F9">
        <w:rPr>
          <w:sz w:val="22"/>
          <w:szCs w:val="22"/>
        </w:rPr>
        <w:t>F</w:t>
      </w:r>
      <w:r w:rsidR="00DE53F7">
        <w:rPr>
          <w:sz w:val="22"/>
          <w:szCs w:val="22"/>
        </w:rPr>
        <w:t xml:space="preserve"> </w:t>
      </w:r>
      <w:r w:rsidR="00EF10BF" w:rsidRPr="6D3337C4">
        <w:rPr>
          <w:sz w:val="22"/>
          <w:szCs w:val="22"/>
        </w:rPr>
        <w:t xml:space="preserve">Hub </w:t>
      </w:r>
      <w:r w:rsidR="05B24C53" w:rsidRPr="6D3337C4">
        <w:rPr>
          <w:sz w:val="22"/>
          <w:szCs w:val="22"/>
        </w:rPr>
        <w:t>Executive Coordinator to suspend or revoke th</w:t>
      </w:r>
      <w:r w:rsidR="00955059" w:rsidRPr="6D3337C4">
        <w:rPr>
          <w:sz w:val="22"/>
          <w:szCs w:val="22"/>
        </w:rPr>
        <w:t>is</w:t>
      </w:r>
      <w:r w:rsidR="05B24C53" w:rsidRPr="6D3337C4">
        <w:rPr>
          <w:sz w:val="22"/>
          <w:szCs w:val="22"/>
        </w:rPr>
        <w:t xml:space="preserve"> Delegation of Authority</w:t>
      </w:r>
      <w:r w:rsidR="68010ED9" w:rsidRPr="6D3337C4">
        <w:rPr>
          <w:sz w:val="22"/>
          <w:szCs w:val="22"/>
        </w:rPr>
        <w:t xml:space="preserve"> and, if necessary, </w:t>
      </w:r>
      <w:r w:rsidR="00955059" w:rsidRPr="6D3337C4">
        <w:rPr>
          <w:sz w:val="22"/>
          <w:szCs w:val="22"/>
        </w:rPr>
        <w:t>after</w:t>
      </w:r>
      <w:r w:rsidR="68010ED9" w:rsidRPr="6D3337C4">
        <w:rPr>
          <w:sz w:val="22"/>
          <w:szCs w:val="22"/>
        </w:rPr>
        <w:t xml:space="preserve"> consultation with the </w:t>
      </w:r>
      <w:r w:rsidR="00841B6D" w:rsidRPr="6D3337C4">
        <w:rPr>
          <w:sz w:val="22"/>
          <w:szCs w:val="22"/>
        </w:rPr>
        <w:t>Regional Bureau</w:t>
      </w:r>
      <w:r w:rsidR="00955059" w:rsidRPr="6D3337C4">
        <w:rPr>
          <w:sz w:val="22"/>
          <w:szCs w:val="22"/>
        </w:rPr>
        <w:t xml:space="preserve"> Director</w:t>
      </w:r>
      <w:r w:rsidR="68010ED9" w:rsidRPr="6D3337C4">
        <w:rPr>
          <w:sz w:val="22"/>
          <w:szCs w:val="22"/>
        </w:rPr>
        <w:t xml:space="preserve">, </w:t>
      </w:r>
      <w:r w:rsidR="005F2FB1" w:rsidRPr="6D3337C4">
        <w:rPr>
          <w:sz w:val="22"/>
          <w:szCs w:val="22"/>
        </w:rPr>
        <w:t>transfer the accountability and responsibility for implementation of this project to another unit (e.g. the Regional Bureau) or</w:t>
      </w:r>
      <w:r w:rsidR="00054851" w:rsidRPr="6D3337C4">
        <w:rPr>
          <w:sz w:val="22"/>
          <w:szCs w:val="22"/>
        </w:rPr>
        <w:t>, with the agreement of the GEF,</w:t>
      </w:r>
      <w:r w:rsidR="005F2FB1" w:rsidRPr="6D3337C4">
        <w:rPr>
          <w:sz w:val="22"/>
          <w:szCs w:val="22"/>
        </w:rPr>
        <w:t xml:space="preserve"> </w:t>
      </w:r>
      <w:r w:rsidR="68010ED9" w:rsidRPr="6D3337C4">
        <w:rPr>
          <w:sz w:val="22"/>
          <w:szCs w:val="22"/>
        </w:rPr>
        <w:t>cancel the project.</w:t>
      </w:r>
    </w:p>
    <w:p w14:paraId="7279CC5A" w14:textId="70309F2A" w:rsidR="00607E0F" w:rsidRDefault="00D311A3" w:rsidP="00F94A07">
      <w:pPr>
        <w:jc w:val="both"/>
        <w:rPr>
          <w:sz w:val="22"/>
          <w:szCs w:val="22"/>
        </w:rPr>
      </w:pPr>
      <w:r>
        <w:rPr>
          <w:sz w:val="22"/>
          <w:szCs w:val="22"/>
        </w:rPr>
        <w:t xml:space="preserve"> </w:t>
      </w:r>
      <w:r w:rsidR="00445738">
        <w:rPr>
          <w:sz w:val="22"/>
          <w:szCs w:val="22"/>
        </w:rPr>
        <w:t xml:space="preserve"> </w:t>
      </w:r>
      <w:r w:rsidR="0048531D">
        <w:rPr>
          <w:sz w:val="22"/>
          <w:szCs w:val="22"/>
        </w:rPr>
        <w:t xml:space="preserve"> </w:t>
      </w:r>
    </w:p>
    <w:p w14:paraId="19FC4EDA" w14:textId="68CC41A4" w:rsidR="002A57F0" w:rsidRDefault="00A243F5" w:rsidP="00F94A07">
      <w:pPr>
        <w:jc w:val="both"/>
        <w:rPr>
          <w:sz w:val="22"/>
          <w:szCs w:val="22"/>
        </w:rPr>
      </w:pPr>
      <w:bookmarkStart w:id="0" w:name="_Hlk62572242"/>
      <w:r>
        <w:rPr>
          <w:sz w:val="22"/>
          <w:szCs w:val="22"/>
        </w:rPr>
        <w:t>The Resident Representative shall ensure that the project a</w:t>
      </w:r>
      <w:r w:rsidR="005F2FB1">
        <w:rPr>
          <w:sz w:val="22"/>
          <w:szCs w:val="22"/>
        </w:rPr>
        <w:t>dhere</w:t>
      </w:r>
      <w:r>
        <w:rPr>
          <w:sz w:val="22"/>
          <w:szCs w:val="22"/>
        </w:rPr>
        <w:t>s</w:t>
      </w:r>
      <w:r w:rsidR="005F2FB1">
        <w:rPr>
          <w:sz w:val="22"/>
          <w:szCs w:val="22"/>
        </w:rPr>
        <w:t xml:space="preserve"> to </w:t>
      </w:r>
      <w:r w:rsidR="00955059">
        <w:rPr>
          <w:sz w:val="22"/>
          <w:szCs w:val="22"/>
        </w:rPr>
        <w:t xml:space="preserve">UNDP’s </w:t>
      </w:r>
      <w:hyperlink r:id="rId13" w:history="1">
        <w:r w:rsidR="00E8326C" w:rsidRPr="007E20C2">
          <w:rPr>
            <w:rStyle w:val="Hyperlink"/>
            <w:sz w:val="22"/>
            <w:szCs w:val="22"/>
          </w:rPr>
          <w:t>Social and Environmental Standards (</w:t>
        </w:r>
        <w:r w:rsidR="005F2FB1" w:rsidRPr="007E20C2">
          <w:rPr>
            <w:rStyle w:val="Hyperlink"/>
            <w:sz w:val="22"/>
            <w:szCs w:val="22"/>
          </w:rPr>
          <w:t>SES</w:t>
        </w:r>
        <w:r w:rsidR="00E8326C" w:rsidRPr="007E20C2">
          <w:rPr>
            <w:rStyle w:val="Hyperlink"/>
            <w:sz w:val="22"/>
            <w:szCs w:val="22"/>
          </w:rPr>
          <w:t>)</w:t>
        </w:r>
      </w:hyperlink>
      <w:r w:rsidR="002359A5">
        <w:rPr>
          <w:sz w:val="22"/>
          <w:szCs w:val="22"/>
        </w:rPr>
        <w:t xml:space="preserve"> throughout the duration of the project</w:t>
      </w:r>
      <w:r>
        <w:rPr>
          <w:sz w:val="22"/>
          <w:szCs w:val="22"/>
        </w:rPr>
        <w:t>.</w:t>
      </w:r>
      <w:r w:rsidR="005F2FB1">
        <w:rPr>
          <w:sz w:val="22"/>
          <w:szCs w:val="22"/>
        </w:rPr>
        <w:t xml:space="preserve"> </w:t>
      </w:r>
      <w:r>
        <w:rPr>
          <w:sz w:val="22"/>
          <w:szCs w:val="22"/>
        </w:rPr>
        <w:t>F</w:t>
      </w:r>
      <w:r w:rsidR="005F2FB1">
        <w:rPr>
          <w:sz w:val="22"/>
          <w:szCs w:val="22"/>
        </w:rPr>
        <w:t xml:space="preserve">ailure to comply with the SES may lead to project suspension or cancellation. </w:t>
      </w:r>
    </w:p>
    <w:bookmarkEnd w:id="0"/>
    <w:p w14:paraId="15507BA4" w14:textId="77777777" w:rsidR="002A57F0" w:rsidRDefault="002A57F0" w:rsidP="00F94A07">
      <w:pPr>
        <w:jc w:val="both"/>
        <w:rPr>
          <w:sz w:val="22"/>
          <w:szCs w:val="22"/>
        </w:rPr>
      </w:pPr>
    </w:p>
    <w:p w14:paraId="1AB0B32E" w14:textId="122F868F" w:rsidR="009973D3" w:rsidRDefault="00B117F0" w:rsidP="00F94A07">
      <w:pPr>
        <w:jc w:val="both"/>
        <w:rPr>
          <w:sz w:val="22"/>
          <w:szCs w:val="22"/>
        </w:rPr>
      </w:pPr>
      <w:r>
        <w:rPr>
          <w:sz w:val="22"/>
          <w:szCs w:val="22"/>
        </w:rPr>
        <w:t xml:space="preserve">The </w:t>
      </w:r>
      <w:r w:rsidR="009973D3">
        <w:rPr>
          <w:sz w:val="22"/>
          <w:szCs w:val="22"/>
        </w:rPr>
        <w:t xml:space="preserve">following GEF-specific requirements for this project cover project cycle management services that are to be financed by the GEF Fee </w:t>
      </w:r>
      <w:r w:rsidR="00B51CC6">
        <w:rPr>
          <w:sz w:val="22"/>
          <w:szCs w:val="22"/>
        </w:rPr>
        <w:t>received by the Country Office for this project</w:t>
      </w:r>
      <w:r w:rsidR="009973D3">
        <w:rPr>
          <w:sz w:val="22"/>
          <w:szCs w:val="22"/>
        </w:rPr>
        <w:t xml:space="preserve">. Any other tasks, services, </w:t>
      </w:r>
      <w:r w:rsidR="003D7F88">
        <w:rPr>
          <w:sz w:val="22"/>
          <w:szCs w:val="22"/>
        </w:rPr>
        <w:t xml:space="preserve">or </w:t>
      </w:r>
      <w:r w:rsidR="009973D3">
        <w:rPr>
          <w:sz w:val="22"/>
          <w:szCs w:val="22"/>
        </w:rPr>
        <w:t xml:space="preserve">support functions are not eligible </w:t>
      </w:r>
      <w:r w:rsidR="003A27B7">
        <w:rPr>
          <w:sz w:val="22"/>
          <w:szCs w:val="22"/>
        </w:rPr>
        <w:t>to</w:t>
      </w:r>
      <w:r w:rsidR="009973D3">
        <w:rPr>
          <w:sz w:val="22"/>
          <w:szCs w:val="22"/>
        </w:rPr>
        <w:t xml:space="preserve"> be covered by the GEF Fee nor can they be charged to the </w:t>
      </w:r>
      <w:r w:rsidR="00A243F5">
        <w:rPr>
          <w:sz w:val="22"/>
          <w:szCs w:val="22"/>
        </w:rPr>
        <w:t>GEF</w:t>
      </w:r>
      <w:r w:rsidR="002A57F0">
        <w:rPr>
          <w:sz w:val="22"/>
          <w:szCs w:val="22"/>
        </w:rPr>
        <w:t xml:space="preserve"> </w:t>
      </w:r>
      <w:r w:rsidR="00C642C4">
        <w:rPr>
          <w:sz w:val="22"/>
          <w:szCs w:val="22"/>
        </w:rPr>
        <w:t>project budget</w:t>
      </w:r>
      <w:r w:rsidR="00B21A90">
        <w:rPr>
          <w:sz w:val="22"/>
          <w:szCs w:val="22"/>
        </w:rPr>
        <w:t xml:space="preserve"> (to which </w:t>
      </w:r>
      <w:r w:rsidR="002A57F0">
        <w:rPr>
          <w:sz w:val="22"/>
          <w:szCs w:val="22"/>
        </w:rPr>
        <w:t xml:space="preserve">only direct costs for project execution (DPC) </w:t>
      </w:r>
      <w:r w:rsidR="00CE7D78">
        <w:rPr>
          <w:sz w:val="22"/>
          <w:szCs w:val="22"/>
        </w:rPr>
        <w:t xml:space="preserve">approved </w:t>
      </w:r>
      <w:r w:rsidR="002A57F0">
        <w:rPr>
          <w:sz w:val="22"/>
          <w:szCs w:val="22"/>
        </w:rPr>
        <w:t>by the GEF</w:t>
      </w:r>
      <w:r w:rsidR="00B21A90">
        <w:rPr>
          <w:sz w:val="22"/>
          <w:szCs w:val="22"/>
        </w:rPr>
        <w:t xml:space="preserve"> can be charged)</w:t>
      </w:r>
      <w:r w:rsidR="002A57F0">
        <w:rPr>
          <w:sz w:val="22"/>
          <w:szCs w:val="22"/>
        </w:rPr>
        <w:t>.</w:t>
      </w:r>
    </w:p>
    <w:p w14:paraId="4FD0E42B" w14:textId="77777777" w:rsidR="009973D3" w:rsidRDefault="009973D3" w:rsidP="00F94A07">
      <w:pPr>
        <w:jc w:val="both"/>
        <w:rPr>
          <w:sz w:val="22"/>
          <w:szCs w:val="22"/>
        </w:rPr>
      </w:pPr>
    </w:p>
    <w:p w14:paraId="3CBECB34" w14:textId="0C292BAE" w:rsidR="008423F2" w:rsidRDefault="008423F2" w:rsidP="00F94A07">
      <w:pPr>
        <w:jc w:val="both"/>
        <w:rPr>
          <w:b/>
          <w:bCs/>
          <w:sz w:val="22"/>
          <w:szCs w:val="22"/>
        </w:rPr>
      </w:pPr>
      <w:r w:rsidRPr="00215FCF">
        <w:rPr>
          <w:b/>
          <w:bCs/>
          <w:sz w:val="22"/>
          <w:szCs w:val="22"/>
        </w:rPr>
        <w:t xml:space="preserve">GEF specific </w:t>
      </w:r>
      <w:r w:rsidR="00611568">
        <w:rPr>
          <w:b/>
          <w:bCs/>
          <w:sz w:val="22"/>
          <w:szCs w:val="22"/>
        </w:rPr>
        <w:t>conditions and deadlines</w:t>
      </w:r>
      <w:r w:rsidR="004F274B">
        <w:rPr>
          <w:b/>
          <w:bCs/>
          <w:sz w:val="22"/>
          <w:szCs w:val="22"/>
        </w:rPr>
        <w:t>:</w:t>
      </w:r>
    </w:p>
    <w:p w14:paraId="11DED057" w14:textId="77777777" w:rsidR="008A42F6" w:rsidRPr="00215FCF" w:rsidRDefault="008A42F6" w:rsidP="00F94A07">
      <w:pPr>
        <w:jc w:val="both"/>
        <w:rPr>
          <w:b/>
          <w:bCs/>
          <w:sz w:val="22"/>
          <w:szCs w:val="22"/>
        </w:rPr>
      </w:pPr>
    </w:p>
    <w:tbl>
      <w:tblPr>
        <w:tblStyle w:val="TableGrid"/>
        <w:tblW w:w="9959" w:type="dxa"/>
        <w:tblLayout w:type="fixed"/>
        <w:tblLook w:val="04A0" w:firstRow="1" w:lastRow="0" w:firstColumn="1" w:lastColumn="0" w:noHBand="0" w:noVBand="1"/>
      </w:tblPr>
      <w:tblGrid>
        <w:gridCol w:w="453"/>
        <w:gridCol w:w="2332"/>
        <w:gridCol w:w="4590"/>
        <w:gridCol w:w="2584"/>
      </w:tblGrid>
      <w:tr w:rsidR="0086510D" w:rsidRPr="004F274B" w14:paraId="73249705" w14:textId="352A6356" w:rsidTr="00E00010">
        <w:tc>
          <w:tcPr>
            <w:tcW w:w="9959" w:type="dxa"/>
            <w:gridSpan w:val="4"/>
          </w:tcPr>
          <w:p w14:paraId="687BDEF0" w14:textId="6A5FED9D" w:rsidR="0086510D" w:rsidRPr="00215FCF" w:rsidRDefault="0086510D" w:rsidP="004B153D">
            <w:pPr>
              <w:pStyle w:val="ListParagraph"/>
              <w:numPr>
                <w:ilvl w:val="0"/>
                <w:numId w:val="3"/>
              </w:numPr>
              <w:jc w:val="both"/>
              <w:rPr>
                <w:b/>
                <w:bCs/>
              </w:rPr>
            </w:pPr>
            <w:r w:rsidRPr="00C44D3F">
              <w:rPr>
                <w:b/>
                <w:bCs/>
              </w:rPr>
              <w:t>GEF Conditions</w:t>
            </w:r>
            <w:r w:rsidRPr="00215FCF">
              <w:rPr>
                <w:b/>
                <w:bCs/>
              </w:rPr>
              <w:t xml:space="preserve">: </w:t>
            </w:r>
            <w:r w:rsidRPr="00215FCF">
              <w:t>if these conditions are not met this project may be suspended or cancelled</w:t>
            </w:r>
            <w:r w:rsidR="00E85AEF">
              <w:t xml:space="preserve"> by the </w:t>
            </w:r>
            <w:r w:rsidR="00217EF3">
              <w:t>BPPS/</w:t>
            </w:r>
            <w:r w:rsidR="007F636D">
              <w:t xml:space="preserve">VF Hub </w:t>
            </w:r>
            <w:r w:rsidR="00E85AEF">
              <w:t>Executive Coordinator</w:t>
            </w:r>
          </w:p>
        </w:tc>
      </w:tr>
      <w:tr w:rsidR="0086510D" w:rsidRPr="004F274B" w14:paraId="2238A38D" w14:textId="77777777" w:rsidTr="009E466B">
        <w:tc>
          <w:tcPr>
            <w:tcW w:w="453" w:type="dxa"/>
            <w:vMerge w:val="restart"/>
          </w:tcPr>
          <w:p w14:paraId="6B4DC0FF" w14:textId="29E322F3" w:rsidR="0086510D" w:rsidRPr="004F274B" w:rsidRDefault="0086510D" w:rsidP="00F94A07">
            <w:pPr>
              <w:jc w:val="both"/>
            </w:pPr>
            <w:r w:rsidRPr="004F274B">
              <w:t>1</w:t>
            </w:r>
          </w:p>
        </w:tc>
        <w:tc>
          <w:tcPr>
            <w:tcW w:w="2332" w:type="dxa"/>
            <w:vMerge w:val="restart"/>
          </w:tcPr>
          <w:p w14:paraId="20F1EE73" w14:textId="3589F4CE" w:rsidR="0086510D" w:rsidRPr="004F274B" w:rsidRDefault="0086510D" w:rsidP="00F94A07">
            <w:pPr>
              <w:jc w:val="both"/>
            </w:pPr>
            <w:r w:rsidRPr="004F274B">
              <w:t>GEF Fee</w:t>
            </w:r>
          </w:p>
        </w:tc>
        <w:tc>
          <w:tcPr>
            <w:tcW w:w="7174" w:type="dxa"/>
            <w:gridSpan w:val="2"/>
          </w:tcPr>
          <w:p w14:paraId="68C3BD0C" w14:textId="19961240" w:rsidR="004D338A" w:rsidRDefault="0086510D" w:rsidP="00215FCF">
            <w:r>
              <w:t xml:space="preserve">The total </w:t>
            </w:r>
            <w:r w:rsidR="669BB7E9">
              <w:t>GEF F</w:t>
            </w:r>
            <w:r>
              <w:t xml:space="preserve">ee over the lifetime of this GEF project </w:t>
            </w:r>
            <w:r w:rsidR="52740D1A">
              <w:t>shall</w:t>
            </w:r>
            <w:r>
              <w:t xml:space="preserve"> be </w:t>
            </w:r>
            <w:r w:rsidRPr="474C818C">
              <w:rPr>
                <w:color w:val="FF0000"/>
                <w:highlight w:val="yellow"/>
              </w:rPr>
              <w:t>[</w:t>
            </w:r>
            <w:r w:rsidRPr="474C818C">
              <w:rPr>
                <w:i/>
                <w:iCs/>
                <w:color w:val="FF0000"/>
                <w:highlight w:val="yellow"/>
              </w:rPr>
              <w:t>USD XX</w:t>
            </w:r>
            <w:r w:rsidRPr="474C818C">
              <w:rPr>
                <w:color w:val="FF0000"/>
                <w:highlight w:val="yellow"/>
              </w:rPr>
              <w:t xml:space="preserve"> </w:t>
            </w:r>
            <w:r w:rsidRPr="474C818C">
              <w:rPr>
                <w:i/>
                <w:iCs/>
                <w:color w:val="FF0000"/>
                <w:highlight w:val="yellow"/>
              </w:rPr>
              <w:t xml:space="preserve">- amount to be inserted </w:t>
            </w:r>
            <w:r w:rsidR="4ECDEA7F" w:rsidRPr="474C818C">
              <w:rPr>
                <w:i/>
                <w:iCs/>
                <w:color w:val="FF0000"/>
                <w:highlight w:val="yellow"/>
              </w:rPr>
              <w:t>as the fee approved by the donor</w:t>
            </w:r>
            <w:r w:rsidRPr="474C818C">
              <w:rPr>
                <w:i/>
                <w:iCs/>
                <w:color w:val="FF0000"/>
                <w:highlight w:val="yellow"/>
              </w:rPr>
              <w:t>]</w:t>
            </w:r>
            <w:r w:rsidRPr="474C818C">
              <w:rPr>
                <w:color w:val="FF0000"/>
                <w:highlight w:val="yellow"/>
              </w:rPr>
              <w:t>.</w:t>
            </w:r>
            <w:r w:rsidRPr="474C818C">
              <w:rPr>
                <w:color w:val="FF0000"/>
              </w:rPr>
              <w:t xml:space="preserve">  </w:t>
            </w:r>
            <w:r>
              <w:t xml:space="preserve">This fee </w:t>
            </w:r>
            <w:r w:rsidR="52740D1A">
              <w:t>shall</w:t>
            </w:r>
            <w:r>
              <w:t xml:space="preserve"> be </w:t>
            </w:r>
            <w:r w:rsidR="6CA80A7B">
              <w:t xml:space="preserve">released </w:t>
            </w:r>
            <w:r w:rsidR="0A0147F7">
              <w:t xml:space="preserve">automatically </w:t>
            </w:r>
            <w:r w:rsidR="77C6A3CB">
              <w:t xml:space="preserve">and processed </w:t>
            </w:r>
            <w:r w:rsidR="2FF948D6">
              <w:t>monthly</w:t>
            </w:r>
            <w:r w:rsidR="3BCBA092">
              <w:t xml:space="preserve"> to all departments/units</w:t>
            </w:r>
            <w:r w:rsidR="2FF948D6">
              <w:t xml:space="preserve"> </w:t>
            </w:r>
            <w:r w:rsidR="0A0147F7">
              <w:t xml:space="preserve">based on </w:t>
            </w:r>
            <w:r w:rsidR="32FF81BE">
              <w:t xml:space="preserve">project </w:t>
            </w:r>
            <w:r w:rsidR="0B268F47">
              <w:t>delivery</w:t>
            </w:r>
            <w:r w:rsidR="3BCBA092">
              <w:t xml:space="preserve"> and the current policy of the POPP</w:t>
            </w:r>
            <w:r w:rsidR="5E577082">
              <w:t xml:space="preserve">. </w:t>
            </w:r>
          </w:p>
          <w:p w14:paraId="07D75922" w14:textId="1269E917" w:rsidR="0086510D" w:rsidRPr="004F274B" w:rsidRDefault="67EE1BCF" w:rsidP="45C1366D">
            <w:r>
              <w:t xml:space="preserve">However, </w:t>
            </w:r>
            <w:r w:rsidR="2E5F36A9">
              <w:t>the</w:t>
            </w:r>
            <w:r w:rsidR="219ED688">
              <w:t xml:space="preserve"> </w:t>
            </w:r>
            <w:r w:rsidR="4DBC0435">
              <w:t>GEF F</w:t>
            </w:r>
            <w:r w:rsidR="219ED688">
              <w:t>ee may</w:t>
            </w:r>
            <w:r w:rsidR="2E5F36A9">
              <w:t xml:space="preserve"> </w:t>
            </w:r>
            <w:r w:rsidR="219ED688">
              <w:t>be withheld</w:t>
            </w:r>
            <w:r w:rsidR="16E1B6E6">
              <w:t xml:space="preserve"> or reverted</w:t>
            </w:r>
            <w:r w:rsidR="219ED688">
              <w:t xml:space="preserve"> </w:t>
            </w:r>
            <w:r w:rsidR="1682573D">
              <w:t xml:space="preserve">by the </w:t>
            </w:r>
            <w:r w:rsidR="00EF10BF">
              <w:t>BPPS/</w:t>
            </w:r>
            <w:r w:rsidR="66A80AA1">
              <w:t>V</w:t>
            </w:r>
            <w:r w:rsidR="7BAA74F2">
              <w:t>F</w:t>
            </w:r>
            <w:r w:rsidR="0074533A">
              <w:t xml:space="preserve"> </w:t>
            </w:r>
            <w:r w:rsidR="00EF10BF">
              <w:t xml:space="preserve">Hub </w:t>
            </w:r>
            <w:r w:rsidR="1682573D">
              <w:t xml:space="preserve">Executive Coordinator </w:t>
            </w:r>
            <w:r w:rsidR="2E5F36A9">
              <w:t>in the event of</w:t>
            </w:r>
            <w:r w:rsidR="507437D2">
              <w:t xml:space="preserve"> </w:t>
            </w:r>
            <w:r w:rsidR="17E3065F">
              <w:t>non-</w:t>
            </w:r>
            <w:r w:rsidR="7BFA6BED">
              <w:t xml:space="preserve">compliance </w:t>
            </w:r>
            <w:r w:rsidR="2E5F36A9">
              <w:t>with the</w:t>
            </w:r>
            <w:r w:rsidR="1A90C662">
              <w:t xml:space="preserve"> </w:t>
            </w:r>
            <w:r w:rsidR="077CC780">
              <w:t>POPP</w:t>
            </w:r>
            <w:r w:rsidR="2E5F36A9">
              <w:t xml:space="preserve"> </w:t>
            </w:r>
            <w:r w:rsidR="417E7110">
              <w:t>and</w:t>
            </w:r>
            <w:r w:rsidR="2E5F36A9">
              <w:t>/or</w:t>
            </w:r>
            <w:r w:rsidR="0086510D">
              <w:t xml:space="preserve"> GEF project management requirements outlined below.</w:t>
            </w:r>
          </w:p>
        </w:tc>
      </w:tr>
      <w:tr w:rsidR="0086510D" w:rsidRPr="004F274B" w14:paraId="730CD114" w14:textId="77777777" w:rsidTr="009E466B">
        <w:tc>
          <w:tcPr>
            <w:tcW w:w="453" w:type="dxa"/>
            <w:vMerge/>
          </w:tcPr>
          <w:p w14:paraId="1DB309CB" w14:textId="77777777" w:rsidR="0086510D" w:rsidRPr="004F274B" w:rsidRDefault="0086510D" w:rsidP="00F94A07">
            <w:pPr>
              <w:jc w:val="both"/>
            </w:pPr>
          </w:p>
        </w:tc>
        <w:tc>
          <w:tcPr>
            <w:tcW w:w="2332" w:type="dxa"/>
            <w:vMerge/>
          </w:tcPr>
          <w:p w14:paraId="788B790C" w14:textId="77777777" w:rsidR="0086510D" w:rsidRPr="004F274B" w:rsidRDefault="0086510D" w:rsidP="00F94A07">
            <w:pPr>
              <w:jc w:val="both"/>
            </w:pPr>
          </w:p>
        </w:tc>
        <w:tc>
          <w:tcPr>
            <w:tcW w:w="7174" w:type="dxa"/>
            <w:gridSpan w:val="2"/>
          </w:tcPr>
          <w:p w14:paraId="19AFCC6E" w14:textId="704F5876" w:rsidR="0086510D" w:rsidRPr="00215FCF" w:rsidRDefault="0086510D" w:rsidP="00215FCF">
            <w:r w:rsidRPr="00215FCF">
              <w:t xml:space="preserve">The GEF Fee </w:t>
            </w:r>
            <w:r w:rsidR="00165B08">
              <w:t>shall</w:t>
            </w:r>
            <w:r w:rsidRPr="00215FCF">
              <w:t xml:space="preserve"> only be</w:t>
            </w:r>
            <w:r w:rsidR="00953935">
              <w:t xml:space="preserve"> applied in relation to the performance of oversight services</w:t>
            </w:r>
            <w:r w:rsidRPr="00215FCF">
              <w:t xml:space="preserve"> </w:t>
            </w:r>
            <w:r w:rsidR="00953935">
              <w:t>as per GEF Policies and Procedures.</w:t>
            </w:r>
            <w:r w:rsidRPr="00215FCF">
              <w:t xml:space="preserve"> </w:t>
            </w:r>
          </w:p>
        </w:tc>
      </w:tr>
      <w:tr w:rsidR="00794E61" w:rsidRPr="004F274B" w14:paraId="33E87A88" w14:textId="23218CA9" w:rsidTr="009E466B">
        <w:trPr>
          <w:trHeight w:val="230"/>
        </w:trPr>
        <w:tc>
          <w:tcPr>
            <w:tcW w:w="453" w:type="dxa"/>
            <w:vMerge w:val="restart"/>
          </w:tcPr>
          <w:p w14:paraId="2E27435A" w14:textId="38879272" w:rsidR="00794E61" w:rsidRPr="00215FCF" w:rsidRDefault="00794E61" w:rsidP="0042073F">
            <w:pPr>
              <w:jc w:val="both"/>
            </w:pPr>
            <w:r w:rsidRPr="004F274B">
              <w:t>2</w:t>
            </w:r>
          </w:p>
        </w:tc>
        <w:tc>
          <w:tcPr>
            <w:tcW w:w="2332" w:type="dxa"/>
            <w:vMerge w:val="restart"/>
          </w:tcPr>
          <w:p w14:paraId="334F9017" w14:textId="2F01AC77" w:rsidR="00794E61" w:rsidRPr="00215FCF" w:rsidRDefault="00794E61" w:rsidP="009E466B">
            <w:r w:rsidRPr="004F274B">
              <w:t>F</w:t>
            </w:r>
            <w:r>
              <w:t>unctional separation</w:t>
            </w:r>
            <w:r w:rsidRPr="004F274B">
              <w:t xml:space="preserve"> between oversight and execution support</w:t>
            </w:r>
          </w:p>
        </w:tc>
        <w:tc>
          <w:tcPr>
            <w:tcW w:w="7174" w:type="dxa"/>
            <w:gridSpan w:val="2"/>
          </w:tcPr>
          <w:p w14:paraId="591DE2CB" w14:textId="5214264B" w:rsidR="00794E61" w:rsidRPr="004F274B" w:rsidRDefault="00794E61" w:rsidP="002826FD">
            <w:pPr>
              <w:spacing w:after="200"/>
            </w:pPr>
            <w:r>
              <w:t xml:space="preserve">No CO execution support services shall be provided to the </w:t>
            </w:r>
            <w:r w:rsidDel="003529D0">
              <w:t>P</w:t>
            </w:r>
            <w:r>
              <w:t xml:space="preserve">roject unless approved by the GEF and confirmed at CEO endorsement. Any execution support services so agreed shall be performed in full compliance with UNDP guidance and GEF policies and procedures, which shall require the Country Office to ensure and maintain a </w:t>
            </w:r>
            <w:r>
              <w:lastRenderedPageBreak/>
              <w:t>functional separation and reporting lines between staff and non-staff personnel providing oversight services and those providing execution support services.</w:t>
            </w:r>
          </w:p>
        </w:tc>
      </w:tr>
      <w:tr w:rsidR="00794E61" w:rsidRPr="004F274B" w14:paraId="6BF9C5A6" w14:textId="5E945366" w:rsidTr="009E466B">
        <w:tc>
          <w:tcPr>
            <w:tcW w:w="453" w:type="dxa"/>
            <w:vMerge/>
          </w:tcPr>
          <w:p w14:paraId="78B182C1" w14:textId="77777777" w:rsidR="00794E61" w:rsidRPr="00215FCF" w:rsidRDefault="00794E61" w:rsidP="0042073F">
            <w:pPr>
              <w:jc w:val="both"/>
            </w:pPr>
          </w:p>
        </w:tc>
        <w:tc>
          <w:tcPr>
            <w:tcW w:w="2332" w:type="dxa"/>
            <w:vMerge/>
          </w:tcPr>
          <w:p w14:paraId="4CF20DAA" w14:textId="77777777" w:rsidR="00794E61" w:rsidRPr="00215FCF" w:rsidRDefault="00794E61" w:rsidP="009E466B"/>
        </w:tc>
        <w:tc>
          <w:tcPr>
            <w:tcW w:w="7174" w:type="dxa"/>
            <w:gridSpan w:val="2"/>
          </w:tcPr>
          <w:p w14:paraId="05140468" w14:textId="17D9DE66" w:rsidR="00794E61" w:rsidRPr="00215FCF" w:rsidRDefault="00794E61" w:rsidP="45C1366D">
            <w:r>
              <w:t xml:space="preserve">Where execution support services have been approved by the GEF, the </w:t>
            </w:r>
            <w:hyperlink r:id="rId14">
              <w:r w:rsidRPr="474C818C">
                <w:rPr>
                  <w:rStyle w:val="Hyperlink"/>
                </w:rPr>
                <w:t>LOA</w:t>
              </w:r>
            </w:hyperlink>
            <w:r>
              <w:t xml:space="preserve"> with the Government to provide CO support has been duly completed, cleared by BPPS/VF</w:t>
            </w:r>
            <w:r w:rsidDel="00EF10BF">
              <w:t xml:space="preserve"> </w:t>
            </w:r>
            <w:r>
              <w:t>Hub, signed by the relevant parties and included as an annex to the UNDP-GEF project document before signature by the Implementing Partner, Government Coordinating Agency and UNDP.</w:t>
            </w:r>
          </w:p>
        </w:tc>
      </w:tr>
      <w:tr w:rsidR="00794E61" w:rsidRPr="004F274B" w14:paraId="729BE3BA" w14:textId="4584A670" w:rsidTr="009E466B">
        <w:tc>
          <w:tcPr>
            <w:tcW w:w="453" w:type="dxa"/>
            <w:vMerge/>
          </w:tcPr>
          <w:p w14:paraId="68205029" w14:textId="77777777" w:rsidR="00794E61" w:rsidRPr="00215FCF" w:rsidRDefault="00794E61" w:rsidP="0042073F">
            <w:pPr>
              <w:jc w:val="both"/>
            </w:pPr>
          </w:p>
        </w:tc>
        <w:tc>
          <w:tcPr>
            <w:tcW w:w="2332" w:type="dxa"/>
            <w:vMerge/>
          </w:tcPr>
          <w:p w14:paraId="3AB03399" w14:textId="77777777" w:rsidR="00794E61" w:rsidRPr="00215FCF" w:rsidRDefault="00794E61" w:rsidP="009E466B"/>
        </w:tc>
        <w:tc>
          <w:tcPr>
            <w:tcW w:w="7174" w:type="dxa"/>
            <w:gridSpan w:val="2"/>
          </w:tcPr>
          <w:p w14:paraId="52BE8908" w14:textId="7DE51C0E" w:rsidR="00794E61" w:rsidRPr="00EA0F0B" w:rsidRDefault="00794E61" w:rsidP="00191236">
            <w:pPr>
              <w:rPr>
                <w:highlight w:val="yellow"/>
              </w:rPr>
            </w:pPr>
            <w:r w:rsidRPr="009E466B">
              <w:t>Service costs in relation to execution support shall be in accordance with and shall be charged fully and exclusively to the project management budget (capped by GEF). The GEF Fee shall not be used for this purpose.</w:t>
            </w:r>
          </w:p>
        </w:tc>
      </w:tr>
      <w:tr w:rsidR="00794E61" w:rsidRPr="004F274B" w14:paraId="70F35BA2" w14:textId="5B015942" w:rsidTr="009E466B">
        <w:tc>
          <w:tcPr>
            <w:tcW w:w="453" w:type="dxa"/>
            <w:vMerge/>
          </w:tcPr>
          <w:p w14:paraId="617C3F05" w14:textId="77777777" w:rsidR="00794E61" w:rsidRPr="00215FCF" w:rsidRDefault="00794E61" w:rsidP="0042073F">
            <w:pPr>
              <w:jc w:val="both"/>
            </w:pPr>
          </w:p>
        </w:tc>
        <w:tc>
          <w:tcPr>
            <w:tcW w:w="2332" w:type="dxa"/>
            <w:vMerge/>
          </w:tcPr>
          <w:p w14:paraId="768A84BF" w14:textId="77777777" w:rsidR="00794E61" w:rsidRPr="00215FCF" w:rsidRDefault="00794E61" w:rsidP="009E466B"/>
        </w:tc>
        <w:tc>
          <w:tcPr>
            <w:tcW w:w="7174" w:type="dxa"/>
            <w:gridSpan w:val="2"/>
          </w:tcPr>
          <w:p w14:paraId="5AF48085" w14:textId="2A8BC212" w:rsidR="00794E61" w:rsidRPr="00215FCF" w:rsidRDefault="00794E61" w:rsidP="0042073F">
            <w:r w:rsidRPr="00215FCF">
              <w:t xml:space="preserve">UNDP staff and non-staff personnel engaged in execution support services shall under no circumstances be involved in oversight services (and </w:t>
            </w:r>
            <w:r w:rsidRPr="00215FCF">
              <w:rPr>
                <w:i/>
                <w:iCs/>
              </w:rPr>
              <w:t>vice versa</w:t>
            </w:r>
            <w:r w:rsidRPr="004F274B">
              <w:rPr>
                <w:i/>
                <w:iCs/>
              </w:rPr>
              <w:t>)</w:t>
            </w:r>
          </w:p>
        </w:tc>
      </w:tr>
      <w:tr w:rsidR="00794E61" w:rsidRPr="004F274B" w14:paraId="49526B0C" w14:textId="31975667" w:rsidTr="009E466B">
        <w:tc>
          <w:tcPr>
            <w:tcW w:w="453" w:type="dxa"/>
            <w:vMerge/>
          </w:tcPr>
          <w:p w14:paraId="430F5694" w14:textId="77777777" w:rsidR="00794E61" w:rsidRPr="00215FCF" w:rsidRDefault="00794E61" w:rsidP="0042073F">
            <w:pPr>
              <w:jc w:val="both"/>
            </w:pPr>
          </w:p>
        </w:tc>
        <w:tc>
          <w:tcPr>
            <w:tcW w:w="2332" w:type="dxa"/>
            <w:vMerge/>
          </w:tcPr>
          <w:p w14:paraId="3E794801" w14:textId="77777777" w:rsidR="00794E61" w:rsidRPr="00215FCF" w:rsidRDefault="00794E61" w:rsidP="009E466B"/>
        </w:tc>
        <w:tc>
          <w:tcPr>
            <w:tcW w:w="4590" w:type="dxa"/>
          </w:tcPr>
          <w:p w14:paraId="4DCC18D7" w14:textId="0E06C6D7" w:rsidR="00794E61" w:rsidRPr="00215FCF" w:rsidRDefault="00794E61" w:rsidP="009E466B">
            <w:pPr>
              <w:pStyle w:val="ListParagraph"/>
              <w:numPr>
                <w:ilvl w:val="0"/>
                <w:numId w:val="2"/>
              </w:numPr>
            </w:pPr>
            <w:r w:rsidRPr="004F274B">
              <w:t xml:space="preserve">Oversight functions </w:t>
            </w:r>
            <w:r>
              <w:t>shall</w:t>
            </w:r>
            <w:r w:rsidRPr="004F274B">
              <w:t xml:space="preserve"> be performed by</w:t>
            </w:r>
            <w:r>
              <w:t>:</w:t>
            </w:r>
          </w:p>
        </w:tc>
        <w:tc>
          <w:tcPr>
            <w:tcW w:w="2584" w:type="dxa"/>
          </w:tcPr>
          <w:p w14:paraId="5937B61D" w14:textId="25049E82" w:rsidR="00794E61" w:rsidRPr="006F6405" w:rsidRDefault="00794E61" w:rsidP="0042073F">
            <w:pPr>
              <w:rPr>
                <w:color w:val="FF0000"/>
                <w:highlight w:val="green"/>
              </w:rPr>
            </w:pPr>
            <w:r w:rsidRPr="530863FD">
              <w:rPr>
                <w:color w:val="FF0000"/>
                <w:highlight w:val="green"/>
              </w:rPr>
              <w:t xml:space="preserve">Country Office, please add </w:t>
            </w:r>
            <w:r w:rsidRPr="00BC3B0E">
              <w:rPr>
                <w:color w:val="FF0000"/>
                <w:highlight w:val="green"/>
                <w:u w:val="single"/>
              </w:rPr>
              <w:t xml:space="preserve">programmatic oversight </w:t>
            </w:r>
            <w:r w:rsidRPr="00622C66">
              <w:rPr>
                <w:color w:val="FF0000"/>
                <w:highlight w:val="green"/>
              </w:rPr>
              <w:t>function, as approved in the Checklist</w:t>
            </w:r>
          </w:p>
        </w:tc>
      </w:tr>
      <w:tr w:rsidR="00794E61" w:rsidRPr="004F274B" w14:paraId="1593FD91" w14:textId="77777777" w:rsidTr="009E466B">
        <w:tc>
          <w:tcPr>
            <w:tcW w:w="453" w:type="dxa"/>
            <w:vMerge/>
          </w:tcPr>
          <w:p w14:paraId="110506F9" w14:textId="77777777" w:rsidR="00794E61" w:rsidRPr="00215FCF" w:rsidRDefault="00794E61" w:rsidP="0042073F">
            <w:pPr>
              <w:jc w:val="both"/>
            </w:pPr>
          </w:p>
        </w:tc>
        <w:tc>
          <w:tcPr>
            <w:tcW w:w="2332" w:type="dxa"/>
            <w:vMerge/>
          </w:tcPr>
          <w:p w14:paraId="08E937EE" w14:textId="77777777" w:rsidR="00794E61" w:rsidRPr="00215FCF" w:rsidRDefault="00794E61" w:rsidP="009E466B"/>
        </w:tc>
        <w:tc>
          <w:tcPr>
            <w:tcW w:w="4590" w:type="dxa"/>
          </w:tcPr>
          <w:p w14:paraId="76136526" w14:textId="4AB3C416" w:rsidR="00794E61" w:rsidRPr="004F274B" w:rsidRDefault="00794E61" w:rsidP="009E466B">
            <w:pPr>
              <w:pStyle w:val="ListParagraph"/>
              <w:numPr>
                <w:ilvl w:val="0"/>
                <w:numId w:val="2"/>
              </w:numPr>
            </w:pPr>
            <w:r w:rsidRPr="004F274B">
              <w:t>Execution support to the Implementing Partner (when the conditions above have been met</w:t>
            </w:r>
            <w:r>
              <w:t xml:space="preserve"> and have been approved</w:t>
            </w:r>
            <w:r w:rsidRPr="004F274B">
              <w:t xml:space="preserve">) </w:t>
            </w:r>
            <w:r>
              <w:t>shall</w:t>
            </w:r>
            <w:r w:rsidRPr="004F274B">
              <w:t xml:space="preserve"> be perform</w:t>
            </w:r>
            <w:r>
              <w:t xml:space="preserve">ed by: </w:t>
            </w:r>
          </w:p>
        </w:tc>
        <w:tc>
          <w:tcPr>
            <w:tcW w:w="2584" w:type="dxa"/>
          </w:tcPr>
          <w:p w14:paraId="7E108756" w14:textId="77777777" w:rsidR="00794E61" w:rsidRDefault="00794E61" w:rsidP="00622C66">
            <w:pPr>
              <w:rPr>
                <w:color w:val="FF0000"/>
                <w:highlight w:val="green"/>
              </w:rPr>
            </w:pPr>
            <w:r w:rsidRPr="530863FD">
              <w:rPr>
                <w:color w:val="FF0000"/>
                <w:highlight w:val="green"/>
              </w:rPr>
              <w:t xml:space="preserve">Country Office, please add </w:t>
            </w:r>
            <w:r w:rsidRPr="00BC3B0E">
              <w:rPr>
                <w:color w:val="FF0000"/>
                <w:highlight w:val="green"/>
                <w:u w:val="single"/>
              </w:rPr>
              <w:t>operational execution</w:t>
            </w:r>
            <w:r>
              <w:rPr>
                <w:color w:val="FF0000"/>
                <w:highlight w:val="green"/>
              </w:rPr>
              <w:t xml:space="preserve"> function</w:t>
            </w:r>
            <w:r w:rsidRPr="530863FD">
              <w:rPr>
                <w:color w:val="FF0000"/>
                <w:highlight w:val="green"/>
              </w:rPr>
              <w:t xml:space="preserve"> </w:t>
            </w:r>
            <w:r w:rsidRPr="00622C66">
              <w:rPr>
                <w:color w:val="FF0000"/>
                <w:highlight w:val="green"/>
              </w:rPr>
              <w:t>and/or functional departments as approved in the Checklist</w:t>
            </w:r>
            <w:r>
              <w:rPr>
                <w:color w:val="FF0000"/>
                <w:highlight w:val="green"/>
              </w:rPr>
              <w:t xml:space="preserve"> </w:t>
            </w:r>
          </w:p>
          <w:p w14:paraId="611C4BC7" w14:textId="20C77629" w:rsidR="00794E61" w:rsidRPr="00215FCF" w:rsidRDefault="00794E61" w:rsidP="0042073F">
            <w:pPr>
              <w:rPr>
                <w:color w:val="FF0000"/>
                <w:highlight w:val="green"/>
              </w:rPr>
            </w:pPr>
          </w:p>
        </w:tc>
      </w:tr>
      <w:tr w:rsidR="00794E61" w:rsidRPr="004F274B" w14:paraId="2E01F7C7" w14:textId="77777777" w:rsidTr="009E466B">
        <w:tc>
          <w:tcPr>
            <w:tcW w:w="453" w:type="dxa"/>
            <w:vMerge/>
          </w:tcPr>
          <w:p w14:paraId="28A76170" w14:textId="77777777" w:rsidR="00794E61" w:rsidRPr="004F274B" w:rsidRDefault="00794E61" w:rsidP="0042073F">
            <w:pPr>
              <w:jc w:val="both"/>
            </w:pPr>
          </w:p>
        </w:tc>
        <w:tc>
          <w:tcPr>
            <w:tcW w:w="2332" w:type="dxa"/>
            <w:vMerge/>
          </w:tcPr>
          <w:p w14:paraId="3851D4BD" w14:textId="77777777" w:rsidR="00794E61" w:rsidRPr="004F274B" w:rsidRDefault="00794E61" w:rsidP="009E466B"/>
        </w:tc>
        <w:tc>
          <w:tcPr>
            <w:tcW w:w="4590" w:type="dxa"/>
          </w:tcPr>
          <w:p w14:paraId="365B2257" w14:textId="6FD54E36" w:rsidR="00794E61" w:rsidRPr="004F274B" w:rsidRDefault="00794E61" w:rsidP="009E466B">
            <w:pPr>
              <w:pStyle w:val="ListParagraph"/>
              <w:numPr>
                <w:ilvl w:val="0"/>
                <w:numId w:val="2"/>
              </w:numPr>
            </w:pPr>
            <w:r>
              <w:t xml:space="preserve">Oversight functions over activities executed by country office personnel on the basis of execution support to the IP shall be performed by: </w:t>
            </w:r>
          </w:p>
        </w:tc>
        <w:tc>
          <w:tcPr>
            <w:tcW w:w="2584" w:type="dxa"/>
          </w:tcPr>
          <w:p w14:paraId="6141289D" w14:textId="69B9512B" w:rsidR="00794E61" w:rsidRPr="004F274B" w:rsidRDefault="00794E61" w:rsidP="0042073F">
            <w:pPr>
              <w:rPr>
                <w:color w:val="FF0000"/>
                <w:highlight w:val="green"/>
              </w:rPr>
            </w:pPr>
            <w:r w:rsidRPr="530863FD">
              <w:rPr>
                <w:color w:val="FF0000"/>
                <w:highlight w:val="green"/>
              </w:rPr>
              <w:t xml:space="preserve">Country Office, please add </w:t>
            </w:r>
            <w:r w:rsidRPr="00BC3B0E">
              <w:rPr>
                <w:color w:val="FF0000"/>
                <w:highlight w:val="green"/>
                <w:u w:val="single"/>
              </w:rPr>
              <w:t>operational oversight</w:t>
            </w:r>
            <w:r>
              <w:rPr>
                <w:color w:val="FF0000"/>
                <w:highlight w:val="green"/>
              </w:rPr>
              <w:t xml:space="preserve"> function as approved in the Checklist  </w:t>
            </w:r>
          </w:p>
        </w:tc>
      </w:tr>
      <w:tr w:rsidR="00794E61" w:rsidRPr="004F274B" w14:paraId="5572C4F3" w14:textId="77777777" w:rsidTr="009E466B">
        <w:tc>
          <w:tcPr>
            <w:tcW w:w="453" w:type="dxa"/>
            <w:vMerge/>
          </w:tcPr>
          <w:p w14:paraId="22B589E9" w14:textId="77777777" w:rsidR="00794E61" w:rsidRPr="004F274B" w:rsidRDefault="00794E61" w:rsidP="0042073F">
            <w:pPr>
              <w:jc w:val="both"/>
            </w:pPr>
          </w:p>
        </w:tc>
        <w:tc>
          <w:tcPr>
            <w:tcW w:w="2332" w:type="dxa"/>
            <w:vMerge/>
          </w:tcPr>
          <w:p w14:paraId="2978704F" w14:textId="77777777" w:rsidR="00794E61" w:rsidRPr="004F274B" w:rsidRDefault="00794E61" w:rsidP="009E466B"/>
        </w:tc>
        <w:tc>
          <w:tcPr>
            <w:tcW w:w="7174" w:type="dxa"/>
            <w:gridSpan w:val="2"/>
          </w:tcPr>
          <w:p w14:paraId="26120FF9" w14:textId="5D62099D" w:rsidR="00794E61" w:rsidRPr="004F274B" w:rsidRDefault="00794E61" w:rsidP="0042073F">
            <w:r w:rsidRPr="004F274B">
              <w:t>The</w:t>
            </w:r>
            <w:r>
              <w:t xml:space="preserve"> staffing arrangements</w:t>
            </w:r>
            <w:r w:rsidRPr="004F274B">
              <w:t xml:space="preserve"> above</w:t>
            </w:r>
            <w:r>
              <w:t xml:space="preserve"> on oversight</w:t>
            </w:r>
            <w:r w:rsidRPr="004F274B">
              <w:t xml:space="preserve"> ensure</w:t>
            </w:r>
            <w:r>
              <w:t>s</w:t>
            </w:r>
            <w:r w:rsidRPr="004F274B">
              <w:t xml:space="preserve"> a strict f</w:t>
            </w:r>
            <w:r>
              <w:t>unctional separation</w:t>
            </w:r>
            <w:r w:rsidRPr="004F274B">
              <w:t xml:space="preserve"> between oversight and execution</w:t>
            </w:r>
          </w:p>
        </w:tc>
      </w:tr>
      <w:tr w:rsidR="0042073F" w:rsidRPr="004F274B" w14:paraId="0ADF9260" w14:textId="77777777" w:rsidTr="009E466B">
        <w:tc>
          <w:tcPr>
            <w:tcW w:w="453" w:type="dxa"/>
          </w:tcPr>
          <w:p w14:paraId="2D010659" w14:textId="72312D8B" w:rsidR="0042073F" w:rsidRPr="004F274B" w:rsidRDefault="0042073F" w:rsidP="0042073F">
            <w:pPr>
              <w:jc w:val="both"/>
            </w:pPr>
            <w:r>
              <w:t>3</w:t>
            </w:r>
          </w:p>
        </w:tc>
        <w:tc>
          <w:tcPr>
            <w:tcW w:w="2332" w:type="dxa"/>
          </w:tcPr>
          <w:p w14:paraId="1B5D4B71" w14:textId="5E0F6323" w:rsidR="0042073F" w:rsidRPr="004F274B" w:rsidRDefault="0042073F" w:rsidP="009E466B">
            <w:r w:rsidRPr="004F274B">
              <w:t>Time Tracking</w:t>
            </w:r>
            <w:r>
              <w:t xml:space="preserve"> for Oversight Services</w:t>
            </w:r>
          </w:p>
        </w:tc>
        <w:tc>
          <w:tcPr>
            <w:tcW w:w="7174" w:type="dxa"/>
            <w:gridSpan w:val="2"/>
          </w:tcPr>
          <w:p w14:paraId="24DAE8DE" w14:textId="597232DB" w:rsidR="0042073F" w:rsidRPr="004F274B" w:rsidRDefault="0042073F" w:rsidP="0042073F">
            <w:r>
              <w:t>All time expended by UNDP staff and non-staff personnel in relation to the provision of project oversight</w:t>
            </w:r>
            <w:r w:rsidR="3BCBA092">
              <w:t>/quality assurance</w:t>
            </w:r>
            <w:r>
              <w:t xml:space="preserve"> services shall be duly recorded in timesheets (using the system rolled out for tracking time spent on GEF projects</w:t>
            </w:r>
            <w:r w:rsidR="31E89A2B">
              <w:t xml:space="preserve"> in PIMS+</w:t>
            </w:r>
            <w:r w:rsidR="3C297561">
              <w:t>)</w:t>
            </w:r>
            <w:r>
              <w:t>.</w:t>
            </w:r>
            <w:r w:rsidR="31E89A2B">
              <w:t xml:space="preserve"> </w:t>
            </w:r>
          </w:p>
          <w:p w14:paraId="2EBA90C2" w14:textId="63A2D45B" w:rsidR="0042073F" w:rsidRPr="004F274B" w:rsidRDefault="0042073F" w:rsidP="0042073F"/>
        </w:tc>
      </w:tr>
      <w:tr w:rsidR="0042073F" w:rsidRPr="004F274B" w14:paraId="7D1F8A80" w14:textId="77777777" w:rsidTr="009E466B">
        <w:tc>
          <w:tcPr>
            <w:tcW w:w="453" w:type="dxa"/>
          </w:tcPr>
          <w:p w14:paraId="51613B77" w14:textId="7CE02D96" w:rsidR="0042073F" w:rsidRDefault="0042073F" w:rsidP="0042073F">
            <w:pPr>
              <w:jc w:val="both"/>
            </w:pPr>
            <w:r>
              <w:t>4</w:t>
            </w:r>
          </w:p>
        </w:tc>
        <w:tc>
          <w:tcPr>
            <w:tcW w:w="2332" w:type="dxa"/>
          </w:tcPr>
          <w:p w14:paraId="1A332D0F" w14:textId="71746ACA" w:rsidR="0042073F" w:rsidRPr="004F274B" w:rsidRDefault="0042073F" w:rsidP="0042073F">
            <w:pPr>
              <w:jc w:val="both"/>
            </w:pPr>
            <w:r>
              <w:t>Co-financing</w:t>
            </w:r>
          </w:p>
        </w:tc>
        <w:tc>
          <w:tcPr>
            <w:tcW w:w="7174" w:type="dxa"/>
            <w:gridSpan w:val="2"/>
          </w:tcPr>
          <w:p w14:paraId="01C0BBB0" w14:textId="62898ED1" w:rsidR="009F25D2" w:rsidRDefault="0042073F" w:rsidP="0042073F">
            <w:r>
              <w:t>The</w:t>
            </w:r>
            <w:r w:rsidR="00FF4CBE">
              <w:t xml:space="preserve"> Resident Representative </w:t>
            </w:r>
            <w:r w:rsidR="00165B08">
              <w:t>shall</w:t>
            </w:r>
            <w:r>
              <w:t xml:space="preserve"> </w:t>
            </w:r>
            <w:r w:rsidR="00FF4CBE">
              <w:t xml:space="preserve">ensure </w:t>
            </w:r>
            <w:r w:rsidR="00A9367C">
              <w:t xml:space="preserve">that cost-sharing arrangements are documented in line with </w:t>
            </w:r>
            <w:hyperlink r:id="rId15" w:history="1">
              <w:r w:rsidR="05B3F247" w:rsidRPr="005C7ED5">
                <w:rPr>
                  <w:rStyle w:val="Hyperlink"/>
                </w:rPr>
                <w:t>POPP guidance</w:t>
              </w:r>
            </w:hyperlink>
            <w:r w:rsidR="00A9367C">
              <w:t xml:space="preserve">, shall ensure </w:t>
            </w:r>
            <w:r>
              <w:t>monitor</w:t>
            </w:r>
            <w:r w:rsidR="00FF4CBE">
              <w:t>ing of</w:t>
            </w:r>
            <w:r>
              <w:t xml:space="preserve"> the </w:t>
            </w:r>
            <w:r w:rsidR="00FA0D03">
              <w:t xml:space="preserve">status </w:t>
            </w:r>
            <w:r w:rsidR="007B0ADF">
              <w:t xml:space="preserve">and amount </w:t>
            </w:r>
            <w:r w:rsidR="00FA0D03">
              <w:t>of committed and applied/realized</w:t>
            </w:r>
            <w:r>
              <w:t xml:space="preserve"> co-financing included in the UNDP GEF Project Document, and </w:t>
            </w:r>
            <w:r w:rsidR="00A9367C">
              <w:t xml:space="preserve">shall </w:t>
            </w:r>
            <w:r>
              <w:t xml:space="preserve">report </w:t>
            </w:r>
            <w:r w:rsidR="00FA0D03">
              <w:t xml:space="preserve">on </w:t>
            </w:r>
            <w:r>
              <w:t xml:space="preserve">the amount realized </w:t>
            </w:r>
            <w:r w:rsidR="0019402E">
              <w:t xml:space="preserve">with </w:t>
            </w:r>
            <w:r w:rsidR="008E0557">
              <w:t xml:space="preserve">supporting evidence </w:t>
            </w:r>
            <w:r w:rsidR="006378A1">
              <w:t xml:space="preserve">on an annual basis </w:t>
            </w:r>
            <w:r w:rsidR="008B4BFB">
              <w:t xml:space="preserve">during the </w:t>
            </w:r>
            <w:r w:rsidR="006378A1">
              <w:t>PIR</w:t>
            </w:r>
            <w:r w:rsidR="008B4BFB">
              <w:t xml:space="preserve"> exercise</w:t>
            </w:r>
            <w:r w:rsidR="006378A1">
              <w:t xml:space="preserve">. </w:t>
            </w:r>
            <w:r w:rsidR="009F25D2">
              <w:t xml:space="preserve">The Country Office shall also </w:t>
            </w:r>
            <w:r w:rsidR="32F45D13">
              <w:t xml:space="preserve">provide information </w:t>
            </w:r>
            <w:r w:rsidR="009F25D2">
              <w:t xml:space="preserve">on the realized amount of co-financing </w:t>
            </w:r>
            <w:r w:rsidR="009F5E46">
              <w:t xml:space="preserve">to the independent consultants carrying out </w:t>
            </w:r>
            <w:r w:rsidR="009F25D2">
              <w:t xml:space="preserve">the Mid-Term Review </w:t>
            </w:r>
            <w:r w:rsidR="009F5E46">
              <w:t xml:space="preserve">(if required) </w:t>
            </w:r>
            <w:r w:rsidR="009F25D2">
              <w:t>and</w:t>
            </w:r>
            <w:r w:rsidR="009F5E46">
              <w:t xml:space="preserve"> Terminal Evaluation</w:t>
            </w:r>
            <w:r w:rsidR="00243F82">
              <w:t xml:space="preserve"> for their review and verification. The realized co-financing at the MTR and TE stages will be submitted to the GEF</w:t>
            </w:r>
            <w:r w:rsidR="009F25D2">
              <w:t xml:space="preserve">. </w:t>
            </w:r>
          </w:p>
          <w:p w14:paraId="5356707F" w14:textId="77777777" w:rsidR="00D364B5" w:rsidRDefault="00D364B5" w:rsidP="0042073F"/>
          <w:p w14:paraId="38545059" w14:textId="3279BE0F" w:rsidR="0042073F" w:rsidRPr="004F274B" w:rsidRDefault="615BD42F" w:rsidP="45C1366D">
            <w:r>
              <w:t xml:space="preserve">The Country Office shall inform </w:t>
            </w:r>
            <w:r w:rsidR="00CB232B">
              <w:t xml:space="preserve">the </w:t>
            </w:r>
            <w:r>
              <w:t>BPPS/</w:t>
            </w:r>
            <w:r w:rsidR="66A80AA1">
              <w:t>V</w:t>
            </w:r>
            <w:r w:rsidR="74E47E3C">
              <w:t>F</w:t>
            </w:r>
            <w:r w:rsidR="00EF10BF">
              <w:t xml:space="preserve"> Hub and BPPS/Thematic Hub</w:t>
            </w:r>
            <w:r>
              <w:t xml:space="preserve"> immediately in the event of any m</w:t>
            </w:r>
            <w:r w:rsidR="0042073F">
              <w:t>aterial changes in realiz</w:t>
            </w:r>
            <w:r w:rsidR="093784AD">
              <w:t>ed</w:t>
            </w:r>
            <w:r w:rsidR="0042073F">
              <w:t xml:space="preserve"> co-financing</w:t>
            </w:r>
            <w:r>
              <w:t>.</w:t>
            </w:r>
          </w:p>
        </w:tc>
      </w:tr>
      <w:tr w:rsidR="0042073F" w:rsidRPr="004F274B" w14:paraId="088CB1A9" w14:textId="77777777" w:rsidTr="009E466B">
        <w:tc>
          <w:tcPr>
            <w:tcW w:w="453" w:type="dxa"/>
          </w:tcPr>
          <w:p w14:paraId="6B180ADD" w14:textId="3F41D44B" w:rsidR="0042073F" w:rsidRDefault="0042073F" w:rsidP="0042073F">
            <w:pPr>
              <w:jc w:val="both"/>
            </w:pPr>
            <w:r>
              <w:t>5</w:t>
            </w:r>
          </w:p>
        </w:tc>
        <w:tc>
          <w:tcPr>
            <w:tcW w:w="2332" w:type="dxa"/>
          </w:tcPr>
          <w:p w14:paraId="1465ABBC" w14:textId="2FCF6F17" w:rsidR="0042073F" w:rsidRDefault="0042073F" w:rsidP="0042073F">
            <w:pPr>
              <w:jc w:val="both"/>
            </w:pPr>
            <w:r>
              <w:t xml:space="preserve">Risk Management </w:t>
            </w:r>
          </w:p>
        </w:tc>
        <w:tc>
          <w:tcPr>
            <w:tcW w:w="7174" w:type="dxa"/>
            <w:gridSpan w:val="2"/>
          </w:tcPr>
          <w:p w14:paraId="1B7A110F" w14:textId="3A2F8962" w:rsidR="0042073F" w:rsidRDefault="0630ED50" w:rsidP="45C1366D">
            <w:r>
              <w:t xml:space="preserve">The </w:t>
            </w:r>
            <w:r w:rsidR="70EBF50D">
              <w:t xml:space="preserve">Resident Representative </w:t>
            </w:r>
            <w:r>
              <w:t>shall ensure c</w:t>
            </w:r>
            <w:r w:rsidR="0042073F">
              <w:t xml:space="preserve">ompliance with the </w:t>
            </w:r>
            <w:hyperlink r:id="rId16">
              <w:r w:rsidR="0042073F" w:rsidRPr="474C818C">
                <w:rPr>
                  <w:rStyle w:val="Hyperlink"/>
                </w:rPr>
                <w:t xml:space="preserve">UNDP ERM </w:t>
              </w:r>
              <w:r w:rsidR="00350ABC">
                <w:rPr>
                  <w:rStyle w:val="Hyperlink"/>
                </w:rPr>
                <w:t>p</w:t>
              </w:r>
              <w:r w:rsidR="7FA0EFF5" w:rsidRPr="474C818C">
                <w:rPr>
                  <w:rStyle w:val="Hyperlink"/>
                </w:rPr>
                <w:t xml:space="preserve">olicy and </w:t>
              </w:r>
              <w:r w:rsidR="00350ABC">
                <w:rPr>
                  <w:rStyle w:val="Hyperlink"/>
                </w:rPr>
                <w:t>p</w:t>
              </w:r>
              <w:r w:rsidR="7FA0EFF5" w:rsidRPr="474C818C">
                <w:rPr>
                  <w:rStyle w:val="Hyperlink"/>
                </w:rPr>
                <w:t>rocedures</w:t>
              </w:r>
            </w:hyperlink>
            <w:r w:rsidR="0042073F">
              <w:t xml:space="preserve">, </w:t>
            </w:r>
            <w:r w:rsidR="7FA0EFF5">
              <w:t xml:space="preserve">including </w:t>
            </w:r>
            <w:r w:rsidR="7FA0EFF5" w:rsidRPr="009E466B">
              <w:t>conducting fraud risk assessment</w:t>
            </w:r>
            <w:r w:rsidR="0075208A" w:rsidRPr="009E466B">
              <w:t xml:space="preserve"> and other risk assessment tools, such as PCAT</w:t>
            </w:r>
            <w:r w:rsidR="00007093" w:rsidRPr="009E466B">
              <w:t>, HACT Micro Assessment</w:t>
            </w:r>
            <w:r w:rsidR="0075208A" w:rsidRPr="009E466B">
              <w:t>, SESP, PQA, PSDD (digitized in Quantum+)</w:t>
            </w:r>
            <w:r w:rsidR="7FA0EFF5" w:rsidRPr="009E466B">
              <w:t>.</w:t>
            </w:r>
            <w:r w:rsidR="0042073F" w:rsidRPr="009E466B">
              <w:t xml:space="preserve"> </w:t>
            </w:r>
            <w:r w:rsidR="7FA0EFF5" w:rsidRPr="009E466B">
              <w:t>P</w:t>
            </w:r>
            <w:r w:rsidR="0042073F" w:rsidRPr="009E466B">
              <w:t>roject risk registers</w:t>
            </w:r>
            <w:r w:rsidR="0BE5B96A" w:rsidRPr="009E466B">
              <w:t xml:space="preserve"> in Quantum</w:t>
            </w:r>
            <w:r w:rsidR="0042073F" w:rsidRPr="009E466B">
              <w:t xml:space="preserve"> must be updated</w:t>
            </w:r>
            <w:r w:rsidR="70EBF50D" w:rsidRPr="009E466B">
              <w:t xml:space="preserve"> and monitored</w:t>
            </w:r>
            <w:r w:rsidR="0042073F" w:rsidRPr="009E466B">
              <w:t xml:space="preserve"> regularly and</w:t>
            </w:r>
            <w:r w:rsidR="70EBF50D" w:rsidRPr="009E466B">
              <w:t xml:space="preserve"> must</w:t>
            </w:r>
            <w:r w:rsidR="70EBF50D">
              <w:t xml:space="preserve"> be reported </w:t>
            </w:r>
            <w:r w:rsidR="77FCD019">
              <w:t xml:space="preserve">on during the </w:t>
            </w:r>
            <w:r w:rsidR="33B03B6E">
              <w:t xml:space="preserve">annual </w:t>
            </w:r>
            <w:r w:rsidR="77FCD019">
              <w:t>GEF PIR process. The Resident Representative shall inform</w:t>
            </w:r>
            <w:r w:rsidR="3D8BF297">
              <w:t xml:space="preserve"> the</w:t>
            </w:r>
            <w:r w:rsidR="77FCD019">
              <w:t xml:space="preserve"> BPPS/</w:t>
            </w:r>
            <w:r w:rsidR="66A80AA1">
              <w:t>V</w:t>
            </w:r>
            <w:r w:rsidR="2C3FC32C">
              <w:t>F</w:t>
            </w:r>
            <w:r w:rsidR="00EF10BF">
              <w:t xml:space="preserve"> Hub</w:t>
            </w:r>
            <w:r w:rsidR="3D8BF297">
              <w:t xml:space="preserve"> Executive Coordinator</w:t>
            </w:r>
            <w:r w:rsidR="77FCD019">
              <w:t xml:space="preserve"> </w:t>
            </w:r>
            <w:r w:rsidR="6C63DDCC">
              <w:t xml:space="preserve">and BPPS/Thematic Hub </w:t>
            </w:r>
            <w:r w:rsidR="77FCD019">
              <w:t>immediately of any risks of non-compliance</w:t>
            </w:r>
            <w:r w:rsidR="0042073F">
              <w:t>.</w:t>
            </w:r>
          </w:p>
        </w:tc>
      </w:tr>
      <w:tr w:rsidR="000944CB" w:rsidRPr="004F274B" w14:paraId="684E77BD" w14:textId="77777777" w:rsidTr="009E466B">
        <w:tc>
          <w:tcPr>
            <w:tcW w:w="453" w:type="dxa"/>
          </w:tcPr>
          <w:p w14:paraId="13F25EF3" w14:textId="4281A3D3" w:rsidR="000944CB" w:rsidRDefault="000944CB" w:rsidP="0042073F">
            <w:pPr>
              <w:jc w:val="both"/>
            </w:pPr>
            <w:r>
              <w:t>6</w:t>
            </w:r>
          </w:p>
        </w:tc>
        <w:tc>
          <w:tcPr>
            <w:tcW w:w="2332" w:type="dxa"/>
          </w:tcPr>
          <w:p w14:paraId="54314853" w14:textId="5666D837" w:rsidR="000944CB" w:rsidRDefault="000944CB" w:rsidP="0042073F">
            <w:pPr>
              <w:jc w:val="both"/>
            </w:pPr>
            <w:r>
              <w:t>Procurement Management</w:t>
            </w:r>
          </w:p>
        </w:tc>
        <w:tc>
          <w:tcPr>
            <w:tcW w:w="7174" w:type="dxa"/>
            <w:gridSpan w:val="2"/>
          </w:tcPr>
          <w:p w14:paraId="01B06CE6" w14:textId="0E6634D6" w:rsidR="000944CB" w:rsidRDefault="00165B08" w:rsidP="6D3337C4">
            <w:r>
              <w:t xml:space="preserve">The </w:t>
            </w:r>
            <w:r w:rsidR="003B35A5">
              <w:t xml:space="preserve">Resident Representative </w:t>
            </w:r>
            <w:r>
              <w:t>shall ensure c</w:t>
            </w:r>
            <w:r w:rsidR="000944CB">
              <w:t xml:space="preserve">ompliance with </w:t>
            </w:r>
            <w:hyperlink r:id="rId17">
              <w:r w:rsidR="000944CB" w:rsidRPr="6D3337C4">
                <w:rPr>
                  <w:rStyle w:val="Hyperlink"/>
                </w:rPr>
                <w:t>UNDP policies and procedures on procurement</w:t>
              </w:r>
            </w:hyperlink>
            <w:r w:rsidR="000944CB">
              <w:t>, including but not limited to: proper procurement planning,</w:t>
            </w:r>
            <w:r w:rsidR="39AD8EA0">
              <w:t xml:space="preserve"> supply chain risk management,</w:t>
            </w:r>
            <w:r w:rsidR="000944CB">
              <w:t xml:space="preserve"> adequate</w:t>
            </w:r>
            <w:r w:rsidR="67EC80B2">
              <w:t xml:space="preserve"> procurement strategies and</w:t>
            </w:r>
            <w:r w:rsidR="000944CB">
              <w:t xml:space="preserve"> sourcing,</w:t>
            </w:r>
            <w:r w:rsidR="24F55A5F" w:rsidRPr="6D3337C4">
              <w:rPr>
                <w:rFonts w:eastAsia="Times New Roman"/>
                <w:color w:val="000000" w:themeColor="text1"/>
                <w:sz w:val="19"/>
                <w:szCs w:val="19"/>
              </w:rPr>
              <w:t xml:space="preserve"> mainstreaming sustainable procurement</w:t>
            </w:r>
            <w:r w:rsidR="000944CB">
              <w:t xml:space="preserve"> and proper managing of contracts.  </w:t>
            </w:r>
          </w:p>
        </w:tc>
      </w:tr>
      <w:tr w:rsidR="0042073F" w:rsidRPr="004F274B" w14:paraId="03083254" w14:textId="77777777" w:rsidTr="009E466B">
        <w:tc>
          <w:tcPr>
            <w:tcW w:w="453" w:type="dxa"/>
          </w:tcPr>
          <w:p w14:paraId="2EB1FA1F" w14:textId="3F208A5E" w:rsidR="0042073F" w:rsidRDefault="0062448D" w:rsidP="0042073F">
            <w:pPr>
              <w:jc w:val="both"/>
            </w:pPr>
            <w:r>
              <w:lastRenderedPageBreak/>
              <w:t>7</w:t>
            </w:r>
          </w:p>
        </w:tc>
        <w:tc>
          <w:tcPr>
            <w:tcW w:w="2332" w:type="dxa"/>
          </w:tcPr>
          <w:p w14:paraId="7CD539F2" w14:textId="425E8DF6" w:rsidR="0042073F" w:rsidRDefault="000944CB" w:rsidP="0042073F">
            <w:pPr>
              <w:jc w:val="both"/>
            </w:pPr>
            <w:r>
              <w:t>F</w:t>
            </w:r>
            <w:r w:rsidR="0042073F">
              <w:t>inancial management</w:t>
            </w:r>
          </w:p>
        </w:tc>
        <w:tc>
          <w:tcPr>
            <w:tcW w:w="7174" w:type="dxa"/>
            <w:gridSpan w:val="2"/>
          </w:tcPr>
          <w:p w14:paraId="1B1CEC15" w14:textId="0CCE158F" w:rsidR="0042073F" w:rsidRDefault="34EFC37E" w:rsidP="5B43FA96">
            <w:r>
              <w:t xml:space="preserve">The </w:t>
            </w:r>
            <w:r w:rsidR="08D6CDA5">
              <w:t>Resident Representative</w:t>
            </w:r>
            <w:r>
              <w:t xml:space="preserve"> shall ensure c</w:t>
            </w:r>
            <w:r w:rsidR="0042073F">
              <w:t xml:space="preserve">ompliance with </w:t>
            </w:r>
            <w:hyperlink r:id="rId18">
              <w:r w:rsidR="0042073F" w:rsidRPr="5B43FA96">
                <w:rPr>
                  <w:rStyle w:val="Hyperlink"/>
                </w:rPr>
                <w:t xml:space="preserve">UNDP policies and procedures </w:t>
              </w:r>
              <w:r w:rsidR="70933482" w:rsidRPr="5B43FA96">
                <w:rPr>
                  <w:rStyle w:val="Hyperlink"/>
                </w:rPr>
                <w:t>on</w:t>
              </w:r>
              <w:r w:rsidR="1E3806E4" w:rsidRPr="5B43FA96">
                <w:rPr>
                  <w:rStyle w:val="Hyperlink"/>
                </w:rPr>
                <w:t xml:space="preserve"> </w:t>
              </w:r>
              <w:r w:rsidR="70933482" w:rsidRPr="5B43FA96">
                <w:rPr>
                  <w:rStyle w:val="Hyperlink"/>
                </w:rPr>
                <w:t>financial resources management/</w:t>
              </w:r>
              <w:r w:rsidR="0042073F" w:rsidRPr="5B43FA96">
                <w:rPr>
                  <w:rStyle w:val="Hyperlink"/>
                </w:rPr>
                <w:t>budget</w:t>
              </w:r>
            </w:hyperlink>
            <w:r w:rsidR="335394CF">
              <w:t>,</w:t>
            </w:r>
            <w:r w:rsidR="70933482">
              <w:t xml:space="preserve"> including by ensuring adequate segregation of duties, and that payments are made in line with the project workplan and supported by adequate documents</w:t>
            </w:r>
            <w:r w:rsidR="0042073F">
              <w:t>.</w:t>
            </w:r>
          </w:p>
        </w:tc>
      </w:tr>
      <w:tr w:rsidR="0042073F" w:rsidRPr="004F274B" w14:paraId="037ABC92" w14:textId="77777777" w:rsidTr="009E466B">
        <w:tc>
          <w:tcPr>
            <w:tcW w:w="453" w:type="dxa"/>
          </w:tcPr>
          <w:p w14:paraId="6207A568" w14:textId="7F097268" w:rsidR="0042073F" w:rsidRPr="00215FCF" w:rsidRDefault="0062448D" w:rsidP="0042073F">
            <w:pPr>
              <w:jc w:val="both"/>
            </w:pPr>
            <w:r>
              <w:t>8</w:t>
            </w:r>
          </w:p>
        </w:tc>
        <w:tc>
          <w:tcPr>
            <w:tcW w:w="2332" w:type="dxa"/>
          </w:tcPr>
          <w:p w14:paraId="5A616F74" w14:textId="77777777" w:rsidR="0042073F" w:rsidRPr="00215FCF" w:rsidRDefault="0042073F" w:rsidP="0042073F">
            <w:pPr>
              <w:jc w:val="both"/>
            </w:pPr>
            <w:r w:rsidRPr="00215FCF">
              <w:t>Project revisions</w:t>
            </w:r>
          </w:p>
        </w:tc>
        <w:tc>
          <w:tcPr>
            <w:tcW w:w="7174" w:type="dxa"/>
            <w:gridSpan w:val="2"/>
          </w:tcPr>
          <w:p w14:paraId="2CB5B311" w14:textId="5B533E1D" w:rsidR="0042073F" w:rsidRPr="00215FCF" w:rsidRDefault="0042073F">
            <w:pPr>
              <w:rPr>
                <w:highlight w:val="yellow"/>
              </w:rPr>
            </w:pPr>
            <w:r>
              <w:t xml:space="preserve">All revisions/amendments </w:t>
            </w:r>
            <w:r w:rsidRPr="009E466B">
              <w:t xml:space="preserve">to </w:t>
            </w:r>
            <w:r w:rsidR="61794FB3" w:rsidRPr="009E466B">
              <w:t xml:space="preserve">what </w:t>
            </w:r>
            <w:r w:rsidR="7214B8FE" w:rsidRPr="009E466B">
              <w:t>was</w:t>
            </w:r>
            <w:r w:rsidRPr="009E466B" w:rsidDel="0042073F">
              <w:t xml:space="preserve"> </w:t>
            </w:r>
            <w:r w:rsidRPr="009E466B">
              <w:t xml:space="preserve">included in the </w:t>
            </w:r>
            <w:r w:rsidR="1D3A2208" w:rsidRPr="009E466B">
              <w:t>UNDP</w:t>
            </w:r>
            <w:r w:rsidR="00A4355D" w:rsidRPr="009E466B">
              <w:t xml:space="preserve"> </w:t>
            </w:r>
            <w:r w:rsidR="1D3A2208" w:rsidRPr="009E466B">
              <w:t xml:space="preserve">GEF </w:t>
            </w:r>
            <w:r w:rsidRPr="009E466B">
              <w:t xml:space="preserve">project document </w:t>
            </w:r>
            <w:r w:rsidR="09AE50CC" w:rsidRPr="009E466B">
              <w:t xml:space="preserve">shall follow the procedures set out in the RACI/POPP, which shall include </w:t>
            </w:r>
            <w:r w:rsidRPr="009E466B">
              <w:t>approv</w:t>
            </w:r>
            <w:r w:rsidR="09AE50CC" w:rsidRPr="009E466B">
              <w:t>al</w:t>
            </w:r>
            <w:r w:rsidRPr="009E466B">
              <w:t xml:space="preserve"> by the BPPS RTA</w:t>
            </w:r>
            <w:r w:rsidR="196C2FF6" w:rsidRPr="009E466B">
              <w:t xml:space="preserve"> and PTA</w:t>
            </w:r>
            <w:r w:rsidR="31E89A2B" w:rsidRPr="009E466B">
              <w:t xml:space="preserve"> assigned to this project for oversight</w:t>
            </w:r>
            <w:r w:rsidRPr="009E466B">
              <w:t xml:space="preserve">. </w:t>
            </w:r>
            <w:r w:rsidR="28E67FEE" w:rsidRPr="009E466B">
              <w:t>The Country Office shall ensure that the BPPS RTA shall be duly informed within the timelines set out</w:t>
            </w:r>
            <w:r w:rsidR="28E67FEE">
              <w:t xml:space="preserve"> in POPP and the BPPS RTA and PTA shall consult with the </w:t>
            </w:r>
            <w:r w:rsidR="47270019">
              <w:t>V</w:t>
            </w:r>
            <w:r w:rsidR="186E95E5">
              <w:t xml:space="preserve">F </w:t>
            </w:r>
            <w:r w:rsidR="28E67FEE">
              <w:t xml:space="preserve">Hub and liaise with the </w:t>
            </w:r>
            <w:r w:rsidR="2A6DD89C">
              <w:t>GEF</w:t>
            </w:r>
            <w:r w:rsidR="28E67FEE">
              <w:t>, as required.</w:t>
            </w:r>
            <w:r w:rsidR="0408CCF0">
              <w:t xml:space="preserve"> </w:t>
            </w:r>
            <w:r>
              <w:t xml:space="preserve">If the proposed changes are deemed by the </w:t>
            </w:r>
            <w:r w:rsidR="09AE50CC">
              <w:t xml:space="preserve">BPPS </w:t>
            </w:r>
            <w:r>
              <w:t>RTA</w:t>
            </w:r>
            <w:r w:rsidR="0DB5FCD8">
              <w:t xml:space="preserve"> and PTA</w:t>
            </w:r>
            <w:r>
              <w:t xml:space="preserve"> to be major amendments, additional BPPS</w:t>
            </w:r>
            <w:r w:rsidR="16E7DB46">
              <w:t>/</w:t>
            </w:r>
            <w:r w:rsidR="3F572FBE">
              <w:t>V</w:t>
            </w:r>
            <w:r w:rsidR="7F9428A9">
              <w:t>F</w:t>
            </w:r>
            <w:r w:rsidR="00777898">
              <w:t xml:space="preserve"> </w:t>
            </w:r>
            <w:r w:rsidR="31E89A2B">
              <w:t>Hub</w:t>
            </w:r>
            <w:r>
              <w:t xml:space="preserve"> and GEF approvals are necessary.</w:t>
            </w:r>
          </w:p>
        </w:tc>
      </w:tr>
      <w:tr w:rsidR="0042073F" w:rsidRPr="004F274B" w14:paraId="65CD601F" w14:textId="77777777" w:rsidTr="009E466B">
        <w:tc>
          <w:tcPr>
            <w:tcW w:w="453" w:type="dxa"/>
          </w:tcPr>
          <w:p w14:paraId="7AAE456A" w14:textId="79276E34" w:rsidR="0042073F" w:rsidRPr="00215FCF" w:rsidRDefault="0062448D" w:rsidP="0042073F">
            <w:pPr>
              <w:jc w:val="both"/>
            </w:pPr>
            <w:r>
              <w:t>9</w:t>
            </w:r>
          </w:p>
        </w:tc>
        <w:tc>
          <w:tcPr>
            <w:tcW w:w="2332" w:type="dxa"/>
          </w:tcPr>
          <w:p w14:paraId="0AA9FA62" w14:textId="77777777" w:rsidR="0042073F" w:rsidRPr="00215FCF" w:rsidRDefault="0042073F" w:rsidP="0042073F">
            <w:pPr>
              <w:jc w:val="both"/>
            </w:pPr>
            <w:r w:rsidRPr="00215FCF">
              <w:t>Annual oversight missions</w:t>
            </w:r>
          </w:p>
        </w:tc>
        <w:tc>
          <w:tcPr>
            <w:tcW w:w="7174" w:type="dxa"/>
            <w:gridSpan w:val="2"/>
          </w:tcPr>
          <w:p w14:paraId="6777150A" w14:textId="67702B15" w:rsidR="0042073F" w:rsidRPr="00215FCF" w:rsidRDefault="0042073F" w:rsidP="0042073F">
            <w:r>
              <w:t xml:space="preserve">The Country Office person responsible for oversight of this project </w:t>
            </w:r>
            <w:r w:rsidR="00F545FB">
              <w:t>shall</w:t>
            </w:r>
            <w:r>
              <w:t xml:space="preserve"> supervise the implementation of this project and undertake annual site missions</w:t>
            </w:r>
            <w:r w:rsidR="00191236">
              <w:t xml:space="preserve">, charged to </w:t>
            </w:r>
            <w:r w:rsidR="00F545FB">
              <w:t xml:space="preserve">the </w:t>
            </w:r>
            <w:r w:rsidR="00191236">
              <w:t>GEF fee</w:t>
            </w:r>
            <w:r>
              <w:t>.</w:t>
            </w:r>
          </w:p>
        </w:tc>
      </w:tr>
      <w:tr w:rsidR="00D41D8F" w:rsidRPr="004F274B" w14:paraId="20549471" w14:textId="77777777" w:rsidTr="009E466B">
        <w:trPr>
          <w:trHeight w:val="103"/>
        </w:trPr>
        <w:tc>
          <w:tcPr>
            <w:tcW w:w="453" w:type="dxa"/>
            <w:vMerge w:val="restart"/>
          </w:tcPr>
          <w:p w14:paraId="02A6F376" w14:textId="30479E7E" w:rsidR="00D41D8F" w:rsidRPr="004F274B" w:rsidRDefault="00D41D8F" w:rsidP="0042073F">
            <w:pPr>
              <w:jc w:val="both"/>
            </w:pPr>
            <w:r>
              <w:t>10</w:t>
            </w:r>
          </w:p>
        </w:tc>
        <w:tc>
          <w:tcPr>
            <w:tcW w:w="2332" w:type="dxa"/>
            <w:vMerge w:val="restart"/>
          </w:tcPr>
          <w:p w14:paraId="59D6AA04" w14:textId="2F599698" w:rsidR="00D41D8F" w:rsidRPr="004F274B" w:rsidRDefault="33527D1B" w:rsidP="009E466B">
            <w:r>
              <w:t>Budget Revisions and ASLs</w:t>
            </w:r>
          </w:p>
        </w:tc>
        <w:tc>
          <w:tcPr>
            <w:tcW w:w="7174" w:type="dxa"/>
            <w:gridSpan w:val="2"/>
          </w:tcPr>
          <w:p w14:paraId="1FF1187B" w14:textId="30D835E6" w:rsidR="00222619" w:rsidRDefault="00BD0D3F" w:rsidP="0042073F">
            <w:r>
              <w:t>Project budget deviations are not permitted other than in accordance with the guidance set out in the Project Document template.</w:t>
            </w:r>
            <w:r w:rsidR="00222619">
              <w:t xml:space="preserve"> </w:t>
            </w:r>
            <w:r w:rsidR="00005B33">
              <w:t>B</w:t>
            </w:r>
            <w:r>
              <w:t xml:space="preserve">udget </w:t>
            </w:r>
            <w:r w:rsidR="33527D1B">
              <w:t>revision</w:t>
            </w:r>
            <w:r w:rsidR="008BD852">
              <w:t xml:space="preserve"> proposals</w:t>
            </w:r>
            <w:r w:rsidR="33527D1B">
              <w:t xml:space="preserve"> must be </w:t>
            </w:r>
            <w:r w:rsidR="62823901">
              <w:t xml:space="preserve">cleared by </w:t>
            </w:r>
            <w:r w:rsidR="00825587">
              <w:t>VF</w:t>
            </w:r>
            <w:r w:rsidR="007D6A85">
              <w:t xml:space="preserve"> </w:t>
            </w:r>
            <w:r w:rsidR="00825587">
              <w:t xml:space="preserve">Hub </w:t>
            </w:r>
            <w:r w:rsidR="62823901">
              <w:t>MPSU</w:t>
            </w:r>
            <w:r w:rsidR="00D41D8F" w:rsidDel="33527D1B">
              <w:t xml:space="preserve"> </w:t>
            </w:r>
            <w:r w:rsidR="33527D1B">
              <w:t>and approved by BPPS RTA assigned to this project for oversight in PIMS+</w:t>
            </w:r>
            <w:r w:rsidR="7DCA63EA">
              <w:t xml:space="preserve"> before i</w:t>
            </w:r>
            <w:r w:rsidR="18115AEE">
              <w:t>t</w:t>
            </w:r>
            <w:r w:rsidR="007D6A85">
              <w:t xml:space="preserve"> i</w:t>
            </w:r>
            <w:r w:rsidR="18115AEE">
              <w:t>s</w:t>
            </w:r>
            <w:r w:rsidR="7DCA63EA">
              <w:t xml:space="preserve"> approved in Quantum</w:t>
            </w:r>
            <w:r w:rsidR="00D41D8F" w:rsidDel="33527D1B">
              <w:t>.</w:t>
            </w:r>
          </w:p>
          <w:p w14:paraId="1B45457B" w14:textId="32944A26" w:rsidR="00BD0D3F" w:rsidRPr="004F274B" w:rsidRDefault="00BD0D3F" w:rsidP="0042073F">
            <w:r>
              <w:t>The project budget cannot be increased above the amount already approved by the GEF.  Therefore, any over-expenditure on this project must be absorbed by other Country Office resources.</w:t>
            </w:r>
          </w:p>
        </w:tc>
      </w:tr>
      <w:tr w:rsidR="00D41D8F" w:rsidRPr="004F274B" w14:paraId="09B05F14" w14:textId="77777777" w:rsidTr="009E466B">
        <w:trPr>
          <w:trHeight w:val="102"/>
        </w:trPr>
        <w:tc>
          <w:tcPr>
            <w:tcW w:w="453" w:type="dxa"/>
            <w:vMerge/>
          </w:tcPr>
          <w:p w14:paraId="6B102CCA" w14:textId="77777777" w:rsidR="00D41D8F" w:rsidRDefault="00D41D8F" w:rsidP="00D41D8F">
            <w:pPr>
              <w:jc w:val="both"/>
            </w:pPr>
          </w:p>
        </w:tc>
        <w:tc>
          <w:tcPr>
            <w:tcW w:w="2332" w:type="dxa"/>
            <w:vMerge/>
          </w:tcPr>
          <w:p w14:paraId="6693384B" w14:textId="77777777" w:rsidR="00D41D8F" w:rsidRDefault="00D41D8F" w:rsidP="00D41D8F">
            <w:pPr>
              <w:jc w:val="both"/>
            </w:pPr>
          </w:p>
        </w:tc>
        <w:tc>
          <w:tcPr>
            <w:tcW w:w="4590" w:type="dxa"/>
          </w:tcPr>
          <w:p w14:paraId="624CA101" w14:textId="71988EA5" w:rsidR="00D41D8F" w:rsidRDefault="4A3C6707" w:rsidP="5B43FA96">
            <w:r>
              <w:t xml:space="preserve">The Resident Representative shall submit </w:t>
            </w:r>
            <w:r w:rsidR="27E51DD8">
              <w:t xml:space="preserve">the </w:t>
            </w:r>
            <w:r>
              <w:t xml:space="preserve">Quantum-generated </w:t>
            </w:r>
            <w:r w:rsidRPr="5B43FA96">
              <w:rPr>
                <w:i/>
                <w:iCs/>
              </w:rPr>
              <w:t xml:space="preserve">Annual Work Plan (AWP) (multi-Year) </w:t>
            </w:r>
            <w:r>
              <w:t xml:space="preserve">based on the </w:t>
            </w:r>
            <w:r w:rsidRPr="5B43FA96">
              <w:rPr>
                <w:i/>
                <w:iCs/>
              </w:rPr>
              <w:t xml:space="preserve">Total Budget and Annual Work Plan </w:t>
            </w:r>
            <w:r>
              <w:t>in the attached project document, along with a copy of the signed cover page</w:t>
            </w:r>
            <w:r w:rsidR="4B6B05DE">
              <w:t xml:space="preserve"> and</w:t>
            </w:r>
            <w:r w:rsidR="4FB7BDA3">
              <w:t xml:space="preserve">, </w:t>
            </w:r>
            <w:r w:rsidR="4FB7BDA3" w:rsidRPr="5B43FA96">
              <w:rPr>
                <w:rFonts w:eastAsia="Times New Roman"/>
              </w:rPr>
              <w:t xml:space="preserve">where applicable and execution support has been approved by the Fund, </w:t>
            </w:r>
            <w:r w:rsidR="4FB7BDA3" w:rsidRPr="5B43FA96">
              <w:rPr>
                <w:rFonts w:eastAsia="Times New Roman"/>
                <w:color w:val="008080"/>
                <w:u w:val="single"/>
              </w:rPr>
              <w:t>ensure that the Procurement Plan is uploaded on Quantum.</w:t>
            </w:r>
            <w:r w:rsidR="4FB7BDA3" w:rsidRPr="5B43FA96">
              <w:rPr>
                <w:rFonts w:eastAsia="Times New Roman"/>
              </w:rPr>
              <w:t xml:space="preserve"> </w:t>
            </w:r>
            <w:r w:rsidR="4B6B05DE">
              <w:t>ensure that the Procurement Plan is uploaded on Quantum</w:t>
            </w:r>
            <w:r w:rsidR="00D41D8F" w:rsidDel="4A3C6707">
              <w:t>.</w:t>
            </w:r>
          </w:p>
        </w:tc>
        <w:tc>
          <w:tcPr>
            <w:tcW w:w="2584" w:type="dxa"/>
          </w:tcPr>
          <w:p w14:paraId="38E37947" w14:textId="04A544D5" w:rsidR="00D41D8F" w:rsidRDefault="003F4A4F" w:rsidP="00D41D8F">
            <w:r>
              <w:t>O</w:t>
            </w:r>
            <w:r w:rsidR="00D41D8F" w:rsidRPr="530863FD">
              <w:t xml:space="preserve">ne week after </w:t>
            </w:r>
            <w:proofErr w:type="spellStart"/>
            <w:r w:rsidR="00D41D8F" w:rsidRPr="530863FD">
              <w:t>ProDoc</w:t>
            </w:r>
            <w:proofErr w:type="spellEnd"/>
            <w:r w:rsidR="00D41D8F" w:rsidRPr="530863FD">
              <w:t xml:space="preserve"> is signed.</w:t>
            </w:r>
          </w:p>
        </w:tc>
      </w:tr>
      <w:tr w:rsidR="00D41D8F" w:rsidRPr="004F274B" w14:paraId="1AC57FBA" w14:textId="77777777" w:rsidTr="009E466B">
        <w:trPr>
          <w:trHeight w:val="102"/>
        </w:trPr>
        <w:tc>
          <w:tcPr>
            <w:tcW w:w="453" w:type="dxa"/>
            <w:vMerge/>
          </w:tcPr>
          <w:p w14:paraId="4E3C4447" w14:textId="77777777" w:rsidR="00D41D8F" w:rsidRDefault="00D41D8F" w:rsidP="00D41D8F">
            <w:pPr>
              <w:jc w:val="both"/>
            </w:pPr>
          </w:p>
        </w:tc>
        <w:tc>
          <w:tcPr>
            <w:tcW w:w="2332" w:type="dxa"/>
            <w:vMerge/>
          </w:tcPr>
          <w:p w14:paraId="7914329A" w14:textId="77777777" w:rsidR="00D41D8F" w:rsidRDefault="00D41D8F" w:rsidP="00D41D8F">
            <w:pPr>
              <w:jc w:val="both"/>
            </w:pPr>
          </w:p>
        </w:tc>
        <w:tc>
          <w:tcPr>
            <w:tcW w:w="4590" w:type="dxa"/>
          </w:tcPr>
          <w:p w14:paraId="1BF97F8F" w14:textId="4ED7DF37" w:rsidR="00D41D8F" w:rsidRDefault="00D41D8F" w:rsidP="00D41D8F">
            <w:r>
              <w:t xml:space="preserve">Minimum one </w:t>
            </w:r>
            <w:r w:rsidR="005028F7">
              <w:t>b</w:t>
            </w:r>
            <w:r>
              <w:t xml:space="preserve">udget </w:t>
            </w:r>
            <w:r w:rsidR="005028F7">
              <w:t>r</w:t>
            </w:r>
            <w:r>
              <w:t xml:space="preserve">evision annually – </w:t>
            </w:r>
            <w:r w:rsidR="003D3B08">
              <w:t>the</w:t>
            </w:r>
            <w:r>
              <w:t xml:space="preserve"> </w:t>
            </w:r>
            <w:r w:rsidR="00661054">
              <w:t xml:space="preserve">Country Office </w:t>
            </w:r>
            <w:r>
              <w:t>submit</w:t>
            </w:r>
            <w:r w:rsidR="003D3B08">
              <w:t>s</w:t>
            </w:r>
            <w:r>
              <w:t xml:space="preserve"> budget revision (multi-year) to </w:t>
            </w:r>
            <w:r w:rsidR="001E1F11">
              <w:t xml:space="preserve">the </w:t>
            </w:r>
            <w:r>
              <w:t xml:space="preserve">BPPS RTA assigned to perform oversight functions, through PIMS+, requesting for clearance and ASL allocation. All </w:t>
            </w:r>
            <w:r w:rsidR="005028F7">
              <w:t>b</w:t>
            </w:r>
            <w:r>
              <w:t xml:space="preserve">udget </w:t>
            </w:r>
            <w:r w:rsidR="005028F7">
              <w:t>r</w:t>
            </w:r>
            <w:r>
              <w:t>evision</w:t>
            </w:r>
            <w:r w:rsidR="005028F7">
              <w:t>s</w:t>
            </w:r>
            <w:r>
              <w:t xml:space="preserve"> must be approved by</w:t>
            </w:r>
            <w:r w:rsidR="00457BED">
              <w:t xml:space="preserve"> the</w:t>
            </w:r>
            <w:r>
              <w:t xml:space="preserve"> BPPS RTA</w:t>
            </w:r>
            <w:r w:rsidR="00133591">
              <w:t xml:space="preserve"> and cleared by the VF</w:t>
            </w:r>
            <w:r w:rsidR="00457BED">
              <w:t xml:space="preserve"> </w:t>
            </w:r>
            <w:r w:rsidR="00133591">
              <w:t>Hub MPSU</w:t>
            </w:r>
            <w:r w:rsidDel="00133591">
              <w:t>.</w:t>
            </w:r>
          </w:p>
        </w:tc>
        <w:tc>
          <w:tcPr>
            <w:tcW w:w="2584" w:type="dxa"/>
          </w:tcPr>
          <w:p w14:paraId="16E643D8" w14:textId="1761BF6D" w:rsidR="00D41D8F" w:rsidRDefault="00D41D8F" w:rsidP="00D41D8F"/>
        </w:tc>
      </w:tr>
      <w:tr w:rsidR="0042073F" w:rsidRPr="004F274B" w14:paraId="25A3743B" w14:textId="77777777" w:rsidTr="009E466B">
        <w:tc>
          <w:tcPr>
            <w:tcW w:w="453" w:type="dxa"/>
          </w:tcPr>
          <w:p w14:paraId="55588EB4" w14:textId="545A00B3" w:rsidR="0042073F" w:rsidRPr="00215FCF" w:rsidRDefault="0042073F" w:rsidP="0042073F">
            <w:pPr>
              <w:jc w:val="both"/>
            </w:pPr>
            <w:r>
              <w:t>1</w:t>
            </w:r>
            <w:r w:rsidR="0062448D">
              <w:t>1</w:t>
            </w:r>
          </w:p>
        </w:tc>
        <w:tc>
          <w:tcPr>
            <w:tcW w:w="2332" w:type="dxa"/>
          </w:tcPr>
          <w:p w14:paraId="416783E8" w14:textId="77777777" w:rsidR="0042073F" w:rsidRPr="00215FCF" w:rsidRDefault="0042073F" w:rsidP="0042073F">
            <w:pPr>
              <w:jc w:val="both"/>
            </w:pPr>
            <w:r w:rsidRPr="00215FCF">
              <w:t>Audit</w:t>
            </w:r>
          </w:p>
        </w:tc>
        <w:tc>
          <w:tcPr>
            <w:tcW w:w="7174" w:type="dxa"/>
            <w:gridSpan w:val="2"/>
          </w:tcPr>
          <w:p w14:paraId="0CA6FC47" w14:textId="32A0D4B7" w:rsidR="0042073F" w:rsidRPr="00215FCF" w:rsidRDefault="0042073F" w:rsidP="0042073F">
            <w:pPr>
              <w:rPr>
                <w:highlight w:val="yellow"/>
              </w:rPr>
            </w:pPr>
            <w:r>
              <w:t xml:space="preserve">All GEF-funded projects must be audited in accordance with </w:t>
            </w:r>
            <w:r w:rsidR="005A71CB">
              <w:t>the</w:t>
            </w:r>
            <w:r>
              <w:t xml:space="preserve"> </w:t>
            </w:r>
            <w:hyperlink r:id="rId19" w:anchor="search=financial%20rules" w:history="1">
              <w:r w:rsidRPr="000F350E">
                <w:rPr>
                  <w:rStyle w:val="Hyperlink"/>
                </w:rPr>
                <w:t>UNDP Financial Regulations and Rules</w:t>
              </w:r>
            </w:hyperlink>
            <w:r w:rsidR="005F52E3">
              <w:t>,</w:t>
            </w:r>
            <w:r>
              <w:t xml:space="preserve"> </w:t>
            </w:r>
            <w:hyperlink r:id="rId20" w:history="1">
              <w:r w:rsidRPr="000F350E">
                <w:rPr>
                  <w:rStyle w:val="Hyperlink"/>
                </w:rPr>
                <w:t>Audit policies</w:t>
              </w:r>
            </w:hyperlink>
            <w:r>
              <w:t xml:space="preserve"> and</w:t>
            </w:r>
            <w:r w:rsidR="005F52E3">
              <w:t xml:space="preserve"> </w:t>
            </w:r>
            <w:hyperlink r:id="rId21" w:history="1">
              <w:r w:rsidR="005F52E3" w:rsidRPr="000F350E">
                <w:rPr>
                  <w:rStyle w:val="Hyperlink"/>
                </w:rPr>
                <w:t>HACT requirements</w:t>
              </w:r>
            </w:hyperlink>
            <w:r w:rsidR="00B81009">
              <w:t>, and</w:t>
            </w:r>
            <w:r>
              <w:t xml:space="preserve"> any audit recommendations resulting from such audits shall be duly implemented and monitored.</w:t>
            </w:r>
          </w:p>
        </w:tc>
      </w:tr>
      <w:tr w:rsidR="0042073F" w:rsidRPr="004F274B" w14:paraId="7C3118E3" w14:textId="77777777" w:rsidTr="009E466B">
        <w:tc>
          <w:tcPr>
            <w:tcW w:w="453" w:type="dxa"/>
          </w:tcPr>
          <w:p w14:paraId="482F12EA" w14:textId="525B7B33" w:rsidR="0042073F" w:rsidRPr="00215FCF" w:rsidRDefault="0042073F" w:rsidP="0042073F">
            <w:pPr>
              <w:jc w:val="both"/>
            </w:pPr>
            <w:r>
              <w:t>1</w:t>
            </w:r>
            <w:r w:rsidR="00D41D8F">
              <w:t>2</w:t>
            </w:r>
          </w:p>
        </w:tc>
        <w:tc>
          <w:tcPr>
            <w:tcW w:w="2332" w:type="dxa"/>
          </w:tcPr>
          <w:p w14:paraId="50F579A4" w14:textId="359C866A" w:rsidR="0042073F" w:rsidRPr="00215FCF" w:rsidRDefault="0042073F" w:rsidP="0042073F">
            <w:pPr>
              <w:jc w:val="both"/>
            </w:pPr>
            <w:r>
              <w:t>GEF branding</w:t>
            </w:r>
          </w:p>
        </w:tc>
        <w:tc>
          <w:tcPr>
            <w:tcW w:w="7174" w:type="dxa"/>
            <w:gridSpan w:val="2"/>
          </w:tcPr>
          <w:p w14:paraId="74487239" w14:textId="08B02F63" w:rsidR="0042073F" w:rsidRPr="00215FCF" w:rsidRDefault="0042073F" w:rsidP="00FF4CBE">
            <w:r w:rsidRPr="00215FCF">
              <w:t xml:space="preserve">The GEF logo </w:t>
            </w:r>
            <w:r w:rsidR="005F52E3">
              <w:t>shall</w:t>
            </w:r>
            <w:r w:rsidRPr="00215FCF">
              <w:t xml:space="preserve"> be displayed along with the UNDP logo where appropriate and relevant.</w:t>
            </w:r>
            <w:r w:rsidR="00FF4CBE" w:rsidRPr="00FF4CBE">
              <w:t xml:space="preserve"> and in line with the </w:t>
            </w:r>
            <w:hyperlink r:id="rId22" w:history="1">
              <w:r w:rsidR="00FF4CBE" w:rsidRPr="00FF4CBE">
                <w:rPr>
                  <w:rStyle w:val="Hyperlink"/>
                </w:rPr>
                <w:t>GEF Communication and Visibility Guidelines</w:t>
              </w:r>
            </w:hyperlink>
            <w:r w:rsidR="00FF4CBE" w:rsidRPr="00FF4CBE">
              <w:t xml:space="preserve"> </w:t>
            </w:r>
            <w:r w:rsidR="00FF4CBE">
              <w:t xml:space="preserve">and </w:t>
            </w:r>
            <w:hyperlink r:id="rId23" w:history="1">
              <w:r w:rsidR="00FF4CBE" w:rsidRPr="00763CE5">
                <w:rPr>
                  <w:rStyle w:val="Hyperlink"/>
                </w:rPr>
                <w:t>UNDP’s branding guidelines.</w:t>
              </w:r>
            </w:hyperlink>
            <w:r w:rsidR="00FF4CBE" w:rsidRPr="00FF4CBE">
              <w:t xml:space="preserve"> </w:t>
            </w:r>
          </w:p>
        </w:tc>
      </w:tr>
      <w:tr w:rsidR="00906987" w:rsidRPr="004F274B" w14:paraId="5317A57D" w14:textId="77777777" w:rsidTr="009E466B">
        <w:trPr>
          <w:trHeight w:val="600"/>
        </w:trPr>
        <w:tc>
          <w:tcPr>
            <w:tcW w:w="453" w:type="dxa"/>
            <w:vMerge w:val="restart"/>
          </w:tcPr>
          <w:p w14:paraId="5CA99180" w14:textId="77C31FB6" w:rsidR="00906987" w:rsidRPr="00215FCF" w:rsidRDefault="00906987" w:rsidP="0042073F">
            <w:pPr>
              <w:jc w:val="both"/>
            </w:pPr>
            <w:r>
              <w:t>13</w:t>
            </w:r>
          </w:p>
        </w:tc>
        <w:tc>
          <w:tcPr>
            <w:tcW w:w="2332" w:type="dxa"/>
            <w:vMerge w:val="restart"/>
          </w:tcPr>
          <w:p w14:paraId="703FBDF4" w14:textId="732C3AA5" w:rsidR="00906987" w:rsidRPr="00215FCF" w:rsidRDefault="00906987" w:rsidP="0042073F">
            <w:pPr>
              <w:jc w:val="both"/>
            </w:pPr>
            <w:r>
              <w:t>Project extensions</w:t>
            </w:r>
          </w:p>
        </w:tc>
        <w:tc>
          <w:tcPr>
            <w:tcW w:w="7174" w:type="dxa"/>
            <w:gridSpan w:val="2"/>
          </w:tcPr>
          <w:p w14:paraId="50D93029" w14:textId="71BAA829" w:rsidR="00906987" w:rsidRDefault="33896C3D" w:rsidP="51A949F7">
            <w:r>
              <w:t>Project extensions are unfunded by the GEF and UNDP and in general are not permitted. Extensions must follow the BPPS/VF Hub</w:t>
            </w:r>
            <w:r w:rsidR="00906987" w:rsidDel="33896C3D">
              <w:t xml:space="preserve"> </w:t>
            </w:r>
            <w:r>
              <w:t xml:space="preserve">project extension guidance. </w:t>
            </w:r>
            <w:r w:rsidRPr="5B43FA96">
              <w:rPr>
                <w:rFonts w:eastAsia="Times New Roman"/>
                <w:color w:val="000000" w:themeColor="text1"/>
                <w:sz w:val="19"/>
                <w:szCs w:val="19"/>
              </w:rPr>
              <w:t>Under exceptional circumstances and subject to the conditions set out in the VF project extension guidance for the submission of a request for extension to the GEF, the Resident Representative shall coordinate with the BPPS RTA and PTA assigned to this project for oversight, within the deadlines set out in the VF project extension guidance, for the internal clearance and submission of the request for approval</w:t>
            </w:r>
            <w:r w:rsidR="00906987" w:rsidDel="33896C3D">
              <w:t xml:space="preserve"> </w:t>
            </w:r>
            <w:r>
              <w:t xml:space="preserve">by </w:t>
            </w:r>
            <w:r w:rsidRPr="5B43FA96">
              <w:rPr>
                <w:rFonts w:eastAsia="Times New Roman"/>
                <w:color w:val="000000" w:themeColor="text1"/>
                <w:sz w:val="19"/>
                <w:szCs w:val="19"/>
              </w:rPr>
              <w:t>the BPPS Executive Coordinator</w:t>
            </w:r>
            <w:r w:rsidR="376A5DA6" w:rsidRPr="5B43FA96">
              <w:rPr>
                <w:rFonts w:eastAsia="Times New Roman"/>
                <w:color w:val="000000" w:themeColor="text1"/>
                <w:sz w:val="19"/>
                <w:szCs w:val="19"/>
              </w:rPr>
              <w:t xml:space="preserve"> (in coordination with the GEF, where required)</w:t>
            </w:r>
            <w:r w:rsidRPr="5B43FA96">
              <w:rPr>
                <w:rFonts w:eastAsia="Times New Roman"/>
                <w:color w:val="000000" w:themeColor="text1"/>
                <w:sz w:val="19"/>
                <w:szCs w:val="19"/>
              </w:rPr>
              <w:t>.</w:t>
            </w:r>
            <w:r w:rsidR="00906987" w:rsidRPr="5B43FA96" w:rsidDel="33896C3D">
              <w:rPr>
                <w:rFonts w:eastAsia="Times New Roman"/>
                <w:color w:val="000000" w:themeColor="text1"/>
                <w:sz w:val="19"/>
                <w:szCs w:val="19"/>
              </w:rPr>
              <w:t xml:space="preserve"> </w:t>
            </w:r>
            <w:r w:rsidR="00906987" w:rsidRPr="51A949F7">
              <w:rPr>
                <w:rFonts w:eastAsia="Times New Roman"/>
                <w:color w:val="000000" w:themeColor="text1"/>
                <w:sz w:val="19"/>
                <w:szCs w:val="19"/>
              </w:rPr>
              <w:t xml:space="preserve">The BPPS Executive Coordinator shall consult the Regional </w:t>
            </w:r>
            <w:proofErr w:type="spellStart"/>
            <w:r w:rsidR="00906987" w:rsidRPr="51A949F7">
              <w:rPr>
                <w:rFonts w:eastAsia="Times New Roman"/>
                <w:color w:val="000000" w:themeColor="text1"/>
                <w:sz w:val="19"/>
                <w:szCs w:val="19"/>
              </w:rPr>
              <w:t>Bureaux</w:t>
            </w:r>
            <w:proofErr w:type="spellEnd"/>
            <w:r w:rsidR="00906987" w:rsidRPr="51A949F7">
              <w:rPr>
                <w:rFonts w:eastAsia="Times New Roman"/>
                <w:color w:val="000000" w:themeColor="text1"/>
                <w:sz w:val="19"/>
                <w:szCs w:val="19"/>
              </w:rPr>
              <w:t xml:space="preserve"> (RBX) and may reject the extension request if no external (non-GEF) financing by the IP or internal UNDP CO resources for the additional oversight cost of UNDP can be identified.</w:t>
            </w:r>
          </w:p>
        </w:tc>
      </w:tr>
      <w:tr w:rsidR="00906987" w:rsidRPr="004F274B" w14:paraId="5475EB99" w14:textId="77777777" w:rsidTr="009E466B">
        <w:trPr>
          <w:trHeight w:val="600"/>
        </w:trPr>
        <w:tc>
          <w:tcPr>
            <w:tcW w:w="453" w:type="dxa"/>
            <w:vMerge/>
          </w:tcPr>
          <w:p w14:paraId="43DE3872" w14:textId="77777777" w:rsidR="00906987" w:rsidRDefault="00906987" w:rsidP="00906987">
            <w:pPr>
              <w:jc w:val="both"/>
            </w:pPr>
          </w:p>
        </w:tc>
        <w:tc>
          <w:tcPr>
            <w:tcW w:w="2332" w:type="dxa"/>
            <w:vMerge/>
          </w:tcPr>
          <w:p w14:paraId="3F284CF3" w14:textId="77777777" w:rsidR="00906987" w:rsidRDefault="00906987" w:rsidP="00906987">
            <w:pPr>
              <w:jc w:val="both"/>
            </w:pPr>
          </w:p>
        </w:tc>
        <w:tc>
          <w:tcPr>
            <w:tcW w:w="7174" w:type="dxa"/>
            <w:gridSpan w:val="2"/>
          </w:tcPr>
          <w:p w14:paraId="081CD076" w14:textId="3A828D18" w:rsidR="00906987" w:rsidRDefault="33896C3D" w:rsidP="00906987">
            <w:r>
              <w:t>Should an extension be approved by the BPPS/VF Hub Executive Coordinator (</w:t>
            </w:r>
            <w:r w:rsidR="628AB65B">
              <w:t>in coordination with the</w:t>
            </w:r>
            <w:r>
              <w:t xml:space="preserve"> GEF</w:t>
            </w:r>
            <w:r w:rsidR="593FCEA9">
              <w:t>, where required</w:t>
            </w:r>
            <w:r>
              <w:t xml:space="preserve">), the additional oversight costs for the Country Office and BPPS/VF Hub shall be covered by other resources and cannot be </w:t>
            </w:r>
            <w:r>
              <w:lastRenderedPageBreak/>
              <w:t>charged to the project budget. At the time of extension requests, the source of funds to cover such additional costs to UNDP should be declared by all relevant units as part of the extension request.</w:t>
            </w:r>
          </w:p>
        </w:tc>
      </w:tr>
      <w:tr w:rsidR="00906987" w:rsidRPr="004F274B" w14:paraId="5385BF8E" w14:textId="77777777" w:rsidTr="009E466B">
        <w:trPr>
          <w:trHeight w:val="4140"/>
        </w:trPr>
        <w:tc>
          <w:tcPr>
            <w:tcW w:w="453" w:type="dxa"/>
          </w:tcPr>
          <w:p w14:paraId="40A42B72" w14:textId="3D6BB5D3" w:rsidR="00906987" w:rsidRPr="004F274B" w:rsidRDefault="00906987" w:rsidP="00906987">
            <w:pPr>
              <w:jc w:val="both"/>
            </w:pPr>
            <w:r>
              <w:lastRenderedPageBreak/>
              <w:t>14</w:t>
            </w:r>
          </w:p>
        </w:tc>
        <w:tc>
          <w:tcPr>
            <w:tcW w:w="2332" w:type="dxa"/>
          </w:tcPr>
          <w:p w14:paraId="75237C91" w14:textId="14361D99" w:rsidR="00906987" w:rsidRPr="004F274B" w:rsidRDefault="00906987" w:rsidP="009E466B">
            <w:r>
              <w:t>Project Document Signature and project start</w:t>
            </w:r>
          </w:p>
        </w:tc>
        <w:tc>
          <w:tcPr>
            <w:tcW w:w="4590" w:type="dxa"/>
          </w:tcPr>
          <w:p w14:paraId="70E306B3" w14:textId="5B667E2C" w:rsidR="00906987" w:rsidRDefault="33896C3D" w:rsidP="00906987">
            <w:r>
              <w:t xml:space="preserve">The Resident Representative shall sign and obtain the requisite signature(s) of the representative of the Implementing Partner (as well as signature by the representative of the Government if necessary) and shall achieve this milestone by a benchmark date of no later than </w:t>
            </w:r>
            <w:r w:rsidRPr="5B43FA96">
              <w:rPr>
                <w:u w:val="single"/>
              </w:rPr>
              <w:t>6 months</w:t>
            </w:r>
            <w:r>
              <w:t xml:space="preserve"> of the final GEF CEO endorsement. </w:t>
            </w:r>
            <w:r w:rsidR="20869CF2">
              <w:t>in order to avoid delays in the first disbursement from the GEF.</w:t>
            </w:r>
          </w:p>
          <w:p w14:paraId="7BCCA809" w14:textId="77777777" w:rsidR="00906987" w:rsidRDefault="00906987" w:rsidP="00906987"/>
          <w:p w14:paraId="418B6659" w14:textId="7F24140D" w:rsidR="00906987" w:rsidRPr="004F274B" w:rsidRDefault="00906987" w:rsidP="00906987">
            <w:r>
              <w:t xml:space="preserve">For multi-country projects, the Resident Representative shall request and obtain receipt of the signed signature pages from participating countries. For projects implemented by an NGO/IGO, the Resident Representative shall also obtain receipt of the signed </w:t>
            </w:r>
            <w:r w:rsidRPr="004577E0">
              <w:t>Project Cooperation Agreement.</w:t>
            </w:r>
          </w:p>
          <w:p w14:paraId="1BE23748" w14:textId="77777777" w:rsidR="00906987" w:rsidRDefault="00906987" w:rsidP="00906987"/>
          <w:p w14:paraId="2321EC30" w14:textId="1A20CE60" w:rsidR="00906987" w:rsidRDefault="00906987" w:rsidP="00906987">
            <w:r>
              <w:t>The Resident Representative shall notify Regional Program Associate of BPPS/Thematic Hub in order to upload a copy of the signed project document to PIMS+.</w:t>
            </w:r>
          </w:p>
          <w:p w14:paraId="410D85BA" w14:textId="77777777" w:rsidR="00906987" w:rsidRPr="00834123" w:rsidRDefault="00906987" w:rsidP="00906987"/>
          <w:p w14:paraId="6D6EC3CE" w14:textId="58A6677A" w:rsidR="00906987" w:rsidRPr="004F274B" w:rsidRDefault="00906987" w:rsidP="00906987">
            <w:r>
              <w:t>In the event that a signature is not secured by the deadline, the VF Hub and BPPS PTA and RTA, with the support of the CO, will discuss with the GEF Secretariat and the OFP for GEF matters at the c</w:t>
            </w:r>
            <w:r w:rsidRPr="00D364B5">
              <w:t>ountry</w:t>
            </w:r>
            <w:r>
              <w:t xml:space="preserve"> level on whether the project should be restructured and/or cancelled.</w:t>
            </w:r>
          </w:p>
        </w:tc>
        <w:tc>
          <w:tcPr>
            <w:tcW w:w="2584" w:type="dxa"/>
          </w:tcPr>
          <w:p w14:paraId="28409AD6" w14:textId="6300657A" w:rsidR="00906987" w:rsidRPr="00215FCF" w:rsidRDefault="00906987" w:rsidP="00906987">
            <w:pPr>
              <w:jc w:val="both"/>
              <w:rPr>
                <w:highlight w:val="yellow"/>
              </w:rPr>
            </w:pPr>
            <w:r w:rsidRPr="0D3BD390">
              <w:rPr>
                <w:color w:val="FF0000"/>
                <w:highlight w:val="yellow"/>
              </w:rPr>
              <w:t>[</w:t>
            </w:r>
            <w:r w:rsidRPr="1A012E3B">
              <w:rPr>
                <w:color w:val="FF0000"/>
                <w:highlight w:val="yellow"/>
              </w:rPr>
              <w:t>PA: Add</w:t>
            </w:r>
            <w:r w:rsidRPr="0CEFEC35">
              <w:rPr>
                <w:color w:val="FF0000"/>
                <w:highlight w:val="yellow"/>
              </w:rPr>
              <w:t xml:space="preserve"> deadline </w:t>
            </w:r>
            <w:r>
              <w:rPr>
                <w:color w:val="FF0000"/>
                <w:highlight w:val="yellow"/>
              </w:rPr>
              <w:t>in function of the benchmark date of 6 months</w:t>
            </w:r>
            <w:r w:rsidRPr="0CEFEC35">
              <w:rPr>
                <w:color w:val="FF0000"/>
                <w:highlight w:val="yellow"/>
              </w:rPr>
              <w:t xml:space="preserve"> after CEO Endorsement</w:t>
            </w:r>
            <w:r w:rsidRPr="0D3BD390">
              <w:rPr>
                <w:color w:val="FF0000"/>
                <w:highlight w:val="yellow"/>
              </w:rPr>
              <w:t>]</w:t>
            </w:r>
          </w:p>
        </w:tc>
      </w:tr>
      <w:tr w:rsidR="00906987" w:rsidRPr="004F274B" w14:paraId="08EB157A" w14:textId="77777777" w:rsidTr="009E466B">
        <w:tc>
          <w:tcPr>
            <w:tcW w:w="453" w:type="dxa"/>
          </w:tcPr>
          <w:p w14:paraId="1508B459" w14:textId="3E5EC8B4" w:rsidR="00906987" w:rsidRDefault="00906987" w:rsidP="00906987">
            <w:pPr>
              <w:jc w:val="both"/>
            </w:pPr>
            <w:r>
              <w:t>1</w:t>
            </w:r>
            <w:r w:rsidR="00771ABD">
              <w:t>5</w:t>
            </w:r>
          </w:p>
        </w:tc>
        <w:tc>
          <w:tcPr>
            <w:tcW w:w="2332" w:type="dxa"/>
          </w:tcPr>
          <w:p w14:paraId="09FB844A" w14:textId="53C86F56" w:rsidR="00906987" w:rsidRDefault="00906987" w:rsidP="00906987">
            <w:pPr>
              <w:jc w:val="both"/>
            </w:pPr>
            <w:r>
              <w:t xml:space="preserve">First </w:t>
            </w:r>
            <w:r>
              <w:rPr>
                <w:rStyle w:val="CommentReference"/>
              </w:rPr>
              <w:t>D</w:t>
            </w:r>
            <w:r>
              <w:t>isbursement</w:t>
            </w:r>
          </w:p>
        </w:tc>
        <w:tc>
          <w:tcPr>
            <w:tcW w:w="4590" w:type="dxa"/>
          </w:tcPr>
          <w:p w14:paraId="39FC6C5E" w14:textId="580EDB45" w:rsidR="00906987" w:rsidRPr="001175AD" w:rsidRDefault="26AA6783" w:rsidP="00906987">
            <w:proofErr w:type="spellStart"/>
            <w:r>
              <w:t>Whlie</w:t>
            </w:r>
            <w:proofErr w:type="spellEnd"/>
            <w:r>
              <w:t xml:space="preserve"> the GEF permits f</w:t>
            </w:r>
            <w:r w:rsidR="33896C3D">
              <w:t xml:space="preserve">irst </w:t>
            </w:r>
            <w:r w:rsidR="4B7EFAE7">
              <w:t>d</w:t>
            </w:r>
            <w:r w:rsidR="33896C3D">
              <w:t xml:space="preserve">isbursement shall be achieved no later than 18 months from the date of GEF approval/endorsement, </w:t>
            </w:r>
            <w:r w:rsidR="4F440BD0">
              <w:t>in order to facilitate prompt implementation in the interest of country demands</w:t>
            </w:r>
            <w:r w:rsidR="725B079B">
              <w:t xml:space="preserve"> and avoid potential unfunded extensions</w:t>
            </w:r>
            <w:r w:rsidR="4F440BD0">
              <w:t xml:space="preserve">, </w:t>
            </w:r>
            <w:r w:rsidR="33896C3D">
              <w:t>the Resident Representative shall achieve the First Disbursement by a benchmark date of 8 months from the date of GEF approval/endorsement of this project.</w:t>
            </w:r>
          </w:p>
          <w:p w14:paraId="110EC914" w14:textId="2A4219FD" w:rsidR="00906987" w:rsidRDefault="00906987" w:rsidP="5B43FA96"/>
        </w:tc>
        <w:tc>
          <w:tcPr>
            <w:tcW w:w="2584" w:type="dxa"/>
          </w:tcPr>
          <w:p w14:paraId="7F44AE99" w14:textId="7A5AFBC1" w:rsidR="00906987" w:rsidRPr="20CEDCBB" w:rsidRDefault="00906987" w:rsidP="00906987">
            <w:pPr>
              <w:jc w:val="both"/>
              <w:rPr>
                <w:color w:val="FF0000"/>
                <w:highlight w:val="yellow"/>
              </w:rPr>
            </w:pPr>
            <w:r w:rsidRPr="20CEDCBB">
              <w:rPr>
                <w:color w:val="FF0000"/>
                <w:highlight w:val="yellow"/>
              </w:rPr>
              <w:t xml:space="preserve">[PA: Add deadline. Enter date </w:t>
            </w:r>
            <w:r>
              <w:rPr>
                <w:color w:val="FF0000"/>
                <w:highlight w:val="yellow"/>
              </w:rPr>
              <w:t>in function of the benchmark date of</w:t>
            </w:r>
            <w:r w:rsidRPr="20CEDCBB">
              <w:rPr>
                <w:color w:val="FF0000"/>
                <w:highlight w:val="yellow"/>
              </w:rPr>
              <w:t xml:space="preserve"> </w:t>
            </w:r>
            <w:r>
              <w:rPr>
                <w:color w:val="FF0000"/>
                <w:highlight w:val="yellow"/>
              </w:rPr>
              <w:t>8 months</w:t>
            </w:r>
            <w:r w:rsidRPr="20CEDCBB">
              <w:rPr>
                <w:color w:val="FF0000"/>
                <w:highlight w:val="yellow"/>
              </w:rPr>
              <w:t xml:space="preserve"> after CEO Endorsement/Approval</w:t>
            </w:r>
            <w:r>
              <w:rPr>
                <w:color w:val="FF0000"/>
                <w:highlight w:val="yellow"/>
              </w:rPr>
              <w:t>, provided that the deadline shall in no event be later than 18 months from the date of CEO endorsement/approval</w:t>
            </w:r>
            <w:r w:rsidRPr="20CEDCBB">
              <w:rPr>
                <w:color w:val="FF0000"/>
                <w:highlight w:val="yellow"/>
              </w:rPr>
              <w:t>]</w:t>
            </w:r>
          </w:p>
        </w:tc>
      </w:tr>
      <w:tr w:rsidR="00906987" w:rsidRPr="004F274B" w14:paraId="00AB0EC7" w14:textId="77777777" w:rsidTr="009E466B">
        <w:tc>
          <w:tcPr>
            <w:tcW w:w="453" w:type="dxa"/>
          </w:tcPr>
          <w:p w14:paraId="698FCB04" w14:textId="359C59FA" w:rsidR="00906987" w:rsidRPr="004F274B" w:rsidRDefault="00906987" w:rsidP="00906987">
            <w:pPr>
              <w:jc w:val="both"/>
            </w:pPr>
            <w:r>
              <w:t>1</w:t>
            </w:r>
            <w:r w:rsidR="00771ABD">
              <w:t>6</w:t>
            </w:r>
          </w:p>
        </w:tc>
        <w:tc>
          <w:tcPr>
            <w:tcW w:w="2332" w:type="dxa"/>
          </w:tcPr>
          <w:p w14:paraId="4C6C54FC" w14:textId="7B3F6653" w:rsidR="00906987" w:rsidRPr="004F274B" w:rsidRDefault="00906987" w:rsidP="009E466B">
            <w:r>
              <w:t>Inception Workshop &amp; Inception Report</w:t>
            </w:r>
          </w:p>
        </w:tc>
        <w:tc>
          <w:tcPr>
            <w:tcW w:w="4590" w:type="dxa"/>
          </w:tcPr>
          <w:p w14:paraId="08EA648D" w14:textId="1CC05F0E" w:rsidR="00906987" w:rsidRDefault="00906987" w:rsidP="00906987">
            <w:r>
              <w:t xml:space="preserve">The Resident Representative  shall ensure that the inception workshop is held by a benchmark date of </w:t>
            </w:r>
            <w:r>
              <w:rPr>
                <w:u w:val="single"/>
              </w:rPr>
              <w:t>2 months</w:t>
            </w:r>
            <w:r>
              <w:t xml:space="preserve"> from the date First Disbursement for this project </w:t>
            </w:r>
            <w:r w:rsidRPr="00215FCF">
              <w:t>by this date</w:t>
            </w:r>
            <w:r>
              <w:t xml:space="preserve">: </w:t>
            </w:r>
            <w:r w:rsidRPr="474C818C">
              <w:rPr>
                <w:rFonts w:eastAsia="Times New Roman"/>
                <w:i/>
                <w:iCs/>
                <w:color w:val="751D20"/>
                <w:sz w:val="19"/>
                <w:szCs w:val="19"/>
                <w:u w:val="single"/>
              </w:rPr>
              <w:t>(insert date in the right column)</w:t>
            </w:r>
          </w:p>
          <w:p w14:paraId="3707B7BB" w14:textId="77777777" w:rsidR="00906987" w:rsidRDefault="00906987" w:rsidP="00906987"/>
          <w:p w14:paraId="4F40095D" w14:textId="2FA15E3E" w:rsidR="00906987" w:rsidRDefault="00906987" w:rsidP="00906987">
            <w:r>
              <w:t xml:space="preserve">The Country Office must ensure that the inception report is completed, shared with the BPPS RTA and PTA for technical review and clearance and review by the BPPS/VF Hub RBM focal point and finalized within 1 month of the inception workshop date. </w:t>
            </w:r>
          </w:p>
          <w:p w14:paraId="73051D0A" w14:textId="5CA94E2F" w:rsidR="00906987" w:rsidRPr="004F274B" w:rsidRDefault="00906987" w:rsidP="00906987">
            <w:r>
              <w:t>X The Country Office must share the cleared inception report for approval by the Project Board no later than 2 months after the Workshop date.</w:t>
            </w:r>
          </w:p>
        </w:tc>
        <w:tc>
          <w:tcPr>
            <w:tcW w:w="2584" w:type="dxa"/>
          </w:tcPr>
          <w:p w14:paraId="2637EC24" w14:textId="57723516" w:rsidR="00906987" w:rsidRPr="004F274B" w:rsidRDefault="00906987" w:rsidP="009E466B">
            <w:pPr>
              <w:rPr>
                <w:color w:val="FF0000"/>
                <w:highlight w:val="yellow"/>
              </w:rPr>
            </w:pPr>
            <w:r w:rsidRPr="20CEDCBB">
              <w:rPr>
                <w:color w:val="FF0000"/>
                <w:highlight w:val="yellow"/>
              </w:rPr>
              <w:t>[PA: Add date</w:t>
            </w:r>
            <w:r>
              <w:rPr>
                <w:color w:val="FF0000"/>
                <w:highlight w:val="yellow"/>
              </w:rPr>
              <w:t xml:space="preserve"> in function of the benchmark date of 2 months from First Disbursement</w:t>
            </w:r>
            <w:r w:rsidRPr="20CEDCBB">
              <w:rPr>
                <w:color w:val="FF0000"/>
                <w:highlight w:val="yellow"/>
              </w:rPr>
              <w:t>]</w:t>
            </w:r>
          </w:p>
        </w:tc>
      </w:tr>
      <w:tr w:rsidR="00906987" w:rsidRPr="004F274B" w14:paraId="66DBD604" w14:textId="77777777" w:rsidTr="009E466B">
        <w:tc>
          <w:tcPr>
            <w:tcW w:w="453" w:type="dxa"/>
          </w:tcPr>
          <w:p w14:paraId="13FC7002" w14:textId="7F8A808A" w:rsidR="00906987" w:rsidRPr="004F274B" w:rsidRDefault="00906987" w:rsidP="00906987">
            <w:pPr>
              <w:jc w:val="both"/>
            </w:pPr>
            <w:r>
              <w:t>1</w:t>
            </w:r>
            <w:r w:rsidR="00771ABD">
              <w:t>7</w:t>
            </w:r>
          </w:p>
        </w:tc>
        <w:tc>
          <w:tcPr>
            <w:tcW w:w="2332" w:type="dxa"/>
          </w:tcPr>
          <w:p w14:paraId="5661BD04" w14:textId="53BBD975" w:rsidR="00906987" w:rsidRPr="004F274B" w:rsidRDefault="00906987" w:rsidP="009E466B">
            <w:r w:rsidRPr="004F274B">
              <w:t>P</w:t>
            </w:r>
            <w:r>
              <w:t xml:space="preserve">roject </w:t>
            </w:r>
            <w:r w:rsidRPr="004F274B">
              <w:t>I</w:t>
            </w:r>
            <w:r>
              <w:t xml:space="preserve">mplementation </w:t>
            </w:r>
            <w:r w:rsidRPr="004F274B">
              <w:t>R</w:t>
            </w:r>
            <w:r>
              <w:t>eview</w:t>
            </w:r>
            <w:r w:rsidRPr="004F274B">
              <w:t>s</w:t>
            </w:r>
            <w:r>
              <w:t xml:space="preserve"> (PIR)</w:t>
            </w:r>
          </w:p>
        </w:tc>
        <w:tc>
          <w:tcPr>
            <w:tcW w:w="4590" w:type="dxa"/>
          </w:tcPr>
          <w:p w14:paraId="7E9D1672" w14:textId="0D476D56" w:rsidR="00906987" w:rsidRPr="004F274B" w:rsidRDefault="00906987" w:rsidP="00906987">
            <w:r w:rsidRPr="00215FCF">
              <w:t xml:space="preserve">The Country Office </w:t>
            </w:r>
            <w:r>
              <w:t>shall, together with the project team,</w:t>
            </w:r>
            <w:r w:rsidRPr="00215FCF">
              <w:t xml:space="preserve"> complete </w:t>
            </w:r>
            <w:r>
              <w:t xml:space="preserve">a </w:t>
            </w:r>
            <w:proofErr w:type="gramStart"/>
            <w:r>
              <w:t>high quality</w:t>
            </w:r>
            <w:proofErr w:type="gramEnd"/>
            <w:r>
              <w:t xml:space="preserve"> draft</w:t>
            </w:r>
            <w:r w:rsidRPr="00215FCF">
              <w:t xml:space="preserve"> GEF </w:t>
            </w:r>
            <w:r>
              <w:t xml:space="preserve">PIR with evidence to support progress by the designated due date. The Deputy Resident Representative shall clear the PIR and submit for review by the BPPS RTA The </w:t>
            </w:r>
            <w:r>
              <w:lastRenderedPageBreak/>
              <w:t>Resident Representative shall ensure all comments are addressed and share the final APR for submission by the BPPS/VF Hub prior to the deadline</w:t>
            </w:r>
            <w:r w:rsidRPr="00215FCF" w:rsidDel="00E0228F">
              <w:t>.</w:t>
            </w:r>
          </w:p>
        </w:tc>
        <w:tc>
          <w:tcPr>
            <w:tcW w:w="2584" w:type="dxa"/>
          </w:tcPr>
          <w:p w14:paraId="3693DF4A" w14:textId="60CB3683" w:rsidR="00906987" w:rsidRPr="00215FCF" w:rsidRDefault="00906987" w:rsidP="00906987">
            <w:pPr>
              <w:jc w:val="both"/>
            </w:pPr>
            <w:r w:rsidRPr="00215FCF">
              <w:lastRenderedPageBreak/>
              <w:t>July/August each year</w:t>
            </w:r>
          </w:p>
        </w:tc>
      </w:tr>
      <w:tr w:rsidR="00906987" w:rsidRPr="004F274B" w14:paraId="34B29081" w14:textId="77777777" w:rsidTr="009E466B">
        <w:tc>
          <w:tcPr>
            <w:tcW w:w="453" w:type="dxa"/>
          </w:tcPr>
          <w:p w14:paraId="6EED4B8C" w14:textId="28F77737" w:rsidR="00906987" w:rsidRPr="004F274B" w:rsidRDefault="00906987" w:rsidP="00906987">
            <w:pPr>
              <w:jc w:val="both"/>
            </w:pPr>
            <w:r>
              <w:t>1</w:t>
            </w:r>
            <w:r w:rsidR="00771ABD">
              <w:t>8</w:t>
            </w:r>
          </w:p>
        </w:tc>
        <w:tc>
          <w:tcPr>
            <w:tcW w:w="2332" w:type="dxa"/>
          </w:tcPr>
          <w:p w14:paraId="2078314C" w14:textId="330B482B" w:rsidR="00906987" w:rsidRPr="004F274B" w:rsidRDefault="00906987" w:rsidP="00906987">
            <w:pPr>
              <w:jc w:val="both"/>
            </w:pPr>
            <w:r w:rsidRPr="004F274B">
              <w:t>M</w:t>
            </w:r>
            <w:r>
              <w:t xml:space="preserve">id </w:t>
            </w:r>
            <w:r w:rsidRPr="004F274B">
              <w:t>T</w:t>
            </w:r>
            <w:r>
              <w:t xml:space="preserve">erm </w:t>
            </w:r>
            <w:r w:rsidRPr="004F274B">
              <w:t>R</w:t>
            </w:r>
            <w:r>
              <w:t>eview</w:t>
            </w:r>
          </w:p>
        </w:tc>
        <w:tc>
          <w:tcPr>
            <w:tcW w:w="4590" w:type="dxa"/>
          </w:tcPr>
          <w:p w14:paraId="20AC0C59" w14:textId="26AC1589" w:rsidR="00906987" w:rsidRDefault="00906987" w:rsidP="00906987">
            <w:r>
              <w:t xml:space="preserve">The Resident Representative shall ensure that a </w:t>
            </w:r>
            <w:proofErr w:type="spellStart"/>
            <w:r>
              <w:t>mid term</w:t>
            </w:r>
            <w:proofErr w:type="spellEnd"/>
            <w:r>
              <w:t xml:space="preserve"> review will be undertaken by an independent </w:t>
            </w:r>
            <w:proofErr w:type="gramStart"/>
            <w:r>
              <w:t>third party</w:t>
            </w:r>
            <w:proofErr w:type="gramEnd"/>
            <w:r>
              <w:t xml:space="preserve"> evaluator, as per UNDP and GEF requirements, and the draft shared with relevant stakeholders for review and comments before the indicated submission deadline. The CO M&amp;E focal point and Resident Representative shall clear and submit  the final </w:t>
            </w:r>
            <w:proofErr w:type="spellStart"/>
            <w:r>
              <w:t>mid term</w:t>
            </w:r>
            <w:proofErr w:type="spellEnd"/>
            <w:r>
              <w:t xml:space="preserve"> review report to the BPPS RTA. The BPPS RTA shall review and clear the final </w:t>
            </w:r>
            <w:proofErr w:type="spellStart"/>
            <w:r>
              <w:t>mid term</w:t>
            </w:r>
            <w:proofErr w:type="spellEnd"/>
            <w:r>
              <w:t xml:space="preserve"> review report.</w:t>
            </w:r>
            <w:r w:rsidDel="00FA055E">
              <w:t xml:space="preserve"> </w:t>
            </w:r>
          </w:p>
          <w:p w14:paraId="036269A2" w14:textId="77777777" w:rsidR="00906987" w:rsidRDefault="00906987" w:rsidP="00906987"/>
          <w:p w14:paraId="65067635" w14:textId="52254C69" w:rsidR="00906987" w:rsidRDefault="00906987" w:rsidP="00906987">
            <w:r>
              <w:t xml:space="preserve">The Resident Representative shall ensure that the </w:t>
            </w:r>
            <w:proofErr w:type="spellStart"/>
            <w:r>
              <w:t>mid term</w:t>
            </w:r>
            <w:proofErr w:type="spellEnd"/>
            <w:r>
              <w:t xml:space="preserve"> review report is finalized and cleared before the due date to ensure on-time submission by the BPPS/VF Hub to the GEF.</w:t>
            </w:r>
          </w:p>
          <w:p w14:paraId="3DEE8E77" w14:textId="77777777" w:rsidR="00906987" w:rsidRDefault="00906987" w:rsidP="00906987"/>
          <w:p w14:paraId="4AE6957A" w14:textId="7BF12F22" w:rsidR="00906987" w:rsidRPr="002E34B6" w:rsidRDefault="00906987" w:rsidP="00906987">
            <w:r>
              <w:t xml:space="preserve">The Resident Representative shall ensure that the </w:t>
            </w:r>
            <w:proofErr w:type="spellStart"/>
            <w:r>
              <w:t>mid term</w:t>
            </w:r>
            <w:proofErr w:type="spellEnd"/>
            <w:r>
              <w:t xml:space="preserve"> review report management response is completed with the BPPS RTA’s input as per the required timeline. </w:t>
            </w:r>
          </w:p>
          <w:p w14:paraId="7B2C5DF2" w14:textId="77777777" w:rsidR="00906987" w:rsidRDefault="00906987" w:rsidP="00906987"/>
          <w:p w14:paraId="717B2CC6" w14:textId="60BCC6BF" w:rsidR="00906987" w:rsidRDefault="00906987" w:rsidP="00906987">
            <w:r>
              <w:t xml:space="preserve">If evidence suggests that the </w:t>
            </w:r>
            <w:proofErr w:type="spellStart"/>
            <w:r>
              <w:t>mid term</w:t>
            </w:r>
            <w:proofErr w:type="spellEnd"/>
            <w:r>
              <w:t xml:space="preserve"> review shall be delayed or not done to the quality expectations of UNDP and the</w:t>
            </w:r>
            <w:r w:rsidRPr="00215FCF">
              <w:t xml:space="preserve"> </w:t>
            </w:r>
            <w:r>
              <w:t xml:space="preserve">GEF, </w:t>
            </w:r>
            <w:r w:rsidRPr="00215FCF">
              <w:t>th</w:t>
            </w:r>
            <w:r>
              <w:t xml:space="preserve">e </w:t>
            </w:r>
            <w:proofErr w:type="spellStart"/>
            <w:r>
              <w:t>mid term</w:t>
            </w:r>
            <w:proofErr w:type="spellEnd"/>
            <w:r>
              <w:t xml:space="preserve"> review may be managed by BPPS/VF Hub not the Country Office and shall be charged to the project budget. Delayed submission of the MTR to the GEF will result in the delayed release by the GEF of the final fee tranche that UNDP receives for this project.</w:t>
            </w:r>
          </w:p>
          <w:p w14:paraId="2C775D1B" w14:textId="77777777" w:rsidR="00906987" w:rsidRDefault="00906987" w:rsidP="00906987"/>
          <w:p w14:paraId="3E07F8C4" w14:textId="0DA59D3A" w:rsidR="00906987" w:rsidRPr="004F274B" w:rsidRDefault="00906987" w:rsidP="00906987">
            <w:r>
              <w:t xml:space="preserve">The BPPS Executive Coordinator shall be entitled to withhold payment of the GEF Fee in the event of delay of the </w:t>
            </w:r>
            <w:proofErr w:type="spellStart"/>
            <w:r>
              <w:t>mid term</w:t>
            </w:r>
            <w:proofErr w:type="spellEnd"/>
            <w:r>
              <w:t xml:space="preserve"> review.</w:t>
            </w:r>
          </w:p>
        </w:tc>
        <w:tc>
          <w:tcPr>
            <w:tcW w:w="2584" w:type="dxa"/>
          </w:tcPr>
          <w:p w14:paraId="5BBF09F8" w14:textId="1E16BEE3" w:rsidR="00906987" w:rsidRPr="004F274B" w:rsidRDefault="00906987" w:rsidP="00906987">
            <w:pPr>
              <w:jc w:val="both"/>
              <w:rPr>
                <w:color w:val="FF0000"/>
                <w:highlight w:val="yellow"/>
              </w:rPr>
            </w:pPr>
            <w:r w:rsidRPr="620B3E9A">
              <w:rPr>
                <w:color w:val="FF0000"/>
                <w:highlight w:val="yellow"/>
              </w:rPr>
              <w:t xml:space="preserve">[PA: Add deadline (as per </w:t>
            </w:r>
            <w:proofErr w:type="spellStart"/>
            <w:r w:rsidRPr="620B3E9A">
              <w:rPr>
                <w:color w:val="FF0000"/>
                <w:highlight w:val="yellow"/>
              </w:rPr>
              <w:t>ProDoc</w:t>
            </w:r>
            <w:proofErr w:type="spellEnd"/>
            <w:r w:rsidRPr="620B3E9A">
              <w:rPr>
                <w:color w:val="FF0000"/>
                <w:highlight w:val="yellow"/>
              </w:rPr>
              <w:t>).  PA: please enter “not applicable” for Enabling Activities and MSPs, since an MTR is not required for those types of projects].</w:t>
            </w:r>
          </w:p>
        </w:tc>
      </w:tr>
      <w:tr w:rsidR="00906987" w:rsidRPr="004F274B" w14:paraId="1EF08843" w14:textId="77777777" w:rsidTr="009E466B">
        <w:tc>
          <w:tcPr>
            <w:tcW w:w="453" w:type="dxa"/>
          </w:tcPr>
          <w:p w14:paraId="78EB43D0" w14:textId="7C498B93" w:rsidR="00906987" w:rsidRPr="004F274B" w:rsidRDefault="00771ABD" w:rsidP="00906987">
            <w:pPr>
              <w:jc w:val="both"/>
            </w:pPr>
            <w:r>
              <w:t>19</w:t>
            </w:r>
          </w:p>
        </w:tc>
        <w:tc>
          <w:tcPr>
            <w:tcW w:w="2332" w:type="dxa"/>
          </w:tcPr>
          <w:p w14:paraId="74956F81" w14:textId="1D952CC0" w:rsidR="00906987" w:rsidRPr="004F274B" w:rsidRDefault="00906987" w:rsidP="00906987">
            <w:pPr>
              <w:jc w:val="both"/>
            </w:pPr>
            <w:r w:rsidRPr="004F274B">
              <w:t>T</w:t>
            </w:r>
            <w:r>
              <w:t xml:space="preserve">erminal </w:t>
            </w:r>
            <w:r w:rsidRPr="004F274B">
              <w:t>E</w:t>
            </w:r>
            <w:r>
              <w:t>valuation (TE)</w:t>
            </w:r>
          </w:p>
        </w:tc>
        <w:tc>
          <w:tcPr>
            <w:tcW w:w="4590" w:type="dxa"/>
          </w:tcPr>
          <w:p w14:paraId="1AB37F99" w14:textId="5B9C7204" w:rsidR="00906987" w:rsidRDefault="00906987" w:rsidP="00906987">
            <w:r>
              <w:t xml:space="preserve">The Resident Representative shall ensure that a terminal evaluation will be undertaken by an independent </w:t>
            </w:r>
            <w:proofErr w:type="gramStart"/>
            <w:r>
              <w:t>third party</w:t>
            </w:r>
            <w:proofErr w:type="gramEnd"/>
            <w:r>
              <w:t xml:space="preserve"> evaluator, as per UNDP and GEF requirements, and the draft shared </w:t>
            </w:r>
            <w:proofErr w:type="spellStart"/>
            <w:r>
              <w:t>wth</w:t>
            </w:r>
            <w:proofErr w:type="spellEnd"/>
            <w:r>
              <w:t xml:space="preserve"> relevant stakeholders for review and comments before the indicated submission deadline.</w:t>
            </w:r>
            <w:r w:rsidDel="00037F8B">
              <w:t xml:space="preserve"> </w:t>
            </w:r>
            <w:r>
              <w:t>The CO M&amp;E focal point and Resident Representative shall clear and submit the final terminal evaluation report to the BPPS RTA. The</w:t>
            </w:r>
            <w:r w:rsidDel="00037F8B">
              <w:t xml:space="preserve"> </w:t>
            </w:r>
            <w:r>
              <w:t>BPPS RTA and PTA shall review and clear the final terminal evaluation report.</w:t>
            </w:r>
          </w:p>
          <w:p w14:paraId="7332C421" w14:textId="77777777" w:rsidR="00906987" w:rsidRDefault="00906987" w:rsidP="00906987"/>
          <w:p w14:paraId="144F039C" w14:textId="082BB152" w:rsidR="00906987" w:rsidRDefault="00906987" w:rsidP="00906987">
            <w:r>
              <w:t>The Resident Representative shall ensure that the terminal evaluation report is finalized and cleared before the due date to ensure on-time submission by the BPPS/VF Hub to the GEF.</w:t>
            </w:r>
          </w:p>
          <w:p w14:paraId="364A224F" w14:textId="77777777" w:rsidR="00906987" w:rsidRDefault="00906987" w:rsidP="00906987"/>
          <w:p w14:paraId="5512F1BC" w14:textId="0F3E5B0D" w:rsidR="00906987" w:rsidRPr="002E34B6" w:rsidRDefault="00906987" w:rsidP="00906987">
            <w:r>
              <w:t xml:space="preserve">The Resident Representative shall ensure that the terminal evaluation report management response is completed with the BPPS RTA’s input as per the required timeline. </w:t>
            </w:r>
          </w:p>
          <w:p w14:paraId="00370A20" w14:textId="77777777" w:rsidR="00906987" w:rsidRDefault="00906987" w:rsidP="00906987"/>
          <w:p w14:paraId="7D9B24FD" w14:textId="06AE8FC3" w:rsidR="00906987" w:rsidRDefault="00906987" w:rsidP="00906987">
            <w:r>
              <w:lastRenderedPageBreak/>
              <w:t>If evidence suggests that the terminal evaluation</w:t>
            </w:r>
            <w:r w:rsidRPr="00215FCF">
              <w:t xml:space="preserve"> </w:t>
            </w:r>
            <w:r>
              <w:t xml:space="preserve">shall be delayed or not done to the quality expectations of UNDP and the GEF, </w:t>
            </w:r>
            <w:r w:rsidRPr="00215FCF">
              <w:t>th</w:t>
            </w:r>
            <w:r>
              <w:t>e</w:t>
            </w:r>
            <w:r w:rsidRPr="00215FCF" w:rsidDel="00837063">
              <w:t xml:space="preserve"> </w:t>
            </w:r>
            <w:r>
              <w:t xml:space="preserve">terminal evaluation may be managed by BPPS/VF Hub and not by the Country Office and shall be charged to the project budget. </w:t>
            </w:r>
          </w:p>
          <w:p w14:paraId="612CBB21" w14:textId="77777777" w:rsidR="00906987" w:rsidRDefault="00906987" w:rsidP="00906987"/>
          <w:p w14:paraId="23E3AC43" w14:textId="419A222E" w:rsidR="00906987" w:rsidRPr="004F274B" w:rsidRDefault="00906987" w:rsidP="00906987">
            <w:r>
              <w:t>The BPPS Executive Coordinator shall be entitled to withhold payment of the GEF Fee in the event of delay of the terminal evaluation.</w:t>
            </w:r>
          </w:p>
        </w:tc>
        <w:tc>
          <w:tcPr>
            <w:tcW w:w="2584" w:type="dxa"/>
          </w:tcPr>
          <w:p w14:paraId="6FC118F7" w14:textId="0B5BE7FA" w:rsidR="00906987" w:rsidRPr="004F274B" w:rsidRDefault="00906987" w:rsidP="00906987">
            <w:pPr>
              <w:jc w:val="both"/>
              <w:rPr>
                <w:color w:val="FF0000"/>
                <w:highlight w:val="yellow"/>
              </w:rPr>
            </w:pPr>
            <w:r w:rsidRPr="620B3E9A">
              <w:rPr>
                <w:color w:val="FF0000"/>
                <w:highlight w:val="yellow"/>
              </w:rPr>
              <w:lastRenderedPageBreak/>
              <w:t xml:space="preserve">[PA: Add deadline (as per </w:t>
            </w:r>
            <w:proofErr w:type="spellStart"/>
            <w:r w:rsidRPr="620B3E9A">
              <w:rPr>
                <w:color w:val="FF0000"/>
                <w:highlight w:val="yellow"/>
              </w:rPr>
              <w:t>ProDoc</w:t>
            </w:r>
            <w:proofErr w:type="spellEnd"/>
            <w:r w:rsidRPr="620B3E9A">
              <w:rPr>
                <w:color w:val="FF0000"/>
                <w:highlight w:val="yellow"/>
              </w:rPr>
              <w:t>) PA: please enter “not applicable” for Enabling Activities since a Terminal Evaluation is not required for EAs.]</w:t>
            </w:r>
          </w:p>
        </w:tc>
      </w:tr>
      <w:tr w:rsidR="00906987" w:rsidRPr="004F274B" w14:paraId="7D79F894" w14:textId="77777777" w:rsidTr="009E466B">
        <w:tc>
          <w:tcPr>
            <w:tcW w:w="453" w:type="dxa"/>
          </w:tcPr>
          <w:p w14:paraId="29D51E5D" w14:textId="5706936A" w:rsidR="00906987" w:rsidRDefault="00906987" w:rsidP="00906987">
            <w:pPr>
              <w:jc w:val="both"/>
            </w:pPr>
            <w:r>
              <w:t>2</w:t>
            </w:r>
            <w:r w:rsidR="00771ABD">
              <w:t>0</w:t>
            </w:r>
          </w:p>
        </w:tc>
        <w:tc>
          <w:tcPr>
            <w:tcW w:w="2332" w:type="dxa"/>
          </w:tcPr>
          <w:p w14:paraId="6FFA9792" w14:textId="75824C1C" w:rsidR="00906987" w:rsidRPr="004F274B" w:rsidRDefault="00906987" w:rsidP="00906987">
            <w:pPr>
              <w:jc w:val="both"/>
            </w:pPr>
            <w:r>
              <w:t>Project completion</w:t>
            </w:r>
          </w:p>
        </w:tc>
        <w:tc>
          <w:tcPr>
            <w:tcW w:w="4590" w:type="dxa"/>
          </w:tcPr>
          <w:p w14:paraId="2C2CC584" w14:textId="0576496A" w:rsidR="00906987" w:rsidRDefault="00906987" w:rsidP="00906987">
            <w:r>
              <w:t>The Resident Representative shall ensure that this project shall reach project completion by the completion date.</w:t>
            </w:r>
            <w:r w:rsidRPr="002E34B6">
              <w:t xml:space="preserve"> </w:t>
            </w:r>
          </w:p>
          <w:p w14:paraId="75A13711" w14:textId="77777777" w:rsidR="00906987" w:rsidRDefault="00906987" w:rsidP="00906987"/>
          <w:p w14:paraId="7B95A84F" w14:textId="1D743AED" w:rsidR="00906987" w:rsidRPr="00BD53EE" w:rsidRDefault="00906987" w:rsidP="00906987">
            <w:r w:rsidRPr="00BD53EE">
              <w:t>This date is</w:t>
            </w:r>
            <w:r w:rsidRPr="00BD53EE">
              <w:rPr>
                <w:color w:val="000000"/>
              </w:rPr>
              <w:t xml:space="preserve"> the expected completion date noted in CEO endorsement request (i.e. date of Project Document Signature plus project duration), which is the date upon which execution of all activities for the Project must be completed. No activities, except for the final clearance of the Terminal Evaluation Report and the corresponding management response and the end-of-project review Project Board Meeting should take place after the Completion Date.</w:t>
            </w:r>
          </w:p>
        </w:tc>
        <w:tc>
          <w:tcPr>
            <w:tcW w:w="2584" w:type="dxa"/>
          </w:tcPr>
          <w:p w14:paraId="3766CAAC" w14:textId="25EB12F8" w:rsidR="00906987" w:rsidRPr="1431DAC9" w:rsidRDefault="00906987" w:rsidP="00906987">
            <w:pPr>
              <w:jc w:val="both"/>
              <w:rPr>
                <w:color w:val="FF0000"/>
                <w:highlight w:val="yellow"/>
              </w:rPr>
            </w:pPr>
            <w:r w:rsidRPr="620B3E9A">
              <w:rPr>
                <w:color w:val="FF0000"/>
                <w:highlight w:val="yellow"/>
              </w:rPr>
              <w:t xml:space="preserve">[PA: Add deadline as per </w:t>
            </w:r>
            <w:r>
              <w:rPr>
                <w:color w:val="FF0000"/>
                <w:highlight w:val="yellow"/>
              </w:rPr>
              <w:t xml:space="preserve">the </w:t>
            </w:r>
            <w:proofErr w:type="spellStart"/>
            <w:r w:rsidRPr="620B3E9A">
              <w:rPr>
                <w:color w:val="FF0000"/>
                <w:highlight w:val="yellow"/>
              </w:rPr>
              <w:t>ProDoc</w:t>
            </w:r>
            <w:proofErr w:type="spellEnd"/>
            <w:r w:rsidRPr="620B3E9A">
              <w:rPr>
                <w:color w:val="FF0000"/>
                <w:highlight w:val="yellow"/>
              </w:rPr>
              <w:t xml:space="preserve">) </w:t>
            </w:r>
          </w:p>
        </w:tc>
      </w:tr>
      <w:tr w:rsidR="00906987" w:rsidRPr="004F274B" w14:paraId="426057DE" w14:textId="77777777" w:rsidTr="009E466B">
        <w:tc>
          <w:tcPr>
            <w:tcW w:w="453" w:type="dxa"/>
          </w:tcPr>
          <w:p w14:paraId="714811DB" w14:textId="0F1BD0BF" w:rsidR="00906987" w:rsidRPr="004F274B" w:rsidRDefault="00906987" w:rsidP="00906987">
            <w:pPr>
              <w:jc w:val="both"/>
            </w:pPr>
            <w:r>
              <w:t>2</w:t>
            </w:r>
            <w:r w:rsidR="00771ABD">
              <w:t>1</w:t>
            </w:r>
          </w:p>
        </w:tc>
        <w:tc>
          <w:tcPr>
            <w:tcW w:w="2332" w:type="dxa"/>
          </w:tcPr>
          <w:p w14:paraId="74E1E19C" w14:textId="10B78F1F" w:rsidR="00906987" w:rsidRPr="004F274B" w:rsidRDefault="00906987" w:rsidP="009E466B">
            <w:r w:rsidRPr="004F274B">
              <w:t xml:space="preserve">Project </w:t>
            </w:r>
            <w:r w:rsidRPr="00215FCF">
              <w:t xml:space="preserve">operational </w:t>
            </w:r>
            <w:r w:rsidRPr="004F274B">
              <w:t>closure</w:t>
            </w:r>
          </w:p>
        </w:tc>
        <w:tc>
          <w:tcPr>
            <w:tcW w:w="4590" w:type="dxa"/>
          </w:tcPr>
          <w:p w14:paraId="189922F9" w14:textId="6566B5F3" w:rsidR="00906987" w:rsidRPr="004F274B" w:rsidRDefault="00906987" w:rsidP="00906987">
            <w:r>
              <w:t>The Resident Representative shall ensure that this project is</w:t>
            </w:r>
            <w:r w:rsidRPr="002E34B6">
              <w:t xml:space="preserve"> </w:t>
            </w:r>
            <w:r>
              <w:t>operationally closed by the indicated deadline.</w:t>
            </w:r>
          </w:p>
        </w:tc>
        <w:tc>
          <w:tcPr>
            <w:tcW w:w="2584" w:type="dxa"/>
          </w:tcPr>
          <w:p w14:paraId="25F26230" w14:textId="48F51A54" w:rsidR="00906987" w:rsidRPr="004F274B" w:rsidRDefault="00906987" w:rsidP="00906987">
            <w:pPr>
              <w:jc w:val="both"/>
              <w:rPr>
                <w:color w:val="FF0000"/>
                <w:highlight w:val="yellow"/>
              </w:rPr>
            </w:pPr>
            <w:r w:rsidRPr="1431DAC9">
              <w:rPr>
                <w:color w:val="FF0000"/>
                <w:highlight w:val="yellow"/>
              </w:rPr>
              <w:t xml:space="preserve">[PA: </w:t>
            </w:r>
            <w:r w:rsidRPr="530863FD">
              <w:rPr>
                <w:color w:val="FF0000"/>
                <w:highlight w:val="yellow"/>
              </w:rPr>
              <w:t xml:space="preserve">Add deadline as per </w:t>
            </w:r>
            <w:proofErr w:type="spellStart"/>
            <w:r w:rsidRPr="530863FD">
              <w:rPr>
                <w:color w:val="FF0000"/>
                <w:highlight w:val="yellow"/>
              </w:rPr>
              <w:t>ProDoc</w:t>
            </w:r>
            <w:proofErr w:type="spellEnd"/>
            <w:r w:rsidRPr="1431DAC9">
              <w:rPr>
                <w:color w:val="FF0000"/>
                <w:highlight w:val="yellow"/>
              </w:rPr>
              <w:t>]</w:t>
            </w:r>
          </w:p>
        </w:tc>
      </w:tr>
      <w:tr w:rsidR="00906987" w:rsidRPr="004F274B" w14:paraId="78059C74" w14:textId="77777777" w:rsidTr="009E466B">
        <w:tc>
          <w:tcPr>
            <w:tcW w:w="453" w:type="dxa"/>
          </w:tcPr>
          <w:p w14:paraId="092DD7A2" w14:textId="16D4B5F8" w:rsidR="00906987" w:rsidRPr="00215FCF" w:rsidRDefault="00906987" w:rsidP="00906987">
            <w:pPr>
              <w:jc w:val="both"/>
            </w:pPr>
            <w:r>
              <w:t>2</w:t>
            </w:r>
            <w:r w:rsidR="00771ABD">
              <w:t>2</w:t>
            </w:r>
          </w:p>
        </w:tc>
        <w:tc>
          <w:tcPr>
            <w:tcW w:w="2332" w:type="dxa"/>
          </w:tcPr>
          <w:p w14:paraId="3EB61182" w14:textId="546E177F" w:rsidR="00906987" w:rsidRPr="00215FCF" w:rsidRDefault="00906987" w:rsidP="00906987">
            <w:pPr>
              <w:jc w:val="both"/>
            </w:pPr>
            <w:r w:rsidRPr="00215FCF">
              <w:t>Project financial closure</w:t>
            </w:r>
          </w:p>
        </w:tc>
        <w:tc>
          <w:tcPr>
            <w:tcW w:w="4590" w:type="dxa"/>
          </w:tcPr>
          <w:p w14:paraId="10661443" w14:textId="1662F0D4" w:rsidR="00906987" w:rsidRDefault="00906987" w:rsidP="00906987">
            <w:pPr>
              <w:rPr>
                <w:highlight w:val="yellow"/>
              </w:rPr>
            </w:pPr>
            <w:r>
              <w:t xml:space="preserve">The Resident Representative shall ensure that this project shall be financially closed (and supporting documents to the financial closure should be submitted to BPPS/VF Hub) within 6 months after operational closure. </w:t>
            </w:r>
          </w:p>
          <w:p w14:paraId="74C478D6" w14:textId="77777777" w:rsidR="00906987" w:rsidRDefault="00906987" w:rsidP="00906987"/>
          <w:p w14:paraId="648E9255" w14:textId="77777777" w:rsidR="00906987" w:rsidRDefault="00906987" w:rsidP="00906987">
            <w:r>
              <w:t>Failure to financially close the project by the above deadline will result in the elevation of the CO to a high-risk category and no further vertical fund programming will be undertaken until overdue closures are addressed.</w:t>
            </w:r>
          </w:p>
          <w:p w14:paraId="69CA6FC8" w14:textId="5725E9FE" w:rsidR="00906987" w:rsidRPr="00215FCF" w:rsidRDefault="00906987" w:rsidP="00906987"/>
        </w:tc>
        <w:tc>
          <w:tcPr>
            <w:tcW w:w="2584" w:type="dxa"/>
          </w:tcPr>
          <w:p w14:paraId="162F3768" w14:textId="43DE90F8" w:rsidR="00906987" w:rsidRPr="00215FCF" w:rsidRDefault="00906987" w:rsidP="00906987">
            <w:pPr>
              <w:jc w:val="both"/>
              <w:rPr>
                <w:color w:val="FF0000"/>
                <w:highlight w:val="yellow"/>
              </w:rPr>
            </w:pPr>
            <w:r w:rsidRPr="1431DAC9">
              <w:rPr>
                <w:color w:val="FF0000"/>
                <w:highlight w:val="yellow"/>
              </w:rPr>
              <w:t xml:space="preserve">[PA: </w:t>
            </w:r>
            <w:r w:rsidRPr="530863FD">
              <w:rPr>
                <w:color w:val="FF0000"/>
                <w:highlight w:val="yellow"/>
              </w:rPr>
              <w:t xml:space="preserve">Add deadline that is 6 months after </w:t>
            </w:r>
            <w:r>
              <w:rPr>
                <w:color w:val="FF0000"/>
                <w:highlight w:val="yellow"/>
              </w:rPr>
              <w:t>o</w:t>
            </w:r>
            <w:r w:rsidRPr="530863FD">
              <w:rPr>
                <w:color w:val="FF0000"/>
                <w:highlight w:val="yellow"/>
              </w:rPr>
              <w:t xml:space="preserve">perational </w:t>
            </w:r>
            <w:r>
              <w:rPr>
                <w:color w:val="FF0000"/>
                <w:highlight w:val="yellow"/>
              </w:rPr>
              <w:t>c</w:t>
            </w:r>
            <w:r w:rsidRPr="530863FD">
              <w:rPr>
                <w:color w:val="FF0000"/>
                <w:highlight w:val="yellow"/>
              </w:rPr>
              <w:t>losure</w:t>
            </w:r>
            <w:r w:rsidRPr="498A5154">
              <w:rPr>
                <w:color w:val="FF0000"/>
                <w:highlight w:val="yellow"/>
              </w:rPr>
              <w:t>]</w:t>
            </w:r>
          </w:p>
        </w:tc>
      </w:tr>
    </w:tbl>
    <w:p w14:paraId="46DA5B77" w14:textId="41F3B0CF" w:rsidR="008423F2" w:rsidRDefault="008423F2" w:rsidP="00F94A07">
      <w:pPr>
        <w:jc w:val="both"/>
        <w:rPr>
          <w:sz w:val="22"/>
          <w:szCs w:val="22"/>
        </w:rPr>
      </w:pPr>
    </w:p>
    <w:p w14:paraId="3CD2C11A" w14:textId="77777777" w:rsidR="008423F2" w:rsidRDefault="008423F2" w:rsidP="00F94A07">
      <w:pPr>
        <w:jc w:val="both"/>
        <w:rPr>
          <w:sz w:val="22"/>
          <w:szCs w:val="22"/>
        </w:rPr>
      </w:pPr>
    </w:p>
    <w:p w14:paraId="231ABF14" w14:textId="51207993" w:rsidR="000F3837" w:rsidRDefault="00215FCF" w:rsidP="00F94A07">
      <w:pPr>
        <w:jc w:val="both"/>
        <w:rPr>
          <w:sz w:val="22"/>
          <w:szCs w:val="22"/>
        </w:rPr>
      </w:pPr>
      <w:r>
        <w:rPr>
          <w:sz w:val="22"/>
          <w:szCs w:val="22"/>
        </w:rPr>
        <w:t>By signing th</w:t>
      </w:r>
      <w:r w:rsidR="00955059">
        <w:rPr>
          <w:sz w:val="22"/>
          <w:szCs w:val="22"/>
        </w:rPr>
        <w:t>is</w:t>
      </w:r>
      <w:r>
        <w:rPr>
          <w:sz w:val="22"/>
          <w:szCs w:val="22"/>
        </w:rPr>
        <w:t xml:space="preserve"> Delegation of Authority, the signatories </w:t>
      </w:r>
      <w:r w:rsidR="00E41BF8">
        <w:rPr>
          <w:sz w:val="22"/>
          <w:szCs w:val="22"/>
        </w:rPr>
        <w:t xml:space="preserve">also </w:t>
      </w:r>
      <w:r w:rsidR="00E6112B">
        <w:rPr>
          <w:sz w:val="22"/>
          <w:szCs w:val="22"/>
        </w:rPr>
        <w:t>agree t</w:t>
      </w:r>
      <w:r w:rsidR="00B56E82">
        <w:rPr>
          <w:sz w:val="22"/>
          <w:szCs w:val="22"/>
        </w:rPr>
        <w:t>o</w:t>
      </w:r>
      <w:r w:rsidR="00914A6F">
        <w:rPr>
          <w:sz w:val="22"/>
          <w:szCs w:val="22"/>
        </w:rPr>
        <w:t>:</w:t>
      </w:r>
    </w:p>
    <w:p w14:paraId="31FDF327" w14:textId="77777777" w:rsidR="00667D3C" w:rsidRDefault="00667D3C" w:rsidP="00667D3C">
      <w:pPr>
        <w:rPr>
          <w:sz w:val="22"/>
          <w:szCs w:val="22"/>
        </w:rPr>
      </w:pPr>
    </w:p>
    <w:p w14:paraId="1727880D" w14:textId="191841E2" w:rsidR="00667D3C" w:rsidRPr="00215FCF" w:rsidRDefault="00D46F97" w:rsidP="004B153D">
      <w:pPr>
        <w:pStyle w:val="ListParagraph"/>
        <w:numPr>
          <w:ilvl w:val="0"/>
          <w:numId w:val="4"/>
        </w:numPr>
        <w:rPr>
          <w:sz w:val="22"/>
          <w:szCs w:val="22"/>
        </w:rPr>
      </w:pPr>
      <w:r w:rsidRPr="00215FCF">
        <w:rPr>
          <w:sz w:val="22"/>
          <w:szCs w:val="22"/>
        </w:rPr>
        <w:t>I</w:t>
      </w:r>
      <w:r w:rsidR="00FB1432" w:rsidRPr="00667D3C">
        <w:rPr>
          <w:sz w:val="22"/>
          <w:szCs w:val="22"/>
        </w:rPr>
        <w:t xml:space="preserve">mmediately </w:t>
      </w:r>
      <w:r w:rsidRPr="00215FCF">
        <w:rPr>
          <w:sz w:val="22"/>
          <w:szCs w:val="22"/>
        </w:rPr>
        <w:t xml:space="preserve">inform each other </w:t>
      </w:r>
      <w:r w:rsidR="00F94A07" w:rsidRPr="00215FCF">
        <w:rPr>
          <w:sz w:val="22"/>
          <w:szCs w:val="22"/>
        </w:rPr>
        <w:t>of any circumstances that may indicate potential misuse of</w:t>
      </w:r>
      <w:r w:rsidR="00ED2358" w:rsidRPr="00215FCF">
        <w:rPr>
          <w:sz w:val="22"/>
          <w:szCs w:val="22"/>
        </w:rPr>
        <w:t xml:space="preserve"> project</w:t>
      </w:r>
      <w:r w:rsidR="00F94A07" w:rsidRPr="00215FCF">
        <w:rPr>
          <w:sz w:val="22"/>
          <w:szCs w:val="22"/>
        </w:rPr>
        <w:t xml:space="preserve"> funds, non-compliance with</w:t>
      </w:r>
      <w:r w:rsidR="00955059">
        <w:rPr>
          <w:sz w:val="22"/>
          <w:szCs w:val="22"/>
        </w:rPr>
        <w:t xml:space="preserve"> the SES</w:t>
      </w:r>
      <w:r w:rsidR="00F94A07" w:rsidRPr="00215FCF">
        <w:rPr>
          <w:sz w:val="22"/>
          <w:szCs w:val="22"/>
        </w:rPr>
        <w:t xml:space="preserve"> policies, a breach (or potential breach) of UNDP’s policy framework or the legal terms and conditions set out in the </w:t>
      </w:r>
      <w:r w:rsidR="00095098">
        <w:rPr>
          <w:sz w:val="22"/>
          <w:szCs w:val="22"/>
        </w:rPr>
        <w:t xml:space="preserve">UNDP </w:t>
      </w:r>
      <w:r w:rsidR="00ED2358" w:rsidRPr="00215FCF">
        <w:rPr>
          <w:sz w:val="22"/>
          <w:szCs w:val="22"/>
        </w:rPr>
        <w:t>Project D</w:t>
      </w:r>
      <w:r w:rsidR="009A1686" w:rsidRPr="00215FCF">
        <w:rPr>
          <w:sz w:val="22"/>
          <w:szCs w:val="22"/>
        </w:rPr>
        <w:t>o</w:t>
      </w:r>
      <w:r w:rsidR="00ED2358" w:rsidRPr="00215FCF">
        <w:rPr>
          <w:sz w:val="22"/>
          <w:szCs w:val="22"/>
        </w:rPr>
        <w:t>cument</w:t>
      </w:r>
      <w:r w:rsidR="00F94A07" w:rsidRPr="00215FCF">
        <w:rPr>
          <w:sz w:val="22"/>
          <w:szCs w:val="22"/>
        </w:rPr>
        <w:t xml:space="preserve"> and/or </w:t>
      </w:r>
      <w:r w:rsidR="00C07802" w:rsidRPr="00215FCF">
        <w:rPr>
          <w:sz w:val="22"/>
          <w:szCs w:val="22"/>
        </w:rPr>
        <w:t xml:space="preserve">GEF </w:t>
      </w:r>
      <w:r w:rsidR="009A1686" w:rsidRPr="00215FCF">
        <w:rPr>
          <w:sz w:val="22"/>
          <w:szCs w:val="22"/>
        </w:rPr>
        <w:t>requirements</w:t>
      </w:r>
    </w:p>
    <w:p w14:paraId="2C534B34" w14:textId="52A44CFF" w:rsidR="00667D3C" w:rsidRPr="00215FCF" w:rsidRDefault="00E6112B" w:rsidP="004B153D">
      <w:pPr>
        <w:pStyle w:val="ListParagraph"/>
        <w:numPr>
          <w:ilvl w:val="0"/>
          <w:numId w:val="4"/>
        </w:numPr>
      </w:pPr>
      <w:r w:rsidRPr="00215FCF">
        <w:rPr>
          <w:sz w:val="22"/>
          <w:szCs w:val="22"/>
        </w:rPr>
        <w:t xml:space="preserve">Actively discuss </w:t>
      </w:r>
      <w:r w:rsidR="008A27BD" w:rsidRPr="00215FCF">
        <w:rPr>
          <w:sz w:val="22"/>
          <w:szCs w:val="22"/>
        </w:rPr>
        <w:t xml:space="preserve">project issues that may </w:t>
      </w:r>
      <w:r w:rsidR="00F94A07" w:rsidRPr="00215FCF">
        <w:rPr>
          <w:sz w:val="22"/>
          <w:szCs w:val="22"/>
        </w:rPr>
        <w:t>jeopardize the timely implementation of the Project or the achievement of the agreed results and/or outcomes</w:t>
      </w:r>
      <w:r w:rsidR="00306B26" w:rsidRPr="00215FCF">
        <w:rPr>
          <w:sz w:val="22"/>
          <w:szCs w:val="22"/>
        </w:rPr>
        <w:t xml:space="preserve"> as stated in the Project Document.</w:t>
      </w:r>
      <w:r w:rsidR="00F94A07" w:rsidRPr="00215FCF">
        <w:rPr>
          <w:sz w:val="22"/>
          <w:szCs w:val="22"/>
        </w:rPr>
        <w:t xml:space="preserve"> </w:t>
      </w:r>
    </w:p>
    <w:p w14:paraId="0F6E4BD1" w14:textId="042AC0EF" w:rsidR="00F94A07" w:rsidRPr="00667D3C" w:rsidRDefault="00597FBE" w:rsidP="004B153D">
      <w:pPr>
        <w:pStyle w:val="ListParagraph"/>
        <w:numPr>
          <w:ilvl w:val="0"/>
          <w:numId w:val="4"/>
        </w:numPr>
      </w:pPr>
      <w:r w:rsidRPr="00215FCF">
        <w:rPr>
          <w:sz w:val="22"/>
          <w:szCs w:val="22"/>
        </w:rPr>
        <w:t xml:space="preserve">Assess future </w:t>
      </w:r>
      <w:r w:rsidR="00F94A07" w:rsidRPr="00215FCF">
        <w:rPr>
          <w:sz w:val="22"/>
          <w:szCs w:val="22"/>
        </w:rPr>
        <w:t>programming requests for vertical fund programming by the country</w:t>
      </w:r>
      <w:r w:rsidR="00762375" w:rsidRPr="00215FCF">
        <w:rPr>
          <w:sz w:val="22"/>
          <w:szCs w:val="22"/>
        </w:rPr>
        <w:t xml:space="preserve"> </w:t>
      </w:r>
      <w:r w:rsidR="005F52E3">
        <w:rPr>
          <w:sz w:val="22"/>
          <w:szCs w:val="22"/>
        </w:rPr>
        <w:t>considering</w:t>
      </w:r>
      <w:r w:rsidR="00762375" w:rsidRPr="00215FCF">
        <w:rPr>
          <w:sz w:val="22"/>
          <w:szCs w:val="22"/>
        </w:rPr>
        <w:t xml:space="preserve"> existing performance and capacity constraints at all levels</w:t>
      </w:r>
      <w:r w:rsidR="00F94A07" w:rsidRPr="00215FCF">
        <w:rPr>
          <w:sz w:val="22"/>
          <w:szCs w:val="22"/>
        </w:rPr>
        <w:t xml:space="preserve">.     </w:t>
      </w:r>
    </w:p>
    <w:p w14:paraId="155F4F7E" w14:textId="77777777" w:rsidR="00F94A07" w:rsidRDefault="00F94A07" w:rsidP="00F94A07">
      <w:pPr>
        <w:jc w:val="both"/>
        <w:rPr>
          <w:sz w:val="22"/>
          <w:szCs w:val="22"/>
        </w:rPr>
      </w:pPr>
    </w:p>
    <w:p w14:paraId="39C66352" w14:textId="7486365A" w:rsidR="008423F2" w:rsidRPr="007E46D7" w:rsidRDefault="008423F2" w:rsidP="008423F2">
      <w:pPr>
        <w:jc w:val="both"/>
        <w:rPr>
          <w:sz w:val="22"/>
          <w:szCs w:val="22"/>
        </w:rPr>
      </w:pPr>
      <w:r>
        <w:rPr>
          <w:sz w:val="22"/>
          <w:szCs w:val="22"/>
        </w:rPr>
        <w:t xml:space="preserve">This Delegation of Authority shall enter into force upon the date of execution (as written below) by all </w:t>
      </w:r>
      <w:proofErr w:type="gramStart"/>
      <w:r w:rsidR="00095098">
        <w:rPr>
          <w:sz w:val="22"/>
          <w:szCs w:val="22"/>
        </w:rPr>
        <w:t>signatories, and</w:t>
      </w:r>
      <w:proofErr w:type="gramEnd"/>
      <w:r w:rsidR="00095098">
        <w:rPr>
          <w:sz w:val="22"/>
          <w:szCs w:val="22"/>
        </w:rPr>
        <w:t xml:space="preserve"> </w:t>
      </w:r>
      <w:r w:rsidR="005F52E3">
        <w:rPr>
          <w:sz w:val="22"/>
          <w:szCs w:val="22"/>
        </w:rPr>
        <w:t>shall</w:t>
      </w:r>
      <w:r w:rsidR="00095098">
        <w:rPr>
          <w:sz w:val="22"/>
          <w:szCs w:val="22"/>
        </w:rPr>
        <w:t xml:space="preserve"> </w:t>
      </w:r>
      <w:r>
        <w:rPr>
          <w:sz w:val="22"/>
          <w:szCs w:val="22"/>
        </w:rPr>
        <w:t xml:space="preserve">remain in force until all legal liabilities towards GEF in relation to the Project have ceased, unless revoked earlier by the </w:t>
      </w:r>
      <w:r w:rsidR="00B47B8B">
        <w:rPr>
          <w:sz w:val="22"/>
          <w:szCs w:val="22"/>
        </w:rPr>
        <w:t>BPPS/</w:t>
      </w:r>
      <w:r w:rsidR="55B28878" w:rsidRPr="110F16F9">
        <w:rPr>
          <w:sz w:val="22"/>
          <w:szCs w:val="22"/>
        </w:rPr>
        <w:t>V</w:t>
      </w:r>
      <w:r w:rsidR="130A851E" w:rsidRPr="110F16F9">
        <w:rPr>
          <w:sz w:val="22"/>
          <w:szCs w:val="22"/>
        </w:rPr>
        <w:t>F</w:t>
      </w:r>
      <w:r w:rsidR="00821C30">
        <w:rPr>
          <w:sz w:val="22"/>
          <w:szCs w:val="22"/>
        </w:rPr>
        <w:t xml:space="preserve"> </w:t>
      </w:r>
      <w:r w:rsidR="00834123">
        <w:rPr>
          <w:sz w:val="22"/>
          <w:szCs w:val="22"/>
        </w:rPr>
        <w:t>Hub</w:t>
      </w:r>
      <w:r w:rsidR="00B47B8B">
        <w:rPr>
          <w:sz w:val="22"/>
          <w:szCs w:val="22"/>
        </w:rPr>
        <w:t xml:space="preserve"> </w:t>
      </w:r>
      <w:r>
        <w:rPr>
          <w:sz w:val="22"/>
          <w:szCs w:val="22"/>
        </w:rPr>
        <w:t>Executive Coordinator.</w:t>
      </w:r>
    </w:p>
    <w:p w14:paraId="60BAB3FE" w14:textId="77777777" w:rsidR="008423F2" w:rsidRDefault="008423F2" w:rsidP="00F94A07">
      <w:pPr>
        <w:jc w:val="both"/>
        <w:rPr>
          <w:sz w:val="22"/>
          <w:szCs w:val="22"/>
        </w:rPr>
      </w:pPr>
    </w:p>
    <w:p w14:paraId="767B92FD" w14:textId="77777777" w:rsidR="00F94A07" w:rsidRDefault="00F94A07" w:rsidP="00F94A07">
      <w:pPr>
        <w:jc w:val="both"/>
        <w:rPr>
          <w:bCs/>
          <w:sz w:val="22"/>
        </w:rPr>
      </w:pPr>
      <w:r w:rsidRPr="000A2535">
        <w:rPr>
          <w:bCs/>
          <w:sz w:val="22"/>
        </w:rPr>
        <w:t>A copy of this Delegation of Authority</w:t>
      </w:r>
      <w:r>
        <w:rPr>
          <w:bCs/>
          <w:sz w:val="22"/>
        </w:rPr>
        <w:t xml:space="preserve"> shall be provided to:</w:t>
      </w:r>
    </w:p>
    <w:p w14:paraId="7DC2EE31" w14:textId="77777777" w:rsidR="00F94A07" w:rsidRDefault="00F94A07" w:rsidP="00F94A07">
      <w:pPr>
        <w:rPr>
          <w:color w:val="FF0000"/>
          <w:szCs w:val="22"/>
        </w:rPr>
      </w:pPr>
    </w:p>
    <w:p w14:paraId="3A38B86D" w14:textId="77777777" w:rsidR="00F94A07" w:rsidRPr="00B87224" w:rsidRDefault="7600C5C7" w:rsidP="00F94A07">
      <w:pPr>
        <w:ind w:left="1267" w:hanging="547"/>
        <w:rPr>
          <w:rFonts w:ascii="CG Times (W1)" w:hAnsi="CG Times (W1)"/>
          <w:color w:val="FF0000"/>
          <w:sz w:val="22"/>
          <w:szCs w:val="22"/>
        </w:rPr>
      </w:pPr>
      <w:r w:rsidRPr="620B3E9A">
        <w:rPr>
          <w:color w:val="FF0000"/>
          <w:sz w:val="22"/>
          <w:szCs w:val="22"/>
          <w:highlight w:val="yellow"/>
        </w:rPr>
        <w:lastRenderedPageBreak/>
        <w:t xml:space="preserve">[Name of Regional Bureau Deputy Director - Deputy Director, Bureau acronym] </w:t>
      </w:r>
      <w:r w:rsidRPr="00B87224">
        <w:rPr>
          <w:rFonts w:ascii="CG Times (W1)" w:hAnsi="CG Times (W1)"/>
          <w:color w:val="FF0000"/>
          <w:sz w:val="22"/>
          <w:szCs w:val="22"/>
        </w:rPr>
        <w:t xml:space="preserve"> </w:t>
      </w:r>
      <w:r w:rsidR="00F94A07" w:rsidRPr="00B87224">
        <w:rPr>
          <w:rFonts w:ascii="CG Times (W1)" w:hAnsi="CG Times (W1)"/>
          <w:color w:val="FF0000"/>
          <w:sz w:val="22"/>
          <w:szCs w:val="22"/>
        </w:rPr>
        <w:tab/>
      </w:r>
    </w:p>
    <w:p w14:paraId="2D07F35B"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Regional Service Center or Hub Director, Director, Name and location of Hub or Service Centre</w:t>
      </w:r>
      <w:r w:rsidRPr="00B87224">
        <w:rPr>
          <w:color w:val="FF0000"/>
          <w:sz w:val="22"/>
          <w:szCs w:val="24"/>
        </w:rPr>
        <w:t xml:space="preserve">] </w:t>
      </w:r>
    </w:p>
    <w:p w14:paraId="250FC805" w14:textId="77777777" w:rsidR="00F94A07" w:rsidRPr="00EE48ED" w:rsidRDefault="00F94A07" w:rsidP="00F94A07">
      <w:pPr>
        <w:ind w:left="1080" w:hanging="360"/>
        <w:jc w:val="both"/>
        <w:rPr>
          <w:color w:val="FF0000"/>
          <w:sz w:val="22"/>
        </w:rPr>
      </w:pPr>
      <w:r w:rsidRPr="00B87224">
        <w:rPr>
          <w:color w:val="FF0000"/>
          <w:sz w:val="22"/>
          <w:szCs w:val="24"/>
          <w:highlight w:val="yellow"/>
        </w:rPr>
        <w:t>[Name of Regional Service Center or Hub Deputy Director, Deputy Director, Name</w:t>
      </w:r>
      <w:r w:rsidRPr="00EE48ED">
        <w:rPr>
          <w:color w:val="FF0000"/>
          <w:sz w:val="22"/>
          <w:highlight w:val="yellow"/>
        </w:rPr>
        <w:t xml:space="preserve"> and </w:t>
      </w:r>
      <w:r w:rsidRPr="00B87224">
        <w:rPr>
          <w:color w:val="FF0000"/>
          <w:sz w:val="22"/>
          <w:szCs w:val="24"/>
          <w:highlight w:val="yellow"/>
        </w:rPr>
        <w:t>location of Hub or Service Centre</w:t>
      </w:r>
      <w:r w:rsidRPr="00B87224">
        <w:rPr>
          <w:color w:val="FF0000"/>
          <w:sz w:val="22"/>
          <w:szCs w:val="24"/>
        </w:rPr>
        <w:t xml:space="preserve">] </w:t>
      </w:r>
    </w:p>
    <w:p w14:paraId="6979391D"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Country Director, Country Director, UNDP Name of City, Country</w:t>
      </w:r>
      <w:r w:rsidRPr="00B87224">
        <w:rPr>
          <w:color w:val="FF0000"/>
          <w:sz w:val="22"/>
          <w:szCs w:val="24"/>
        </w:rPr>
        <w:t>]</w:t>
      </w:r>
    </w:p>
    <w:p w14:paraId="6A90EA72"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Country Advisor - Country Advisor, Location of Country Advisor</w:t>
      </w:r>
      <w:r w:rsidRPr="00B87224">
        <w:rPr>
          <w:color w:val="FF0000"/>
          <w:sz w:val="22"/>
          <w:szCs w:val="24"/>
        </w:rPr>
        <w:t xml:space="preserve">] </w:t>
      </w:r>
    </w:p>
    <w:p w14:paraId="5B1D98CA"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Country Support person (Desk Officer), Country Support Team, Location</w:t>
      </w:r>
      <w:r w:rsidRPr="00B87224">
        <w:rPr>
          <w:color w:val="FF0000"/>
          <w:sz w:val="22"/>
          <w:szCs w:val="24"/>
        </w:rPr>
        <w:t>]</w:t>
      </w:r>
    </w:p>
    <w:p w14:paraId="197B5234" w14:textId="77777777" w:rsidR="00F94A07" w:rsidRPr="000A2535" w:rsidRDefault="00F94A07" w:rsidP="00F94A07">
      <w:pPr>
        <w:spacing w:line="220" w:lineRule="exact"/>
        <w:ind w:firstLine="720"/>
        <w:rPr>
          <w:color w:val="FF0000"/>
          <w:sz w:val="22"/>
          <w:szCs w:val="24"/>
        </w:rPr>
      </w:pPr>
      <w:r w:rsidRPr="00B87224">
        <w:rPr>
          <w:color w:val="FF0000"/>
          <w:sz w:val="22"/>
          <w:szCs w:val="24"/>
          <w:highlight w:val="yellow"/>
        </w:rPr>
        <w:t>[</w:t>
      </w:r>
      <w:r w:rsidRPr="000A2535">
        <w:rPr>
          <w:color w:val="FF0000"/>
          <w:sz w:val="22"/>
          <w:szCs w:val="24"/>
          <w:highlight w:val="yellow"/>
        </w:rPr>
        <w:t>Name of DRR (</w:t>
      </w:r>
      <w:proofErr w:type="spellStart"/>
      <w:r w:rsidRPr="000A2535">
        <w:rPr>
          <w:color w:val="FF0000"/>
          <w:sz w:val="22"/>
          <w:szCs w:val="24"/>
          <w:highlight w:val="yellow"/>
        </w:rPr>
        <w:t>Programmes</w:t>
      </w:r>
      <w:proofErr w:type="spellEnd"/>
      <w:r w:rsidRPr="000A2535">
        <w:rPr>
          <w:color w:val="FF0000"/>
          <w:sz w:val="22"/>
          <w:szCs w:val="24"/>
          <w:highlight w:val="yellow"/>
        </w:rPr>
        <w:t>) at the CO, Title, UNDP Name of City, Country</w:t>
      </w:r>
      <w:r w:rsidRPr="000A2535">
        <w:rPr>
          <w:color w:val="FF0000"/>
          <w:sz w:val="22"/>
          <w:szCs w:val="24"/>
        </w:rPr>
        <w:t>]</w:t>
      </w:r>
    </w:p>
    <w:p w14:paraId="2B0D600C" w14:textId="77777777" w:rsidR="00F94A07" w:rsidRPr="000A2535" w:rsidRDefault="00F94A07" w:rsidP="00F94A07">
      <w:pPr>
        <w:spacing w:line="220" w:lineRule="exact"/>
        <w:ind w:firstLine="720"/>
        <w:rPr>
          <w:color w:val="FF0000"/>
          <w:sz w:val="22"/>
          <w:szCs w:val="24"/>
        </w:rPr>
      </w:pPr>
      <w:r w:rsidRPr="000A2535">
        <w:rPr>
          <w:color w:val="FF0000"/>
          <w:sz w:val="22"/>
          <w:szCs w:val="24"/>
          <w:highlight w:val="yellow"/>
        </w:rPr>
        <w:t>[Name of Environment Focal Point at the CO, Title, UNDP Name of City, Country</w:t>
      </w:r>
      <w:r w:rsidRPr="000A2535">
        <w:rPr>
          <w:color w:val="FF0000"/>
          <w:sz w:val="22"/>
          <w:szCs w:val="24"/>
        </w:rPr>
        <w:t>]</w:t>
      </w:r>
    </w:p>
    <w:p w14:paraId="631BB279" w14:textId="77777777" w:rsidR="001A1057" w:rsidRDefault="001A1057" w:rsidP="001A1057">
      <w:pPr>
        <w:ind w:firstLine="720"/>
        <w:jc w:val="both"/>
        <w:rPr>
          <w:color w:val="FF0000"/>
          <w:sz w:val="22"/>
          <w:szCs w:val="24"/>
        </w:rPr>
      </w:pPr>
      <w:r w:rsidRPr="00B87224">
        <w:rPr>
          <w:color w:val="FF0000"/>
          <w:sz w:val="22"/>
          <w:szCs w:val="24"/>
          <w:highlight w:val="yellow"/>
        </w:rPr>
        <w:t xml:space="preserve">[Name of Regional </w:t>
      </w:r>
      <w:r w:rsidRPr="00EE48ED">
        <w:rPr>
          <w:color w:val="FF0000"/>
          <w:sz w:val="22"/>
          <w:highlight w:val="yellow"/>
        </w:rPr>
        <w:t xml:space="preserve">Team Leader, </w:t>
      </w:r>
      <w:r w:rsidRPr="00B87224">
        <w:rPr>
          <w:color w:val="FF0000"/>
          <w:sz w:val="22"/>
          <w:szCs w:val="24"/>
          <w:highlight w:val="yellow"/>
        </w:rPr>
        <w:t>Location</w:t>
      </w:r>
      <w:r w:rsidRPr="00B87224">
        <w:rPr>
          <w:color w:val="FF0000"/>
          <w:sz w:val="22"/>
          <w:szCs w:val="24"/>
        </w:rPr>
        <w:t>]</w:t>
      </w:r>
    </w:p>
    <w:p w14:paraId="389AB9CD" w14:textId="1EE62CB0" w:rsidR="001A1057" w:rsidRDefault="001A1057" w:rsidP="001A1057">
      <w:pPr>
        <w:ind w:firstLine="720"/>
        <w:jc w:val="both"/>
        <w:rPr>
          <w:color w:val="FF0000"/>
          <w:sz w:val="22"/>
          <w:szCs w:val="24"/>
        </w:rPr>
      </w:pPr>
      <w:r w:rsidRPr="00F655C9">
        <w:rPr>
          <w:color w:val="FF0000"/>
          <w:sz w:val="22"/>
          <w:szCs w:val="24"/>
          <w:highlight w:val="yellow"/>
        </w:rPr>
        <w:t>[Name of Regional Technical Advisor (RTA), UNDP</w:t>
      </w:r>
      <w:r>
        <w:rPr>
          <w:color w:val="FF0000"/>
          <w:sz w:val="22"/>
          <w:szCs w:val="24"/>
          <w:highlight w:val="yellow"/>
        </w:rPr>
        <w:t xml:space="preserve"> Thematic Hub</w:t>
      </w:r>
      <w:r w:rsidRPr="00F655C9">
        <w:rPr>
          <w:color w:val="FF0000"/>
          <w:sz w:val="22"/>
          <w:szCs w:val="24"/>
          <w:highlight w:val="yellow"/>
        </w:rPr>
        <w:t>]</w:t>
      </w:r>
    </w:p>
    <w:p w14:paraId="7F4D2464" w14:textId="5587FAB1" w:rsidR="001A1057" w:rsidRPr="00210F7B" w:rsidRDefault="001A1057" w:rsidP="001A1057">
      <w:pPr>
        <w:ind w:firstLine="720"/>
        <w:jc w:val="both"/>
        <w:rPr>
          <w:color w:val="FF0000"/>
          <w:sz w:val="22"/>
          <w:szCs w:val="22"/>
        </w:rPr>
      </w:pPr>
      <w:r w:rsidRPr="00D364B5">
        <w:rPr>
          <w:color w:val="FF0000"/>
          <w:sz w:val="22"/>
          <w:szCs w:val="24"/>
          <w:highlight w:val="yellow"/>
        </w:rPr>
        <w:t>[Name of Principal Technical Advisor (PTA), UNDP Thematic Hub]</w:t>
      </w:r>
    </w:p>
    <w:p w14:paraId="3B2A66F4" w14:textId="77777777" w:rsidR="00F94A07" w:rsidRPr="000A2535" w:rsidRDefault="00F94A07" w:rsidP="00F94A07">
      <w:pPr>
        <w:spacing w:line="220" w:lineRule="exact"/>
        <w:ind w:firstLine="720"/>
        <w:rPr>
          <w:color w:val="FF0000"/>
          <w:sz w:val="22"/>
          <w:szCs w:val="24"/>
        </w:rPr>
      </w:pPr>
    </w:p>
    <w:p w14:paraId="430B8D5B" w14:textId="77777777" w:rsidR="00F94A07" w:rsidRDefault="00F94A07" w:rsidP="00563F03">
      <w:pPr>
        <w:jc w:val="both"/>
        <w:rPr>
          <w:sz w:val="22"/>
          <w:szCs w:val="22"/>
        </w:rPr>
      </w:pPr>
    </w:p>
    <w:p w14:paraId="2EC4A837" w14:textId="77777777" w:rsidR="000E2068" w:rsidRDefault="000E2068" w:rsidP="000E2068">
      <w:pPr>
        <w:jc w:val="both"/>
        <w:rPr>
          <w:sz w:val="22"/>
          <w:szCs w:val="22"/>
        </w:rPr>
      </w:pPr>
      <w:r>
        <w:rPr>
          <w:sz w:val="22"/>
          <w:szCs w:val="22"/>
        </w:rPr>
        <w:t>This Delegation of Authority is signed for agreement and acceptance by and between:</w:t>
      </w:r>
    </w:p>
    <w:p w14:paraId="13D7AD79" w14:textId="5426B5A0" w:rsidR="009812A2" w:rsidRDefault="009812A2" w:rsidP="001C075C">
      <w:pPr>
        <w:jc w:val="both"/>
        <w:rPr>
          <w:sz w:val="22"/>
          <w:szCs w:val="22"/>
        </w:rPr>
      </w:pPr>
    </w:p>
    <w:p w14:paraId="21342A88" w14:textId="77777777" w:rsidR="009812A2" w:rsidRDefault="009812A2" w:rsidP="009812A2">
      <w:pPr>
        <w:jc w:val="both"/>
        <w:rPr>
          <w:sz w:val="22"/>
          <w:szCs w:val="22"/>
        </w:rPr>
      </w:pPr>
    </w:p>
    <w:tbl>
      <w:tblPr>
        <w:tblStyle w:val="TableGrid"/>
        <w:tblW w:w="0" w:type="auto"/>
        <w:tblLook w:val="04A0" w:firstRow="1" w:lastRow="0" w:firstColumn="1" w:lastColumn="0" w:noHBand="0" w:noVBand="1"/>
      </w:tblPr>
      <w:tblGrid>
        <w:gridCol w:w="5035"/>
        <w:gridCol w:w="5035"/>
      </w:tblGrid>
      <w:tr w:rsidR="009812A2" w14:paraId="469A7908" w14:textId="77777777" w:rsidTr="45C1366D">
        <w:tc>
          <w:tcPr>
            <w:tcW w:w="5035" w:type="dxa"/>
          </w:tcPr>
          <w:p w14:paraId="4DCB039D" w14:textId="77777777" w:rsidR="009812A2" w:rsidRPr="000A2535" w:rsidRDefault="009812A2" w:rsidP="00663949">
            <w:pPr>
              <w:jc w:val="both"/>
              <w:rPr>
                <w:b/>
                <w:bCs/>
              </w:rPr>
            </w:pPr>
            <w:r w:rsidRPr="000A2535">
              <w:rPr>
                <w:rFonts w:eastAsia="Times New Roman"/>
                <w:b/>
                <w:bCs/>
                <w:sz w:val="22"/>
                <w:szCs w:val="22"/>
              </w:rPr>
              <w:t xml:space="preserve">Pradeep </w:t>
            </w:r>
            <w:proofErr w:type="spellStart"/>
            <w:r w:rsidRPr="000A2535">
              <w:rPr>
                <w:rFonts w:eastAsia="Times New Roman"/>
                <w:b/>
                <w:bCs/>
                <w:sz w:val="22"/>
                <w:szCs w:val="22"/>
              </w:rPr>
              <w:t>Kurukulasuriya</w:t>
            </w:r>
            <w:proofErr w:type="spellEnd"/>
          </w:p>
          <w:p w14:paraId="005676AE" w14:textId="77777777" w:rsidR="009812A2" w:rsidRPr="000A2535" w:rsidRDefault="009812A2" w:rsidP="00663949">
            <w:pPr>
              <w:jc w:val="both"/>
              <w:rPr>
                <w:b/>
                <w:bCs/>
                <w:sz w:val="22"/>
                <w:szCs w:val="22"/>
              </w:rPr>
            </w:pPr>
            <w:r w:rsidRPr="000A2535">
              <w:rPr>
                <w:b/>
                <w:bCs/>
                <w:sz w:val="22"/>
                <w:szCs w:val="22"/>
              </w:rPr>
              <w:t>Executive Coordinator and Director</w:t>
            </w:r>
          </w:p>
          <w:p w14:paraId="319436B7" w14:textId="76685DEA" w:rsidR="001A1057" w:rsidRPr="000A2535" w:rsidRDefault="001A1057" w:rsidP="45C1366D">
            <w:pPr>
              <w:jc w:val="both"/>
              <w:rPr>
                <w:b/>
                <w:bCs/>
                <w:sz w:val="22"/>
                <w:szCs w:val="22"/>
              </w:rPr>
            </w:pPr>
            <w:r w:rsidRPr="45C1366D">
              <w:rPr>
                <w:b/>
                <w:bCs/>
                <w:sz w:val="22"/>
                <w:szCs w:val="22"/>
              </w:rPr>
              <w:t xml:space="preserve">Vertical </w:t>
            </w:r>
            <w:r w:rsidR="71D773DD" w:rsidRPr="110F16F9">
              <w:rPr>
                <w:b/>
                <w:bCs/>
                <w:sz w:val="22"/>
                <w:szCs w:val="22"/>
              </w:rPr>
              <w:t>Fund</w:t>
            </w:r>
            <w:r w:rsidR="302FD052" w:rsidRPr="110F16F9">
              <w:rPr>
                <w:b/>
                <w:bCs/>
                <w:sz w:val="22"/>
                <w:szCs w:val="22"/>
              </w:rPr>
              <w:t>s</w:t>
            </w:r>
            <w:r w:rsidRPr="45C1366D">
              <w:rPr>
                <w:b/>
                <w:bCs/>
                <w:sz w:val="22"/>
                <w:szCs w:val="22"/>
              </w:rPr>
              <w:t xml:space="preserve"> </w:t>
            </w:r>
            <w:proofErr w:type="spellStart"/>
            <w:r w:rsidR="1EA98672" w:rsidRPr="00E00010">
              <w:rPr>
                <w:b/>
                <w:sz w:val="22"/>
                <w:szCs w:val="22"/>
              </w:rPr>
              <w:t>Programme</w:t>
            </w:r>
            <w:proofErr w:type="spellEnd"/>
            <w:r w:rsidR="1EA98672" w:rsidRPr="00E00010">
              <w:rPr>
                <w:b/>
                <w:sz w:val="22"/>
                <w:szCs w:val="22"/>
              </w:rPr>
              <w:t xml:space="preserve"> Support, Oversight and Compliance </w:t>
            </w:r>
            <w:r w:rsidRPr="45C1366D">
              <w:rPr>
                <w:b/>
                <w:bCs/>
                <w:sz w:val="22"/>
                <w:szCs w:val="22"/>
              </w:rPr>
              <w:t>Hub</w:t>
            </w:r>
          </w:p>
          <w:p w14:paraId="5BF26D80" w14:textId="77777777" w:rsidR="009812A2" w:rsidRPr="000A2535" w:rsidRDefault="009812A2" w:rsidP="00663949">
            <w:pPr>
              <w:jc w:val="both"/>
              <w:rPr>
                <w:b/>
                <w:bCs/>
                <w:sz w:val="22"/>
                <w:szCs w:val="22"/>
              </w:rPr>
            </w:pPr>
            <w:r w:rsidRPr="000A2535">
              <w:rPr>
                <w:b/>
                <w:bCs/>
                <w:sz w:val="22"/>
                <w:szCs w:val="22"/>
              </w:rPr>
              <w:t xml:space="preserve">Bureau for Policy and </w:t>
            </w:r>
            <w:proofErr w:type="spellStart"/>
            <w:r w:rsidRPr="000A2535">
              <w:rPr>
                <w:b/>
                <w:bCs/>
                <w:sz w:val="22"/>
                <w:szCs w:val="22"/>
              </w:rPr>
              <w:t>Programme</w:t>
            </w:r>
            <w:proofErr w:type="spellEnd"/>
            <w:r w:rsidRPr="000A2535">
              <w:rPr>
                <w:b/>
                <w:bCs/>
                <w:sz w:val="22"/>
                <w:szCs w:val="22"/>
              </w:rPr>
              <w:t xml:space="preserve"> Support</w:t>
            </w:r>
          </w:p>
          <w:p w14:paraId="7E5F9E18" w14:textId="77777777" w:rsidR="009812A2" w:rsidRPr="000A2535" w:rsidRDefault="009812A2" w:rsidP="00663949">
            <w:pPr>
              <w:jc w:val="both"/>
              <w:rPr>
                <w:b/>
                <w:bCs/>
                <w:sz w:val="22"/>
                <w:szCs w:val="22"/>
              </w:rPr>
            </w:pPr>
            <w:r w:rsidRPr="000A2535">
              <w:rPr>
                <w:b/>
                <w:bCs/>
                <w:sz w:val="22"/>
                <w:szCs w:val="22"/>
              </w:rPr>
              <w:t>UNDP</w:t>
            </w:r>
          </w:p>
          <w:p w14:paraId="354105E4" w14:textId="77777777" w:rsidR="009812A2" w:rsidRPr="000A2535" w:rsidRDefault="009812A2" w:rsidP="00663949">
            <w:pPr>
              <w:rPr>
                <w:b/>
                <w:bCs/>
                <w:sz w:val="22"/>
                <w:szCs w:val="22"/>
              </w:rPr>
            </w:pPr>
          </w:p>
        </w:tc>
        <w:tc>
          <w:tcPr>
            <w:tcW w:w="5035" w:type="dxa"/>
          </w:tcPr>
          <w:p w14:paraId="1A8BC962" w14:textId="77777777" w:rsidR="009812A2" w:rsidRDefault="009812A2" w:rsidP="00663949">
            <w:pPr>
              <w:rPr>
                <w:sz w:val="22"/>
                <w:szCs w:val="22"/>
              </w:rPr>
            </w:pPr>
          </w:p>
          <w:p w14:paraId="7FB96800" w14:textId="77777777" w:rsidR="009812A2" w:rsidRDefault="009812A2" w:rsidP="00663949">
            <w:pPr>
              <w:rPr>
                <w:sz w:val="22"/>
                <w:szCs w:val="22"/>
              </w:rPr>
            </w:pPr>
            <w:r>
              <w:rPr>
                <w:sz w:val="22"/>
                <w:szCs w:val="22"/>
              </w:rPr>
              <w:t>Date:</w:t>
            </w:r>
          </w:p>
          <w:p w14:paraId="06D7B912" w14:textId="77777777" w:rsidR="009812A2" w:rsidRDefault="009812A2" w:rsidP="00663949">
            <w:pPr>
              <w:rPr>
                <w:sz w:val="22"/>
                <w:szCs w:val="22"/>
              </w:rPr>
            </w:pPr>
            <w:r>
              <w:rPr>
                <w:sz w:val="22"/>
                <w:szCs w:val="22"/>
              </w:rPr>
              <w:t>Signature:</w:t>
            </w:r>
          </w:p>
          <w:p w14:paraId="1CE39EC4" w14:textId="77777777" w:rsidR="009812A2" w:rsidRDefault="009812A2" w:rsidP="00663949">
            <w:pPr>
              <w:rPr>
                <w:sz w:val="22"/>
                <w:szCs w:val="22"/>
              </w:rPr>
            </w:pPr>
          </w:p>
          <w:p w14:paraId="634E73A8" w14:textId="77777777" w:rsidR="009812A2" w:rsidRDefault="009812A2" w:rsidP="00663949">
            <w:pPr>
              <w:rPr>
                <w:sz w:val="22"/>
                <w:szCs w:val="22"/>
              </w:rPr>
            </w:pPr>
          </w:p>
          <w:p w14:paraId="53B7E58C" w14:textId="77777777" w:rsidR="009812A2" w:rsidRDefault="009812A2" w:rsidP="00663949">
            <w:pPr>
              <w:rPr>
                <w:sz w:val="22"/>
                <w:szCs w:val="22"/>
              </w:rPr>
            </w:pPr>
          </w:p>
          <w:p w14:paraId="50EE0CD1" w14:textId="77777777" w:rsidR="009812A2" w:rsidRDefault="009812A2" w:rsidP="00663949">
            <w:pPr>
              <w:rPr>
                <w:sz w:val="22"/>
                <w:szCs w:val="22"/>
              </w:rPr>
            </w:pPr>
          </w:p>
          <w:p w14:paraId="576E896A" w14:textId="77777777" w:rsidR="009812A2" w:rsidRDefault="009812A2" w:rsidP="00663949">
            <w:pPr>
              <w:rPr>
                <w:sz w:val="22"/>
                <w:szCs w:val="22"/>
              </w:rPr>
            </w:pPr>
          </w:p>
        </w:tc>
      </w:tr>
      <w:tr w:rsidR="00B65B65" w14:paraId="2081C75C" w14:textId="77777777" w:rsidTr="45C1366D">
        <w:tc>
          <w:tcPr>
            <w:tcW w:w="5035" w:type="dxa"/>
          </w:tcPr>
          <w:p w14:paraId="4EFF7CD1" w14:textId="4CE9604D" w:rsidR="00B65B65" w:rsidRDefault="002E5373" w:rsidP="00B65B65">
            <w:pPr>
              <w:rPr>
                <w:b/>
                <w:bCs/>
                <w:sz w:val="22"/>
                <w:szCs w:val="22"/>
              </w:rPr>
            </w:pPr>
            <w:r>
              <w:rPr>
                <w:b/>
                <w:bCs/>
                <w:sz w:val="22"/>
                <w:szCs w:val="22"/>
              </w:rPr>
              <w:t xml:space="preserve">Marcos </w:t>
            </w:r>
            <w:r w:rsidR="00825BE3">
              <w:rPr>
                <w:b/>
                <w:bCs/>
                <w:sz w:val="22"/>
                <w:szCs w:val="22"/>
              </w:rPr>
              <w:t xml:space="preserve">Neto </w:t>
            </w:r>
          </w:p>
          <w:p w14:paraId="1813C962" w14:textId="77777777" w:rsidR="00B65B65" w:rsidRDefault="00B65B65" w:rsidP="00B65B65">
            <w:pPr>
              <w:rPr>
                <w:b/>
                <w:bCs/>
                <w:sz w:val="22"/>
                <w:szCs w:val="22"/>
              </w:rPr>
            </w:pPr>
            <w:r>
              <w:rPr>
                <w:b/>
                <w:bCs/>
                <w:sz w:val="22"/>
                <w:szCs w:val="22"/>
              </w:rPr>
              <w:t>Assistant Administrator and Director</w:t>
            </w:r>
          </w:p>
          <w:p w14:paraId="72EC7157" w14:textId="77777777" w:rsidR="00B65B65" w:rsidRDefault="00B65B65" w:rsidP="00B65B65">
            <w:pPr>
              <w:rPr>
                <w:b/>
                <w:bCs/>
                <w:sz w:val="22"/>
                <w:szCs w:val="22"/>
              </w:rPr>
            </w:pPr>
            <w:r>
              <w:rPr>
                <w:b/>
                <w:bCs/>
                <w:sz w:val="22"/>
                <w:szCs w:val="22"/>
              </w:rPr>
              <w:t xml:space="preserve">Bureau for Policy and </w:t>
            </w:r>
            <w:proofErr w:type="spellStart"/>
            <w:r>
              <w:rPr>
                <w:b/>
                <w:bCs/>
                <w:sz w:val="22"/>
                <w:szCs w:val="22"/>
              </w:rPr>
              <w:t>Programme</w:t>
            </w:r>
            <w:proofErr w:type="spellEnd"/>
            <w:r>
              <w:rPr>
                <w:b/>
                <w:bCs/>
                <w:sz w:val="22"/>
                <w:szCs w:val="22"/>
              </w:rPr>
              <w:t xml:space="preserve"> Support</w:t>
            </w:r>
          </w:p>
          <w:p w14:paraId="50E453D1" w14:textId="77777777" w:rsidR="00B65B65" w:rsidRDefault="00B65B65" w:rsidP="00B65B65">
            <w:pPr>
              <w:rPr>
                <w:b/>
                <w:bCs/>
                <w:sz w:val="22"/>
                <w:szCs w:val="22"/>
              </w:rPr>
            </w:pPr>
            <w:r>
              <w:rPr>
                <w:b/>
                <w:bCs/>
                <w:sz w:val="22"/>
                <w:szCs w:val="22"/>
              </w:rPr>
              <w:t>UNDP</w:t>
            </w:r>
          </w:p>
          <w:p w14:paraId="5CFFFDB2" w14:textId="3D110472" w:rsidR="00B65B65" w:rsidRPr="000A2535" w:rsidRDefault="00B65B65" w:rsidP="00B65B65">
            <w:pPr>
              <w:rPr>
                <w:b/>
                <w:bCs/>
                <w:sz w:val="22"/>
                <w:szCs w:val="22"/>
              </w:rPr>
            </w:pPr>
          </w:p>
        </w:tc>
        <w:tc>
          <w:tcPr>
            <w:tcW w:w="5035" w:type="dxa"/>
          </w:tcPr>
          <w:p w14:paraId="4A5BBBFD" w14:textId="77777777" w:rsidR="00B65B65" w:rsidRDefault="00B65B65" w:rsidP="00B65B65">
            <w:pPr>
              <w:rPr>
                <w:sz w:val="22"/>
                <w:szCs w:val="22"/>
              </w:rPr>
            </w:pPr>
            <w:r>
              <w:rPr>
                <w:sz w:val="22"/>
                <w:szCs w:val="22"/>
              </w:rPr>
              <w:t>Date:</w:t>
            </w:r>
          </w:p>
          <w:p w14:paraId="3C47ADA8" w14:textId="77777777" w:rsidR="00B65B65" w:rsidRDefault="00B65B65" w:rsidP="00B65B65">
            <w:pPr>
              <w:rPr>
                <w:sz w:val="22"/>
                <w:szCs w:val="22"/>
              </w:rPr>
            </w:pPr>
            <w:r>
              <w:rPr>
                <w:sz w:val="22"/>
                <w:szCs w:val="22"/>
              </w:rPr>
              <w:t>Signature:</w:t>
            </w:r>
          </w:p>
          <w:p w14:paraId="24DDCA38" w14:textId="77777777" w:rsidR="00B65B65" w:rsidRDefault="00B65B65" w:rsidP="00B65B65">
            <w:pPr>
              <w:rPr>
                <w:sz w:val="22"/>
                <w:szCs w:val="22"/>
              </w:rPr>
            </w:pPr>
          </w:p>
          <w:p w14:paraId="250F485C" w14:textId="77777777" w:rsidR="00B65B65" w:rsidRDefault="00B65B65" w:rsidP="00B65B65">
            <w:pPr>
              <w:rPr>
                <w:sz w:val="22"/>
                <w:szCs w:val="22"/>
              </w:rPr>
            </w:pPr>
          </w:p>
          <w:p w14:paraId="63B48C93" w14:textId="77777777" w:rsidR="00B65B65" w:rsidRDefault="00B65B65" w:rsidP="00B65B65">
            <w:pPr>
              <w:rPr>
                <w:sz w:val="22"/>
                <w:szCs w:val="22"/>
              </w:rPr>
            </w:pPr>
          </w:p>
        </w:tc>
      </w:tr>
      <w:tr w:rsidR="00B65B65" w14:paraId="25238E00" w14:textId="77777777" w:rsidTr="45C1366D">
        <w:tc>
          <w:tcPr>
            <w:tcW w:w="5035" w:type="dxa"/>
          </w:tcPr>
          <w:p w14:paraId="34A81763" w14:textId="0C08C8E0" w:rsidR="00955059" w:rsidRPr="004D338A" w:rsidRDefault="00955059" w:rsidP="00B65B65">
            <w:pPr>
              <w:rPr>
                <w:b/>
                <w:bCs/>
                <w:sz w:val="22"/>
                <w:szCs w:val="22"/>
              </w:rPr>
            </w:pPr>
            <w:r w:rsidRPr="004D338A">
              <w:rPr>
                <w:b/>
                <w:bCs/>
                <w:sz w:val="22"/>
                <w:szCs w:val="22"/>
              </w:rPr>
              <w:t>Accepted By:</w:t>
            </w:r>
          </w:p>
          <w:p w14:paraId="480F0188" w14:textId="77777777" w:rsidR="00955059" w:rsidRPr="004D338A" w:rsidRDefault="00955059" w:rsidP="00B65B65">
            <w:pPr>
              <w:rPr>
                <w:b/>
                <w:bCs/>
                <w:sz w:val="22"/>
                <w:szCs w:val="22"/>
                <w:highlight w:val="yellow"/>
              </w:rPr>
            </w:pPr>
          </w:p>
          <w:p w14:paraId="2F8B6B1D" w14:textId="77777777" w:rsidR="008E31B8" w:rsidRPr="000A2535" w:rsidRDefault="008E31B8" w:rsidP="008E31B8">
            <w:pPr>
              <w:rPr>
                <w:b/>
                <w:bCs/>
                <w:i/>
                <w:iCs/>
                <w:color w:val="FF0000"/>
              </w:rPr>
            </w:pPr>
            <w:r>
              <w:rPr>
                <w:b/>
                <w:bCs/>
                <w:i/>
                <w:iCs/>
                <w:color w:val="FF0000"/>
                <w:szCs w:val="22"/>
              </w:rPr>
              <w:t>[</w:t>
            </w:r>
            <w:r w:rsidRPr="000A2535">
              <w:rPr>
                <w:rFonts w:ascii="CG Times (W1)" w:hAnsi="CG Times (W1)"/>
                <w:b/>
                <w:bCs/>
                <w:i/>
                <w:iCs/>
                <w:color w:val="FF0000"/>
                <w:sz w:val="22"/>
                <w:szCs w:val="22"/>
                <w:highlight w:val="yellow"/>
              </w:rPr>
              <w:t xml:space="preserve">Regional </w:t>
            </w:r>
            <w:r w:rsidRPr="000A2535">
              <w:rPr>
                <w:rFonts w:ascii="CG Times (W1)" w:hAnsi="CG Times (W1)"/>
                <w:b/>
                <w:bCs/>
                <w:i/>
                <w:iCs/>
                <w:color w:val="FF0000"/>
                <w:sz w:val="22"/>
                <w:highlight w:val="yellow"/>
              </w:rPr>
              <w:t xml:space="preserve">Bureau </w:t>
            </w:r>
            <w:r>
              <w:rPr>
                <w:rFonts w:ascii="CG Times (W1)" w:hAnsi="CG Times (W1)"/>
                <w:b/>
                <w:bCs/>
                <w:i/>
                <w:iCs/>
                <w:color w:val="FF0000"/>
                <w:sz w:val="22"/>
                <w:highlight w:val="yellow"/>
              </w:rPr>
              <w:t>Director</w:t>
            </w:r>
            <w:r w:rsidRPr="000A2535">
              <w:rPr>
                <w:rFonts w:ascii="CG Times (W1)" w:hAnsi="CG Times (W1)"/>
                <w:b/>
                <w:bCs/>
                <w:i/>
                <w:iCs/>
                <w:color w:val="FF0000"/>
                <w:sz w:val="22"/>
                <w:szCs w:val="22"/>
                <w:highlight w:val="yellow"/>
              </w:rPr>
              <w:t>, [Bureau acronym]</w:t>
            </w:r>
          </w:p>
          <w:p w14:paraId="12990072" w14:textId="77777777" w:rsidR="008E31B8" w:rsidRPr="000A2535" w:rsidRDefault="008E31B8" w:rsidP="008E31B8">
            <w:pPr>
              <w:rPr>
                <w:b/>
                <w:bCs/>
                <w:sz w:val="22"/>
                <w:szCs w:val="22"/>
              </w:rPr>
            </w:pPr>
          </w:p>
          <w:p w14:paraId="3E655566" w14:textId="77777777" w:rsidR="00B65B65" w:rsidRPr="000A2535" w:rsidRDefault="00B65B65" w:rsidP="00B65B65">
            <w:pPr>
              <w:rPr>
                <w:b/>
                <w:bCs/>
                <w:sz w:val="22"/>
                <w:szCs w:val="22"/>
              </w:rPr>
            </w:pPr>
          </w:p>
          <w:p w14:paraId="508A0DC9" w14:textId="77777777" w:rsidR="00B65B65" w:rsidRPr="000A2535" w:rsidRDefault="00B65B65" w:rsidP="00B65B65">
            <w:pPr>
              <w:rPr>
                <w:b/>
                <w:bCs/>
                <w:sz w:val="22"/>
                <w:szCs w:val="22"/>
              </w:rPr>
            </w:pPr>
          </w:p>
          <w:p w14:paraId="5B3FA8CA" w14:textId="77777777" w:rsidR="00B65B65" w:rsidRPr="000A2535" w:rsidRDefault="00B65B65" w:rsidP="00B65B65">
            <w:pPr>
              <w:rPr>
                <w:b/>
                <w:bCs/>
                <w:sz w:val="22"/>
                <w:szCs w:val="22"/>
              </w:rPr>
            </w:pPr>
          </w:p>
          <w:p w14:paraId="1341CA9F" w14:textId="77777777" w:rsidR="00B65B65" w:rsidRDefault="00B65B65" w:rsidP="00B65B65">
            <w:pPr>
              <w:rPr>
                <w:b/>
                <w:bCs/>
                <w:sz w:val="22"/>
                <w:szCs w:val="22"/>
              </w:rPr>
            </w:pPr>
          </w:p>
          <w:p w14:paraId="343B463E" w14:textId="56DA642C" w:rsidR="00B65B65" w:rsidRPr="000A2535" w:rsidRDefault="00B65B65" w:rsidP="00B65B65">
            <w:pPr>
              <w:rPr>
                <w:b/>
                <w:bCs/>
                <w:sz w:val="22"/>
                <w:szCs w:val="22"/>
              </w:rPr>
            </w:pPr>
          </w:p>
        </w:tc>
        <w:tc>
          <w:tcPr>
            <w:tcW w:w="5035" w:type="dxa"/>
          </w:tcPr>
          <w:p w14:paraId="610291D6" w14:textId="77777777" w:rsidR="00B65B65" w:rsidRDefault="00B65B65" w:rsidP="00B65B65">
            <w:pPr>
              <w:rPr>
                <w:sz w:val="22"/>
                <w:szCs w:val="22"/>
              </w:rPr>
            </w:pPr>
          </w:p>
          <w:p w14:paraId="3AA1AC5D" w14:textId="77777777" w:rsidR="00B65B65" w:rsidRDefault="00B65B65" w:rsidP="00B65B65">
            <w:pPr>
              <w:rPr>
                <w:sz w:val="22"/>
                <w:szCs w:val="22"/>
              </w:rPr>
            </w:pPr>
            <w:r>
              <w:rPr>
                <w:sz w:val="22"/>
                <w:szCs w:val="22"/>
              </w:rPr>
              <w:t>Date:</w:t>
            </w:r>
          </w:p>
          <w:p w14:paraId="3948303C" w14:textId="77777777" w:rsidR="00B65B65" w:rsidRDefault="00B65B65" w:rsidP="00B65B65">
            <w:pPr>
              <w:rPr>
                <w:sz w:val="22"/>
                <w:szCs w:val="22"/>
              </w:rPr>
            </w:pPr>
            <w:r>
              <w:rPr>
                <w:sz w:val="22"/>
                <w:szCs w:val="22"/>
              </w:rPr>
              <w:t>Signature:</w:t>
            </w:r>
          </w:p>
          <w:p w14:paraId="428127E4" w14:textId="77777777" w:rsidR="00B65B65" w:rsidRDefault="00B65B65" w:rsidP="00B65B65">
            <w:pPr>
              <w:rPr>
                <w:sz w:val="22"/>
                <w:szCs w:val="22"/>
              </w:rPr>
            </w:pPr>
          </w:p>
          <w:p w14:paraId="1F814ABF" w14:textId="77777777" w:rsidR="00B65B65" w:rsidRDefault="00B65B65" w:rsidP="00B65B65">
            <w:pPr>
              <w:rPr>
                <w:sz w:val="22"/>
                <w:szCs w:val="22"/>
              </w:rPr>
            </w:pPr>
          </w:p>
          <w:p w14:paraId="675E3BA8" w14:textId="3CA31E8C" w:rsidR="00B65B65" w:rsidRDefault="00B65B65" w:rsidP="00B65B65">
            <w:pPr>
              <w:rPr>
                <w:sz w:val="22"/>
                <w:szCs w:val="22"/>
              </w:rPr>
            </w:pPr>
          </w:p>
        </w:tc>
      </w:tr>
      <w:tr w:rsidR="00B65B65" w14:paraId="65BB41BD" w14:textId="77777777" w:rsidTr="45C1366D">
        <w:tc>
          <w:tcPr>
            <w:tcW w:w="5035" w:type="dxa"/>
          </w:tcPr>
          <w:p w14:paraId="0BCB709A" w14:textId="77777777" w:rsidR="00955059" w:rsidRPr="00140747" w:rsidRDefault="00955059" w:rsidP="00955059">
            <w:pPr>
              <w:rPr>
                <w:b/>
                <w:bCs/>
                <w:sz w:val="22"/>
                <w:szCs w:val="22"/>
              </w:rPr>
            </w:pPr>
            <w:r w:rsidRPr="00140747">
              <w:rPr>
                <w:b/>
                <w:bCs/>
                <w:sz w:val="22"/>
                <w:szCs w:val="22"/>
              </w:rPr>
              <w:t>Accepted By:</w:t>
            </w:r>
          </w:p>
          <w:p w14:paraId="2301F938" w14:textId="77777777" w:rsidR="008E31B8" w:rsidRDefault="008E31B8" w:rsidP="008E31B8">
            <w:pPr>
              <w:rPr>
                <w:b/>
                <w:bCs/>
                <w:i/>
                <w:iCs/>
                <w:color w:val="FF0000"/>
                <w:sz w:val="22"/>
                <w:szCs w:val="22"/>
                <w:highlight w:val="yellow"/>
              </w:rPr>
            </w:pPr>
          </w:p>
          <w:p w14:paraId="2DA7497F" w14:textId="7EF1F2F1" w:rsidR="008E31B8" w:rsidRPr="000A2535" w:rsidRDefault="008E31B8" w:rsidP="008E31B8">
            <w:pPr>
              <w:rPr>
                <w:b/>
                <w:bCs/>
                <w:i/>
                <w:iCs/>
                <w:color w:val="FF0000"/>
                <w:sz w:val="22"/>
                <w:szCs w:val="22"/>
              </w:rPr>
            </w:pPr>
            <w:r w:rsidRPr="000A2535">
              <w:rPr>
                <w:b/>
                <w:bCs/>
                <w:i/>
                <w:iCs/>
                <w:color w:val="FF0000"/>
                <w:sz w:val="22"/>
                <w:szCs w:val="22"/>
                <w:highlight w:val="yellow"/>
              </w:rPr>
              <w:t>[Resident Representative]</w:t>
            </w:r>
          </w:p>
          <w:p w14:paraId="05BB567F" w14:textId="77777777" w:rsidR="008E31B8" w:rsidRPr="000A2535" w:rsidRDefault="008E31B8" w:rsidP="008E31B8">
            <w:pPr>
              <w:rPr>
                <w:b/>
                <w:bCs/>
                <w:sz w:val="22"/>
                <w:szCs w:val="22"/>
              </w:rPr>
            </w:pPr>
          </w:p>
          <w:p w14:paraId="16AB7E51" w14:textId="77777777" w:rsidR="00955059" w:rsidRPr="00140747" w:rsidRDefault="00955059" w:rsidP="00955059">
            <w:pPr>
              <w:rPr>
                <w:b/>
                <w:bCs/>
                <w:sz w:val="22"/>
                <w:szCs w:val="22"/>
                <w:highlight w:val="yellow"/>
              </w:rPr>
            </w:pPr>
          </w:p>
          <w:p w14:paraId="20632793" w14:textId="77777777" w:rsidR="00B65B65" w:rsidRPr="000A2535" w:rsidRDefault="00B65B65" w:rsidP="00B65B65">
            <w:pPr>
              <w:rPr>
                <w:b/>
                <w:bCs/>
                <w:sz w:val="22"/>
                <w:szCs w:val="22"/>
              </w:rPr>
            </w:pPr>
          </w:p>
          <w:p w14:paraId="16F20055" w14:textId="77777777" w:rsidR="00B65B65" w:rsidRPr="000A2535" w:rsidRDefault="00B65B65" w:rsidP="00B65B65">
            <w:pPr>
              <w:rPr>
                <w:b/>
                <w:bCs/>
                <w:sz w:val="22"/>
                <w:szCs w:val="22"/>
              </w:rPr>
            </w:pPr>
          </w:p>
          <w:p w14:paraId="5D036CC2" w14:textId="77777777" w:rsidR="00B65B65" w:rsidRPr="000A2535" w:rsidRDefault="00B65B65" w:rsidP="00B65B65">
            <w:pPr>
              <w:rPr>
                <w:b/>
                <w:bCs/>
                <w:sz w:val="22"/>
                <w:szCs w:val="22"/>
              </w:rPr>
            </w:pPr>
          </w:p>
          <w:p w14:paraId="67702AF0" w14:textId="77777777" w:rsidR="00B65B65" w:rsidRPr="000A2535" w:rsidRDefault="00B65B65" w:rsidP="00B65B65">
            <w:pPr>
              <w:rPr>
                <w:b/>
                <w:bCs/>
                <w:sz w:val="22"/>
                <w:szCs w:val="22"/>
              </w:rPr>
            </w:pPr>
          </w:p>
        </w:tc>
        <w:tc>
          <w:tcPr>
            <w:tcW w:w="5035" w:type="dxa"/>
          </w:tcPr>
          <w:p w14:paraId="552C1892" w14:textId="77777777" w:rsidR="00B65B65" w:rsidRDefault="00B65B65" w:rsidP="00B65B65">
            <w:pPr>
              <w:rPr>
                <w:sz w:val="22"/>
                <w:szCs w:val="22"/>
              </w:rPr>
            </w:pPr>
          </w:p>
          <w:p w14:paraId="17B77BA6" w14:textId="77777777" w:rsidR="00B65B65" w:rsidRDefault="00B65B65" w:rsidP="00B65B65">
            <w:pPr>
              <w:rPr>
                <w:sz w:val="22"/>
                <w:szCs w:val="22"/>
              </w:rPr>
            </w:pPr>
            <w:r>
              <w:rPr>
                <w:sz w:val="22"/>
                <w:szCs w:val="22"/>
              </w:rPr>
              <w:t>Date:</w:t>
            </w:r>
          </w:p>
          <w:p w14:paraId="55B83BD3" w14:textId="77777777" w:rsidR="00B65B65" w:rsidRDefault="00B65B65" w:rsidP="00B65B65">
            <w:pPr>
              <w:rPr>
                <w:sz w:val="22"/>
                <w:szCs w:val="22"/>
              </w:rPr>
            </w:pPr>
            <w:r>
              <w:rPr>
                <w:sz w:val="22"/>
                <w:szCs w:val="22"/>
              </w:rPr>
              <w:t>Signature:</w:t>
            </w:r>
          </w:p>
          <w:p w14:paraId="6AC55903" w14:textId="77777777" w:rsidR="00B65B65" w:rsidRDefault="00B65B65" w:rsidP="00B65B65">
            <w:pPr>
              <w:rPr>
                <w:sz w:val="22"/>
                <w:szCs w:val="22"/>
              </w:rPr>
            </w:pPr>
          </w:p>
          <w:p w14:paraId="59B259A7" w14:textId="77777777" w:rsidR="00B65B65" w:rsidRDefault="00B65B65" w:rsidP="00B65B65">
            <w:pPr>
              <w:rPr>
                <w:sz w:val="22"/>
                <w:szCs w:val="22"/>
              </w:rPr>
            </w:pPr>
          </w:p>
          <w:p w14:paraId="750F4447" w14:textId="498A5D62" w:rsidR="00B65B65" w:rsidRDefault="00B65B65" w:rsidP="00B65B65">
            <w:pPr>
              <w:rPr>
                <w:sz w:val="22"/>
                <w:szCs w:val="22"/>
              </w:rPr>
            </w:pPr>
          </w:p>
        </w:tc>
      </w:tr>
    </w:tbl>
    <w:p w14:paraId="6C129D94" w14:textId="77777777" w:rsidR="009812A2" w:rsidRDefault="009812A2" w:rsidP="001C075C">
      <w:pPr>
        <w:jc w:val="both"/>
        <w:rPr>
          <w:sz w:val="22"/>
          <w:szCs w:val="22"/>
        </w:rPr>
      </w:pPr>
    </w:p>
    <w:p w14:paraId="48A7FA9F" w14:textId="77777777" w:rsidR="0064500B" w:rsidRDefault="0064500B" w:rsidP="0064500B">
      <w:pPr>
        <w:jc w:val="both"/>
        <w:rPr>
          <w:sz w:val="22"/>
          <w:szCs w:val="22"/>
        </w:rPr>
      </w:pPr>
    </w:p>
    <w:p w14:paraId="48DD5BA7" w14:textId="1C290E11" w:rsidR="00FA5B85" w:rsidRPr="00FA5B85" w:rsidRDefault="00FA5B85" w:rsidP="00215FCF">
      <w:pPr>
        <w:tabs>
          <w:tab w:val="left" w:pos="870"/>
          <w:tab w:val="center" w:pos="5045"/>
        </w:tabs>
        <w:rPr>
          <w:lang w:val="en-GB"/>
        </w:rPr>
      </w:pPr>
      <w:r w:rsidRPr="00FA5B85">
        <w:rPr>
          <w:lang w:val="en-GB"/>
        </w:rPr>
        <w:t xml:space="preserve"> </w:t>
      </w:r>
    </w:p>
    <w:p w14:paraId="6F11E0AB" w14:textId="77777777" w:rsidR="00FA5B85" w:rsidRDefault="00FA5B85" w:rsidP="00FA5B85">
      <w:pPr>
        <w:tabs>
          <w:tab w:val="left" w:pos="870"/>
          <w:tab w:val="center" w:pos="5045"/>
        </w:tabs>
        <w:jc w:val="center"/>
        <w:rPr>
          <w:b/>
          <w:sz w:val="22"/>
          <w:szCs w:val="22"/>
        </w:rPr>
      </w:pPr>
    </w:p>
    <w:sectPr w:rsidR="00FA5B85" w:rsidSect="00D90864">
      <w:headerReference w:type="default" r:id="rId24"/>
      <w:footerReference w:type="default" r:id="rId25"/>
      <w:headerReference w:type="first" r:id="rId26"/>
      <w:footerReference w:type="first" r:id="rId27"/>
      <w:pgSz w:w="12240" w:h="15840" w:code="1"/>
      <w:pgMar w:top="1440" w:right="1080" w:bottom="1080" w:left="1080" w:header="720" w:footer="4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767D0" w14:textId="77777777" w:rsidR="00D90864" w:rsidRDefault="00D90864" w:rsidP="00563F03">
      <w:r>
        <w:separator/>
      </w:r>
    </w:p>
  </w:endnote>
  <w:endnote w:type="continuationSeparator" w:id="0">
    <w:p w14:paraId="67050E1D" w14:textId="77777777" w:rsidR="00D90864" w:rsidRDefault="00D90864" w:rsidP="00563F03">
      <w:r>
        <w:continuationSeparator/>
      </w:r>
    </w:p>
  </w:endnote>
  <w:endnote w:type="continuationNotice" w:id="1">
    <w:p w14:paraId="1110FA26" w14:textId="77777777" w:rsidR="00D90864" w:rsidRDefault="00D908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Myriad Pro">
    <w:altName w:val="Segoe UI"/>
    <w:panose1 w:val="020B0604020202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236120698"/>
      <w:docPartObj>
        <w:docPartGallery w:val="Page Numbers (Bottom of Page)"/>
        <w:docPartUnique/>
      </w:docPartObj>
    </w:sdtPr>
    <w:sdtEndPr>
      <w:rPr>
        <w:noProof/>
        <w:sz w:val="20"/>
        <w:szCs w:val="20"/>
      </w:rPr>
    </w:sdtEndPr>
    <w:sdtContent>
      <w:p w14:paraId="3BBFF2C7" w14:textId="77777777" w:rsidR="001669C1" w:rsidRPr="00C9247E" w:rsidRDefault="001669C1" w:rsidP="001669C1">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5691C7A7" w14:textId="4DD18AF8" w:rsidR="0086510D" w:rsidRPr="00EC7206" w:rsidRDefault="0086510D" w:rsidP="00EC7206">
        <w:pPr>
          <w:pStyle w:val="Footer"/>
          <w:jc w:val="right"/>
        </w:pPr>
        <w:r w:rsidRPr="00EC7206">
          <w:fldChar w:fldCharType="begin"/>
        </w:r>
        <w:r w:rsidRPr="00EC7206">
          <w:instrText xml:space="preserve"> PAGE   \* MERGEFORMAT </w:instrText>
        </w:r>
        <w:r w:rsidRPr="00EC7206">
          <w:fldChar w:fldCharType="separate"/>
        </w:r>
        <w:r>
          <w:rPr>
            <w:noProof/>
          </w:rPr>
          <w:t>3</w:t>
        </w:r>
        <w:r w:rsidRPr="00EC720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C0251" w14:textId="5C93ECEC" w:rsidR="0086510D" w:rsidRDefault="0086510D" w:rsidP="005F7FE8">
    <w:pPr>
      <w:pStyle w:val="Footer"/>
      <w:tabs>
        <w:tab w:val="right" w:pos="10080"/>
      </w:tabs>
    </w:pPr>
    <w:r>
      <w:tab/>
    </w:r>
  </w:p>
  <w:p w14:paraId="53790965" w14:textId="4974CD7C" w:rsidR="0086510D" w:rsidRPr="006F6405" w:rsidRDefault="0086510D" w:rsidP="005F7FE8">
    <w:pPr>
      <w:pStyle w:val="Footer"/>
      <w:rPr>
        <w:color w:val="FF0000"/>
        <w:sz w:val="22"/>
        <w:szCs w:val="22"/>
        <w:highlight w:val="yellow"/>
      </w:rPr>
    </w:pPr>
    <w:r w:rsidRPr="006F6405">
      <w:rPr>
        <w:color w:val="FF0000"/>
        <w:sz w:val="22"/>
        <w:szCs w:val="22"/>
        <w:highlight w:val="yellow"/>
      </w:rPr>
      <w:t>Ms.</w:t>
    </w:r>
    <w:r w:rsidR="00AD1933" w:rsidRPr="006F6405">
      <w:rPr>
        <w:color w:val="FF0000"/>
        <w:sz w:val="22"/>
        <w:szCs w:val="22"/>
        <w:highlight w:val="yellow"/>
      </w:rPr>
      <w:t>/Mr.</w:t>
    </w:r>
    <w:r w:rsidRPr="006F6405">
      <w:rPr>
        <w:color w:val="FF0000"/>
        <w:sz w:val="22"/>
        <w:szCs w:val="22"/>
        <w:highlight w:val="yellow"/>
      </w:rPr>
      <w:t xml:space="preserve"> </w:t>
    </w:r>
    <w:r w:rsidR="00AD1933" w:rsidRPr="006F6405">
      <w:rPr>
        <w:color w:val="FF0000"/>
        <w:sz w:val="22"/>
        <w:szCs w:val="22"/>
        <w:highlight w:val="yellow"/>
      </w:rPr>
      <w:t>First Name, Last Name</w:t>
    </w:r>
  </w:p>
  <w:p w14:paraId="656A4DD1" w14:textId="77777777" w:rsidR="0086510D" w:rsidRPr="006F6405" w:rsidRDefault="0086510D" w:rsidP="005F7FE8">
    <w:pPr>
      <w:pStyle w:val="Footer"/>
      <w:rPr>
        <w:color w:val="FF0000"/>
        <w:sz w:val="22"/>
        <w:szCs w:val="22"/>
        <w:highlight w:val="yellow"/>
      </w:rPr>
    </w:pPr>
    <w:r w:rsidRPr="006F6405">
      <w:rPr>
        <w:color w:val="FF0000"/>
        <w:sz w:val="22"/>
        <w:szCs w:val="22"/>
        <w:highlight w:val="yellow"/>
      </w:rPr>
      <w:t xml:space="preserve">Resident Representative </w:t>
    </w:r>
  </w:p>
  <w:p w14:paraId="3A383ADF" w14:textId="20FBF4ED" w:rsidR="0086510D" w:rsidRPr="006F6405" w:rsidRDefault="0086510D" w:rsidP="005F7FE8">
    <w:pPr>
      <w:pStyle w:val="Footer"/>
      <w:rPr>
        <w:color w:val="FF0000"/>
        <w:sz w:val="22"/>
        <w:szCs w:val="22"/>
      </w:rPr>
    </w:pPr>
    <w:r w:rsidRPr="006F6405">
      <w:rPr>
        <w:color w:val="FF0000"/>
        <w:sz w:val="22"/>
        <w:szCs w:val="22"/>
        <w:highlight w:val="yellow"/>
      </w:rPr>
      <w:t xml:space="preserve">UNDP </w:t>
    </w:r>
    <w:r w:rsidR="00AD1933" w:rsidRPr="006F6405">
      <w:rPr>
        <w:color w:val="FF0000"/>
        <w:sz w:val="22"/>
        <w:szCs w:val="22"/>
        <w:highlight w:val="yellow"/>
      </w:rPr>
      <w:t>Country</w:t>
    </w:r>
    <w:r w:rsidRPr="006F6405">
      <w:rPr>
        <w:color w:val="FF0000"/>
        <w:sz w:val="22"/>
        <w:szCs w:val="22"/>
      </w:rPr>
      <w:t xml:space="preserve"> </w:t>
    </w:r>
  </w:p>
  <w:p w14:paraId="7FADA3A2" w14:textId="77777777" w:rsidR="0086510D" w:rsidRPr="006F6405" w:rsidRDefault="0086510D" w:rsidP="00EC7206">
    <w:pPr>
      <w:pStyle w:val="Footer"/>
      <w:jc w:val="center"/>
      <w:rPr>
        <w:rFonts w:ascii="Myriad Pro" w:hAnsi="Myriad Pro"/>
      </w:rPr>
    </w:pPr>
  </w:p>
  <w:p w14:paraId="3732CB37" w14:textId="77777777" w:rsidR="001669C1" w:rsidRPr="00C9247E" w:rsidRDefault="001669C1" w:rsidP="001669C1">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0F03022B" w14:textId="0F4AC62B" w:rsidR="0086510D" w:rsidRDefault="00AB5641" w:rsidP="00EC7206">
    <w:pPr>
      <w:pStyle w:val="Footer"/>
      <w:jc w:val="right"/>
    </w:pPr>
    <w:sdt>
      <w:sdtPr>
        <w:rPr>
          <w:rFonts w:ascii="Myriad Pro" w:hAnsi="Myriad Pro"/>
          <w:sz w:val="16"/>
          <w:szCs w:val="16"/>
        </w:rPr>
        <w:id w:val="257877670"/>
        <w:docPartObj>
          <w:docPartGallery w:val="Page Numbers (Bottom of Page)"/>
          <w:docPartUnique/>
        </w:docPartObj>
      </w:sdtPr>
      <w:sdtEndPr>
        <w:rPr>
          <w:rFonts w:ascii="Times New Roman" w:hAnsi="Times New Roman"/>
          <w:noProof/>
          <w:sz w:val="20"/>
          <w:szCs w:val="20"/>
        </w:rPr>
      </w:sdtEndPr>
      <w:sdtContent>
        <w:r w:rsidR="0086510D">
          <w:fldChar w:fldCharType="begin"/>
        </w:r>
        <w:r w:rsidR="0086510D">
          <w:instrText xml:space="preserve"> PAGE   \* MERGEFORMAT </w:instrText>
        </w:r>
        <w:r w:rsidR="0086510D">
          <w:fldChar w:fldCharType="separate"/>
        </w:r>
        <w:r w:rsidR="0086510D">
          <w:rPr>
            <w:noProof/>
          </w:rPr>
          <w:t>1</w:t>
        </w:r>
        <w:r w:rsidR="0086510D">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E0FF4" w14:textId="77777777" w:rsidR="00D90864" w:rsidRDefault="00D90864" w:rsidP="00563F03">
      <w:r>
        <w:separator/>
      </w:r>
    </w:p>
  </w:footnote>
  <w:footnote w:type="continuationSeparator" w:id="0">
    <w:p w14:paraId="0D8A548A" w14:textId="77777777" w:rsidR="00D90864" w:rsidRDefault="00D90864" w:rsidP="00563F03">
      <w:r>
        <w:continuationSeparator/>
      </w:r>
    </w:p>
  </w:footnote>
  <w:footnote w:type="continuationNotice" w:id="1">
    <w:p w14:paraId="568717A6" w14:textId="77777777" w:rsidR="00D90864" w:rsidRDefault="00D908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C3E4" w14:textId="77777777" w:rsidR="0086510D" w:rsidRDefault="0086510D" w:rsidP="00563F03">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United Nations Development Programme</w:t>
    </w:r>
  </w:p>
  <w:p w14:paraId="6E64CF14" w14:textId="77777777" w:rsidR="0086510D" w:rsidRDefault="00865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02A24" w14:textId="63520087" w:rsidR="001669C1" w:rsidRDefault="001669C1" w:rsidP="001669C1">
    <w:pPr>
      <w:pStyle w:val="Header"/>
      <w:tabs>
        <w:tab w:val="clear" w:pos="4320"/>
        <w:tab w:val="clear" w:pos="8640"/>
      </w:tabs>
      <w:ind w:right="28"/>
      <w:rPr>
        <w:rFonts w:ascii="Myriad Pro" w:hAnsi="Myriad Pro"/>
        <w:b/>
        <w:spacing w:val="-4"/>
        <w:sz w:val="22"/>
        <w:lang w:val="en-GB"/>
      </w:rPr>
    </w:pPr>
    <w:r>
      <w:rPr>
        <w:rFonts w:ascii="Cambria" w:hAnsi="Cambria"/>
        <w:noProof/>
      </w:rPr>
      <w:drawing>
        <wp:anchor distT="0" distB="0" distL="114300" distR="114300" simplePos="0" relativeHeight="251658240" behindDoc="1" locked="0" layoutInCell="1" allowOverlap="1" wp14:anchorId="21E6749E" wp14:editId="1427CEEF">
          <wp:simplePos x="0" y="0"/>
          <wp:positionH relativeFrom="column">
            <wp:posOffset>5612765</wp:posOffset>
          </wp:positionH>
          <wp:positionV relativeFrom="paragraph">
            <wp:posOffset>-90352</wp:posOffset>
          </wp:positionV>
          <wp:extent cx="641985" cy="1297305"/>
          <wp:effectExtent l="0" t="0" r="5715" b="0"/>
          <wp:wrapTight wrapText="bothSides">
            <wp:wrapPolygon edited="0">
              <wp:start x="0" y="0"/>
              <wp:lineTo x="0" y="21357"/>
              <wp:lineTo x="21365" y="21357"/>
              <wp:lineTo x="2136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6ECF6CBB" w:rsidRPr="6B9BD584">
      <w:rPr>
        <w:rFonts w:ascii="Myriad Pro" w:hAnsi="Myriad Pro"/>
        <w:b/>
        <w:bCs/>
        <w:spacing w:val="-4"/>
        <w:sz w:val="22"/>
        <w:szCs w:val="22"/>
        <w:lang w:val="en-GB"/>
      </w:rPr>
      <w:t>United Nations Development Programme</w:t>
    </w:r>
    <w:r w:rsidR="0086510D">
      <w:rPr>
        <w:rFonts w:ascii="Myriad Pro" w:hAnsi="Myriad Pro"/>
        <w:b/>
        <w:spacing w:val="-4"/>
        <w:sz w:val="22"/>
        <w:lang w:val="en-GB"/>
      </w:rPr>
      <w:tab/>
    </w:r>
    <w:r w:rsidR="0086510D">
      <w:rPr>
        <w:rFonts w:ascii="Myriad Pro" w:hAnsi="Myriad Pro"/>
        <w:b/>
        <w:spacing w:val="-4"/>
        <w:sz w:val="22"/>
        <w:lang w:val="en-GB"/>
      </w:rPr>
      <w:tab/>
    </w:r>
  </w:p>
  <w:p w14:paraId="65198E32" w14:textId="1171B661" w:rsidR="001669C1" w:rsidRDefault="001669C1" w:rsidP="004E0F3B">
    <w:pPr>
      <w:pStyle w:val="Header"/>
      <w:tabs>
        <w:tab w:val="clear" w:pos="4320"/>
        <w:tab w:val="clear" w:pos="8640"/>
      </w:tabs>
      <w:ind w:right="28"/>
      <w:jc w:val="right"/>
      <w:rPr>
        <w:rFonts w:ascii="Myriad Pro" w:hAnsi="Myriad Pro"/>
        <w:b/>
        <w:spacing w:val="-4"/>
        <w:sz w:val="22"/>
        <w:lang w:val="en-GB"/>
      </w:rPr>
    </w:pPr>
  </w:p>
  <w:p w14:paraId="028D7F6D" w14:textId="77777777" w:rsidR="001669C1" w:rsidRDefault="001669C1" w:rsidP="004E0F3B">
    <w:pPr>
      <w:pStyle w:val="Header"/>
      <w:tabs>
        <w:tab w:val="clear" w:pos="4320"/>
        <w:tab w:val="clear" w:pos="8640"/>
      </w:tabs>
      <w:ind w:right="28"/>
      <w:jc w:val="right"/>
      <w:rPr>
        <w:rFonts w:ascii="Myriad Pro" w:hAnsi="Myriad Pro"/>
        <w:b/>
        <w:spacing w:val="-4"/>
        <w:sz w:val="22"/>
        <w:lang w:val="en-GB"/>
      </w:rPr>
    </w:pPr>
  </w:p>
  <w:p w14:paraId="0ED0554D" w14:textId="77777777" w:rsidR="001669C1" w:rsidRDefault="001669C1" w:rsidP="004E0F3B">
    <w:pPr>
      <w:pStyle w:val="Header"/>
      <w:tabs>
        <w:tab w:val="clear" w:pos="4320"/>
        <w:tab w:val="clear" w:pos="8640"/>
      </w:tabs>
      <w:ind w:right="28"/>
      <w:jc w:val="right"/>
      <w:rPr>
        <w:rFonts w:ascii="Myriad Pro" w:hAnsi="Myriad Pro"/>
        <w:b/>
        <w:spacing w:val="-4"/>
        <w:sz w:val="22"/>
        <w:lang w:val="en-GB"/>
      </w:rPr>
    </w:pPr>
  </w:p>
  <w:p w14:paraId="0F4658A1" w14:textId="77777777" w:rsidR="001669C1" w:rsidRDefault="0086510D" w:rsidP="004E0F3B">
    <w:pPr>
      <w:pStyle w:val="Header"/>
      <w:tabs>
        <w:tab w:val="clear" w:pos="4320"/>
        <w:tab w:val="clear" w:pos="8640"/>
      </w:tabs>
      <w:ind w:right="28"/>
      <w:jc w:val="right"/>
      <w:rPr>
        <w:rFonts w:ascii="Myriad Pro" w:hAnsi="Myriad Pro"/>
        <w:b/>
        <w:spacing w:val="-4"/>
        <w:sz w:val="22"/>
        <w:lang w:val="en-GB"/>
      </w:rPr>
    </w:pPr>
    <w:r>
      <w:rPr>
        <w:rFonts w:ascii="Myriad Pro" w:hAnsi="Myriad Pro"/>
        <w:b/>
        <w:spacing w:val="-4"/>
        <w:sz w:val="22"/>
        <w:lang w:val="en-GB"/>
      </w:rPr>
      <w:tab/>
    </w:r>
    <w:r>
      <w:rPr>
        <w:rFonts w:ascii="Myriad Pro" w:hAnsi="Myriad Pro"/>
        <w:b/>
        <w:spacing w:val="-4"/>
        <w:sz w:val="22"/>
        <w:lang w:val="en-GB"/>
      </w:rPr>
      <w:tab/>
    </w:r>
  </w:p>
  <w:p w14:paraId="7207A7AA" w14:textId="77777777" w:rsidR="001669C1" w:rsidRDefault="001669C1" w:rsidP="004E0F3B">
    <w:pPr>
      <w:pStyle w:val="Header"/>
      <w:tabs>
        <w:tab w:val="clear" w:pos="4320"/>
        <w:tab w:val="clear" w:pos="8640"/>
      </w:tabs>
      <w:ind w:right="28"/>
      <w:jc w:val="right"/>
      <w:rPr>
        <w:rFonts w:ascii="Myriad Pro" w:hAnsi="Myriad Pro"/>
        <w:b/>
        <w:spacing w:val="-4"/>
        <w:sz w:val="22"/>
        <w:lang w:val="en-GB"/>
      </w:rPr>
    </w:pPr>
  </w:p>
  <w:p w14:paraId="4F33E18D" w14:textId="77777777" w:rsidR="001669C1" w:rsidRDefault="001669C1" w:rsidP="004E0F3B">
    <w:pPr>
      <w:pStyle w:val="Header"/>
      <w:tabs>
        <w:tab w:val="clear" w:pos="4320"/>
        <w:tab w:val="clear" w:pos="8640"/>
      </w:tabs>
      <w:ind w:right="28"/>
      <w:jc w:val="right"/>
      <w:rPr>
        <w:rFonts w:ascii="Myriad Pro" w:hAnsi="Myriad Pro"/>
        <w:b/>
        <w:spacing w:val="-4"/>
        <w:sz w:val="22"/>
        <w:lang w:val="en-GB"/>
      </w:rPr>
    </w:pPr>
  </w:p>
  <w:p w14:paraId="2AECF018" w14:textId="5A3758C1" w:rsidR="0086510D" w:rsidRPr="0064500B" w:rsidRDefault="0086510D" w:rsidP="004E0F3B">
    <w:pPr>
      <w:pStyle w:val="Header"/>
      <w:tabs>
        <w:tab w:val="clear" w:pos="4320"/>
        <w:tab w:val="clear" w:pos="8640"/>
      </w:tabs>
      <w:ind w:right="28"/>
      <w:jc w:val="right"/>
    </w:pP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sidR="6ECF6CBB" w:rsidRPr="6B9BD584">
      <w:rPr>
        <w:rFonts w:ascii="Myriad Pro" w:hAnsi="Myriad Pro"/>
        <w:b/>
        <w:bCs/>
        <w:spacing w:val="-4"/>
        <w:sz w:val="22"/>
        <w:szCs w:val="22"/>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05664"/>
    <w:multiLevelType w:val="hybridMultilevel"/>
    <w:tmpl w:val="0700F64C"/>
    <w:lvl w:ilvl="0" w:tplc="7B3C1116">
      <w:start w:val="1"/>
      <w:numFmt w:val="bullet"/>
      <w:lvlText w:val=""/>
      <w:lvlJc w:val="left"/>
      <w:pPr>
        <w:ind w:left="720" w:hanging="360"/>
      </w:pPr>
      <w:rPr>
        <w:rFonts w:ascii="Symbol" w:hAnsi="Symbol"/>
      </w:rPr>
    </w:lvl>
    <w:lvl w:ilvl="1" w:tplc="C7767B2C">
      <w:start w:val="1"/>
      <w:numFmt w:val="bullet"/>
      <w:lvlText w:val=""/>
      <w:lvlJc w:val="left"/>
      <w:pPr>
        <w:ind w:left="720" w:hanging="360"/>
      </w:pPr>
      <w:rPr>
        <w:rFonts w:ascii="Symbol" w:hAnsi="Symbol"/>
      </w:rPr>
    </w:lvl>
    <w:lvl w:ilvl="2" w:tplc="D696B50E">
      <w:start w:val="1"/>
      <w:numFmt w:val="bullet"/>
      <w:lvlText w:val=""/>
      <w:lvlJc w:val="left"/>
      <w:pPr>
        <w:ind w:left="720" w:hanging="360"/>
      </w:pPr>
      <w:rPr>
        <w:rFonts w:ascii="Symbol" w:hAnsi="Symbol"/>
      </w:rPr>
    </w:lvl>
    <w:lvl w:ilvl="3" w:tplc="7B9EDAF6">
      <w:start w:val="1"/>
      <w:numFmt w:val="bullet"/>
      <w:lvlText w:val=""/>
      <w:lvlJc w:val="left"/>
      <w:pPr>
        <w:ind w:left="720" w:hanging="360"/>
      </w:pPr>
      <w:rPr>
        <w:rFonts w:ascii="Symbol" w:hAnsi="Symbol"/>
      </w:rPr>
    </w:lvl>
    <w:lvl w:ilvl="4" w:tplc="D12C2D48">
      <w:start w:val="1"/>
      <w:numFmt w:val="bullet"/>
      <w:lvlText w:val=""/>
      <w:lvlJc w:val="left"/>
      <w:pPr>
        <w:ind w:left="720" w:hanging="360"/>
      </w:pPr>
      <w:rPr>
        <w:rFonts w:ascii="Symbol" w:hAnsi="Symbol"/>
      </w:rPr>
    </w:lvl>
    <w:lvl w:ilvl="5" w:tplc="83248282">
      <w:start w:val="1"/>
      <w:numFmt w:val="bullet"/>
      <w:lvlText w:val=""/>
      <w:lvlJc w:val="left"/>
      <w:pPr>
        <w:ind w:left="720" w:hanging="360"/>
      </w:pPr>
      <w:rPr>
        <w:rFonts w:ascii="Symbol" w:hAnsi="Symbol"/>
      </w:rPr>
    </w:lvl>
    <w:lvl w:ilvl="6" w:tplc="1AE2C81C">
      <w:start w:val="1"/>
      <w:numFmt w:val="bullet"/>
      <w:lvlText w:val=""/>
      <w:lvlJc w:val="left"/>
      <w:pPr>
        <w:ind w:left="720" w:hanging="360"/>
      </w:pPr>
      <w:rPr>
        <w:rFonts w:ascii="Symbol" w:hAnsi="Symbol"/>
      </w:rPr>
    </w:lvl>
    <w:lvl w:ilvl="7" w:tplc="8CAE7738">
      <w:start w:val="1"/>
      <w:numFmt w:val="bullet"/>
      <w:lvlText w:val=""/>
      <w:lvlJc w:val="left"/>
      <w:pPr>
        <w:ind w:left="720" w:hanging="360"/>
      </w:pPr>
      <w:rPr>
        <w:rFonts w:ascii="Symbol" w:hAnsi="Symbol"/>
      </w:rPr>
    </w:lvl>
    <w:lvl w:ilvl="8" w:tplc="4088F3CE">
      <w:start w:val="1"/>
      <w:numFmt w:val="bullet"/>
      <w:lvlText w:val=""/>
      <w:lvlJc w:val="left"/>
      <w:pPr>
        <w:ind w:left="720" w:hanging="360"/>
      </w:pPr>
      <w:rPr>
        <w:rFonts w:ascii="Symbol" w:hAnsi="Symbol"/>
      </w:rPr>
    </w:lvl>
  </w:abstractNum>
  <w:abstractNum w:abstractNumId="1" w15:restartNumberingAfterBreak="0">
    <w:nsid w:val="47653678"/>
    <w:multiLevelType w:val="hybridMultilevel"/>
    <w:tmpl w:val="8BB04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AB315D"/>
    <w:multiLevelType w:val="hybridMultilevel"/>
    <w:tmpl w:val="E5684F10"/>
    <w:lvl w:ilvl="0" w:tplc="7F7A0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D606AD"/>
    <w:multiLevelType w:val="hybridMultilevel"/>
    <w:tmpl w:val="6EA8B7B8"/>
    <w:lvl w:ilvl="0" w:tplc="BD4CB65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42E66F6"/>
    <w:multiLevelType w:val="hybridMultilevel"/>
    <w:tmpl w:val="632C1B46"/>
    <w:lvl w:ilvl="0" w:tplc="CB6224B6">
      <w:start w:val="1"/>
      <w:numFmt w:val="bullet"/>
      <w:lvlText w:val=""/>
      <w:lvlJc w:val="left"/>
      <w:pPr>
        <w:ind w:left="720" w:hanging="360"/>
      </w:pPr>
      <w:rPr>
        <w:rFonts w:ascii="Symbol" w:hAnsi="Symbol"/>
      </w:rPr>
    </w:lvl>
    <w:lvl w:ilvl="1" w:tplc="CFA6B316">
      <w:start w:val="1"/>
      <w:numFmt w:val="bullet"/>
      <w:lvlText w:val=""/>
      <w:lvlJc w:val="left"/>
      <w:pPr>
        <w:ind w:left="720" w:hanging="360"/>
      </w:pPr>
      <w:rPr>
        <w:rFonts w:ascii="Symbol" w:hAnsi="Symbol"/>
      </w:rPr>
    </w:lvl>
    <w:lvl w:ilvl="2" w:tplc="061A7A6A">
      <w:start w:val="1"/>
      <w:numFmt w:val="bullet"/>
      <w:lvlText w:val=""/>
      <w:lvlJc w:val="left"/>
      <w:pPr>
        <w:ind w:left="720" w:hanging="360"/>
      </w:pPr>
      <w:rPr>
        <w:rFonts w:ascii="Symbol" w:hAnsi="Symbol"/>
      </w:rPr>
    </w:lvl>
    <w:lvl w:ilvl="3" w:tplc="D3200B62">
      <w:start w:val="1"/>
      <w:numFmt w:val="bullet"/>
      <w:lvlText w:val=""/>
      <w:lvlJc w:val="left"/>
      <w:pPr>
        <w:ind w:left="720" w:hanging="360"/>
      </w:pPr>
      <w:rPr>
        <w:rFonts w:ascii="Symbol" w:hAnsi="Symbol"/>
      </w:rPr>
    </w:lvl>
    <w:lvl w:ilvl="4" w:tplc="00F05BFE">
      <w:start w:val="1"/>
      <w:numFmt w:val="bullet"/>
      <w:lvlText w:val=""/>
      <w:lvlJc w:val="left"/>
      <w:pPr>
        <w:ind w:left="720" w:hanging="360"/>
      </w:pPr>
      <w:rPr>
        <w:rFonts w:ascii="Symbol" w:hAnsi="Symbol"/>
      </w:rPr>
    </w:lvl>
    <w:lvl w:ilvl="5" w:tplc="9D7E800A">
      <w:start w:val="1"/>
      <w:numFmt w:val="bullet"/>
      <w:lvlText w:val=""/>
      <w:lvlJc w:val="left"/>
      <w:pPr>
        <w:ind w:left="720" w:hanging="360"/>
      </w:pPr>
      <w:rPr>
        <w:rFonts w:ascii="Symbol" w:hAnsi="Symbol"/>
      </w:rPr>
    </w:lvl>
    <w:lvl w:ilvl="6" w:tplc="6DACFAB4">
      <w:start w:val="1"/>
      <w:numFmt w:val="bullet"/>
      <w:lvlText w:val=""/>
      <w:lvlJc w:val="left"/>
      <w:pPr>
        <w:ind w:left="720" w:hanging="360"/>
      </w:pPr>
      <w:rPr>
        <w:rFonts w:ascii="Symbol" w:hAnsi="Symbol"/>
      </w:rPr>
    </w:lvl>
    <w:lvl w:ilvl="7" w:tplc="68087DA0">
      <w:start w:val="1"/>
      <w:numFmt w:val="bullet"/>
      <w:lvlText w:val=""/>
      <w:lvlJc w:val="left"/>
      <w:pPr>
        <w:ind w:left="720" w:hanging="360"/>
      </w:pPr>
      <w:rPr>
        <w:rFonts w:ascii="Symbol" w:hAnsi="Symbol"/>
      </w:rPr>
    </w:lvl>
    <w:lvl w:ilvl="8" w:tplc="EBBEA174">
      <w:start w:val="1"/>
      <w:numFmt w:val="bullet"/>
      <w:lvlText w:val=""/>
      <w:lvlJc w:val="left"/>
      <w:pPr>
        <w:ind w:left="720" w:hanging="360"/>
      </w:pPr>
      <w:rPr>
        <w:rFonts w:ascii="Symbol" w:hAnsi="Symbol"/>
      </w:rPr>
    </w:lvl>
  </w:abstractNum>
  <w:abstractNum w:abstractNumId="5" w15:restartNumberingAfterBreak="0">
    <w:nsid w:val="7F2F77F4"/>
    <w:multiLevelType w:val="hybridMultilevel"/>
    <w:tmpl w:val="E3A01514"/>
    <w:lvl w:ilvl="0" w:tplc="093C8BFA">
      <w:start w:val="1"/>
      <w:numFmt w:val="lowerRoman"/>
      <w:lvlText w:val="(%1)"/>
      <w:lvlJc w:val="left"/>
      <w:pPr>
        <w:ind w:left="1080" w:hanging="72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2630627">
    <w:abstractNumId w:val="5"/>
  </w:num>
  <w:num w:numId="2" w16cid:durableId="845285716">
    <w:abstractNumId w:val="1"/>
  </w:num>
  <w:num w:numId="3" w16cid:durableId="1809080694">
    <w:abstractNumId w:val="3"/>
  </w:num>
  <w:num w:numId="4" w16cid:durableId="705640553">
    <w:abstractNumId w:val="2"/>
  </w:num>
  <w:num w:numId="5" w16cid:durableId="1983265083">
    <w:abstractNumId w:val="0"/>
  </w:num>
  <w:num w:numId="6" w16cid:durableId="79668148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NLC0tDQxs7A0MDRV0lEKTi0uzszPAykwrgUAnQIYTywAAAA="/>
  </w:docVars>
  <w:rsids>
    <w:rsidRoot w:val="00563F03"/>
    <w:rsid w:val="00001592"/>
    <w:rsid w:val="00005B33"/>
    <w:rsid w:val="00005E55"/>
    <w:rsid w:val="00007093"/>
    <w:rsid w:val="00010141"/>
    <w:rsid w:val="00010A1D"/>
    <w:rsid w:val="0001290C"/>
    <w:rsid w:val="00013360"/>
    <w:rsid w:val="00013672"/>
    <w:rsid w:val="0001391A"/>
    <w:rsid w:val="00014FAE"/>
    <w:rsid w:val="00015FFC"/>
    <w:rsid w:val="000209E0"/>
    <w:rsid w:val="00021176"/>
    <w:rsid w:val="000213AE"/>
    <w:rsid w:val="00024575"/>
    <w:rsid w:val="00024DDF"/>
    <w:rsid w:val="000278DF"/>
    <w:rsid w:val="000324F0"/>
    <w:rsid w:val="000327F0"/>
    <w:rsid w:val="000330D1"/>
    <w:rsid w:val="00033837"/>
    <w:rsid w:val="00035061"/>
    <w:rsid w:val="00035F15"/>
    <w:rsid w:val="00037F8B"/>
    <w:rsid w:val="00041C00"/>
    <w:rsid w:val="00043CDC"/>
    <w:rsid w:val="00054851"/>
    <w:rsid w:val="00061C21"/>
    <w:rsid w:val="00063412"/>
    <w:rsid w:val="00064687"/>
    <w:rsid w:val="000649FE"/>
    <w:rsid w:val="00066053"/>
    <w:rsid w:val="000660A5"/>
    <w:rsid w:val="00067A9B"/>
    <w:rsid w:val="00067D81"/>
    <w:rsid w:val="0007006D"/>
    <w:rsid w:val="000700F7"/>
    <w:rsid w:val="00071AE0"/>
    <w:rsid w:val="00072A2D"/>
    <w:rsid w:val="00072EE6"/>
    <w:rsid w:val="0007307A"/>
    <w:rsid w:val="00075D25"/>
    <w:rsid w:val="00080DDA"/>
    <w:rsid w:val="00082082"/>
    <w:rsid w:val="000838ED"/>
    <w:rsid w:val="00084870"/>
    <w:rsid w:val="00085724"/>
    <w:rsid w:val="00085F86"/>
    <w:rsid w:val="00087161"/>
    <w:rsid w:val="000874EE"/>
    <w:rsid w:val="00087FD7"/>
    <w:rsid w:val="00090404"/>
    <w:rsid w:val="00091F8C"/>
    <w:rsid w:val="00094055"/>
    <w:rsid w:val="000944CB"/>
    <w:rsid w:val="00095098"/>
    <w:rsid w:val="000A156D"/>
    <w:rsid w:val="000A1959"/>
    <w:rsid w:val="000A586F"/>
    <w:rsid w:val="000A61DA"/>
    <w:rsid w:val="000A6B89"/>
    <w:rsid w:val="000A6BB6"/>
    <w:rsid w:val="000A740C"/>
    <w:rsid w:val="000B0C2A"/>
    <w:rsid w:val="000B1D4C"/>
    <w:rsid w:val="000B282A"/>
    <w:rsid w:val="000B577A"/>
    <w:rsid w:val="000B7EEE"/>
    <w:rsid w:val="000C0CC1"/>
    <w:rsid w:val="000C0E83"/>
    <w:rsid w:val="000C408A"/>
    <w:rsid w:val="000C52A1"/>
    <w:rsid w:val="000C5D25"/>
    <w:rsid w:val="000C6040"/>
    <w:rsid w:val="000C63A8"/>
    <w:rsid w:val="000C68BD"/>
    <w:rsid w:val="000C7C6E"/>
    <w:rsid w:val="000D0D91"/>
    <w:rsid w:val="000D1976"/>
    <w:rsid w:val="000D1DBA"/>
    <w:rsid w:val="000D222C"/>
    <w:rsid w:val="000D2299"/>
    <w:rsid w:val="000D306A"/>
    <w:rsid w:val="000D3A7D"/>
    <w:rsid w:val="000D40BB"/>
    <w:rsid w:val="000D44F8"/>
    <w:rsid w:val="000D6772"/>
    <w:rsid w:val="000D7F7D"/>
    <w:rsid w:val="000E085D"/>
    <w:rsid w:val="000E0F60"/>
    <w:rsid w:val="000E11FC"/>
    <w:rsid w:val="000E131C"/>
    <w:rsid w:val="000E1D08"/>
    <w:rsid w:val="000E2068"/>
    <w:rsid w:val="000E492D"/>
    <w:rsid w:val="000F2A96"/>
    <w:rsid w:val="000F350E"/>
    <w:rsid w:val="000F3837"/>
    <w:rsid w:val="000F4DE8"/>
    <w:rsid w:val="000F531C"/>
    <w:rsid w:val="000F5F76"/>
    <w:rsid w:val="000F7405"/>
    <w:rsid w:val="000F7A9C"/>
    <w:rsid w:val="000F7EA4"/>
    <w:rsid w:val="00100285"/>
    <w:rsid w:val="00100EA0"/>
    <w:rsid w:val="00101F26"/>
    <w:rsid w:val="001036BF"/>
    <w:rsid w:val="00104083"/>
    <w:rsid w:val="001070C7"/>
    <w:rsid w:val="0010721D"/>
    <w:rsid w:val="00107883"/>
    <w:rsid w:val="00111CD7"/>
    <w:rsid w:val="001122BE"/>
    <w:rsid w:val="00112917"/>
    <w:rsid w:val="00113939"/>
    <w:rsid w:val="00115AF7"/>
    <w:rsid w:val="001175AD"/>
    <w:rsid w:val="00117D02"/>
    <w:rsid w:val="00120FC9"/>
    <w:rsid w:val="001217BA"/>
    <w:rsid w:val="001221E3"/>
    <w:rsid w:val="0012283B"/>
    <w:rsid w:val="00124573"/>
    <w:rsid w:val="00125AD9"/>
    <w:rsid w:val="001277CD"/>
    <w:rsid w:val="001314BB"/>
    <w:rsid w:val="00133115"/>
    <w:rsid w:val="00133591"/>
    <w:rsid w:val="00134E59"/>
    <w:rsid w:val="00135B41"/>
    <w:rsid w:val="00140D90"/>
    <w:rsid w:val="00143479"/>
    <w:rsid w:val="00144458"/>
    <w:rsid w:val="001456B6"/>
    <w:rsid w:val="00155B17"/>
    <w:rsid w:val="00156A12"/>
    <w:rsid w:val="0015789C"/>
    <w:rsid w:val="0016080F"/>
    <w:rsid w:val="00162197"/>
    <w:rsid w:val="00162853"/>
    <w:rsid w:val="001650E5"/>
    <w:rsid w:val="001656EE"/>
    <w:rsid w:val="00165B08"/>
    <w:rsid w:val="00165B6E"/>
    <w:rsid w:val="001660B1"/>
    <w:rsid w:val="001669C1"/>
    <w:rsid w:val="00167E54"/>
    <w:rsid w:val="001703BD"/>
    <w:rsid w:val="00170996"/>
    <w:rsid w:val="001741FB"/>
    <w:rsid w:val="00175A37"/>
    <w:rsid w:val="00177718"/>
    <w:rsid w:val="001815C3"/>
    <w:rsid w:val="00181C5D"/>
    <w:rsid w:val="001848CA"/>
    <w:rsid w:val="00185878"/>
    <w:rsid w:val="00187E0B"/>
    <w:rsid w:val="00190B45"/>
    <w:rsid w:val="00191236"/>
    <w:rsid w:val="001915F4"/>
    <w:rsid w:val="0019331E"/>
    <w:rsid w:val="00193329"/>
    <w:rsid w:val="00193401"/>
    <w:rsid w:val="0019402E"/>
    <w:rsid w:val="0019592F"/>
    <w:rsid w:val="001A05DC"/>
    <w:rsid w:val="001A1057"/>
    <w:rsid w:val="001A2C5F"/>
    <w:rsid w:val="001A3BD5"/>
    <w:rsid w:val="001A43DD"/>
    <w:rsid w:val="001A5EB6"/>
    <w:rsid w:val="001A6A02"/>
    <w:rsid w:val="001A725B"/>
    <w:rsid w:val="001A7304"/>
    <w:rsid w:val="001B0658"/>
    <w:rsid w:val="001B1F08"/>
    <w:rsid w:val="001B5BBE"/>
    <w:rsid w:val="001B5EC9"/>
    <w:rsid w:val="001C075C"/>
    <w:rsid w:val="001C14B9"/>
    <w:rsid w:val="001C2967"/>
    <w:rsid w:val="001C2EE1"/>
    <w:rsid w:val="001C3A8B"/>
    <w:rsid w:val="001C565D"/>
    <w:rsid w:val="001D0D8B"/>
    <w:rsid w:val="001D0F6D"/>
    <w:rsid w:val="001D1EDD"/>
    <w:rsid w:val="001D27AB"/>
    <w:rsid w:val="001D2869"/>
    <w:rsid w:val="001D40C1"/>
    <w:rsid w:val="001D4A61"/>
    <w:rsid w:val="001D79B5"/>
    <w:rsid w:val="001E13DD"/>
    <w:rsid w:val="001E1F11"/>
    <w:rsid w:val="001E2429"/>
    <w:rsid w:val="001E52F4"/>
    <w:rsid w:val="001E6E35"/>
    <w:rsid w:val="001E7266"/>
    <w:rsid w:val="001F050E"/>
    <w:rsid w:val="001F23F3"/>
    <w:rsid w:val="001F377A"/>
    <w:rsid w:val="001F40AB"/>
    <w:rsid w:val="001F4668"/>
    <w:rsid w:val="001F65B7"/>
    <w:rsid w:val="001F6B0F"/>
    <w:rsid w:val="001F7C20"/>
    <w:rsid w:val="001F7F67"/>
    <w:rsid w:val="00202044"/>
    <w:rsid w:val="0020260C"/>
    <w:rsid w:val="002028F5"/>
    <w:rsid w:val="00203B2B"/>
    <w:rsid w:val="002048C1"/>
    <w:rsid w:val="00205C91"/>
    <w:rsid w:val="002062BD"/>
    <w:rsid w:val="00206B8F"/>
    <w:rsid w:val="0021031A"/>
    <w:rsid w:val="002109D5"/>
    <w:rsid w:val="00210F7B"/>
    <w:rsid w:val="00214A28"/>
    <w:rsid w:val="00215251"/>
    <w:rsid w:val="00215FCF"/>
    <w:rsid w:val="00216189"/>
    <w:rsid w:val="002167EC"/>
    <w:rsid w:val="0021752A"/>
    <w:rsid w:val="00217EF3"/>
    <w:rsid w:val="002206FB"/>
    <w:rsid w:val="00222619"/>
    <w:rsid w:val="00224141"/>
    <w:rsid w:val="00225CEF"/>
    <w:rsid w:val="00226176"/>
    <w:rsid w:val="00226EB7"/>
    <w:rsid w:val="00226F91"/>
    <w:rsid w:val="00230203"/>
    <w:rsid w:val="0023068D"/>
    <w:rsid w:val="00230F6A"/>
    <w:rsid w:val="002313E5"/>
    <w:rsid w:val="00231C7B"/>
    <w:rsid w:val="00232E5E"/>
    <w:rsid w:val="00234CBB"/>
    <w:rsid w:val="002359A5"/>
    <w:rsid w:val="002370D6"/>
    <w:rsid w:val="0024106B"/>
    <w:rsid w:val="002414BF"/>
    <w:rsid w:val="00241E77"/>
    <w:rsid w:val="002427A7"/>
    <w:rsid w:val="00242F04"/>
    <w:rsid w:val="00243F82"/>
    <w:rsid w:val="00244461"/>
    <w:rsid w:val="00245264"/>
    <w:rsid w:val="00245C3F"/>
    <w:rsid w:val="00247D02"/>
    <w:rsid w:val="002513B8"/>
    <w:rsid w:val="0025295D"/>
    <w:rsid w:val="00253BD5"/>
    <w:rsid w:val="00253E3B"/>
    <w:rsid w:val="00256B84"/>
    <w:rsid w:val="00257C80"/>
    <w:rsid w:val="00261057"/>
    <w:rsid w:val="002645E8"/>
    <w:rsid w:val="002649BF"/>
    <w:rsid w:val="0026728A"/>
    <w:rsid w:val="002711EB"/>
    <w:rsid w:val="002724C6"/>
    <w:rsid w:val="00273328"/>
    <w:rsid w:val="0027348B"/>
    <w:rsid w:val="00277C70"/>
    <w:rsid w:val="00281310"/>
    <w:rsid w:val="00281BF8"/>
    <w:rsid w:val="002826FD"/>
    <w:rsid w:val="00293139"/>
    <w:rsid w:val="00294A69"/>
    <w:rsid w:val="002A1C70"/>
    <w:rsid w:val="002A2FFC"/>
    <w:rsid w:val="002A4EF6"/>
    <w:rsid w:val="002A5612"/>
    <w:rsid w:val="002A57F0"/>
    <w:rsid w:val="002B0DEE"/>
    <w:rsid w:val="002B16BA"/>
    <w:rsid w:val="002B3131"/>
    <w:rsid w:val="002B447C"/>
    <w:rsid w:val="002B493D"/>
    <w:rsid w:val="002B57DF"/>
    <w:rsid w:val="002B7DC5"/>
    <w:rsid w:val="002C0C13"/>
    <w:rsid w:val="002C1FDE"/>
    <w:rsid w:val="002C2491"/>
    <w:rsid w:val="002C27E4"/>
    <w:rsid w:val="002C2A6B"/>
    <w:rsid w:val="002C5DEF"/>
    <w:rsid w:val="002C6C47"/>
    <w:rsid w:val="002C6DC9"/>
    <w:rsid w:val="002D06FD"/>
    <w:rsid w:val="002D0D36"/>
    <w:rsid w:val="002D1EBF"/>
    <w:rsid w:val="002D2B3C"/>
    <w:rsid w:val="002D37B4"/>
    <w:rsid w:val="002D44F2"/>
    <w:rsid w:val="002D507C"/>
    <w:rsid w:val="002D7966"/>
    <w:rsid w:val="002E5373"/>
    <w:rsid w:val="002E5413"/>
    <w:rsid w:val="002F1BF6"/>
    <w:rsid w:val="002F20E0"/>
    <w:rsid w:val="002F4AF2"/>
    <w:rsid w:val="002F5551"/>
    <w:rsid w:val="002F5FA4"/>
    <w:rsid w:val="002F6A40"/>
    <w:rsid w:val="002F71F8"/>
    <w:rsid w:val="0030021A"/>
    <w:rsid w:val="0030028E"/>
    <w:rsid w:val="003012A5"/>
    <w:rsid w:val="00301524"/>
    <w:rsid w:val="00304B63"/>
    <w:rsid w:val="00305060"/>
    <w:rsid w:val="00305151"/>
    <w:rsid w:val="00305D6E"/>
    <w:rsid w:val="00306B26"/>
    <w:rsid w:val="00306E48"/>
    <w:rsid w:val="00307A87"/>
    <w:rsid w:val="00310141"/>
    <w:rsid w:val="00310E15"/>
    <w:rsid w:val="00312716"/>
    <w:rsid w:val="00312C03"/>
    <w:rsid w:val="00313E82"/>
    <w:rsid w:val="00313EE8"/>
    <w:rsid w:val="00313F37"/>
    <w:rsid w:val="003140E9"/>
    <w:rsid w:val="00314899"/>
    <w:rsid w:val="00314C38"/>
    <w:rsid w:val="00316788"/>
    <w:rsid w:val="00317F35"/>
    <w:rsid w:val="003207DE"/>
    <w:rsid w:val="00320FD6"/>
    <w:rsid w:val="003211CE"/>
    <w:rsid w:val="003227D9"/>
    <w:rsid w:val="003234DD"/>
    <w:rsid w:val="00323FF8"/>
    <w:rsid w:val="003315BB"/>
    <w:rsid w:val="00331FA3"/>
    <w:rsid w:val="00332629"/>
    <w:rsid w:val="00333843"/>
    <w:rsid w:val="00333A94"/>
    <w:rsid w:val="0034248E"/>
    <w:rsid w:val="00342B76"/>
    <w:rsid w:val="003436C1"/>
    <w:rsid w:val="003455E7"/>
    <w:rsid w:val="0034576C"/>
    <w:rsid w:val="00345E52"/>
    <w:rsid w:val="00347052"/>
    <w:rsid w:val="00350ABC"/>
    <w:rsid w:val="003529D0"/>
    <w:rsid w:val="00352E29"/>
    <w:rsid w:val="00353FED"/>
    <w:rsid w:val="00356827"/>
    <w:rsid w:val="0035692C"/>
    <w:rsid w:val="00357482"/>
    <w:rsid w:val="00357702"/>
    <w:rsid w:val="00357E67"/>
    <w:rsid w:val="00360219"/>
    <w:rsid w:val="00361878"/>
    <w:rsid w:val="00362EFA"/>
    <w:rsid w:val="003650FB"/>
    <w:rsid w:val="003661EB"/>
    <w:rsid w:val="003712C2"/>
    <w:rsid w:val="003719F7"/>
    <w:rsid w:val="00371B70"/>
    <w:rsid w:val="003720B2"/>
    <w:rsid w:val="0037475B"/>
    <w:rsid w:val="00376EEB"/>
    <w:rsid w:val="00377951"/>
    <w:rsid w:val="00377E66"/>
    <w:rsid w:val="00380531"/>
    <w:rsid w:val="00381683"/>
    <w:rsid w:val="003822A9"/>
    <w:rsid w:val="00383024"/>
    <w:rsid w:val="00383680"/>
    <w:rsid w:val="00383698"/>
    <w:rsid w:val="0038379C"/>
    <w:rsid w:val="00384371"/>
    <w:rsid w:val="00385229"/>
    <w:rsid w:val="00392D10"/>
    <w:rsid w:val="00394E3C"/>
    <w:rsid w:val="00395288"/>
    <w:rsid w:val="00395BA7"/>
    <w:rsid w:val="00396568"/>
    <w:rsid w:val="00397D84"/>
    <w:rsid w:val="003988B0"/>
    <w:rsid w:val="003A07D7"/>
    <w:rsid w:val="003A169F"/>
    <w:rsid w:val="003A27B7"/>
    <w:rsid w:val="003A38DD"/>
    <w:rsid w:val="003A45E0"/>
    <w:rsid w:val="003A46E2"/>
    <w:rsid w:val="003A5EB6"/>
    <w:rsid w:val="003A72E6"/>
    <w:rsid w:val="003A76B0"/>
    <w:rsid w:val="003B03E6"/>
    <w:rsid w:val="003B116E"/>
    <w:rsid w:val="003B35A5"/>
    <w:rsid w:val="003B3CF5"/>
    <w:rsid w:val="003B5D1B"/>
    <w:rsid w:val="003B5D74"/>
    <w:rsid w:val="003B646A"/>
    <w:rsid w:val="003B70CB"/>
    <w:rsid w:val="003C0860"/>
    <w:rsid w:val="003C11C3"/>
    <w:rsid w:val="003C2E85"/>
    <w:rsid w:val="003C5507"/>
    <w:rsid w:val="003C6F25"/>
    <w:rsid w:val="003D0124"/>
    <w:rsid w:val="003D319B"/>
    <w:rsid w:val="003D3435"/>
    <w:rsid w:val="003D3B08"/>
    <w:rsid w:val="003D50A2"/>
    <w:rsid w:val="003D6339"/>
    <w:rsid w:val="003D6B40"/>
    <w:rsid w:val="003D7311"/>
    <w:rsid w:val="003D7F88"/>
    <w:rsid w:val="003E048F"/>
    <w:rsid w:val="003E1126"/>
    <w:rsid w:val="003E1FC5"/>
    <w:rsid w:val="003E26AA"/>
    <w:rsid w:val="003E26FE"/>
    <w:rsid w:val="003E27C9"/>
    <w:rsid w:val="003E32DE"/>
    <w:rsid w:val="003E3835"/>
    <w:rsid w:val="003E3E11"/>
    <w:rsid w:val="003E4633"/>
    <w:rsid w:val="003E62B8"/>
    <w:rsid w:val="003E6AD5"/>
    <w:rsid w:val="003F071A"/>
    <w:rsid w:val="003F23C9"/>
    <w:rsid w:val="003F2913"/>
    <w:rsid w:val="003F33DC"/>
    <w:rsid w:val="003F4A4F"/>
    <w:rsid w:val="003F5B4E"/>
    <w:rsid w:val="004005E3"/>
    <w:rsid w:val="00400BD2"/>
    <w:rsid w:val="00403F2E"/>
    <w:rsid w:val="004042A0"/>
    <w:rsid w:val="00404FB8"/>
    <w:rsid w:val="00405E31"/>
    <w:rsid w:val="00406763"/>
    <w:rsid w:val="00406D54"/>
    <w:rsid w:val="00407914"/>
    <w:rsid w:val="00412ECA"/>
    <w:rsid w:val="00415BFE"/>
    <w:rsid w:val="0042073F"/>
    <w:rsid w:val="004214CF"/>
    <w:rsid w:val="00422EC3"/>
    <w:rsid w:val="00424179"/>
    <w:rsid w:val="004260C6"/>
    <w:rsid w:val="004308F2"/>
    <w:rsid w:val="00433C00"/>
    <w:rsid w:val="00435DCD"/>
    <w:rsid w:val="0044012F"/>
    <w:rsid w:val="004401A7"/>
    <w:rsid w:val="004410FF"/>
    <w:rsid w:val="004416A8"/>
    <w:rsid w:val="00442FFC"/>
    <w:rsid w:val="00443483"/>
    <w:rsid w:val="00444235"/>
    <w:rsid w:val="00445738"/>
    <w:rsid w:val="00445DD0"/>
    <w:rsid w:val="00445E04"/>
    <w:rsid w:val="0045016C"/>
    <w:rsid w:val="004524EA"/>
    <w:rsid w:val="0045279F"/>
    <w:rsid w:val="00452C0A"/>
    <w:rsid w:val="004558CB"/>
    <w:rsid w:val="00456631"/>
    <w:rsid w:val="004577E0"/>
    <w:rsid w:val="00457BED"/>
    <w:rsid w:val="00460026"/>
    <w:rsid w:val="004606DA"/>
    <w:rsid w:val="00461492"/>
    <w:rsid w:val="00461889"/>
    <w:rsid w:val="00464583"/>
    <w:rsid w:val="00465598"/>
    <w:rsid w:val="00467013"/>
    <w:rsid w:val="00471199"/>
    <w:rsid w:val="00471B9B"/>
    <w:rsid w:val="00471D5B"/>
    <w:rsid w:val="004744A9"/>
    <w:rsid w:val="00476C52"/>
    <w:rsid w:val="00477AF7"/>
    <w:rsid w:val="004821AD"/>
    <w:rsid w:val="00482CC1"/>
    <w:rsid w:val="00483852"/>
    <w:rsid w:val="00484B93"/>
    <w:rsid w:val="00484F23"/>
    <w:rsid w:val="004850B0"/>
    <w:rsid w:val="0048531D"/>
    <w:rsid w:val="00486A39"/>
    <w:rsid w:val="0049180A"/>
    <w:rsid w:val="004930F6"/>
    <w:rsid w:val="0049385B"/>
    <w:rsid w:val="00497A17"/>
    <w:rsid w:val="004A26D1"/>
    <w:rsid w:val="004A2AD0"/>
    <w:rsid w:val="004A3179"/>
    <w:rsid w:val="004A3A1E"/>
    <w:rsid w:val="004A64A8"/>
    <w:rsid w:val="004A65EE"/>
    <w:rsid w:val="004A7791"/>
    <w:rsid w:val="004B153D"/>
    <w:rsid w:val="004B3C23"/>
    <w:rsid w:val="004B403A"/>
    <w:rsid w:val="004B41B6"/>
    <w:rsid w:val="004B69FC"/>
    <w:rsid w:val="004B6C84"/>
    <w:rsid w:val="004C14BD"/>
    <w:rsid w:val="004C1B24"/>
    <w:rsid w:val="004C1F08"/>
    <w:rsid w:val="004C3C8F"/>
    <w:rsid w:val="004C3F62"/>
    <w:rsid w:val="004C56CF"/>
    <w:rsid w:val="004C6994"/>
    <w:rsid w:val="004D04A7"/>
    <w:rsid w:val="004D1192"/>
    <w:rsid w:val="004D2B74"/>
    <w:rsid w:val="004D338A"/>
    <w:rsid w:val="004D36F8"/>
    <w:rsid w:val="004D3B13"/>
    <w:rsid w:val="004D3F04"/>
    <w:rsid w:val="004D5523"/>
    <w:rsid w:val="004D5EE0"/>
    <w:rsid w:val="004E0F3B"/>
    <w:rsid w:val="004E1AFC"/>
    <w:rsid w:val="004E3738"/>
    <w:rsid w:val="004E4776"/>
    <w:rsid w:val="004E479C"/>
    <w:rsid w:val="004E4B9E"/>
    <w:rsid w:val="004E4C01"/>
    <w:rsid w:val="004E5761"/>
    <w:rsid w:val="004E594F"/>
    <w:rsid w:val="004E5B8D"/>
    <w:rsid w:val="004E5C53"/>
    <w:rsid w:val="004E7C45"/>
    <w:rsid w:val="004F03BB"/>
    <w:rsid w:val="004F0B12"/>
    <w:rsid w:val="004F0FA0"/>
    <w:rsid w:val="004F1F5C"/>
    <w:rsid w:val="004F274B"/>
    <w:rsid w:val="004F312C"/>
    <w:rsid w:val="004F3D78"/>
    <w:rsid w:val="004F62E2"/>
    <w:rsid w:val="004F7D8A"/>
    <w:rsid w:val="00501AE2"/>
    <w:rsid w:val="005028F7"/>
    <w:rsid w:val="005034DA"/>
    <w:rsid w:val="0050668B"/>
    <w:rsid w:val="00507977"/>
    <w:rsid w:val="00510560"/>
    <w:rsid w:val="005136CB"/>
    <w:rsid w:val="005142EF"/>
    <w:rsid w:val="00514E48"/>
    <w:rsid w:val="0051B79C"/>
    <w:rsid w:val="0052040F"/>
    <w:rsid w:val="00520E3A"/>
    <w:rsid w:val="005222A4"/>
    <w:rsid w:val="005244FE"/>
    <w:rsid w:val="005253E6"/>
    <w:rsid w:val="00526C53"/>
    <w:rsid w:val="00527E42"/>
    <w:rsid w:val="00532680"/>
    <w:rsid w:val="00536918"/>
    <w:rsid w:val="005372B2"/>
    <w:rsid w:val="0054336C"/>
    <w:rsid w:val="005449E9"/>
    <w:rsid w:val="005460B6"/>
    <w:rsid w:val="005471EC"/>
    <w:rsid w:val="00550D54"/>
    <w:rsid w:val="00551BB6"/>
    <w:rsid w:val="00552E2F"/>
    <w:rsid w:val="005535F8"/>
    <w:rsid w:val="00553E01"/>
    <w:rsid w:val="0055546E"/>
    <w:rsid w:val="00557EBF"/>
    <w:rsid w:val="0056022F"/>
    <w:rsid w:val="00561151"/>
    <w:rsid w:val="005614F4"/>
    <w:rsid w:val="00563C34"/>
    <w:rsid w:val="00563F03"/>
    <w:rsid w:val="00566B06"/>
    <w:rsid w:val="0057070F"/>
    <w:rsid w:val="00571255"/>
    <w:rsid w:val="0057324B"/>
    <w:rsid w:val="005814EB"/>
    <w:rsid w:val="00582C62"/>
    <w:rsid w:val="00582E5E"/>
    <w:rsid w:val="00583E31"/>
    <w:rsid w:val="00584B7E"/>
    <w:rsid w:val="0058531C"/>
    <w:rsid w:val="0058557F"/>
    <w:rsid w:val="00586210"/>
    <w:rsid w:val="00590ED5"/>
    <w:rsid w:val="00594EEF"/>
    <w:rsid w:val="00595540"/>
    <w:rsid w:val="0059655C"/>
    <w:rsid w:val="00596ACB"/>
    <w:rsid w:val="005973B9"/>
    <w:rsid w:val="00597C07"/>
    <w:rsid w:val="00597FBE"/>
    <w:rsid w:val="005A080A"/>
    <w:rsid w:val="005A3594"/>
    <w:rsid w:val="005A374A"/>
    <w:rsid w:val="005A3C29"/>
    <w:rsid w:val="005A3FC4"/>
    <w:rsid w:val="005A71CB"/>
    <w:rsid w:val="005A77EC"/>
    <w:rsid w:val="005B0390"/>
    <w:rsid w:val="005B28B3"/>
    <w:rsid w:val="005B29CF"/>
    <w:rsid w:val="005B36F9"/>
    <w:rsid w:val="005B3E75"/>
    <w:rsid w:val="005B5179"/>
    <w:rsid w:val="005C174A"/>
    <w:rsid w:val="005C7ED5"/>
    <w:rsid w:val="005D25EA"/>
    <w:rsid w:val="005D3378"/>
    <w:rsid w:val="005D48A7"/>
    <w:rsid w:val="005D52D0"/>
    <w:rsid w:val="005D5943"/>
    <w:rsid w:val="005E1C7C"/>
    <w:rsid w:val="005E2780"/>
    <w:rsid w:val="005E2B31"/>
    <w:rsid w:val="005E31B9"/>
    <w:rsid w:val="005E3324"/>
    <w:rsid w:val="005E3513"/>
    <w:rsid w:val="005E46CD"/>
    <w:rsid w:val="005E709D"/>
    <w:rsid w:val="005F2E1E"/>
    <w:rsid w:val="005F2FB1"/>
    <w:rsid w:val="005F52E3"/>
    <w:rsid w:val="005F6851"/>
    <w:rsid w:val="005F6E23"/>
    <w:rsid w:val="005F7930"/>
    <w:rsid w:val="005F7FE8"/>
    <w:rsid w:val="00600C4F"/>
    <w:rsid w:val="006012E4"/>
    <w:rsid w:val="00601474"/>
    <w:rsid w:val="006035A4"/>
    <w:rsid w:val="00604888"/>
    <w:rsid w:val="00604A6F"/>
    <w:rsid w:val="006069F3"/>
    <w:rsid w:val="00607E0F"/>
    <w:rsid w:val="00611361"/>
    <w:rsid w:val="00611568"/>
    <w:rsid w:val="0061192F"/>
    <w:rsid w:val="0061289F"/>
    <w:rsid w:val="00613DF8"/>
    <w:rsid w:val="00614504"/>
    <w:rsid w:val="0061627F"/>
    <w:rsid w:val="0061677F"/>
    <w:rsid w:val="006178E2"/>
    <w:rsid w:val="00621464"/>
    <w:rsid w:val="00621DCF"/>
    <w:rsid w:val="006223BE"/>
    <w:rsid w:val="00622C66"/>
    <w:rsid w:val="00623653"/>
    <w:rsid w:val="006238FB"/>
    <w:rsid w:val="006239FB"/>
    <w:rsid w:val="0062448D"/>
    <w:rsid w:val="00624DC6"/>
    <w:rsid w:val="00624EE0"/>
    <w:rsid w:val="006261D3"/>
    <w:rsid w:val="00626354"/>
    <w:rsid w:val="00627D55"/>
    <w:rsid w:val="0063146C"/>
    <w:rsid w:val="00632063"/>
    <w:rsid w:val="0063285B"/>
    <w:rsid w:val="00633E06"/>
    <w:rsid w:val="00636E04"/>
    <w:rsid w:val="006378A1"/>
    <w:rsid w:val="00640C0A"/>
    <w:rsid w:val="00642007"/>
    <w:rsid w:val="00643B4F"/>
    <w:rsid w:val="00644547"/>
    <w:rsid w:val="0064500B"/>
    <w:rsid w:val="00645D27"/>
    <w:rsid w:val="00650673"/>
    <w:rsid w:val="006506FC"/>
    <w:rsid w:val="00650E23"/>
    <w:rsid w:val="00650E6E"/>
    <w:rsid w:val="00651088"/>
    <w:rsid w:val="00652F1A"/>
    <w:rsid w:val="00653464"/>
    <w:rsid w:val="006534F2"/>
    <w:rsid w:val="00654774"/>
    <w:rsid w:val="00656E5D"/>
    <w:rsid w:val="00656ECE"/>
    <w:rsid w:val="0065709D"/>
    <w:rsid w:val="00657EA2"/>
    <w:rsid w:val="00657EFA"/>
    <w:rsid w:val="00661054"/>
    <w:rsid w:val="00662D72"/>
    <w:rsid w:val="00663949"/>
    <w:rsid w:val="00665153"/>
    <w:rsid w:val="0066613E"/>
    <w:rsid w:val="00667D3C"/>
    <w:rsid w:val="00667F72"/>
    <w:rsid w:val="00670A38"/>
    <w:rsid w:val="00671B1A"/>
    <w:rsid w:val="00671DC6"/>
    <w:rsid w:val="006729F0"/>
    <w:rsid w:val="00674399"/>
    <w:rsid w:val="00675448"/>
    <w:rsid w:val="00675CBA"/>
    <w:rsid w:val="006769E8"/>
    <w:rsid w:val="00676D28"/>
    <w:rsid w:val="00683733"/>
    <w:rsid w:val="00684B9C"/>
    <w:rsid w:val="00686FD3"/>
    <w:rsid w:val="006922D8"/>
    <w:rsid w:val="00693882"/>
    <w:rsid w:val="00695136"/>
    <w:rsid w:val="00695858"/>
    <w:rsid w:val="00695F25"/>
    <w:rsid w:val="006970B5"/>
    <w:rsid w:val="006A4092"/>
    <w:rsid w:val="006A78D7"/>
    <w:rsid w:val="006B10BA"/>
    <w:rsid w:val="006B23F1"/>
    <w:rsid w:val="006B2E8B"/>
    <w:rsid w:val="006B5B48"/>
    <w:rsid w:val="006B63C0"/>
    <w:rsid w:val="006B6AE9"/>
    <w:rsid w:val="006C1BEF"/>
    <w:rsid w:val="006C276A"/>
    <w:rsid w:val="006C2D4B"/>
    <w:rsid w:val="006C3AF6"/>
    <w:rsid w:val="006C4087"/>
    <w:rsid w:val="006C6210"/>
    <w:rsid w:val="006D0873"/>
    <w:rsid w:val="006D11BE"/>
    <w:rsid w:val="006D353A"/>
    <w:rsid w:val="006E06A3"/>
    <w:rsid w:val="006E18EC"/>
    <w:rsid w:val="006E2FD2"/>
    <w:rsid w:val="006E36E0"/>
    <w:rsid w:val="006E4A7B"/>
    <w:rsid w:val="006E4DC0"/>
    <w:rsid w:val="006F0109"/>
    <w:rsid w:val="006F26C3"/>
    <w:rsid w:val="006F3C91"/>
    <w:rsid w:val="006F4AF4"/>
    <w:rsid w:val="006F4FE8"/>
    <w:rsid w:val="006F6405"/>
    <w:rsid w:val="0070101C"/>
    <w:rsid w:val="00701577"/>
    <w:rsid w:val="0070177B"/>
    <w:rsid w:val="00702974"/>
    <w:rsid w:val="007030C9"/>
    <w:rsid w:val="00704032"/>
    <w:rsid w:val="0070557F"/>
    <w:rsid w:val="007066CB"/>
    <w:rsid w:val="00706B6A"/>
    <w:rsid w:val="00706B9B"/>
    <w:rsid w:val="00706E23"/>
    <w:rsid w:val="007075B1"/>
    <w:rsid w:val="0070761F"/>
    <w:rsid w:val="00711D2C"/>
    <w:rsid w:val="0071223F"/>
    <w:rsid w:val="007200AE"/>
    <w:rsid w:val="0072058B"/>
    <w:rsid w:val="007223CA"/>
    <w:rsid w:val="007224F3"/>
    <w:rsid w:val="00723BCC"/>
    <w:rsid w:val="00727133"/>
    <w:rsid w:val="0072733A"/>
    <w:rsid w:val="00730876"/>
    <w:rsid w:val="0073141E"/>
    <w:rsid w:val="00731AE0"/>
    <w:rsid w:val="0073281F"/>
    <w:rsid w:val="00732E9F"/>
    <w:rsid w:val="0073527C"/>
    <w:rsid w:val="00735AB6"/>
    <w:rsid w:val="00737104"/>
    <w:rsid w:val="00740191"/>
    <w:rsid w:val="007406F4"/>
    <w:rsid w:val="007441B6"/>
    <w:rsid w:val="0074429F"/>
    <w:rsid w:val="0074533A"/>
    <w:rsid w:val="00746055"/>
    <w:rsid w:val="00746513"/>
    <w:rsid w:val="00746D54"/>
    <w:rsid w:val="0074728F"/>
    <w:rsid w:val="00747767"/>
    <w:rsid w:val="0075208A"/>
    <w:rsid w:val="00752C9E"/>
    <w:rsid w:val="0075463A"/>
    <w:rsid w:val="00755F64"/>
    <w:rsid w:val="007574DB"/>
    <w:rsid w:val="00762177"/>
    <w:rsid w:val="00762375"/>
    <w:rsid w:val="00762E78"/>
    <w:rsid w:val="00763CE5"/>
    <w:rsid w:val="007643D0"/>
    <w:rsid w:val="007651D1"/>
    <w:rsid w:val="00770ED3"/>
    <w:rsid w:val="00771ABD"/>
    <w:rsid w:val="00772166"/>
    <w:rsid w:val="007727CB"/>
    <w:rsid w:val="00772B09"/>
    <w:rsid w:val="00773E01"/>
    <w:rsid w:val="00774753"/>
    <w:rsid w:val="00775B49"/>
    <w:rsid w:val="00776CDA"/>
    <w:rsid w:val="00777898"/>
    <w:rsid w:val="00777971"/>
    <w:rsid w:val="00780767"/>
    <w:rsid w:val="007808EF"/>
    <w:rsid w:val="007818FA"/>
    <w:rsid w:val="00783910"/>
    <w:rsid w:val="0078509E"/>
    <w:rsid w:val="00790A51"/>
    <w:rsid w:val="00791C04"/>
    <w:rsid w:val="007933B0"/>
    <w:rsid w:val="00793F03"/>
    <w:rsid w:val="00794E61"/>
    <w:rsid w:val="0079550C"/>
    <w:rsid w:val="007A0210"/>
    <w:rsid w:val="007A179F"/>
    <w:rsid w:val="007A3734"/>
    <w:rsid w:val="007A4E23"/>
    <w:rsid w:val="007B0477"/>
    <w:rsid w:val="007B0ADF"/>
    <w:rsid w:val="007B1245"/>
    <w:rsid w:val="007B19E0"/>
    <w:rsid w:val="007B27F9"/>
    <w:rsid w:val="007B4496"/>
    <w:rsid w:val="007B6ABB"/>
    <w:rsid w:val="007C1E02"/>
    <w:rsid w:val="007C28B0"/>
    <w:rsid w:val="007C2F52"/>
    <w:rsid w:val="007C384A"/>
    <w:rsid w:val="007C5FB3"/>
    <w:rsid w:val="007C6D54"/>
    <w:rsid w:val="007D0296"/>
    <w:rsid w:val="007D3739"/>
    <w:rsid w:val="007D3816"/>
    <w:rsid w:val="007D4B1B"/>
    <w:rsid w:val="007D58A3"/>
    <w:rsid w:val="007D69A8"/>
    <w:rsid w:val="007D6A85"/>
    <w:rsid w:val="007E20C2"/>
    <w:rsid w:val="007E292D"/>
    <w:rsid w:val="007E513F"/>
    <w:rsid w:val="007E591C"/>
    <w:rsid w:val="007E77E1"/>
    <w:rsid w:val="007F07E8"/>
    <w:rsid w:val="007F1F74"/>
    <w:rsid w:val="007F2A01"/>
    <w:rsid w:val="007F3ADF"/>
    <w:rsid w:val="007F470C"/>
    <w:rsid w:val="007F5E3C"/>
    <w:rsid w:val="007F6353"/>
    <w:rsid w:val="007F636D"/>
    <w:rsid w:val="00802826"/>
    <w:rsid w:val="008032E8"/>
    <w:rsid w:val="0080350F"/>
    <w:rsid w:val="008037A7"/>
    <w:rsid w:val="00803D46"/>
    <w:rsid w:val="00804A4A"/>
    <w:rsid w:val="00804DD1"/>
    <w:rsid w:val="00806E82"/>
    <w:rsid w:val="008100F2"/>
    <w:rsid w:val="008106B5"/>
    <w:rsid w:val="00810E00"/>
    <w:rsid w:val="0081153A"/>
    <w:rsid w:val="00811A34"/>
    <w:rsid w:val="00811FC4"/>
    <w:rsid w:val="0081606B"/>
    <w:rsid w:val="00816FCD"/>
    <w:rsid w:val="008176CD"/>
    <w:rsid w:val="008178B2"/>
    <w:rsid w:val="00817F76"/>
    <w:rsid w:val="00820620"/>
    <w:rsid w:val="0082174D"/>
    <w:rsid w:val="00821C30"/>
    <w:rsid w:val="0082238D"/>
    <w:rsid w:val="00822FC3"/>
    <w:rsid w:val="00823230"/>
    <w:rsid w:val="0082463E"/>
    <w:rsid w:val="00825587"/>
    <w:rsid w:val="00825BE3"/>
    <w:rsid w:val="008273E4"/>
    <w:rsid w:val="00827DA9"/>
    <w:rsid w:val="008312BF"/>
    <w:rsid w:val="00832865"/>
    <w:rsid w:val="00833AFA"/>
    <w:rsid w:val="00833F85"/>
    <w:rsid w:val="00834123"/>
    <w:rsid w:val="008349EB"/>
    <w:rsid w:val="00834A16"/>
    <w:rsid w:val="00835910"/>
    <w:rsid w:val="00837063"/>
    <w:rsid w:val="008377F1"/>
    <w:rsid w:val="00841B6D"/>
    <w:rsid w:val="00841D78"/>
    <w:rsid w:val="008423F2"/>
    <w:rsid w:val="0084289A"/>
    <w:rsid w:val="00843670"/>
    <w:rsid w:val="00843EDA"/>
    <w:rsid w:val="00843FA9"/>
    <w:rsid w:val="0084550A"/>
    <w:rsid w:val="00845E85"/>
    <w:rsid w:val="008476DE"/>
    <w:rsid w:val="0085043F"/>
    <w:rsid w:val="0085083E"/>
    <w:rsid w:val="0085260C"/>
    <w:rsid w:val="00852E9F"/>
    <w:rsid w:val="00856BB3"/>
    <w:rsid w:val="00860086"/>
    <w:rsid w:val="0086038E"/>
    <w:rsid w:val="00861773"/>
    <w:rsid w:val="008625DF"/>
    <w:rsid w:val="00863932"/>
    <w:rsid w:val="00864B1F"/>
    <w:rsid w:val="0086510D"/>
    <w:rsid w:val="0086670C"/>
    <w:rsid w:val="00867751"/>
    <w:rsid w:val="00867DE6"/>
    <w:rsid w:val="00870CE1"/>
    <w:rsid w:val="008710BD"/>
    <w:rsid w:val="00872971"/>
    <w:rsid w:val="00876073"/>
    <w:rsid w:val="008815A9"/>
    <w:rsid w:val="008818F9"/>
    <w:rsid w:val="00881A47"/>
    <w:rsid w:val="008864EC"/>
    <w:rsid w:val="0088651D"/>
    <w:rsid w:val="00886A1D"/>
    <w:rsid w:val="00890147"/>
    <w:rsid w:val="0089268A"/>
    <w:rsid w:val="00893DB6"/>
    <w:rsid w:val="00895342"/>
    <w:rsid w:val="008953C2"/>
    <w:rsid w:val="008958CC"/>
    <w:rsid w:val="00895EFC"/>
    <w:rsid w:val="00896C98"/>
    <w:rsid w:val="00897DA3"/>
    <w:rsid w:val="008A0538"/>
    <w:rsid w:val="008A0EFB"/>
    <w:rsid w:val="008A19E3"/>
    <w:rsid w:val="008A238D"/>
    <w:rsid w:val="008A27BD"/>
    <w:rsid w:val="008A27DE"/>
    <w:rsid w:val="008A359F"/>
    <w:rsid w:val="008A3776"/>
    <w:rsid w:val="008A42F6"/>
    <w:rsid w:val="008A44C4"/>
    <w:rsid w:val="008A540D"/>
    <w:rsid w:val="008A5A6E"/>
    <w:rsid w:val="008A7CE4"/>
    <w:rsid w:val="008B00C1"/>
    <w:rsid w:val="008B0DC5"/>
    <w:rsid w:val="008B2599"/>
    <w:rsid w:val="008B266A"/>
    <w:rsid w:val="008B4BFB"/>
    <w:rsid w:val="008B50A1"/>
    <w:rsid w:val="008B51C9"/>
    <w:rsid w:val="008B5C53"/>
    <w:rsid w:val="008B69B6"/>
    <w:rsid w:val="008B7D1E"/>
    <w:rsid w:val="008BD852"/>
    <w:rsid w:val="008C2577"/>
    <w:rsid w:val="008C375B"/>
    <w:rsid w:val="008C38A1"/>
    <w:rsid w:val="008C5A42"/>
    <w:rsid w:val="008C609E"/>
    <w:rsid w:val="008C73FA"/>
    <w:rsid w:val="008D00DF"/>
    <w:rsid w:val="008D17BA"/>
    <w:rsid w:val="008D2CAF"/>
    <w:rsid w:val="008D546A"/>
    <w:rsid w:val="008E0557"/>
    <w:rsid w:val="008E1979"/>
    <w:rsid w:val="008E28B5"/>
    <w:rsid w:val="008E31B8"/>
    <w:rsid w:val="008E5374"/>
    <w:rsid w:val="008F0EDE"/>
    <w:rsid w:val="008F1330"/>
    <w:rsid w:val="008F26CD"/>
    <w:rsid w:val="008F3C73"/>
    <w:rsid w:val="008F4A42"/>
    <w:rsid w:val="008F6031"/>
    <w:rsid w:val="008F6A7B"/>
    <w:rsid w:val="008F7DA9"/>
    <w:rsid w:val="009066DB"/>
    <w:rsid w:val="00906987"/>
    <w:rsid w:val="00907C45"/>
    <w:rsid w:val="00907DC4"/>
    <w:rsid w:val="00910238"/>
    <w:rsid w:val="0091187E"/>
    <w:rsid w:val="009120A3"/>
    <w:rsid w:val="00913A72"/>
    <w:rsid w:val="00914068"/>
    <w:rsid w:val="00914A6F"/>
    <w:rsid w:val="00914F92"/>
    <w:rsid w:val="0091702A"/>
    <w:rsid w:val="009203F1"/>
    <w:rsid w:val="00920BF5"/>
    <w:rsid w:val="009210DD"/>
    <w:rsid w:val="00921873"/>
    <w:rsid w:val="00923BA7"/>
    <w:rsid w:val="009315DE"/>
    <w:rsid w:val="009326BC"/>
    <w:rsid w:val="00933D6A"/>
    <w:rsid w:val="00934B46"/>
    <w:rsid w:val="00936611"/>
    <w:rsid w:val="00937EEB"/>
    <w:rsid w:val="0094068F"/>
    <w:rsid w:val="00940EA8"/>
    <w:rsid w:val="00945F32"/>
    <w:rsid w:val="00946DF7"/>
    <w:rsid w:val="009477A0"/>
    <w:rsid w:val="0094791A"/>
    <w:rsid w:val="009505A6"/>
    <w:rsid w:val="00952F60"/>
    <w:rsid w:val="00953935"/>
    <w:rsid w:val="00954958"/>
    <w:rsid w:val="00954E20"/>
    <w:rsid w:val="00955059"/>
    <w:rsid w:val="00955516"/>
    <w:rsid w:val="00955D17"/>
    <w:rsid w:val="00960AF0"/>
    <w:rsid w:val="00961040"/>
    <w:rsid w:val="00961724"/>
    <w:rsid w:val="009620BD"/>
    <w:rsid w:val="009649F3"/>
    <w:rsid w:val="00967A7C"/>
    <w:rsid w:val="0097625D"/>
    <w:rsid w:val="00976274"/>
    <w:rsid w:val="00981207"/>
    <w:rsid w:val="009812A2"/>
    <w:rsid w:val="009841B8"/>
    <w:rsid w:val="009848A8"/>
    <w:rsid w:val="00985208"/>
    <w:rsid w:val="0098616F"/>
    <w:rsid w:val="00987AA5"/>
    <w:rsid w:val="00993B5F"/>
    <w:rsid w:val="009947AA"/>
    <w:rsid w:val="00994B6E"/>
    <w:rsid w:val="00995835"/>
    <w:rsid w:val="009973D3"/>
    <w:rsid w:val="009A1686"/>
    <w:rsid w:val="009A1AD3"/>
    <w:rsid w:val="009A2187"/>
    <w:rsid w:val="009A3EB2"/>
    <w:rsid w:val="009A57B6"/>
    <w:rsid w:val="009A63AF"/>
    <w:rsid w:val="009A63F5"/>
    <w:rsid w:val="009A6994"/>
    <w:rsid w:val="009A70B1"/>
    <w:rsid w:val="009A71FA"/>
    <w:rsid w:val="009A7892"/>
    <w:rsid w:val="009A7AA3"/>
    <w:rsid w:val="009B19F0"/>
    <w:rsid w:val="009B5048"/>
    <w:rsid w:val="009B5C6E"/>
    <w:rsid w:val="009B7042"/>
    <w:rsid w:val="009C08B8"/>
    <w:rsid w:val="009C155E"/>
    <w:rsid w:val="009C1C83"/>
    <w:rsid w:val="009C4851"/>
    <w:rsid w:val="009C5763"/>
    <w:rsid w:val="009C65BA"/>
    <w:rsid w:val="009D00DD"/>
    <w:rsid w:val="009D08F8"/>
    <w:rsid w:val="009D1EF4"/>
    <w:rsid w:val="009D2674"/>
    <w:rsid w:val="009D43DD"/>
    <w:rsid w:val="009D5533"/>
    <w:rsid w:val="009D64FD"/>
    <w:rsid w:val="009D67C6"/>
    <w:rsid w:val="009D694D"/>
    <w:rsid w:val="009E16F0"/>
    <w:rsid w:val="009E1ACE"/>
    <w:rsid w:val="009E1E9E"/>
    <w:rsid w:val="009E2039"/>
    <w:rsid w:val="009E466B"/>
    <w:rsid w:val="009E5CA1"/>
    <w:rsid w:val="009E7817"/>
    <w:rsid w:val="009F084A"/>
    <w:rsid w:val="009F0B0B"/>
    <w:rsid w:val="009F0E2D"/>
    <w:rsid w:val="009F25D2"/>
    <w:rsid w:val="009F3780"/>
    <w:rsid w:val="009F37AD"/>
    <w:rsid w:val="009F4BC6"/>
    <w:rsid w:val="009F4FB0"/>
    <w:rsid w:val="009F5E46"/>
    <w:rsid w:val="009F66F7"/>
    <w:rsid w:val="009F6B8E"/>
    <w:rsid w:val="00A0012F"/>
    <w:rsid w:val="00A00225"/>
    <w:rsid w:val="00A009D6"/>
    <w:rsid w:val="00A01F57"/>
    <w:rsid w:val="00A03820"/>
    <w:rsid w:val="00A03F04"/>
    <w:rsid w:val="00A063C4"/>
    <w:rsid w:val="00A07C76"/>
    <w:rsid w:val="00A0D62D"/>
    <w:rsid w:val="00A10CBB"/>
    <w:rsid w:val="00A11CDE"/>
    <w:rsid w:val="00A124F7"/>
    <w:rsid w:val="00A14B50"/>
    <w:rsid w:val="00A166CE"/>
    <w:rsid w:val="00A1690D"/>
    <w:rsid w:val="00A17D30"/>
    <w:rsid w:val="00A212FB"/>
    <w:rsid w:val="00A23172"/>
    <w:rsid w:val="00A23F0E"/>
    <w:rsid w:val="00A23FF1"/>
    <w:rsid w:val="00A243F5"/>
    <w:rsid w:val="00A31B5B"/>
    <w:rsid w:val="00A35B86"/>
    <w:rsid w:val="00A364E4"/>
    <w:rsid w:val="00A36DE4"/>
    <w:rsid w:val="00A423C2"/>
    <w:rsid w:val="00A42710"/>
    <w:rsid w:val="00A4355D"/>
    <w:rsid w:val="00A435DD"/>
    <w:rsid w:val="00A43AA6"/>
    <w:rsid w:val="00A4425D"/>
    <w:rsid w:val="00A45369"/>
    <w:rsid w:val="00A470A5"/>
    <w:rsid w:val="00A51328"/>
    <w:rsid w:val="00A51458"/>
    <w:rsid w:val="00A52323"/>
    <w:rsid w:val="00A525A9"/>
    <w:rsid w:val="00A52D36"/>
    <w:rsid w:val="00A545E8"/>
    <w:rsid w:val="00A55501"/>
    <w:rsid w:val="00A559CE"/>
    <w:rsid w:val="00A56666"/>
    <w:rsid w:val="00A61929"/>
    <w:rsid w:val="00A62409"/>
    <w:rsid w:val="00A627EA"/>
    <w:rsid w:val="00A65317"/>
    <w:rsid w:val="00A659F8"/>
    <w:rsid w:val="00A66C66"/>
    <w:rsid w:val="00A674B8"/>
    <w:rsid w:val="00A67BC6"/>
    <w:rsid w:val="00A70AAC"/>
    <w:rsid w:val="00A7242F"/>
    <w:rsid w:val="00A72651"/>
    <w:rsid w:val="00A73F03"/>
    <w:rsid w:val="00A75FB0"/>
    <w:rsid w:val="00A76AD4"/>
    <w:rsid w:val="00A85CB3"/>
    <w:rsid w:val="00A877D8"/>
    <w:rsid w:val="00A90F1E"/>
    <w:rsid w:val="00A91E02"/>
    <w:rsid w:val="00A921AC"/>
    <w:rsid w:val="00A9367C"/>
    <w:rsid w:val="00A94D66"/>
    <w:rsid w:val="00A96262"/>
    <w:rsid w:val="00A975A4"/>
    <w:rsid w:val="00A97CAE"/>
    <w:rsid w:val="00AA1F05"/>
    <w:rsid w:val="00AA3E38"/>
    <w:rsid w:val="00AA4A22"/>
    <w:rsid w:val="00AA5566"/>
    <w:rsid w:val="00AA615F"/>
    <w:rsid w:val="00AA6579"/>
    <w:rsid w:val="00AA7819"/>
    <w:rsid w:val="00AB04FF"/>
    <w:rsid w:val="00AB10B3"/>
    <w:rsid w:val="00AB1758"/>
    <w:rsid w:val="00AB1C34"/>
    <w:rsid w:val="00AB5338"/>
    <w:rsid w:val="00AB5641"/>
    <w:rsid w:val="00AB5CEE"/>
    <w:rsid w:val="00AB72F9"/>
    <w:rsid w:val="00AB7319"/>
    <w:rsid w:val="00AB784B"/>
    <w:rsid w:val="00AC1560"/>
    <w:rsid w:val="00AC321D"/>
    <w:rsid w:val="00AC45D4"/>
    <w:rsid w:val="00AC50F6"/>
    <w:rsid w:val="00AC5822"/>
    <w:rsid w:val="00AC5967"/>
    <w:rsid w:val="00AC6E5A"/>
    <w:rsid w:val="00AD00F9"/>
    <w:rsid w:val="00AD1933"/>
    <w:rsid w:val="00AD4E57"/>
    <w:rsid w:val="00AD5BAD"/>
    <w:rsid w:val="00AD6E75"/>
    <w:rsid w:val="00AD76CA"/>
    <w:rsid w:val="00AE03F5"/>
    <w:rsid w:val="00AE4109"/>
    <w:rsid w:val="00AF1647"/>
    <w:rsid w:val="00AF3467"/>
    <w:rsid w:val="00AF3C27"/>
    <w:rsid w:val="00AF7699"/>
    <w:rsid w:val="00B05BDA"/>
    <w:rsid w:val="00B07D0C"/>
    <w:rsid w:val="00B11337"/>
    <w:rsid w:val="00B1148E"/>
    <w:rsid w:val="00B117F0"/>
    <w:rsid w:val="00B1547C"/>
    <w:rsid w:val="00B1621C"/>
    <w:rsid w:val="00B16732"/>
    <w:rsid w:val="00B16E6B"/>
    <w:rsid w:val="00B17089"/>
    <w:rsid w:val="00B213A8"/>
    <w:rsid w:val="00B21A90"/>
    <w:rsid w:val="00B22263"/>
    <w:rsid w:val="00B23751"/>
    <w:rsid w:val="00B241A7"/>
    <w:rsid w:val="00B267E4"/>
    <w:rsid w:val="00B26EE2"/>
    <w:rsid w:val="00B27923"/>
    <w:rsid w:val="00B27EA2"/>
    <w:rsid w:val="00B27ECC"/>
    <w:rsid w:val="00B3450C"/>
    <w:rsid w:val="00B35A73"/>
    <w:rsid w:val="00B37BDC"/>
    <w:rsid w:val="00B404C9"/>
    <w:rsid w:val="00B40A78"/>
    <w:rsid w:val="00B41A78"/>
    <w:rsid w:val="00B43658"/>
    <w:rsid w:val="00B43A11"/>
    <w:rsid w:val="00B44B9F"/>
    <w:rsid w:val="00B46EA3"/>
    <w:rsid w:val="00B47B8B"/>
    <w:rsid w:val="00B51CC6"/>
    <w:rsid w:val="00B55C19"/>
    <w:rsid w:val="00B56E82"/>
    <w:rsid w:val="00B60153"/>
    <w:rsid w:val="00B60763"/>
    <w:rsid w:val="00B6441A"/>
    <w:rsid w:val="00B6446B"/>
    <w:rsid w:val="00B656AF"/>
    <w:rsid w:val="00B65769"/>
    <w:rsid w:val="00B65B65"/>
    <w:rsid w:val="00B65C5C"/>
    <w:rsid w:val="00B72F2A"/>
    <w:rsid w:val="00B73650"/>
    <w:rsid w:val="00B740F4"/>
    <w:rsid w:val="00B74A69"/>
    <w:rsid w:val="00B7643F"/>
    <w:rsid w:val="00B7738B"/>
    <w:rsid w:val="00B776A3"/>
    <w:rsid w:val="00B80C74"/>
    <w:rsid w:val="00B81009"/>
    <w:rsid w:val="00B8327B"/>
    <w:rsid w:val="00B84189"/>
    <w:rsid w:val="00B84A43"/>
    <w:rsid w:val="00B85708"/>
    <w:rsid w:val="00B86162"/>
    <w:rsid w:val="00B87224"/>
    <w:rsid w:val="00B904BE"/>
    <w:rsid w:val="00B911E1"/>
    <w:rsid w:val="00B923DE"/>
    <w:rsid w:val="00B93C8F"/>
    <w:rsid w:val="00B94419"/>
    <w:rsid w:val="00B95A56"/>
    <w:rsid w:val="00B96D67"/>
    <w:rsid w:val="00BA0DC8"/>
    <w:rsid w:val="00BA7240"/>
    <w:rsid w:val="00BB003B"/>
    <w:rsid w:val="00BB2792"/>
    <w:rsid w:val="00BB3011"/>
    <w:rsid w:val="00BB4ABD"/>
    <w:rsid w:val="00BB5234"/>
    <w:rsid w:val="00BC1770"/>
    <w:rsid w:val="00BC237E"/>
    <w:rsid w:val="00BC3B0E"/>
    <w:rsid w:val="00BC5F3B"/>
    <w:rsid w:val="00BC60D8"/>
    <w:rsid w:val="00BC7AD0"/>
    <w:rsid w:val="00BC7B59"/>
    <w:rsid w:val="00BC7DE1"/>
    <w:rsid w:val="00BD0915"/>
    <w:rsid w:val="00BD0BF3"/>
    <w:rsid w:val="00BD0D3F"/>
    <w:rsid w:val="00BD1ADD"/>
    <w:rsid w:val="00BD26A1"/>
    <w:rsid w:val="00BD31BF"/>
    <w:rsid w:val="00BD3FB9"/>
    <w:rsid w:val="00BD53EE"/>
    <w:rsid w:val="00BD5449"/>
    <w:rsid w:val="00BE1B50"/>
    <w:rsid w:val="00BE42F8"/>
    <w:rsid w:val="00BE4F94"/>
    <w:rsid w:val="00BF1528"/>
    <w:rsid w:val="00BF3CC2"/>
    <w:rsid w:val="00BF415E"/>
    <w:rsid w:val="00BF46BD"/>
    <w:rsid w:val="00BF46DA"/>
    <w:rsid w:val="00BF662A"/>
    <w:rsid w:val="00C016D2"/>
    <w:rsid w:val="00C05262"/>
    <w:rsid w:val="00C055D7"/>
    <w:rsid w:val="00C058FC"/>
    <w:rsid w:val="00C06485"/>
    <w:rsid w:val="00C07768"/>
    <w:rsid w:val="00C07802"/>
    <w:rsid w:val="00C07AB0"/>
    <w:rsid w:val="00C07DE4"/>
    <w:rsid w:val="00C12B49"/>
    <w:rsid w:val="00C13F57"/>
    <w:rsid w:val="00C15D60"/>
    <w:rsid w:val="00C17692"/>
    <w:rsid w:val="00C20421"/>
    <w:rsid w:val="00C21310"/>
    <w:rsid w:val="00C22AFB"/>
    <w:rsid w:val="00C22B4A"/>
    <w:rsid w:val="00C22F90"/>
    <w:rsid w:val="00C24996"/>
    <w:rsid w:val="00C263E0"/>
    <w:rsid w:val="00C273FE"/>
    <w:rsid w:val="00C276CC"/>
    <w:rsid w:val="00C3116C"/>
    <w:rsid w:val="00C31E64"/>
    <w:rsid w:val="00C32C5D"/>
    <w:rsid w:val="00C358C1"/>
    <w:rsid w:val="00C37CF4"/>
    <w:rsid w:val="00C40247"/>
    <w:rsid w:val="00C43B05"/>
    <w:rsid w:val="00C44BA0"/>
    <w:rsid w:val="00C44D3F"/>
    <w:rsid w:val="00C5015D"/>
    <w:rsid w:val="00C50409"/>
    <w:rsid w:val="00C50612"/>
    <w:rsid w:val="00C51A9A"/>
    <w:rsid w:val="00C54BBE"/>
    <w:rsid w:val="00C57551"/>
    <w:rsid w:val="00C62354"/>
    <w:rsid w:val="00C63BEE"/>
    <w:rsid w:val="00C642C4"/>
    <w:rsid w:val="00C67EE8"/>
    <w:rsid w:val="00C70DB2"/>
    <w:rsid w:val="00C70DED"/>
    <w:rsid w:val="00C737A1"/>
    <w:rsid w:val="00C73F0D"/>
    <w:rsid w:val="00C74312"/>
    <w:rsid w:val="00C76103"/>
    <w:rsid w:val="00C76D54"/>
    <w:rsid w:val="00C80405"/>
    <w:rsid w:val="00C80425"/>
    <w:rsid w:val="00C81C02"/>
    <w:rsid w:val="00C86E3B"/>
    <w:rsid w:val="00C872F5"/>
    <w:rsid w:val="00C87785"/>
    <w:rsid w:val="00C90A71"/>
    <w:rsid w:val="00C90A91"/>
    <w:rsid w:val="00C9179C"/>
    <w:rsid w:val="00C917AF"/>
    <w:rsid w:val="00C92476"/>
    <w:rsid w:val="00C9260F"/>
    <w:rsid w:val="00C94934"/>
    <w:rsid w:val="00C94EC4"/>
    <w:rsid w:val="00C95207"/>
    <w:rsid w:val="00C95E6E"/>
    <w:rsid w:val="00C9709D"/>
    <w:rsid w:val="00CA2A17"/>
    <w:rsid w:val="00CA3A68"/>
    <w:rsid w:val="00CA54A7"/>
    <w:rsid w:val="00CA5A58"/>
    <w:rsid w:val="00CA6AD1"/>
    <w:rsid w:val="00CA7223"/>
    <w:rsid w:val="00CA7536"/>
    <w:rsid w:val="00CA78D0"/>
    <w:rsid w:val="00CB01AE"/>
    <w:rsid w:val="00CB167D"/>
    <w:rsid w:val="00CB232B"/>
    <w:rsid w:val="00CB25F6"/>
    <w:rsid w:val="00CB52B9"/>
    <w:rsid w:val="00CB7B25"/>
    <w:rsid w:val="00CC0031"/>
    <w:rsid w:val="00CC3F30"/>
    <w:rsid w:val="00CD0717"/>
    <w:rsid w:val="00CD495F"/>
    <w:rsid w:val="00CD52BB"/>
    <w:rsid w:val="00CD7099"/>
    <w:rsid w:val="00CE210E"/>
    <w:rsid w:val="00CE7D78"/>
    <w:rsid w:val="00CE7DB5"/>
    <w:rsid w:val="00CF0533"/>
    <w:rsid w:val="00CF12A7"/>
    <w:rsid w:val="00CF367F"/>
    <w:rsid w:val="00CF528E"/>
    <w:rsid w:val="00CF6B9D"/>
    <w:rsid w:val="00D000D0"/>
    <w:rsid w:val="00D0109E"/>
    <w:rsid w:val="00D03784"/>
    <w:rsid w:val="00D046AA"/>
    <w:rsid w:val="00D0569C"/>
    <w:rsid w:val="00D05CE2"/>
    <w:rsid w:val="00D102EC"/>
    <w:rsid w:val="00D1195E"/>
    <w:rsid w:val="00D11A5B"/>
    <w:rsid w:val="00D123B1"/>
    <w:rsid w:val="00D12477"/>
    <w:rsid w:val="00D14477"/>
    <w:rsid w:val="00D15327"/>
    <w:rsid w:val="00D1565C"/>
    <w:rsid w:val="00D172E0"/>
    <w:rsid w:val="00D17426"/>
    <w:rsid w:val="00D17A6F"/>
    <w:rsid w:val="00D21775"/>
    <w:rsid w:val="00D239FC"/>
    <w:rsid w:val="00D23CE0"/>
    <w:rsid w:val="00D251AC"/>
    <w:rsid w:val="00D25C01"/>
    <w:rsid w:val="00D260D4"/>
    <w:rsid w:val="00D27024"/>
    <w:rsid w:val="00D311A3"/>
    <w:rsid w:val="00D32A75"/>
    <w:rsid w:val="00D351AE"/>
    <w:rsid w:val="00D36188"/>
    <w:rsid w:val="00D364B5"/>
    <w:rsid w:val="00D36FB6"/>
    <w:rsid w:val="00D37578"/>
    <w:rsid w:val="00D37FB5"/>
    <w:rsid w:val="00D417FD"/>
    <w:rsid w:val="00D41D8F"/>
    <w:rsid w:val="00D41DA1"/>
    <w:rsid w:val="00D4463F"/>
    <w:rsid w:val="00D462F9"/>
    <w:rsid w:val="00D464D2"/>
    <w:rsid w:val="00D46F97"/>
    <w:rsid w:val="00D47F91"/>
    <w:rsid w:val="00D520AB"/>
    <w:rsid w:val="00D52DDA"/>
    <w:rsid w:val="00D5392F"/>
    <w:rsid w:val="00D5425E"/>
    <w:rsid w:val="00D5670B"/>
    <w:rsid w:val="00D60274"/>
    <w:rsid w:val="00D60B2B"/>
    <w:rsid w:val="00D60D14"/>
    <w:rsid w:val="00D60EE1"/>
    <w:rsid w:val="00D61414"/>
    <w:rsid w:val="00D6404E"/>
    <w:rsid w:val="00D6481F"/>
    <w:rsid w:val="00D64C8D"/>
    <w:rsid w:val="00D65464"/>
    <w:rsid w:val="00D65A54"/>
    <w:rsid w:val="00D66EB6"/>
    <w:rsid w:val="00D682F1"/>
    <w:rsid w:val="00D71DDB"/>
    <w:rsid w:val="00D71F2C"/>
    <w:rsid w:val="00D75207"/>
    <w:rsid w:val="00D84269"/>
    <w:rsid w:val="00D8685B"/>
    <w:rsid w:val="00D90864"/>
    <w:rsid w:val="00D91CCB"/>
    <w:rsid w:val="00D94727"/>
    <w:rsid w:val="00D95668"/>
    <w:rsid w:val="00DA051B"/>
    <w:rsid w:val="00DA0669"/>
    <w:rsid w:val="00DA502B"/>
    <w:rsid w:val="00DA6EF7"/>
    <w:rsid w:val="00DB46AE"/>
    <w:rsid w:val="00DB4D3D"/>
    <w:rsid w:val="00DC28F3"/>
    <w:rsid w:val="00DC3A33"/>
    <w:rsid w:val="00DC4361"/>
    <w:rsid w:val="00DC4886"/>
    <w:rsid w:val="00DC555D"/>
    <w:rsid w:val="00DC5DC7"/>
    <w:rsid w:val="00DC709A"/>
    <w:rsid w:val="00DD05DD"/>
    <w:rsid w:val="00DD1B50"/>
    <w:rsid w:val="00DD1BE5"/>
    <w:rsid w:val="00DD464E"/>
    <w:rsid w:val="00DD543A"/>
    <w:rsid w:val="00DE02B7"/>
    <w:rsid w:val="00DE07F5"/>
    <w:rsid w:val="00DE11A2"/>
    <w:rsid w:val="00DE531A"/>
    <w:rsid w:val="00DE53F7"/>
    <w:rsid w:val="00DE5409"/>
    <w:rsid w:val="00DE5DF5"/>
    <w:rsid w:val="00DE7DD6"/>
    <w:rsid w:val="00DF147D"/>
    <w:rsid w:val="00DF2AEB"/>
    <w:rsid w:val="00DF320F"/>
    <w:rsid w:val="00DF4677"/>
    <w:rsid w:val="00DF5914"/>
    <w:rsid w:val="00DF5D3A"/>
    <w:rsid w:val="00DF6E82"/>
    <w:rsid w:val="00E00010"/>
    <w:rsid w:val="00E0228F"/>
    <w:rsid w:val="00E02BD1"/>
    <w:rsid w:val="00E035BA"/>
    <w:rsid w:val="00E038D8"/>
    <w:rsid w:val="00E03E0B"/>
    <w:rsid w:val="00E052F8"/>
    <w:rsid w:val="00E13775"/>
    <w:rsid w:val="00E14B9C"/>
    <w:rsid w:val="00E17CF5"/>
    <w:rsid w:val="00E21FA1"/>
    <w:rsid w:val="00E228B0"/>
    <w:rsid w:val="00E22F48"/>
    <w:rsid w:val="00E24649"/>
    <w:rsid w:val="00E272B2"/>
    <w:rsid w:val="00E30979"/>
    <w:rsid w:val="00E3118B"/>
    <w:rsid w:val="00E316B9"/>
    <w:rsid w:val="00E31D37"/>
    <w:rsid w:val="00E32153"/>
    <w:rsid w:val="00E33BA8"/>
    <w:rsid w:val="00E344A0"/>
    <w:rsid w:val="00E40238"/>
    <w:rsid w:val="00E41BF8"/>
    <w:rsid w:val="00E423F9"/>
    <w:rsid w:val="00E43C0B"/>
    <w:rsid w:val="00E44CF3"/>
    <w:rsid w:val="00E45A92"/>
    <w:rsid w:val="00E46F52"/>
    <w:rsid w:val="00E52255"/>
    <w:rsid w:val="00E5267E"/>
    <w:rsid w:val="00E558BC"/>
    <w:rsid w:val="00E56AAA"/>
    <w:rsid w:val="00E56CC3"/>
    <w:rsid w:val="00E57BF5"/>
    <w:rsid w:val="00E60452"/>
    <w:rsid w:val="00E60B8B"/>
    <w:rsid w:val="00E6112B"/>
    <w:rsid w:val="00E61ED7"/>
    <w:rsid w:val="00E62F30"/>
    <w:rsid w:val="00E636E5"/>
    <w:rsid w:val="00E670E4"/>
    <w:rsid w:val="00E67B2C"/>
    <w:rsid w:val="00E70BF3"/>
    <w:rsid w:val="00E72C1A"/>
    <w:rsid w:val="00E74947"/>
    <w:rsid w:val="00E7535F"/>
    <w:rsid w:val="00E7595D"/>
    <w:rsid w:val="00E75DE9"/>
    <w:rsid w:val="00E804A8"/>
    <w:rsid w:val="00E80DC1"/>
    <w:rsid w:val="00E823FA"/>
    <w:rsid w:val="00E8251F"/>
    <w:rsid w:val="00E82F3D"/>
    <w:rsid w:val="00E8326C"/>
    <w:rsid w:val="00E85613"/>
    <w:rsid w:val="00E85AEF"/>
    <w:rsid w:val="00E875A6"/>
    <w:rsid w:val="00E87A81"/>
    <w:rsid w:val="00E9069B"/>
    <w:rsid w:val="00E90D13"/>
    <w:rsid w:val="00E919CF"/>
    <w:rsid w:val="00E92619"/>
    <w:rsid w:val="00E94374"/>
    <w:rsid w:val="00E94580"/>
    <w:rsid w:val="00E96DA0"/>
    <w:rsid w:val="00E97E2C"/>
    <w:rsid w:val="00EA0F0B"/>
    <w:rsid w:val="00EA158D"/>
    <w:rsid w:val="00EA16C2"/>
    <w:rsid w:val="00EA2131"/>
    <w:rsid w:val="00EA4F2A"/>
    <w:rsid w:val="00EA5BB5"/>
    <w:rsid w:val="00EA5C90"/>
    <w:rsid w:val="00EA70B3"/>
    <w:rsid w:val="00EA7A73"/>
    <w:rsid w:val="00EB04C5"/>
    <w:rsid w:val="00EB1B03"/>
    <w:rsid w:val="00EB2850"/>
    <w:rsid w:val="00EB28DF"/>
    <w:rsid w:val="00EB458E"/>
    <w:rsid w:val="00EB5040"/>
    <w:rsid w:val="00EB5FA2"/>
    <w:rsid w:val="00EB6677"/>
    <w:rsid w:val="00EB7F30"/>
    <w:rsid w:val="00EC1D8D"/>
    <w:rsid w:val="00EC20AF"/>
    <w:rsid w:val="00EC487D"/>
    <w:rsid w:val="00EC51C1"/>
    <w:rsid w:val="00EC5C44"/>
    <w:rsid w:val="00EC7206"/>
    <w:rsid w:val="00ED0775"/>
    <w:rsid w:val="00ED1708"/>
    <w:rsid w:val="00ED18DE"/>
    <w:rsid w:val="00ED2358"/>
    <w:rsid w:val="00ED5E14"/>
    <w:rsid w:val="00ED5F43"/>
    <w:rsid w:val="00ED7ACD"/>
    <w:rsid w:val="00EE0EAC"/>
    <w:rsid w:val="00EE48ED"/>
    <w:rsid w:val="00EE4EE5"/>
    <w:rsid w:val="00EE7B57"/>
    <w:rsid w:val="00EF10BF"/>
    <w:rsid w:val="00EF3F2F"/>
    <w:rsid w:val="00EF47E8"/>
    <w:rsid w:val="00EF49A2"/>
    <w:rsid w:val="00EF4B7E"/>
    <w:rsid w:val="00EF5971"/>
    <w:rsid w:val="00EF6F4E"/>
    <w:rsid w:val="00EF7465"/>
    <w:rsid w:val="00F02316"/>
    <w:rsid w:val="00F02A1B"/>
    <w:rsid w:val="00F03C9A"/>
    <w:rsid w:val="00F075E8"/>
    <w:rsid w:val="00F07CFE"/>
    <w:rsid w:val="00F10FB8"/>
    <w:rsid w:val="00F11D4B"/>
    <w:rsid w:val="00F16211"/>
    <w:rsid w:val="00F173F5"/>
    <w:rsid w:val="00F178CE"/>
    <w:rsid w:val="00F22BE1"/>
    <w:rsid w:val="00F233E0"/>
    <w:rsid w:val="00F24128"/>
    <w:rsid w:val="00F24BF8"/>
    <w:rsid w:val="00F2514E"/>
    <w:rsid w:val="00F2570A"/>
    <w:rsid w:val="00F25B2C"/>
    <w:rsid w:val="00F262E9"/>
    <w:rsid w:val="00F30803"/>
    <w:rsid w:val="00F373CF"/>
    <w:rsid w:val="00F374E0"/>
    <w:rsid w:val="00F42105"/>
    <w:rsid w:val="00F421F3"/>
    <w:rsid w:val="00F42443"/>
    <w:rsid w:val="00F46804"/>
    <w:rsid w:val="00F46B1B"/>
    <w:rsid w:val="00F50665"/>
    <w:rsid w:val="00F50FFB"/>
    <w:rsid w:val="00F5339E"/>
    <w:rsid w:val="00F5360A"/>
    <w:rsid w:val="00F545FB"/>
    <w:rsid w:val="00F548E6"/>
    <w:rsid w:val="00F56E99"/>
    <w:rsid w:val="00F56FDB"/>
    <w:rsid w:val="00F5765F"/>
    <w:rsid w:val="00F614B4"/>
    <w:rsid w:val="00F6182E"/>
    <w:rsid w:val="00F6324E"/>
    <w:rsid w:val="00F665AB"/>
    <w:rsid w:val="00F7117C"/>
    <w:rsid w:val="00F740DC"/>
    <w:rsid w:val="00F76159"/>
    <w:rsid w:val="00F76510"/>
    <w:rsid w:val="00F76D70"/>
    <w:rsid w:val="00F808E1"/>
    <w:rsid w:val="00F80D18"/>
    <w:rsid w:val="00F83613"/>
    <w:rsid w:val="00F83FAB"/>
    <w:rsid w:val="00F87D40"/>
    <w:rsid w:val="00F9018A"/>
    <w:rsid w:val="00F90C73"/>
    <w:rsid w:val="00F9213D"/>
    <w:rsid w:val="00F92397"/>
    <w:rsid w:val="00F92536"/>
    <w:rsid w:val="00F93A48"/>
    <w:rsid w:val="00F94A07"/>
    <w:rsid w:val="00F94A0B"/>
    <w:rsid w:val="00F96CFD"/>
    <w:rsid w:val="00F97F42"/>
    <w:rsid w:val="00FA055E"/>
    <w:rsid w:val="00FA0C71"/>
    <w:rsid w:val="00FA0D03"/>
    <w:rsid w:val="00FA4338"/>
    <w:rsid w:val="00FA5B85"/>
    <w:rsid w:val="00FB03B3"/>
    <w:rsid w:val="00FB0C93"/>
    <w:rsid w:val="00FB1432"/>
    <w:rsid w:val="00FB2F88"/>
    <w:rsid w:val="00FB4620"/>
    <w:rsid w:val="00FB6698"/>
    <w:rsid w:val="00FB76D3"/>
    <w:rsid w:val="00FBE8E1"/>
    <w:rsid w:val="00FC2CC3"/>
    <w:rsid w:val="00FC3D23"/>
    <w:rsid w:val="00FC4987"/>
    <w:rsid w:val="00FC62B7"/>
    <w:rsid w:val="00FD1083"/>
    <w:rsid w:val="00FD1914"/>
    <w:rsid w:val="00FD2276"/>
    <w:rsid w:val="00FD2ADC"/>
    <w:rsid w:val="00FD4188"/>
    <w:rsid w:val="00FE361A"/>
    <w:rsid w:val="00FE528B"/>
    <w:rsid w:val="00FE6CD9"/>
    <w:rsid w:val="00FE78CF"/>
    <w:rsid w:val="00FE7B15"/>
    <w:rsid w:val="00FF0067"/>
    <w:rsid w:val="00FF205D"/>
    <w:rsid w:val="00FF2D42"/>
    <w:rsid w:val="00FF4CBE"/>
    <w:rsid w:val="00FF70F8"/>
    <w:rsid w:val="011FD669"/>
    <w:rsid w:val="01230237"/>
    <w:rsid w:val="0125A935"/>
    <w:rsid w:val="01694F5C"/>
    <w:rsid w:val="016E0B8C"/>
    <w:rsid w:val="018CA46D"/>
    <w:rsid w:val="01D7AAF9"/>
    <w:rsid w:val="01E3B86B"/>
    <w:rsid w:val="01F483C0"/>
    <w:rsid w:val="023AD5DC"/>
    <w:rsid w:val="0274BDA2"/>
    <w:rsid w:val="02BFF6F1"/>
    <w:rsid w:val="02C2D834"/>
    <w:rsid w:val="030D82EC"/>
    <w:rsid w:val="033781E3"/>
    <w:rsid w:val="03794A6E"/>
    <w:rsid w:val="0385D102"/>
    <w:rsid w:val="03C59D3C"/>
    <w:rsid w:val="03D3A220"/>
    <w:rsid w:val="03D8080B"/>
    <w:rsid w:val="03E7955F"/>
    <w:rsid w:val="040064F7"/>
    <w:rsid w:val="0408CCF0"/>
    <w:rsid w:val="04118497"/>
    <w:rsid w:val="042CB576"/>
    <w:rsid w:val="044D8B32"/>
    <w:rsid w:val="0451BE10"/>
    <w:rsid w:val="0477FE67"/>
    <w:rsid w:val="04BA2498"/>
    <w:rsid w:val="04BAC7D7"/>
    <w:rsid w:val="04C61C97"/>
    <w:rsid w:val="04C8FA77"/>
    <w:rsid w:val="04D00498"/>
    <w:rsid w:val="04F5544D"/>
    <w:rsid w:val="0512FC25"/>
    <w:rsid w:val="0576EE30"/>
    <w:rsid w:val="0584C862"/>
    <w:rsid w:val="0587EF74"/>
    <w:rsid w:val="059A3DC3"/>
    <w:rsid w:val="05A9A570"/>
    <w:rsid w:val="05B24C53"/>
    <w:rsid w:val="05B3F247"/>
    <w:rsid w:val="05F93C53"/>
    <w:rsid w:val="060602EA"/>
    <w:rsid w:val="060E4DD3"/>
    <w:rsid w:val="0630ED50"/>
    <w:rsid w:val="0643BB02"/>
    <w:rsid w:val="065F5DFC"/>
    <w:rsid w:val="06666B67"/>
    <w:rsid w:val="0668541B"/>
    <w:rsid w:val="0669DEB3"/>
    <w:rsid w:val="06BFD50E"/>
    <w:rsid w:val="06D2657D"/>
    <w:rsid w:val="06D86973"/>
    <w:rsid w:val="070A14F8"/>
    <w:rsid w:val="070EFF82"/>
    <w:rsid w:val="0718C50C"/>
    <w:rsid w:val="076D1C20"/>
    <w:rsid w:val="077CC780"/>
    <w:rsid w:val="07B9B1C1"/>
    <w:rsid w:val="07BE2F9F"/>
    <w:rsid w:val="07CC1F34"/>
    <w:rsid w:val="07E1C4EC"/>
    <w:rsid w:val="083BA313"/>
    <w:rsid w:val="08520246"/>
    <w:rsid w:val="08C7A862"/>
    <w:rsid w:val="08D6CDA5"/>
    <w:rsid w:val="093784AD"/>
    <w:rsid w:val="09395C0F"/>
    <w:rsid w:val="095B8A7B"/>
    <w:rsid w:val="097960BA"/>
    <w:rsid w:val="09AE50CC"/>
    <w:rsid w:val="09E0D809"/>
    <w:rsid w:val="0A0147F7"/>
    <w:rsid w:val="0A4A8EFC"/>
    <w:rsid w:val="0A6C8516"/>
    <w:rsid w:val="0A72BF50"/>
    <w:rsid w:val="0A8CEF4D"/>
    <w:rsid w:val="0AC47009"/>
    <w:rsid w:val="0B236A19"/>
    <w:rsid w:val="0B237524"/>
    <w:rsid w:val="0B268F47"/>
    <w:rsid w:val="0B333D67"/>
    <w:rsid w:val="0B4D8C76"/>
    <w:rsid w:val="0B65D591"/>
    <w:rsid w:val="0BA308F7"/>
    <w:rsid w:val="0BAD02DA"/>
    <w:rsid w:val="0BC05D0E"/>
    <w:rsid w:val="0BCA50F4"/>
    <w:rsid w:val="0BE5B96A"/>
    <w:rsid w:val="0C2DEC90"/>
    <w:rsid w:val="0C76BD12"/>
    <w:rsid w:val="0C846193"/>
    <w:rsid w:val="0CA0B960"/>
    <w:rsid w:val="0CB49FA1"/>
    <w:rsid w:val="0CE59405"/>
    <w:rsid w:val="0CEC8A23"/>
    <w:rsid w:val="0CEFEC35"/>
    <w:rsid w:val="0D26FB97"/>
    <w:rsid w:val="0D31D953"/>
    <w:rsid w:val="0D3BD390"/>
    <w:rsid w:val="0D89CB2C"/>
    <w:rsid w:val="0DADE4DB"/>
    <w:rsid w:val="0DB5FCD8"/>
    <w:rsid w:val="0DD15BD3"/>
    <w:rsid w:val="0DED7DAA"/>
    <w:rsid w:val="0DF1CE4D"/>
    <w:rsid w:val="0E1D7695"/>
    <w:rsid w:val="0E485926"/>
    <w:rsid w:val="0E4ECCE7"/>
    <w:rsid w:val="0E5DA4BA"/>
    <w:rsid w:val="0E75550C"/>
    <w:rsid w:val="0E8BE772"/>
    <w:rsid w:val="0EC62A68"/>
    <w:rsid w:val="0EEAFEAD"/>
    <w:rsid w:val="0EF30DB3"/>
    <w:rsid w:val="0F249118"/>
    <w:rsid w:val="0F3AE6E5"/>
    <w:rsid w:val="0F51AAD5"/>
    <w:rsid w:val="0F8D7256"/>
    <w:rsid w:val="101058D1"/>
    <w:rsid w:val="101AE24E"/>
    <w:rsid w:val="10479AAE"/>
    <w:rsid w:val="107D9B96"/>
    <w:rsid w:val="108CBF79"/>
    <w:rsid w:val="109EC0ED"/>
    <w:rsid w:val="10DC0A5A"/>
    <w:rsid w:val="110F16F9"/>
    <w:rsid w:val="1129B40D"/>
    <w:rsid w:val="114971BF"/>
    <w:rsid w:val="114F3280"/>
    <w:rsid w:val="116972F2"/>
    <w:rsid w:val="11706DF3"/>
    <w:rsid w:val="11866DA9"/>
    <w:rsid w:val="119E6CED"/>
    <w:rsid w:val="123647F4"/>
    <w:rsid w:val="125BD211"/>
    <w:rsid w:val="126EA2C1"/>
    <w:rsid w:val="1280A362"/>
    <w:rsid w:val="1297C690"/>
    <w:rsid w:val="12A2451E"/>
    <w:rsid w:val="12B394A9"/>
    <w:rsid w:val="12C7BCA7"/>
    <w:rsid w:val="12F568EB"/>
    <w:rsid w:val="12FDC5A9"/>
    <w:rsid w:val="1301D6B1"/>
    <w:rsid w:val="130A851E"/>
    <w:rsid w:val="1333B398"/>
    <w:rsid w:val="1362975A"/>
    <w:rsid w:val="13674A8A"/>
    <w:rsid w:val="139BA266"/>
    <w:rsid w:val="13EB6467"/>
    <w:rsid w:val="13FB7064"/>
    <w:rsid w:val="1403C2ED"/>
    <w:rsid w:val="1431DAC9"/>
    <w:rsid w:val="1445FAD7"/>
    <w:rsid w:val="145C1A80"/>
    <w:rsid w:val="149C42F3"/>
    <w:rsid w:val="14B2525C"/>
    <w:rsid w:val="14BA9528"/>
    <w:rsid w:val="14C493B5"/>
    <w:rsid w:val="14F6EE18"/>
    <w:rsid w:val="152B2BF0"/>
    <w:rsid w:val="1534BE8A"/>
    <w:rsid w:val="153FB21C"/>
    <w:rsid w:val="1545FAC1"/>
    <w:rsid w:val="154EDE84"/>
    <w:rsid w:val="1595F283"/>
    <w:rsid w:val="15B6BDAC"/>
    <w:rsid w:val="15D91847"/>
    <w:rsid w:val="15F23CDB"/>
    <w:rsid w:val="15F70209"/>
    <w:rsid w:val="1605DD08"/>
    <w:rsid w:val="16626AB5"/>
    <w:rsid w:val="1668B69F"/>
    <w:rsid w:val="166A77EF"/>
    <w:rsid w:val="1682573D"/>
    <w:rsid w:val="16BF52BF"/>
    <w:rsid w:val="16CBDC91"/>
    <w:rsid w:val="16DB4849"/>
    <w:rsid w:val="16E1B6E6"/>
    <w:rsid w:val="16E7DB46"/>
    <w:rsid w:val="16EF0777"/>
    <w:rsid w:val="17E3065F"/>
    <w:rsid w:val="18115AEE"/>
    <w:rsid w:val="18188C55"/>
    <w:rsid w:val="182B6240"/>
    <w:rsid w:val="185AE855"/>
    <w:rsid w:val="186CDDF8"/>
    <w:rsid w:val="186E95E5"/>
    <w:rsid w:val="188F5C4B"/>
    <w:rsid w:val="189C1130"/>
    <w:rsid w:val="189F8B0B"/>
    <w:rsid w:val="18D39125"/>
    <w:rsid w:val="18D6EEE2"/>
    <w:rsid w:val="1906B37F"/>
    <w:rsid w:val="1911BC70"/>
    <w:rsid w:val="192226A8"/>
    <w:rsid w:val="195483A4"/>
    <w:rsid w:val="196C2FF6"/>
    <w:rsid w:val="1971CD1A"/>
    <w:rsid w:val="1994615C"/>
    <w:rsid w:val="199A0B77"/>
    <w:rsid w:val="19CDE516"/>
    <w:rsid w:val="1A012E3B"/>
    <w:rsid w:val="1A31AB42"/>
    <w:rsid w:val="1A90C662"/>
    <w:rsid w:val="1AAB5D3F"/>
    <w:rsid w:val="1AB4AF6C"/>
    <w:rsid w:val="1ACC1C5B"/>
    <w:rsid w:val="1B0B521F"/>
    <w:rsid w:val="1B1B389E"/>
    <w:rsid w:val="1B2EB89B"/>
    <w:rsid w:val="1B3391FE"/>
    <w:rsid w:val="1B3C27C2"/>
    <w:rsid w:val="1BD01902"/>
    <w:rsid w:val="1BD178E2"/>
    <w:rsid w:val="1C18E91F"/>
    <w:rsid w:val="1CC83BAE"/>
    <w:rsid w:val="1CD2600A"/>
    <w:rsid w:val="1CD6B352"/>
    <w:rsid w:val="1CDC347C"/>
    <w:rsid w:val="1D3A2208"/>
    <w:rsid w:val="1D58A5C8"/>
    <w:rsid w:val="1DAAA0F1"/>
    <w:rsid w:val="1DB62DEF"/>
    <w:rsid w:val="1DF44DE4"/>
    <w:rsid w:val="1DFFA663"/>
    <w:rsid w:val="1E0B61FC"/>
    <w:rsid w:val="1E3806E4"/>
    <w:rsid w:val="1E388F75"/>
    <w:rsid w:val="1E5AA027"/>
    <w:rsid w:val="1E6FEE18"/>
    <w:rsid w:val="1E9F5F4F"/>
    <w:rsid w:val="1EA98672"/>
    <w:rsid w:val="1EFFA273"/>
    <w:rsid w:val="1F01CC39"/>
    <w:rsid w:val="1F400B72"/>
    <w:rsid w:val="1F52298D"/>
    <w:rsid w:val="1F64FB22"/>
    <w:rsid w:val="1FC27423"/>
    <w:rsid w:val="1FF804A7"/>
    <w:rsid w:val="201AE85C"/>
    <w:rsid w:val="2039CE6C"/>
    <w:rsid w:val="204DBDA3"/>
    <w:rsid w:val="204DC9C8"/>
    <w:rsid w:val="20655C02"/>
    <w:rsid w:val="20869CF2"/>
    <w:rsid w:val="20874C33"/>
    <w:rsid w:val="2088855D"/>
    <w:rsid w:val="20A59E2A"/>
    <w:rsid w:val="20C7B850"/>
    <w:rsid w:val="20C7D8AF"/>
    <w:rsid w:val="20CEDCBB"/>
    <w:rsid w:val="20F36E8A"/>
    <w:rsid w:val="210A6484"/>
    <w:rsid w:val="214EB73D"/>
    <w:rsid w:val="21605E5C"/>
    <w:rsid w:val="21621FA6"/>
    <w:rsid w:val="21741D0A"/>
    <w:rsid w:val="219A02F5"/>
    <w:rsid w:val="219D5384"/>
    <w:rsid w:val="219EA250"/>
    <w:rsid w:val="219ED688"/>
    <w:rsid w:val="219F877E"/>
    <w:rsid w:val="21B27B54"/>
    <w:rsid w:val="21F619EF"/>
    <w:rsid w:val="21FF96B2"/>
    <w:rsid w:val="2204EE6F"/>
    <w:rsid w:val="2222DB82"/>
    <w:rsid w:val="222BD35B"/>
    <w:rsid w:val="223DCA60"/>
    <w:rsid w:val="2253E5BB"/>
    <w:rsid w:val="225F3999"/>
    <w:rsid w:val="22A82230"/>
    <w:rsid w:val="22D4ED62"/>
    <w:rsid w:val="23378E84"/>
    <w:rsid w:val="237FC64E"/>
    <w:rsid w:val="2384F74F"/>
    <w:rsid w:val="2384F8D9"/>
    <w:rsid w:val="238CA342"/>
    <w:rsid w:val="23A08D27"/>
    <w:rsid w:val="23A34477"/>
    <w:rsid w:val="23BC6AFE"/>
    <w:rsid w:val="23EEFB5F"/>
    <w:rsid w:val="23F1EC67"/>
    <w:rsid w:val="2419E6B7"/>
    <w:rsid w:val="242E74E6"/>
    <w:rsid w:val="248932BF"/>
    <w:rsid w:val="249D0248"/>
    <w:rsid w:val="24E226FE"/>
    <w:rsid w:val="24E4307B"/>
    <w:rsid w:val="24F48B4E"/>
    <w:rsid w:val="24F55A5F"/>
    <w:rsid w:val="24F9A28F"/>
    <w:rsid w:val="24FC38F4"/>
    <w:rsid w:val="25087D40"/>
    <w:rsid w:val="25409D1B"/>
    <w:rsid w:val="2558B32F"/>
    <w:rsid w:val="255E98B0"/>
    <w:rsid w:val="2560DFCB"/>
    <w:rsid w:val="257831A7"/>
    <w:rsid w:val="257D5E28"/>
    <w:rsid w:val="267FC200"/>
    <w:rsid w:val="269AE033"/>
    <w:rsid w:val="26AA6783"/>
    <w:rsid w:val="26AA824E"/>
    <w:rsid w:val="26D82DE9"/>
    <w:rsid w:val="26F1F786"/>
    <w:rsid w:val="2724BC87"/>
    <w:rsid w:val="2768265A"/>
    <w:rsid w:val="27E51DD8"/>
    <w:rsid w:val="27EA1485"/>
    <w:rsid w:val="27EC58BB"/>
    <w:rsid w:val="27F1F505"/>
    <w:rsid w:val="27F3E170"/>
    <w:rsid w:val="280608EB"/>
    <w:rsid w:val="28215918"/>
    <w:rsid w:val="284168D1"/>
    <w:rsid w:val="2843295E"/>
    <w:rsid w:val="284467C9"/>
    <w:rsid w:val="285E72C9"/>
    <w:rsid w:val="2870357F"/>
    <w:rsid w:val="28ABBF52"/>
    <w:rsid w:val="28C01876"/>
    <w:rsid w:val="28D855B2"/>
    <w:rsid w:val="28E67FEE"/>
    <w:rsid w:val="291325A6"/>
    <w:rsid w:val="2943CA76"/>
    <w:rsid w:val="2956564D"/>
    <w:rsid w:val="2962CF23"/>
    <w:rsid w:val="2994A5FD"/>
    <w:rsid w:val="2998C0E7"/>
    <w:rsid w:val="2A03C825"/>
    <w:rsid w:val="2A093C17"/>
    <w:rsid w:val="2A10DF51"/>
    <w:rsid w:val="2A1D8803"/>
    <w:rsid w:val="2A4C6D70"/>
    <w:rsid w:val="2A6DD89C"/>
    <w:rsid w:val="2A71DB59"/>
    <w:rsid w:val="2AC6BAEF"/>
    <w:rsid w:val="2AD7014D"/>
    <w:rsid w:val="2AFBBC1A"/>
    <w:rsid w:val="2B0CF7F9"/>
    <w:rsid w:val="2B9DB991"/>
    <w:rsid w:val="2BBA5BBA"/>
    <w:rsid w:val="2BC44A70"/>
    <w:rsid w:val="2BCDEB7A"/>
    <w:rsid w:val="2C3AE739"/>
    <w:rsid w:val="2C3FC32C"/>
    <w:rsid w:val="2C728808"/>
    <w:rsid w:val="2C757E2C"/>
    <w:rsid w:val="2C849831"/>
    <w:rsid w:val="2CF03BB6"/>
    <w:rsid w:val="2D8D0991"/>
    <w:rsid w:val="2DA07C70"/>
    <w:rsid w:val="2DB37DE0"/>
    <w:rsid w:val="2DC42EEA"/>
    <w:rsid w:val="2DC8B683"/>
    <w:rsid w:val="2DD89306"/>
    <w:rsid w:val="2E329461"/>
    <w:rsid w:val="2E52EAD0"/>
    <w:rsid w:val="2E5DCA63"/>
    <w:rsid w:val="2E5F36A9"/>
    <w:rsid w:val="2E83BF96"/>
    <w:rsid w:val="2E846AAD"/>
    <w:rsid w:val="2E9C7B64"/>
    <w:rsid w:val="2EA55AAF"/>
    <w:rsid w:val="2ECE3306"/>
    <w:rsid w:val="2EDCB409"/>
    <w:rsid w:val="2EE13B90"/>
    <w:rsid w:val="2EE43BDC"/>
    <w:rsid w:val="2EEE2EA0"/>
    <w:rsid w:val="2F1C3963"/>
    <w:rsid w:val="2F326376"/>
    <w:rsid w:val="2F5890DF"/>
    <w:rsid w:val="2F823C74"/>
    <w:rsid w:val="2F8F0097"/>
    <w:rsid w:val="2FEE8A16"/>
    <w:rsid w:val="2FF948D6"/>
    <w:rsid w:val="3005AA05"/>
    <w:rsid w:val="3028500D"/>
    <w:rsid w:val="302FD052"/>
    <w:rsid w:val="3055EAEE"/>
    <w:rsid w:val="307B2A50"/>
    <w:rsid w:val="3080D1F1"/>
    <w:rsid w:val="3089DA5E"/>
    <w:rsid w:val="30F46140"/>
    <w:rsid w:val="31107C37"/>
    <w:rsid w:val="3162DEFB"/>
    <w:rsid w:val="318B61EC"/>
    <w:rsid w:val="31E89A2B"/>
    <w:rsid w:val="3204B2E2"/>
    <w:rsid w:val="32552C7D"/>
    <w:rsid w:val="32A55B2A"/>
    <w:rsid w:val="32C27583"/>
    <w:rsid w:val="32F0E84D"/>
    <w:rsid w:val="32F3F5E4"/>
    <w:rsid w:val="32F45D13"/>
    <w:rsid w:val="32FF81BE"/>
    <w:rsid w:val="332E56AA"/>
    <w:rsid w:val="3337E183"/>
    <w:rsid w:val="33527D1B"/>
    <w:rsid w:val="335394CF"/>
    <w:rsid w:val="3356DFB1"/>
    <w:rsid w:val="337D51FD"/>
    <w:rsid w:val="33896C3D"/>
    <w:rsid w:val="338F807E"/>
    <w:rsid w:val="33B03B6E"/>
    <w:rsid w:val="33D48179"/>
    <w:rsid w:val="33FDEAAC"/>
    <w:rsid w:val="3410E0B1"/>
    <w:rsid w:val="3470D6FD"/>
    <w:rsid w:val="34C9CF1C"/>
    <w:rsid w:val="34EFC37E"/>
    <w:rsid w:val="35147250"/>
    <w:rsid w:val="3518E496"/>
    <w:rsid w:val="353BDCEE"/>
    <w:rsid w:val="356273A6"/>
    <w:rsid w:val="357975C7"/>
    <w:rsid w:val="358B5242"/>
    <w:rsid w:val="35979408"/>
    <w:rsid w:val="35A5CBD1"/>
    <w:rsid w:val="35CD8A3F"/>
    <w:rsid w:val="361A5ABB"/>
    <w:rsid w:val="36275EBB"/>
    <w:rsid w:val="36A0E2CD"/>
    <w:rsid w:val="37379A6D"/>
    <w:rsid w:val="37484CB0"/>
    <w:rsid w:val="374E1DE3"/>
    <w:rsid w:val="3750C71E"/>
    <w:rsid w:val="376A5DA6"/>
    <w:rsid w:val="37801D87"/>
    <w:rsid w:val="3784EDEA"/>
    <w:rsid w:val="37DB255F"/>
    <w:rsid w:val="37E417EB"/>
    <w:rsid w:val="37E48521"/>
    <w:rsid w:val="38016FDE"/>
    <w:rsid w:val="38230E1A"/>
    <w:rsid w:val="386583C4"/>
    <w:rsid w:val="386AD56B"/>
    <w:rsid w:val="38C3458C"/>
    <w:rsid w:val="38C3F926"/>
    <w:rsid w:val="38C4DA8D"/>
    <w:rsid w:val="38D04A23"/>
    <w:rsid w:val="38D769ED"/>
    <w:rsid w:val="38DB5F11"/>
    <w:rsid w:val="38DC94C1"/>
    <w:rsid w:val="38F9B587"/>
    <w:rsid w:val="3977B830"/>
    <w:rsid w:val="3985A131"/>
    <w:rsid w:val="39AD8EA0"/>
    <w:rsid w:val="39CBC4AB"/>
    <w:rsid w:val="39D8C132"/>
    <w:rsid w:val="3A196BD7"/>
    <w:rsid w:val="3A1BC168"/>
    <w:rsid w:val="3A34ED28"/>
    <w:rsid w:val="3A35F654"/>
    <w:rsid w:val="3A4D87D1"/>
    <w:rsid w:val="3A81502D"/>
    <w:rsid w:val="3A99A58F"/>
    <w:rsid w:val="3AB409AE"/>
    <w:rsid w:val="3AE45281"/>
    <w:rsid w:val="3AE9C33B"/>
    <w:rsid w:val="3B008D0B"/>
    <w:rsid w:val="3B0C0865"/>
    <w:rsid w:val="3B0EE6FE"/>
    <w:rsid w:val="3B283DB6"/>
    <w:rsid w:val="3B39596A"/>
    <w:rsid w:val="3B44C81F"/>
    <w:rsid w:val="3B588BE5"/>
    <w:rsid w:val="3B7AD4CE"/>
    <w:rsid w:val="3B95ACB3"/>
    <w:rsid w:val="3B9C6725"/>
    <w:rsid w:val="3BB35057"/>
    <w:rsid w:val="3BCBA092"/>
    <w:rsid w:val="3BD40857"/>
    <w:rsid w:val="3BE097EF"/>
    <w:rsid w:val="3BE313C0"/>
    <w:rsid w:val="3C297561"/>
    <w:rsid w:val="3C58DA82"/>
    <w:rsid w:val="3C761967"/>
    <w:rsid w:val="3C8BA1C3"/>
    <w:rsid w:val="3CA2D37D"/>
    <w:rsid w:val="3CEA1FE8"/>
    <w:rsid w:val="3D70975A"/>
    <w:rsid w:val="3D8BF297"/>
    <w:rsid w:val="3DB2A268"/>
    <w:rsid w:val="3DB62488"/>
    <w:rsid w:val="3DC1012C"/>
    <w:rsid w:val="3DC154A7"/>
    <w:rsid w:val="3DD257B2"/>
    <w:rsid w:val="3E0290C3"/>
    <w:rsid w:val="3E031C31"/>
    <w:rsid w:val="3E66839C"/>
    <w:rsid w:val="3E6CCFB9"/>
    <w:rsid w:val="3EAF3916"/>
    <w:rsid w:val="3EBCC40D"/>
    <w:rsid w:val="3EE77BC9"/>
    <w:rsid w:val="3F03F32C"/>
    <w:rsid w:val="3F18F79A"/>
    <w:rsid w:val="3F1AC546"/>
    <w:rsid w:val="3F52468D"/>
    <w:rsid w:val="3F5713D9"/>
    <w:rsid w:val="3F572FBE"/>
    <w:rsid w:val="3F86A67D"/>
    <w:rsid w:val="3F88C374"/>
    <w:rsid w:val="3FA32942"/>
    <w:rsid w:val="3FAB9D6E"/>
    <w:rsid w:val="3FABB7C6"/>
    <w:rsid w:val="3FB34BF1"/>
    <w:rsid w:val="3FD05301"/>
    <w:rsid w:val="4078B443"/>
    <w:rsid w:val="407C902A"/>
    <w:rsid w:val="408EFEAF"/>
    <w:rsid w:val="40A2197E"/>
    <w:rsid w:val="40A4A7D4"/>
    <w:rsid w:val="413CFCEE"/>
    <w:rsid w:val="417E7110"/>
    <w:rsid w:val="4194A37E"/>
    <w:rsid w:val="41AD62ED"/>
    <w:rsid w:val="41BC00B9"/>
    <w:rsid w:val="41C689A1"/>
    <w:rsid w:val="41E10AA7"/>
    <w:rsid w:val="41F38D56"/>
    <w:rsid w:val="41FEAA10"/>
    <w:rsid w:val="420D4976"/>
    <w:rsid w:val="421971CF"/>
    <w:rsid w:val="422A6695"/>
    <w:rsid w:val="422C681B"/>
    <w:rsid w:val="424124B8"/>
    <w:rsid w:val="424C7066"/>
    <w:rsid w:val="42654509"/>
    <w:rsid w:val="42CC3BBA"/>
    <w:rsid w:val="42E35888"/>
    <w:rsid w:val="42F744B5"/>
    <w:rsid w:val="42F8E117"/>
    <w:rsid w:val="4308DC6A"/>
    <w:rsid w:val="4384937D"/>
    <w:rsid w:val="43D0F45A"/>
    <w:rsid w:val="43E1F211"/>
    <w:rsid w:val="43E4B5D2"/>
    <w:rsid w:val="4425660C"/>
    <w:rsid w:val="443042B0"/>
    <w:rsid w:val="443CB7C5"/>
    <w:rsid w:val="44B4300D"/>
    <w:rsid w:val="44EBAFAF"/>
    <w:rsid w:val="44F4BA02"/>
    <w:rsid w:val="4516D11A"/>
    <w:rsid w:val="4541DEC4"/>
    <w:rsid w:val="455438EB"/>
    <w:rsid w:val="459F02DA"/>
    <w:rsid w:val="45A0F5E0"/>
    <w:rsid w:val="45C1366D"/>
    <w:rsid w:val="45C68EFD"/>
    <w:rsid w:val="45D8B15B"/>
    <w:rsid w:val="45ECC942"/>
    <w:rsid w:val="45EE2A82"/>
    <w:rsid w:val="46423069"/>
    <w:rsid w:val="46430952"/>
    <w:rsid w:val="4675E5FF"/>
    <w:rsid w:val="46762D20"/>
    <w:rsid w:val="46B1464B"/>
    <w:rsid w:val="46DB868C"/>
    <w:rsid w:val="46E1254E"/>
    <w:rsid w:val="46F70356"/>
    <w:rsid w:val="47130BDE"/>
    <w:rsid w:val="47270019"/>
    <w:rsid w:val="474C818C"/>
    <w:rsid w:val="47BFD251"/>
    <w:rsid w:val="47FB39E2"/>
    <w:rsid w:val="4818F68F"/>
    <w:rsid w:val="48216399"/>
    <w:rsid w:val="485F5989"/>
    <w:rsid w:val="487D36A0"/>
    <w:rsid w:val="48882AA6"/>
    <w:rsid w:val="48BD9A13"/>
    <w:rsid w:val="48E902D8"/>
    <w:rsid w:val="490E48BB"/>
    <w:rsid w:val="49289241"/>
    <w:rsid w:val="4934D4C9"/>
    <w:rsid w:val="494E21D7"/>
    <w:rsid w:val="498A5154"/>
    <w:rsid w:val="498BEA9A"/>
    <w:rsid w:val="49AE0CE1"/>
    <w:rsid w:val="49B2029F"/>
    <w:rsid w:val="4A3C6707"/>
    <w:rsid w:val="4A49BA9A"/>
    <w:rsid w:val="4A7B7F33"/>
    <w:rsid w:val="4AFD5218"/>
    <w:rsid w:val="4B3AFBA0"/>
    <w:rsid w:val="4B468EEF"/>
    <w:rsid w:val="4B478234"/>
    <w:rsid w:val="4B62AA96"/>
    <w:rsid w:val="4B6B05DE"/>
    <w:rsid w:val="4B7D8C30"/>
    <w:rsid w:val="4B7EFAE7"/>
    <w:rsid w:val="4B8A6E5C"/>
    <w:rsid w:val="4B9648F5"/>
    <w:rsid w:val="4B9B8DAF"/>
    <w:rsid w:val="4BDCA501"/>
    <w:rsid w:val="4BF6717D"/>
    <w:rsid w:val="4C0FC25A"/>
    <w:rsid w:val="4C173CC9"/>
    <w:rsid w:val="4C33B4AC"/>
    <w:rsid w:val="4C741B34"/>
    <w:rsid w:val="4C9E9751"/>
    <w:rsid w:val="4CC5295F"/>
    <w:rsid w:val="4D0E4460"/>
    <w:rsid w:val="4D2E3130"/>
    <w:rsid w:val="4D3B5416"/>
    <w:rsid w:val="4D56B1A1"/>
    <w:rsid w:val="4D641857"/>
    <w:rsid w:val="4D74B1AF"/>
    <w:rsid w:val="4D97EF83"/>
    <w:rsid w:val="4DA6FDBC"/>
    <w:rsid w:val="4DA82EA1"/>
    <w:rsid w:val="4DBC0435"/>
    <w:rsid w:val="4DBDFC99"/>
    <w:rsid w:val="4E04544E"/>
    <w:rsid w:val="4E3E0918"/>
    <w:rsid w:val="4E4A63DD"/>
    <w:rsid w:val="4E65D9EC"/>
    <w:rsid w:val="4E7E2FB1"/>
    <w:rsid w:val="4EC29403"/>
    <w:rsid w:val="4EC3F902"/>
    <w:rsid w:val="4EC8AE60"/>
    <w:rsid w:val="4ECDEA7F"/>
    <w:rsid w:val="4F2B8419"/>
    <w:rsid w:val="4F402AAD"/>
    <w:rsid w:val="4F440BD0"/>
    <w:rsid w:val="4F977C21"/>
    <w:rsid w:val="4F9B4765"/>
    <w:rsid w:val="4FB7BDA3"/>
    <w:rsid w:val="4FB9FAFD"/>
    <w:rsid w:val="4FC71AC0"/>
    <w:rsid w:val="4FD0C33B"/>
    <w:rsid w:val="501492CD"/>
    <w:rsid w:val="5057FFD4"/>
    <w:rsid w:val="507437D2"/>
    <w:rsid w:val="5080A52B"/>
    <w:rsid w:val="509039CE"/>
    <w:rsid w:val="50A49619"/>
    <w:rsid w:val="50A75B2E"/>
    <w:rsid w:val="50C67983"/>
    <w:rsid w:val="50EB9BBC"/>
    <w:rsid w:val="50EF2D5E"/>
    <w:rsid w:val="510D46B4"/>
    <w:rsid w:val="511A7BE8"/>
    <w:rsid w:val="5131B795"/>
    <w:rsid w:val="51794C85"/>
    <w:rsid w:val="517E1CD0"/>
    <w:rsid w:val="51A949F7"/>
    <w:rsid w:val="51CC2CFA"/>
    <w:rsid w:val="51DDD87E"/>
    <w:rsid w:val="51EB3797"/>
    <w:rsid w:val="52740D1A"/>
    <w:rsid w:val="527808DD"/>
    <w:rsid w:val="52B1B2C2"/>
    <w:rsid w:val="5303CE6F"/>
    <w:rsid w:val="530863FD"/>
    <w:rsid w:val="530E2A0B"/>
    <w:rsid w:val="5321F601"/>
    <w:rsid w:val="534D6FD9"/>
    <w:rsid w:val="53631A4F"/>
    <w:rsid w:val="5363F298"/>
    <w:rsid w:val="537ADBAC"/>
    <w:rsid w:val="53C7DA90"/>
    <w:rsid w:val="53CE0DD4"/>
    <w:rsid w:val="53ED388F"/>
    <w:rsid w:val="53EE27A7"/>
    <w:rsid w:val="5407EE2F"/>
    <w:rsid w:val="544959C3"/>
    <w:rsid w:val="544D2E59"/>
    <w:rsid w:val="5468B2D3"/>
    <w:rsid w:val="547581FC"/>
    <w:rsid w:val="548DFC57"/>
    <w:rsid w:val="54AED0B1"/>
    <w:rsid w:val="54DA900B"/>
    <w:rsid w:val="54E3D28B"/>
    <w:rsid w:val="55A4E4A8"/>
    <w:rsid w:val="55AB20F6"/>
    <w:rsid w:val="55B28878"/>
    <w:rsid w:val="55D5ACC8"/>
    <w:rsid w:val="560BF7A2"/>
    <w:rsid w:val="5611644B"/>
    <w:rsid w:val="562A4A9B"/>
    <w:rsid w:val="568D30FB"/>
    <w:rsid w:val="56F10D51"/>
    <w:rsid w:val="5779CF0F"/>
    <w:rsid w:val="57862004"/>
    <w:rsid w:val="57ACF29F"/>
    <w:rsid w:val="57D6D219"/>
    <w:rsid w:val="57D73F75"/>
    <w:rsid w:val="57DFC7AE"/>
    <w:rsid w:val="57E80799"/>
    <w:rsid w:val="582845F5"/>
    <w:rsid w:val="58496F46"/>
    <w:rsid w:val="588D0282"/>
    <w:rsid w:val="58BD8B7F"/>
    <w:rsid w:val="58DA5067"/>
    <w:rsid w:val="590B5FCE"/>
    <w:rsid w:val="593FCEA9"/>
    <w:rsid w:val="596149A3"/>
    <w:rsid w:val="597F2D65"/>
    <w:rsid w:val="59874EDB"/>
    <w:rsid w:val="599F060B"/>
    <w:rsid w:val="59C09D5E"/>
    <w:rsid w:val="59C5B515"/>
    <w:rsid w:val="5A060BF7"/>
    <w:rsid w:val="5A68BDF0"/>
    <w:rsid w:val="5A6AE630"/>
    <w:rsid w:val="5A8D91EC"/>
    <w:rsid w:val="5A948587"/>
    <w:rsid w:val="5A95B78B"/>
    <w:rsid w:val="5AAFE8B2"/>
    <w:rsid w:val="5ABB9B01"/>
    <w:rsid w:val="5B43FA96"/>
    <w:rsid w:val="5B8E090B"/>
    <w:rsid w:val="5B9C26EE"/>
    <w:rsid w:val="5BAA1336"/>
    <w:rsid w:val="5BB8A6F6"/>
    <w:rsid w:val="5BD4386E"/>
    <w:rsid w:val="5C106D74"/>
    <w:rsid w:val="5C40138F"/>
    <w:rsid w:val="5C86FBAF"/>
    <w:rsid w:val="5C89F961"/>
    <w:rsid w:val="5CEBB23F"/>
    <w:rsid w:val="5D2B59D2"/>
    <w:rsid w:val="5D665C35"/>
    <w:rsid w:val="5D726AAA"/>
    <w:rsid w:val="5D947BC5"/>
    <w:rsid w:val="5DAA1CC0"/>
    <w:rsid w:val="5DB2F45C"/>
    <w:rsid w:val="5DD8228E"/>
    <w:rsid w:val="5E0B303D"/>
    <w:rsid w:val="5E2302C2"/>
    <w:rsid w:val="5E2DF294"/>
    <w:rsid w:val="5E4EF475"/>
    <w:rsid w:val="5E520B38"/>
    <w:rsid w:val="5E577082"/>
    <w:rsid w:val="5E9959C2"/>
    <w:rsid w:val="5EE746D1"/>
    <w:rsid w:val="5F182BFC"/>
    <w:rsid w:val="5F22D11C"/>
    <w:rsid w:val="5F2D9465"/>
    <w:rsid w:val="5F4E645C"/>
    <w:rsid w:val="5F8E5231"/>
    <w:rsid w:val="5FF05456"/>
    <w:rsid w:val="600DC2F1"/>
    <w:rsid w:val="603EE112"/>
    <w:rsid w:val="6051142D"/>
    <w:rsid w:val="6067FF78"/>
    <w:rsid w:val="60781BCD"/>
    <w:rsid w:val="60AAA1BC"/>
    <w:rsid w:val="60AD1A87"/>
    <w:rsid w:val="612A1E07"/>
    <w:rsid w:val="6147BE34"/>
    <w:rsid w:val="614D14C0"/>
    <w:rsid w:val="61534B1B"/>
    <w:rsid w:val="615BD42F"/>
    <w:rsid w:val="615E2B6C"/>
    <w:rsid w:val="616E8EE4"/>
    <w:rsid w:val="61794FB3"/>
    <w:rsid w:val="61BF71CE"/>
    <w:rsid w:val="61D006C1"/>
    <w:rsid w:val="61E3F7C9"/>
    <w:rsid w:val="61EA36EC"/>
    <w:rsid w:val="61FBE64C"/>
    <w:rsid w:val="620B3E9A"/>
    <w:rsid w:val="620EC01D"/>
    <w:rsid w:val="6223C5B2"/>
    <w:rsid w:val="62611285"/>
    <w:rsid w:val="626DBF47"/>
    <w:rsid w:val="62823901"/>
    <w:rsid w:val="628AB65B"/>
    <w:rsid w:val="6298919E"/>
    <w:rsid w:val="6298974A"/>
    <w:rsid w:val="629AD631"/>
    <w:rsid w:val="630149E9"/>
    <w:rsid w:val="63049116"/>
    <w:rsid w:val="632CAD09"/>
    <w:rsid w:val="633BEFFE"/>
    <w:rsid w:val="633F08FF"/>
    <w:rsid w:val="6362CB11"/>
    <w:rsid w:val="63698091"/>
    <w:rsid w:val="63764F81"/>
    <w:rsid w:val="63822C1C"/>
    <w:rsid w:val="63936C5F"/>
    <w:rsid w:val="63A56081"/>
    <w:rsid w:val="63DE6EBF"/>
    <w:rsid w:val="63E2E74F"/>
    <w:rsid w:val="64181A56"/>
    <w:rsid w:val="64254257"/>
    <w:rsid w:val="64264A95"/>
    <w:rsid w:val="642DB680"/>
    <w:rsid w:val="6451F22D"/>
    <w:rsid w:val="645AF421"/>
    <w:rsid w:val="6495BD62"/>
    <w:rsid w:val="649EB0DF"/>
    <w:rsid w:val="64D7C05F"/>
    <w:rsid w:val="64E1DC8F"/>
    <w:rsid w:val="651C6704"/>
    <w:rsid w:val="652F58F9"/>
    <w:rsid w:val="655245EB"/>
    <w:rsid w:val="655985F5"/>
    <w:rsid w:val="65A4F70B"/>
    <w:rsid w:val="65AD84CC"/>
    <w:rsid w:val="65B4D2FB"/>
    <w:rsid w:val="65EB7A0A"/>
    <w:rsid w:val="65F9121D"/>
    <w:rsid w:val="66172D17"/>
    <w:rsid w:val="663EF8D5"/>
    <w:rsid w:val="6653115E"/>
    <w:rsid w:val="666604C4"/>
    <w:rsid w:val="666D1B24"/>
    <w:rsid w:val="6682EBA0"/>
    <w:rsid w:val="668EF9B6"/>
    <w:rsid w:val="669BB7E9"/>
    <w:rsid w:val="66A80AA1"/>
    <w:rsid w:val="66CE2118"/>
    <w:rsid w:val="66E8BE67"/>
    <w:rsid w:val="66F16B11"/>
    <w:rsid w:val="672E28BD"/>
    <w:rsid w:val="6730C31F"/>
    <w:rsid w:val="673EBAED"/>
    <w:rsid w:val="676AEBC3"/>
    <w:rsid w:val="679AD825"/>
    <w:rsid w:val="67B1FDA1"/>
    <w:rsid w:val="67E72F0A"/>
    <w:rsid w:val="67EC80B2"/>
    <w:rsid w:val="67EE1BCF"/>
    <w:rsid w:val="67F039B2"/>
    <w:rsid w:val="67FBB8FD"/>
    <w:rsid w:val="68010ED9"/>
    <w:rsid w:val="6805F443"/>
    <w:rsid w:val="6819D9EE"/>
    <w:rsid w:val="6876190B"/>
    <w:rsid w:val="68A101B7"/>
    <w:rsid w:val="68B59CC7"/>
    <w:rsid w:val="68C455E6"/>
    <w:rsid w:val="6915D057"/>
    <w:rsid w:val="6928D583"/>
    <w:rsid w:val="695FBEF0"/>
    <w:rsid w:val="6973E777"/>
    <w:rsid w:val="699DD0C4"/>
    <w:rsid w:val="69B1DD2A"/>
    <w:rsid w:val="69F21DF6"/>
    <w:rsid w:val="69F5A9D8"/>
    <w:rsid w:val="6A02171F"/>
    <w:rsid w:val="6A5373E4"/>
    <w:rsid w:val="6A9B6E2A"/>
    <w:rsid w:val="6AC3E438"/>
    <w:rsid w:val="6ADABDB1"/>
    <w:rsid w:val="6AE10504"/>
    <w:rsid w:val="6AEA22DA"/>
    <w:rsid w:val="6AEFA07A"/>
    <w:rsid w:val="6AF8783E"/>
    <w:rsid w:val="6B27DA74"/>
    <w:rsid w:val="6B4BB6FF"/>
    <w:rsid w:val="6B570178"/>
    <w:rsid w:val="6B9BD584"/>
    <w:rsid w:val="6BB2CEF2"/>
    <w:rsid w:val="6BB304A8"/>
    <w:rsid w:val="6BE6D681"/>
    <w:rsid w:val="6BEB637B"/>
    <w:rsid w:val="6C0B291E"/>
    <w:rsid w:val="6C1594C7"/>
    <w:rsid w:val="6C44DBBD"/>
    <w:rsid w:val="6C46DD6E"/>
    <w:rsid w:val="6C62066D"/>
    <w:rsid w:val="6C63DDCC"/>
    <w:rsid w:val="6C661F69"/>
    <w:rsid w:val="6C719AB1"/>
    <w:rsid w:val="6C870AB3"/>
    <w:rsid w:val="6CA80A7B"/>
    <w:rsid w:val="6CBCBECA"/>
    <w:rsid w:val="6CD0D0D4"/>
    <w:rsid w:val="6CDA774B"/>
    <w:rsid w:val="6CF52EA0"/>
    <w:rsid w:val="6CF58C4B"/>
    <w:rsid w:val="6D1D7F18"/>
    <w:rsid w:val="6D2B8A8E"/>
    <w:rsid w:val="6D3337C4"/>
    <w:rsid w:val="6D9C50B0"/>
    <w:rsid w:val="6DB9AA33"/>
    <w:rsid w:val="6DBA619F"/>
    <w:rsid w:val="6E0D6B12"/>
    <w:rsid w:val="6E0F21AF"/>
    <w:rsid w:val="6E3180D1"/>
    <w:rsid w:val="6E3BA398"/>
    <w:rsid w:val="6E807A7D"/>
    <w:rsid w:val="6E90FF01"/>
    <w:rsid w:val="6EB60917"/>
    <w:rsid w:val="6ECF6CBB"/>
    <w:rsid w:val="6EE01822"/>
    <w:rsid w:val="6F1A6BA8"/>
    <w:rsid w:val="6F5892EC"/>
    <w:rsid w:val="6F660659"/>
    <w:rsid w:val="6F728A03"/>
    <w:rsid w:val="6F896810"/>
    <w:rsid w:val="6FD36DEA"/>
    <w:rsid w:val="6FDE7BF7"/>
    <w:rsid w:val="6FFD794C"/>
    <w:rsid w:val="6FFE4AFD"/>
    <w:rsid w:val="70063755"/>
    <w:rsid w:val="702CCF62"/>
    <w:rsid w:val="703DFE8A"/>
    <w:rsid w:val="70933482"/>
    <w:rsid w:val="70B1ABEB"/>
    <w:rsid w:val="70C11F41"/>
    <w:rsid w:val="70C6195E"/>
    <w:rsid w:val="70D4A07A"/>
    <w:rsid w:val="70EBF50D"/>
    <w:rsid w:val="712D6D9B"/>
    <w:rsid w:val="71333FD2"/>
    <w:rsid w:val="71380454"/>
    <w:rsid w:val="713A0A99"/>
    <w:rsid w:val="714622C2"/>
    <w:rsid w:val="71606CAA"/>
    <w:rsid w:val="7185F1F4"/>
    <w:rsid w:val="71B771F4"/>
    <w:rsid w:val="71BA5677"/>
    <w:rsid w:val="71D773DD"/>
    <w:rsid w:val="71E237BC"/>
    <w:rsid w:val="71EEA6BE"/>
    <w:rsid w:val="7214B8FE"/>
    <w:rsid w:val="725B079B"/>
    <w:rsid w:val="727030CD"/>
    <w:rsid w:val="727450A5"/>
    <w:rsid w:val="72A6EF50"/>
    <w:rsid w:val="72AD48F3"/>
    <w:rsid w:val="72C9CDF5"/>
    <w:rsid w:val="72CE37A6"/>
    <w:rsid w:val="730525F6"/>
    <w:rsid w:val="7326AA58"/>
    <w:rsid w:val="7392F39A"/>
    <w:rsid w:val="739582C6"/>
    <w:rsid w:val="739C39D3"/>
    <w:rsid w:val="741A9C35"/>
    <w:rsid w:val="741AB2E0"/>
    <w:rsid w:val="7460A23B"/>
    <w:rsid w:val="746432F9"/>
    <w:rsid w:val="74994D7A"/>
    <w:rsid w:val="74AB0CA8"/>
    <w:rsid w:val="74AEBAAB"/>
    <w:rsid w:val="74E47E3C"/>
    <w:rsid w:val="7576D16F"/>
    <w:rsid w:val="75BB3741"/>
    <w:rsid w:val="75BCBD20"/>
    <w:rsid w:val="75C87EBF"/>
    <w:rsid w:val="75D43C3E"/>
    <w:rsid w:val="75E3E161"/>
    <w:rsid w:val="75FB8E65"/>
    <w:rsid w:val="7600C5C7"/>
    <w:rsid w:val="7682E889"/>
    <w:rsid w:val="768617D2"/>
    <w:rsid w:val="76C07470"/>
    <w:rsid w:val="774F0ACF"/>
    <w:rsid w:val="775F89F3"/>
    <w:rsid w:val="77644F20"/>
    <w:rsid w:val="7791C86C"/>
    <w:rsid w:val="77B53744"/>
    <w:rsid w:val="77C6A3CB"/>
    <w:rsid w:val="77E97A42"/>
    <w:rsid w:val="77FCD019"/>
    <w:rsid w:val="7802185B"/>
    <w:rsid w:val="780A0B50"/>
    <w:rsid w:val="7811710E"/>
    <w:rsid w:val="782A906A"/>
    <w:rsid w:val="7855C60F"/>
    <w:rsid w:val="78571BCB"/>
    <w:rsid w:val="786F27A8"/>
    <w:rsid w:val="7873D90E"/>
    <w:rsid w:val="7898916E"/>
    <w:rsid w:val="78A666A1"/>
    <w:rsid w:val="78B8C628"/>
    <w:rsid w:val="78E00CC6"/>
    <w:rsid w:val="78E775F1"/>
    <w:rsid w:val="78FC7E5E"/>
    <w:rsid w:val="79252228"/>
    <w:rsid w:val="79850796"/>
    <w:rsid w:val="79A18631"/>
    <w:rsid w:val="79DEFCAD"/>
    <w:rsid w:val="7A167C49"/>
    <w:rsid w:val="7A867531"/>
    <w:rsid w:val="7AA33220"/>
    <w:rsid w:val="7ABCB7C0"/>
    <w:rsid w:val="7AD82FFD"/>
    <w:rsid w:val="7B0D319F"/>
    <w:rsid w:val="7B22C74D"/>
    <w:rsid w:val="7B231B9B"/>
    <w:rsid w:val="7B383DCD"/>
    <w:rsid w:val="7B4945D9"/>
    <w:rsid w:val="7BAA74F2"/>
    <w:rsid w:val="7BC7CA1E"/>
    <w:rsid w:val="7BE09F2B"/>
    <w:rsid w:val="7BFA6BED"/>
    <w:rsid w:val="7BFAA96F"/>
    <w:rsid w:val="7BFD6E03"/>
    <w:rsid w:val="7C024DB6"/>
    <w:rsid w:val="7C22070F"/>
    <w:rsid w:val="7C4924D7"/>
    <w:rsid w:val="7C585806"/>
    <w:rsid w:val="7C7117A8"/>
    <w:rsid w:val="7CBCEB65"/>
    <w:rsid w:val="7CC7C505"/>
    <w:rsid w:val="7CCA9431"/>
    <w:rsid w:val="7CCC26E2"/>
    <w:rsid w:val="7CD81100"/>
    <w:rsid w:val="7D08C1C9"/>
    <w:rsid w:val="7D15DB63"/>
    <w:rsid w:val="7D30ED49"/>
    <w:rsid w:val="7D34D5DE"/>
    <w:rsid w:val="7D4C5B08"/>
    <w:rsid w:val="7DA9B9F4"/>
    <w:rsid w:val="7DCA63EA"/>
    <w:rsid w:val="7DE4A6BF"/>
    <w:rsid w:val="7E194CB4"/>
    <w:rsid w:val="7E1A7B44"/>
    <w:rsid w:val="7E36B716"/>
    <w:rsid w:val="7E900742"/>
    <w:rsid w:val="7E95DB48"/>
    <w:rsid w:val="7EA30884"/>
    <w:rsid w:val="7EBCE2FD"/>
    <w:rsid w:val="7EE2E73C"/>
    <w:rsid w:val="7F47C0F8"/>
    <w:rsid w:val="7F842204"/>
    <w:rsid w:val="7F8B08CF"/>
    <w:rsid w:val="7F9428A9"/>
    <w:rsid w:val="7FA0EFF5"/>
    <w:rsid w:val="7FB505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77EFA"/>
  <w15:docId w15:val="{CED9AA12-082C-4E44-AD9C-21D48F071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F03"/>
    <w:pPr>
      <w:spacing w:after="0" w:line="240" w:lineRule="auto"/>
    </w:pPr>
    <w:rPr>
      <w:rFonts w:ascii="Times New Roman" w:eastAsia="SimSun" w:hAnsi="Times New Roman" w:cs="Times New Roman"/>
      <w:sz w:val="20"/>
      <w:szCs w:val="20"/>
    </w:rPr>
  </w:style>
  <w:style w:type="paragraph" w:styleId="Heading1">
    <w:name w:val="heading 1"/>
    <w:basedOn w:val="Normal"/>
    <w:next w:val="Normal"/>
    <w:link w:val="Heading1Char"/>
    <w:qFormat/>
    <w:rsid w:val="00563F03"/>
    <w:pPr>
      <w:keepNext/>
      <w:widowControl w:val="0"/>
      <w:snapToGrid w:val="0"/>
      <w:jc w:val="center"/>
      <w:outlineLvl w:val="0"/>
    </w:pPr>
    <w:rPr>
      <w:rFonts w:ascii="Univers" w:hAnsi="Univer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3F03"/>
    <w:pPr>
      <w:tabs>
        <w:tab w:val="center" w:pos="4320"/>
        <w:tab w:val="right" w:pos="8640"/>
      </w:tabs>
    </w:pPr>
    <w:rPr>
      <w:sz w:val="24"/>
    </w:rPr>
  </w:style>
  <w:style w:type="character" w:customStyle="1" w:styleId="HeaderChar">
    <w:name w:val="Header Char"/>
    <w:basedOn w:val="DefaultParagraphFont"/>
    <w:link w:val="Header"/>
    <w:rsid w:val="00563F03"/>
    <w:rPr>
      <w:rFonts w:ascii="Times New Roman" w:eastAsia="SimSun" w:hAnsi="Times New Roman" w:cs="Times New Roman"/>
      <w:sz w:val="24"/>
      <w:szCs w:val="20"/>
    </w:rPr>
  </w:style>
  <w:style w:type="character" w:styleId="Hyperlink">
    <w:name w:val="Hyperlink"/>
    <w:basedOn w:val="DefaultParagraphFont"/>
    <w:rsid w:val="00563F03"/>
    <w:rPr>
      <w:color w:val="0000FF"/>
      <w:u w:val="single"/>
    </w:rPr>
  </w:style>
  <w:style w:type="paragraph" w:styleId="ListParagraph">
    <w:name w:val="List Paragraph"/>
    <w:basedOn w:val="Normal"/>
    <w:link w:val="ListParagraphChar"/>
    <w:uiPriority w:val="34"/>
    <w:qFormat/>
    <w:rsid w:val="00563F03"/>
    <w:pPr>
      <w:ind w:left="720"/>
      <w:contextualSpacing/>
    </w:pPr>
  </w:style>
  <w:style w:type="character" w:customStyle="1" w:styleId="Heading1Char">
    <w:name w:val="Heading 1 Char"/>
    <w:basedOn w:val="DefaultParagraphFont"/>
    <w:link w:val="Heading1"/>
    <w:rsid w:val="00563F03"/>
    <w:rPr>
      <w:rFonts w:ascii="Univers" w:eastAsia="SimSun" w:hAnsi="Univers" w:cs="Times New Roman"/>
      <w:b/>
      <w:sz w:val="24"/>
      <w:szCs w:val="20"/>
    </w:rPr>
  </w:style>
  <w:style w:type="paragraph" w:styleId="Footer">
    <w:name w:val="footer"/>
    <w:basedOn w:val="Normal"/>
    <w:link w:val="FooterChar"/>
    <w:uiPriority w:val="99"/>
    <w:unhideWhenUsed/>
    <w:rsid w:val="00563F03"/>
    <w:pPr>
      <w:tabs>
        <w:tab w:val="center" w:pos="4680"/>
        <w:tab w:val="right" w:pos="9360"/>
      </w:tabs>
    </w:pPr>
  </w:style>
  <w:style w:type="character" w:customStyle="1" w:styleId="FooterChar">
    <w:name w:val="Footer Char"/>
    <w:basedOn w:val="DefaultParagraphFont"/>
    <w:link w:val="Footer"/>
    <w:uiPriority w:val="99"/>
    <w:rsid w:val="00563F03"/>
    <w:rPr>
      <w:rFonts w:ascii="Times New Roman" w:eastAsia="SimSun" w:hAnsi="Times New Roman" w:cs="Times New Roman"/>
      <w:sz w:val="20"/>
      <w:szCs w:val="20"/>
    </w:rPr>
  </w:style>
  <w:style w:type="character" w:styleId="CommentReference">
    <w:name w:val="annotation reference"/>
    <w:basedOn w:val="DefaultParagraphFont"/>
    <w:semiHidden/>
    <w:rsid w:val="00563F03"/>
    <w:rPr>
      <w:sz w:val="21"/>
      <w:szCs w:val="21"/>
    </w:rPr>
  </w:style>
  <w:style w:type="paragraph" w:styleId="CommentText">
    <w:name w:val="annotation text"/>
    <w:basedOn w:val="Normal"/>
    <w:link w:val="CommentTextChar"/>
    <w:semiHidden/>
    <w:rsid w:val="00563F03"/>
  </w:style>
  <w:style w:type="character" w:customStyle="1" w:styleId="CommentTextChar">
    <w:name w:val="Comment Text Char"/>
    <w:basedOn w:val="DefaultParagraphFont"/>
    <w:link w:val="CommentText"/>
    <w:semiHidden/>
    <w:rsid w:val="00563F03"/>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563F03"/>
    <w:rPr>
      <w:rFonts w:ascii="Tahoma" w:hAnsi="Tahoma" w:cs="Tahoma"/>
      <w:sz w:val="16"/>
      <w:szCs w:val="16"/>
    </w:rPr>
  </w:style>
  <w:style w:type="character" w:customStyle="1" w:styleId="BalloonTextChar">
    <w:name w:val="Balloon Text Char"/>
    <w:basedOn w:val="DefaultParagraphFont"/>
    <w:link w:val="BalloonText"/>
    <w:uiPriority w:val="99"/>
    <w:semiHidden/>
    <w:rsid w:val="00563F03"/>
    <w:rPr>
      <w:rFonts w:ascii="Tahoma" w:eastAsia="SimSun" w:hAnsi="Tahoma" w:cs="Tahoma"/>
      <w:sz w:val="16"/>
      <w:szCs w:val="16"/>
    </w:rPr>
  </w:style>
  <w:style w:type="paragraph" w:styleId="FootnoteText">
    <w:name w:val="footnote text"/>
    <w:basedOn w:val="Normal"/>
    <w:link w:val="FootnoteTextChar"/>
    <w:uiPriority w:val="99"/>
    <w:rsid w:val="00563F03"/>
  </w:style>
  <w:style w:type="character" w:customStyle="1" w:styleId="FootnoteTextChar">
    <w:name w:val="Footnote Text Char"/>
    <w:basedOn w:val="DefaultParagraphFont"/>
    <w:link w:val="FootnoteText"/>
    <w:uiPriority w:val="99"/>
    <w:rsid w:val="00563F03"/>
    <w:rPr>
      <w:rFonts w:ascii="Times New Roman" w:eastAsia="SimSun" w:hAnsi="Times New Roman" w:cs="Times New Roman"/>
      <w:sz w:val="20"/>
      <w:szCs w:val="20"/>
    </w:rPr>
  </w:style>
  <w:style w:type="character" w:styleId="FootnoteReference">
    <w:name w:val="footnote reference"/>
    <w:basedOn w:val="DefaultParagraphFont"/>
    <w:uiPriority w:val="99"/>
    <w:rsid w:val="00563F03"/>
    <w:rPr>
      <w:vertAlign w:val="superscript"/>
    </w:rPr>
  </w:style>
  <w:style w:type="table" w:styleId="TableGrid">
    <w:name w:val="Table Grid"/>
    <w:basedOn w:val="TableNormal"/>
    <w:rsid w:val="00563F0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F528E"/>
    <w:rPr>
      <w:b/>
      <w:bCs/>
    </w:rPr>
  </w:style>
  <w:style w:type="character" w:customStyle="1" w:styleId="CommentSubjectChar">
    <w:name w:val="Comment Subject Char"/>
    <w:basedOn w:val="CommentTextChar"/>
    <w:link w:val="CommentSubject"/>
    <w:uiPriority w:val="99"/>
    <w:semiHidden/>
    <w:rsid w:val="00CF528E"/>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D4463F"/>
    <w:rPr>
      <w:color w:val="800080" w:themeColor="followedHyperlink"/>
      <w:u w:val="single"/>
    </w:rPr>
  </w:style>
  <w:style w:type="paragraph" w:styleId="Revision">
    <w:name w:val="Revision"/>
    <w:hidden/>
    <w:uiPriority w:val="99"/>
    <w:semiHidden/>
    <w:rsid w:val="007223CA"/>
    <w:pPr>
      <w:spacing w:after="0" w:line="240" w:lineRule="auto"/>
    </w:pPr>
    <w:rPr>
      <w:rFonts w:ascii="Times New Roman" w:eastAsia="SimSun" w:hAnsi="Times New Roman" w:cs="Times New Roman"/>
      <w:sz w:val="20"/>
      <w:szCs w:val="20"/>
    </w:rPr>
  </w:style>
  <w:style w:type="character" w:customStyle="1" w:styleId="apple-converted-space">
    <w:name w:val="apple-converted-space"/>
    <w:basedOn w:val="DefaultParagraphFont"/>
    <w:rsid w:val="0015789C"/>
  </w:style>
  <w:style w:type="character" w:customStyle="1" w:styleId="ListParagraphChar">
    <w:name w:val="List Paragraph Char"/>
    <w:basedOn w:val="DefaultParagraphFont"/>
    <w:link w:val="ListParagraph"/>
    <w:uiPriority w:val="34"/>
    <w:locked/>
    <w:rsid w:val="009A6994"/>
    <w:rPr>
      <w:rFonts w:ascii="Times New Roman" w:eastAsia="SimSun" w:hAnsi="Times New Roman" w:cs="Times New Roman"/>
      <w:sz w:val="20"/>
      <w:szCs w:val="20"/>
    </w:rPr>
  </w:style>
  <w:style w:type="character" w:styleId="UnresolvedMention">
    <w:name w:val="Unresolved Mention"/>
    <w:basedOn w:val="DefaultParagraphFont"/>
    <w:uiPriority w:val="99"/>
    <w:unhideWhenUsed/>
    <w:rsid w:val="003A45E0"/>
    <w:rPr>
      <w:color w:val="605E5C"/>
      <w:shd w:val="clear" w:color="auto" w:fill="E1DFDD"/>
    </w:rPr>
  </w:style>
  <w:style w:type="character" w:styleId="Mention">
    <w:name w:val="Mention"/>
    <w:basedOn w:val="DefaultParagraphFont"/>
    <w:uiPriority w:val="99"/>
    <w:unhideWhenUsed/>
    <w:rsid w:val="00301524"/>
    <w:rPr>
      <w:color w:val="2B579A"/>
      <w:shd w:val="clear" w:color="auto" w:fill="E1DFDD"/>
    </w:rPr>
  </w:style>
  <w:style w:type="paragraph" w:customStyle="1" w:styleId="Default">
    <w:name w:val="Default"/>
    <w:rsid w:val="002C27E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D5533"/>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006646">
      <w:bodyDiv w:val="1"/>
      <w:marLeft w:val="0"/>
      <w:marRight w:val="0"/>
      <w:marTop w:val="0"/>
      <w:marBottom w:val="0"/>
      <w:divBdr>
        <w:top w:val="none" w:sz="0" w:space="0" w:color="auto"/>
        <w:left w:val="none" w:sz="0" w:space="0" w:color="auto"/>
        <w:bottom w:val="none" w:sz="0" w:space="0" w:color="auto"/>
        <w:right w:val="none" w:sz="0" w:space="0" w:color="auto"/>
      </w:divBdr>
    </w:div>
    <w:div w:id="848567916">
      <w:bodyDiv w:val="1"/>
      <w:marLeft w:val="0"/>
      <w:marRight w:val="0"/>
      <w:marTop w:val="0"/>
      <w:marBottom w:val="0"/>
      <w:divBdr>
        <w:top w:val="none" w:sz="0" w:space="0" w:color="auto"/>
        <w:left w:val="none" w:sz="0" w:space="0" w:color="auto"/>
        <w:bottom w:val="none" w:sz="0" w:space="0" w:color="auto"/>
        <w:right w:val="none" w:sz="0" w:space="0" w:color="auto"/>
      </w:divBdr>
    </w:div>
    <w:div w:id="1330717572">
      <w:bodyDiv w:val="1"/>
      <w:marLeft w:val="0"/>
      <w:marRight w:val="0"/>
      <w:marTop w:val="0"/>
      <w:marBottom w:val="0"/>
      <w:divBdr>
        <w:top w:val="none" w:sz="0" w:space="0" w:color="auto"/>
        <w:left w:val="none" w:sz="0" w:space="0" w:color="auto"/>
        <w:bottom w:val="none" w:sz="0" w:space="0" w:color="auto"/>
        <w:right w:val="none" w:sz="0" w:space="0" w:color="auto"/>
      </w:divBdr>
    </w:div>
    <w:div w:id="1556501904">
      <w:bodyDiv w:val="1"/>
      <w:marLeft w:val="0"/>
      <w:marRight w:val="0"/>
      <w:marTop w:val="0"/>
      <w:marBottom w:val="0"/>
      <w:divBdr>
        <w:top w:val="none" w:sz="0" w:space="0" w:color="auto"/>
        <w:left w:val="none" w:sz="0" w:space="0" w:color="auto"/>
        <w:bottom w:val="none" w:sz="0" w:space="0" w:color="auto"/>
        <w:right w:val="none" w:sz="0" w:space="0" w:color="auto"/>
      </w:divBdr>
    </w:div>
    <w:div w:id="1578704092">
      <w:bodyDiv w:val="1"/>
      <w:marLeft w:val="0"/>
      <w:marRight w:val="0"/>
      <w:marTop w:val="0"/>
      <w:marBottom w:val="0"/>
      <w:divBdr>
        <w:top w:val="none" w:sz="0" w:space="0" w:color="auto"/>
        <w:left w:val="none" w:sz="0" w:space="0" w:color="auto"/>
        <w:bottom w:val="none" w:sz="0" w:space="0" w:color="auto"/>
        <w:right w:val="none" w:sz="0" w:space="0" w:color="auto"/>
      </w:divBdr>
    </w:div>
    <w:div w:id="1608075745">
      <w:bodyDiv w:val="1"/>
      <w:marLeft w:val="0"/>
      <w:marRight w:val="0"/>
      <w:marTop w:val="0"/>
      <w:marBottom w:val="0"/>
      <w:divBdr>
        <w:top w:val="none" w:sz="0" w:space="0" w:color="auto"/>
        <w:left w:val="none" w:sz="0" w:space="0" w:color="auto"/>
        <w:bottom w:val="none" w:sz="0" w:space="0" w:color="auto"/>
        <w:right w:val="none" w:sz="0" w:space="0" w:color="auto"/>
      </w:divBdr>
    </w:div>
    <w:div w:id="1657106577">
      <w:bodyDiv w:val="1"/>
      <w:marLeft w:val="0"/>
      <w:marRight w:val="0"/>
      <w:marTop w:val="0"/>
      <w:marBottom w:val="0"/>
      <w:divBdr>
        <w:top w:val="none" w:sz="0" w:space="0" w:color="auto"/>
        <w:left w:val="none" w:sz="0" w:space="0" w:color="auto"/>
        <w:bottom w:val="none" w:sz="0" w:space="0" w:color="auto"/>
        <w:right w:val="none" w:sz="0" w:space="0" w:color="auto"/>
      </w:divBdr>
    </w:div>
    <w:div w:id="1983804451">
      <w:bodyDiv w:val="1"/>
      <w:marLeft w:val="0"/>
      <w:marRight w:val="0"/>
      <w:marTop w:val="0"/>
      <w:marBottom w:val="0"/>
      <w:divBdr>
        <w:top w:val="none" w:sz="0" w:space="0" w:color="auto"/>
        <w:left w:val="none" w:sz="0" w:space="0" w:color="auto"/>
        <w:bottom w:val="none" w:sz="0" w:space="0" w:color="auto"/>
        <w:right w:val="none" w:sz="0" w:space="0" w:color="auto"/>
      </w:divBdr>
    </w:div>
    <w:div w:id="2005471829">
      <w:bodyDiv w:val="1"/>
      <w:marLeft w:val="0"/>
      <w:marRight w:val="0"/>
      <w:marTop w:val="0"/>
      <w:marBottom w:val="0"/>
      <w:divBdr>
        <w:top w:val="none" w:sz="0" w:space="0" w:color="auto"/>
        <w:left w:val="none" w:sz="0" w:space="0" w:color="auto"/>
        <w:bottom w:val="none" w:sz="0" w:space="0" w:color="auto"/>
        <w:right w:val="none" w:sz="0" w:space="0" w:color="auto"/>
      </w:divBdr>
    </w:div>
    <w:div w:id="2060468936">
      <w:bodyDiv w:val="1"/>
      <w:marLeft w:val="0"/>
      <w:marRight w:val="0"/>
      <w:marTop w:val="0"/>
      <w:marBottom w:val="0"/>
      <w:divBdr>
        <w:top w:val="none" w:sz="0" w:space="0" w:color="auto"/>
        <w:left w:val="none" w:sz="0" w:space="0" w:color="auto"/>
        <w:bottom w:val="none" w:sz="0" w:space="0" w:color="auto"/>
        <w:right w:val="none" w:sz="0" w:space="0" w:color="auto"/>
      </w:divBdr>
    </w:div>
    <w:div w:id="213162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dp.org/accountability/social-and-environmental-responsibility/social-and-environmental-standards" TargetMode="External"/><Relationship Id="rId18" Type="http://schemas.openxmlformats.org/officeDocument/2006/relationships/hyperlink" Target="https://popp.undp.org/financial-resources-management"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opp.undp.org/document/hact-harmonized-approach-cash-transfer" TargetMode="External"/><Relationship Id="rId7" Type="http://schemas.openxmlformats.org/officeDocument/2006/relationships/settings" Target="settings.xml"/><Relationship Id="rId12" Type="http://schemas.openxmlformats.org/officeDocument/2006/relationships/hyperlink" Target="https://popp.undp.org/document/gef-raci-nim-projects" TargetMode="External"/><Relationship Id="rId17" Type="http://schemas.openxmlformats.org/officeDocument/2006/relationships/hyperlink" Target="https://popp.undp.org/procur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pp.undp.org/document/enterprise-risk-management" TargetMode="External"/><Relationship Id="rId20" Type="http://schemas.openxmlformats.org/officeDocument/2006/relationships/hyperlink" Target="https://popp.undp.org/document/working-external-audito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gef.org/documents/policies-guideline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opp.undp.org/document/non-core-contributions" TargetMode="External"/><Relationship Id="rId23" Type="http://schemas.openxmlformats.org/officeDocument/2006/relationships/hyperlink" Target="https://brand.undp.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pp.undp.org/document/undp-financial-regulations-and-r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document/standard-loa-between-undp-and-government-provision-support-services" TargetMode="External"/><Relationship Id="rId22" Type="http://schemas.openxmlformats.org/officeDocument/2006/relationships/hyperlink" Target="https://www.thegef.org/documents/communication-and-visibility" TargetMode="External"/><Relationship Id="rId27" Type="http://schemas.openxmlformats.org/officeDocument/2006/relationships/footer" Target="footer2.xml"/><Relationship Id="rId30" Type="http://schemas.microsoft.com/office/2019/05/relationships/documenttasks" Target="documenttasks/documenttasks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E276353-64C3-4693-ACA6-723FBBB06137}">
    <t:Anchor>
      <t:Comment id="360198255"/>
    </t:Anchor>
    <t:History>
      <t:Event id="{FF3223F8-2B52-4B58-9882-51FCF0E0A391}" time="2020-12-10T20:06:22.599Z">
        <t:Attribution userId="S::xiumei.zhang@undp.org::ad5d4cd0-e4de-4e14-a611-ebbfec0b1150" userProvider="AD" userName="Xiumei Zhang"/>
        <t:Anchor>
          <t:Comment id="360198255"/>
        </t:Anchor>
        <t:Create/>
      </t:Event>
      <t:Event id="{DA15F1E4-9800-4F31-841E-7B37C3FFE096}" time="2020-12-10T20:06:22.599Z">
        <t:Attribution userId="S::xiumei.zhang@undp.org::ad5d4cd0-e4de-4e14-a611-ebbfec0b1150" userProvider="AD" userName="Xiumei Zhang"/>
        <t:Anchor>
          <t:Comment id="360198255"/>
        </t:Anchor>
        <t:Assign userId="S::estefania.samper@undp.org::91fb99e1-d182-4c39-a1ab-fa0b457a7771" userProvider="AD" userName="Estefania Samper"/>
      </t:Event>
      <t:Event id="{32D91A4C-EDC1-4D12-A762-36B794E24369}" time="2020-12-10T20:06:22.599Z">
        <t:Attribution userId="S::xiumei.zhang@undp.org::ad5d4cd0-e4de-4e14-a611-ebbfec0b1150" userProvider="AD" userName="Xiumei Zhang"/>
        <t:Anchor>
          <t:Comment id="360198255"/>
        </t:Anchor>
        <t:SetTitle title="@Estefania Samper - Have we agreed to add the 1st disbursement as another milestone?"/>
      </t:Event>
    </t:History>
  </t:Task>
  <t:Task id="{14BAFAB8-DA0A-406B-AA0B-47B15239C2B8}">
    <t:Anchor>
      <t:Comment id="1190038774"/>
    </t:Anchor>
    <t:History>
      <t:Event id="{D217C1A9-8A9A-467A-875E-C51760F36BF3}" time="2020-12-10T20:05:22.186Z">
        <t:Attribution userId="S::xiumei.zhang@undp.org::ad5d4cd0-e4de-4e14-a611-ebbfec0b1150" userProvider="AD" userName="Xiumei Zhang"/>
        <t:Anchor>
          <t:Comment id="1190038774"/>
        </t:Anchor>
        <t:Create/>
      </t:Event>
      <t:Event id="{4964ECA3-4CAD-4C68-A9FE-53B9A4E2398B}" time="2020-12-10T20:05:22.186Z">
        <t:Attribution userId="S::xiumei.zhang@undp.org::ad5d4cd0-e4de-4e14-a611-ebbfec0b1150" userProvider="AD" userName="Xiumei Zhang"/>
        <t:Anchor>
          <t:Comment id="1190038774"/>
        </t:Anchor>
        <t:Assign userId="S::estefania.samper@undp.org::91fb99e1-d182-4c39-a1ab-fa0b457a7771" userProvider="AD" userName="Estefania Samper"/>
      </t:Event>
      <t:Event id="{CE140487-491D-4287-8065-EA5DE83A0BB1}" time="2020-12-10T20:05:22.186Z">
        <t:Attribution userId="S::xiumei.zhang@undp.org::ad5d4cd0-e4de-4e14-a611-ebbfec0b1150" userProvider="AD" userName="Xiumei Zhang"/>
        <t:Anchor>
          <t:Comment id="1190038774"/>
        </t:Anchor>
        <t:SetTitle title="@Estefania Samper -I have added some comments but it seems no response. Am I reviewing the right version?"/>
      </t:Event>
    </t:History>
  </t:Task>
  <t:Task id="{54A43418-2813-43C8-9AC5-CD2B45C83EF5}">
    <t:Anchor>
      <t:Comment id="342783283"/>
    </t:Anchor>
    <t:History>
      <t:Event id="{ED18C1E5-6074-48DB-ACC2-771D3AF0006C}" time="2020-12-10T19:53:31.4Z">
        <t:Attribution userId="S::xiumei.zhang@undp.org::ad5d4cd0-e4de-4e14-a611-ebbfec0b1150" userProvider="AD" userName="Xiumei Zhang"/>
        <t:Anchor>
          <t:Comment id="342783283"/>
        </t:Anchor>
        <t:Create/>
      </t:Event>
      <t:Event id="{1FBDB896-0B8B-461E-AD57-3A7E26F85EE0}" time="2020-12-10T19:53:31.4Z">
        <t:Attribution userId="S::xiumei.zhang@undp.org::ad5d4cd0-e4de-4e14-a611-ebbfec0b1150" userProvider="AD" userName="Xiumei Zhang"/>
        <t:Anchor>
          <t:Comment id="342783283"/>
        </t:Anchor>
        <t:Assign userId="S::robin.merlier@undp.org::2e2ad3bc-e080-4694-b92d-1a8370181a34" userProvider="AD" userName="Robin Merlier"/>
      </t:Event>
      <t:Event id="{6342F55A-BEF4-432F-BB95-8DB6C2BFADC2}" time="2020-12-10T19:53:31.4Z">
        <t:Attribution userId="S::xiumei.zhang@undp.org::ad5d4cd0-e4de-4e14-a611-ebbfec0b1150" userProvider="AD" userName="Xiumei Zhang"/>
        <t:Anchor>
          <t:Comment id="342783283"/>
        </t:Anchor>
        <t:SetTitle title="@Robin Merlier -this sentence is specifically relating to the 2020 audit. However, if this DOA is not addressed to the CO being audited, it is a bit weird. I have suggested to add additional texts on the HACT audit at project level. CO need to address …"/>
      </t:Event>
    </t:History>
  </t:Task>
  <t:Task id="{188F2EE7-50C0-4815-939C-56BB433AF2E4}">
    <t:Anchor>
      <t:Comment id="1441695560"/>
    </t:Anchor>
    <t:History>
      <t:Event id="{C885E0B2-3517-4D10-B670-CB3B1C807A55}" time="2020-12-10T19:49:42.679Z">
        <t:Attribution userId="S::xiumei.zhang@undp.org::ad5d4cd0-e4de-4e14-a611-ebbfec0b1150" userProvider="AD" userName="Xiumei Zhang"/>
        <t:Anchor>
          <t:Comment id="1441695560"/>
        </t:Anchor>
        <t:Create/>
      </t:Event>
      <t:Event id="{98452547-0D51-4F52-AE47-AA21D8C6D201}" time="2020-12-10T19:49:42.679Z">
        <t:Attribution userId="S::xiumei.zhang@undp.org::ad5d4cd0-e4de-4e14-a611-ebbfec0b1150" userProvider="AD" userName="Xiumei Zhang"/>
        <t:Anchor>
          <t:Comment id="1441695560"/>
        </t:Anchor>
        <t:Assign userId="S::robin.merlier@undp.org::2e2ad3bc-e080-4694-b92d-1a8370181a34" userProvider="AD" userName="Robin Merlier"/>
      </t:Event>
      <t:Event id="{5D611A34-CA24-40C2-A92C-6D5C4B24613D}" time="2020-12-10T19:49:42.679Z">
        <t:Attribution userId="S::xiumei.zhang@undp.org::ad5d4cd0-e4de-4e14-a611-ebbfec0b1150" userProvider="AD" userName="Xiumei Zhang"/>
        <t:Anchor>
          <t:Comment id="1441695560"/>
        </t:Anchor>
        <t:SetTitle title="@Robin Merlier - shall we not limit to tasks of PMU only? shall we say something: &quot;...by the Implementing Partner and Responsible Parties? PMU is part of the IP."/>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ce7d9834-ad3d-4c59-a3d9-09bc030ecc3a" xsi:nil="true"/>
    <lcf76f155ced4ddcb4097134ff3c332f xmlns="6bfe89e3-bbc3-4204-a3a4-851798b7c728">
      <Terms xmlns="http://schemas.microsoft.com/office/infopath/2007/PartnerControls"/>
    </lcf76f155ced4ddcb4097134ff3c332f>
    <SharedWithUsers xmlns="ce7d9834-ad3d-4c59-a3d9-09bc030ecc3a">
      <UserInfo>
        <DisplayName>Jihyea Kim</DisplayName>
        <AccountId>1132</AccountId>
        <AccountType/>
      </UserInfo>
      <UserInfo>
        <DisplayName>Querube MORA</DisplayName>
        <AccountId>114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6" ma:contentTypeDescription="Create a new document." ma:contentTypeScope="" ma:versionID="993852fd82664dd5e358c8b398db23dd">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bbcedd2e5dc30e3a8e2195ca110eda34"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32CB1D-2406-42F4-B809-0A14254189F3}">
  <ds:schemaRefs>
    <ds:schemaRef ds:uri="http://schemas.openxmlformats.org/officeDocument/2006/bibliography"/>
  </ds:schemaRefs>
</ds:datastoreItem>
</file>

<file path=customXml/itemProps2.xml><?xml version="1.0" encoding="utf-8"?>
<ds:datastoreItem xmlns:ds="http://schemas.openxmlformats.org/officeDocument/2006/customXml" ds:itemID="{43594768-9B67-414E-BB69-01691C2D0B3E}">
  <ds:schemaRefs>
    <ds:schemaRef ds:uri="http://schemas.microsoft.com/office/2006/metadata/properties"/>
    <ds:schemaRef ds:uri="http://schemas.microsoft.com/office/infopath/2007/PartnerControls"/>
    <ds:schemaRef ds:uri="ce7d9834-ad3d-4c59-a3d9-09bc030ecc3a"/>
    <ds:schemaRef ds:uri="6bfe89e3-bbc3-4204-a3a4-851798b7c728"/>
  </ds:schemaRefs>
</ds:datastoreItem>
</file>

<file path=customXml/itemProps3.xml><?xml version="1.0" encoding="utf-8"?>
<ds:datastoreItem xmlns:ds="http://schemas.openxmlformats.org/officeDocument/2006/customXml" ds:itemID="{C4518DA6-B144-484F-9101-FDCEB6611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89e3-bbc3-4204-a3a4-851798b7c728"/>
    <ds:schemaRef ds:uri="ce7d9834-ad3d-4c59-a3d9-09bc030ec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695275-6FFB-478A-9F57-CD7851B981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744</Words>
  <Characters>21347</Characters>
  <Application>Microsoft Office Word</Application>
  <DocSecurity>0</DocSecurity>
  <Lines>177</Lines>
  <Paragraphs>50</Paragraphs>
  <ScaleCrop>false</ScaleCrop>
  <Company>Microsoft</Company>
  <LinksUpToDate>false</LinksUpToDate>
  <CharactersWithSpaces>2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 template for FSPs, MSPs, EAs</dc:title>
  <dc:subject/>
  <dc:creator>Mariana Simoes</dc:creator>
  <cp:keywords/>
  <cp:lastModifiedBy>Jihyea Kim</cp:lastModifiedBy>
  <cp:revision>2</cp:revision>
  <cp:lastPrinted>2016-01-20T18:13:00Z</cp:lastPrinted>
  <dcterms:created xsi:type="dcterms:W3CDTF">2024-02-01T21:41:00Z</dcterms:created>
  <dcterms:modified xsi:type="dcterms:W3CDTF">2024-02-0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1760EB5333C4BA8AB8C0E03F88927</vt:lpwstr>
  </property>
  <property fmtid="{D5CDD505-2E9C-101B-9397-08002B2CF9AE}" pid="3" name="_dlc_DocIdItemGuid">
    <vt:lpwstr>f46b0790-bfb9-4a8a-993b-a29bfbbafd18</vt:lpwstr>
  </property>
  <property fmtid="{D5CDD505-2E9C-101B-9397-08002B2CF9AE}" pid="4" name="Location">
    <vt:lpwstr>Public</vt:lpwstr>
  </property>
  <property fmtid="{D5CDD505-2E9C-101B-9397-08002B2CF9AE}" pid="5" name="UNDP_POPP_BUSINESSUNIT">
    <vt:lpwstr>669;#Programme and Project Management|1c019435-9793-447e-8959-0b32d23bf3d5</vt:lpwstr>
  </property>
  <property fmtid="{D5CDD505-2E9C-101B-9397-08002B2CF9AE}" pid="6" name="POPPBusinessProcess">
    <vt:lpwstr/>
  </property>
  <property fmtid="{D5CDD505-2E9C-101B-9397-08002B2CF9AE}" pid="7" name="GrammarlyDocumentId">
    <vt:lpwstr>7d29eae8e75b099f868b4049ec29077f7b31c4f96180e8d1d84e65cc00812525</vt:lpwstr>
  </property>
  <property fmtid="{D5CDD505-2E9C-101B-9397-08002B2CF9AE}" pid="8" name="MediaServiceImageTags">
    <vt:lpwstr/>
  </property>
</Properties>
</file>